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A7C1B" w14:textId="77777777" w:rsidR="00A36FB2" w:rsidRDefault="005B6058" w:rsidP="00A36FB2">
      <w:pPr>
        <w:pStyle w:val="booktitle"/>
        <w:spacing w:before="0" w:after="2160"/>
        <w:ind w:left="0"/>
        <w:jc w:val="right"/>
      </w:pPr>
      <w:r>
        <w:drawing>
          <wp:inline distT="0" distB="0" distL="0" distR="0" wp14:anchorId="1909893A" wp14:editId="1DE22953">
            <wp:extent cx="2053590" cy="616585"/>
            <wp:effectExtent l="0" t="0" r="3810" b="0"/>
            <wp:docPr id="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59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80FFE" w14:textId="37865181" w:rsidR="00A36FB2" w:rsidRDefault="00A36FB2" w:rsidP="00A36FB2">
      <w:pPr>
        <w:pStyle w:val="booktitle"/>
        <w:spacing w:before="1080" w:after="720"/>
        <w:ind w:left="0"/>
        <w:rPr>
          <w:rFonts w:cs="Arial"/>
          <w:sz w:val="48"/>
        </w:rPr>
      </w:pPr>
      <w:r w:rsidRPr="00081F93">
        <w:rPr>
          <w:rFonts w:cs="Arial"/>
          <w:color w:val="333333"/>
          <w:sz w:val="40"/>
        </w:rPr>
        <w:t xml:space="preserve">Payment Card Industry </w:t>
      </w:r>
      <w:r w:rsidRPr="00081F93">
        <w:rPr>
          <w:rFonts w:cs="Arial"/>
          <w:color w:val="333333"/>
          <w:sz w:val="40"/>
        </w:rPr>
        <w:br/>
      </w:r>
      <w:r w:rsidRPr="00DE255F">
        <w:rPr>
          <w:rFonts w:cs="Arial"/>
          <w:color w:val="333333"/>
          <w:sz w:val="48"/>
          <w:szCs w:val="48"/>
        </w:rPr>
        <w:t>Data Security Standard</w:t>
      </w:r>
      <w:r w:rsidRPr="00081F93">
        <w:rPr>
          <w:rFonts w:cs="Arial"/>
          <w:color w:val="333333"/>
          <w:sz w:val="40"/>
        </w:rPr>
        <w:br/>
      </w:r>
    </w:p>
    <w:p w14:paraId="4ADA6A99" w14:textId="20351E04" w:rsidR="00A36FB2" w:rsidRDefault="002666B7" w:rsidP="00A36FB2">
      <w:pPr>
        <w:pStyle w:val="booktitle"/>
        <w:spacing w:before="1080" w:after="720"/>
        <w:ind w:left="0"/>
        <w:rPr>
          <w:rFonts w:cs="Arial"/>
          <w:sz w:val="48"/>
        </w:rPr>
      </w:pPr>
      <w:r>
        <w:rPr>
          <w:rFonts w:cs="Arial"/>
          <w:sz w:val="48"/>
        </w:rPr>
        <w:br/>
      </w:r>
    </w:p>
    <w:p w14:paraId="4BB86B81" w14:textId="77777777" w:rsidR="00B45B9B" w:rsidRDefault="00B45B9B" w:rsidP="00A36FB2">
      <w:pPr>
        <w:pStyle w:val="booktitle"/>
        <w:spacing w:before="1080" w:after="720"/>
        <w:ind w:left="0"/>
        <w:rPr>
          <w:rFonts w:cs="Arial"/>
          <w:sz w:val="48"/>
        </w:rPr>
      </w:pPr>
    </w:p>
    <w:p w14:paraId="652B85F6" w14:textId="58FAED5C" w:rsidR="00A36FB2" w:rsidRPr="00385604" w:rsidRDefault="00532CD7" w:rsidP="00037F18">
      <w:pPr>
        <w:pStyle w:val="Subtitle1"/>
        <w:pBdr>
          <w:top w:val="single" w:sz="6" w:space="1" w:color="333333"/>
        </w:pBdr>
        <w:spacing w:after="0"/>
        <w:ind w:left="0" w:right="450"/>
        <w:jc w:val="left"/>
        <w:outlineLvl w:val="0"/>
        <w:rPr>
          <w:sz w:val="36"/>
          <w:szCs w:val="36"/>
        </w:rPr>
      </w:pPr>
      <w:r>
        <w:rPr>
          <w:sz w:val="36"/>
          <w:szCs w:val="36"/>
        </w:rPr>
        <w:t>Attestation of Compliance</w:t>
      </w:r>
      <w:r w:rsidR="00D84AA5">
        <w:rPr>
          <w:sz w:val="36"/>
          <w:szCs w:val="36"/>
        </w:rPr>
        <w:t xml:space="preserve"> for Self-Assessment Questionnaire A</w:t>
      </w:r>
    </w:p>
    <w:p w14:paraId="097D54A6" w14:textId="2CCC09D5" w:rsidR="00D45B4F" w:rsidRPr="00D6715F" w:rsidRDefault="00D45B4F" w:rsidP="00D45B4F">
      <w:pPr>
        <w:pStyle w:val="Subtitle1"/>
        <w:pBdr>
          <w:top w:val="none" w:sz="0" w:space="0" w:color="auto"/>
        </w:pBdr>
        <w:spacing w:before="120" w:after="0" w:line="360" w:lineRule="auto"/>
        <w:ind w:left="0"/>
        <w:jc w:val="left"/>
        <w:outlineLvl w:val="0"/>
        <w:rPr>
          <w:rFonts w:ascii="Arial" w:hAnsi="Arial"/>
          <w:sz w:val="24"/>
          <w:szCs w:val="18"/>
        </w:rPr>
      </w:pPr>
      <w:r w:rsidRPr="00D6715F">
        <w:rPr>
          <w:rFonts w:ascii="Arial" w:hAnsi="Arial"/>
          <w:sz w:val="24"/>
          <w:szCs w:val="18"/>
        </w:rPr>
        <w:t xml:space="preserve">For use with PCI DSS Version </w:t>
      </w:r>
      <w:r w:rsidR="00747AFF" w:rsidRPr="00D6715F">
        <w:rPr>
          <w:rFonts w:ascii="Arial" w:hAnsi="Arial"/>
          <w:sz w:val="24"/>
          <w:szCs w:val="18"/>
        </w:rPr>
        <w:t>4</w:t>
      </w:r>
      <w:r w:rsidR="002364C4" w:rsidRPr="00D6715F">
        <w:rPr>
          <w:rFonts w:ascii="Arial" w:hAnsi="Arial"/>
          <w:sz w:val="24"/>
          <w:szCs w:val="18"/>
        </w:rPr>
        <w:t>.0</w:t>
      </w:r>
    </w:p>
    <w:p w14:paraId="51BF19AA" w14:textId="2318F2EB" w:rsidR="00A36FB2" w:rsidRPr="008D03E9" w:rsidRDefault="00CA0138" w:rsidP="00E23EF7">
      <w:pPr>
        <w:pStyle w:val="Subtitle1"/>
        <w:pBdr>
          <w:top w:val="none" w:sz="0" w:space="0" w:color="auto"/>
        </w:pBdr>
        <w:spacing w:before="0" w:after="0" w:line="288" w:lineRule="auto"/>
        <w:ind w:left="0"/>
        <w:jc w:val="left"/>
        <w:outlineLvl w:val="0"/>
        <w:rPr>
          <w:rFonts w:ascii="Arial" w:hAnsi="Arial"/>
          <w:b w:val="0"/>
          <w:sz w:val="24"/>
        </w:rPr>
        <w:sectPr w:rsidR="00A36FB2" w:rsidRPr="008D03E9" w:rsidSect="009B0C81">
          <w:headerReference w:type="first" r:id="rId12"/>
          <w:type w:val="continuous"/>
          <w:pgSz w:w="12240" w:h="15840" w:code="1"/>
          <w:pgMar w:top="1440" w:right="1440" w:bottom="1008" w:left="1440" w:header="720" w:footer="576" w:gutter="0"/>
          <w:pgNumType w:fmt="lowerRoman" w:start="1"/>
          <w:cols w:space="720"/>
          <w:titlePg/>
          <w:docGrid w:linePitch="360"/>
        </w:sectPr>
      </w:pPr>
      <w:r>
        <w:rPr>
          <w:rFonts w:ascii="Arial" w:hAnsi="Arial"/>
          <w:b w:val="0"/>
          <w:sz w:val="24"/>
        </w:rPr>
        <w:t xml:space="preserve">Publication Date: </w:t>
      </w:r>
      <w:r w:rsidR="004F17DE">
        <w:rPr>
          <w:rFonts w:ascii="Arial" w:hAnsi="Arial"/>
          <w:b w:val="0"/>
          <w:sz w:val="24"/>
        </w:rPr>
        <w:t>April</w:t>
      </w:r>
      <w:r w:rsidR="00747AFF">
        <w:rPr>
          <w:rFonts w:ascii="Arial" w:hAnsi="Arial"/>
          <w:b w:val="0"/>
          <w:sz w:val="24"/>
        </w:rPr>
        <w:t xml:space="preserve"> 2022</w:t>
      </w:r>
      <w:r w:rsidR="00A36FB2" w:rsidRPr="008D03E9">
        <w:rPr>
          <w:rFonts w:ascii="Arial" w:hAnsi="Arial"/>
          <w:sz w:val="28"/>
        </w:rPr>
        <w:br/>
      </w:r>
    </w:p>
    <w:p w14:paraId="059F194A" w14:textId="1E6084EF" w:rsidR="007D6B40" w:rsidRPr="00D816F4" w:rsidRDefault="00CE47BF" w:rsidP="00CE47BF">
      <w:pPr>
        <w:pStyle w:val="Headingrule"/>
        <w:spacing w:before="240" w:after="120"/>
        <w:ind w:right="36"/>
        <w:rPr>
          <w:bCs/>
          <w:iCs/>
        </w:rPr>
      </w:pPr>
      <w:bookmarkStart w:id="0" w:name="_Toc377997567"/>
      <w:bookmarkStart w:id="1" w:name="_Toc98496571"/>
      <w:r>
        <w:rPr>
          <w:bCs/>
          <w:iCs/>
        </w:rPr>
        <w:lastRenderedPageBreak/>
        <w:t>S</w:t>
      </w:r>
      <w:r w:rsidR="00AD6B2C">
        <w:rPr>
          <w:bCs/>
          <w:iCs/>
        </w:rPr>
        <w:t>ection 1:</w:t>
      </w:r>
      <w:r w:rsidR="00AD6B2C">
        <w:rPr>
          <w:bCs/>
          <w:iCs/>
        </w:rPr>
        <w:tab/>
      </w:r>
      <w:r w:rsidR="007D6B40">
        <w:rPr>
          <w:bCs/>
          <w:iCs/>
        </w:rPr>
        <w:t xml:space="preserve">Assessment </w:t>
      </w:r>
      <w:r w:rsidR="003551AF">
        <w:rPr>
          <w:bCs/>
          <w:iCs/>
        </w:rPr>
        <w:t>Information</w:t>
      </w:r>
      <w:bookmarkStart w:id="2" w:name="_Toc275753517"/>
      <w:bookmarkEnd w:id="0"/>
      <w:bookmarkEnd w:id="1"/>
      <w:r w:rsidR="007D6B40" w:rsidRPr="00D816F4">
        <w:rPr>
          <w:bCs/>
          <w:iCs/>
        </w:rPr>
        <w:t xml:space="preserve"> </w:t>
      </w:r>
    </w:p>
    <w:p w14:paraId="0340C9C6" w14:textId="77777777" w:rsidR="00E64170" w:rsidRPr="00EE70C8" w:rsidRDefault="00E64170" w:rsidP="00756B2F">
      <w:pPr>
        <w:rPr>
          <w:b/>
          <w:bCs/>
          <w:i/>
          <w:iCs/>
          <w:sz w:val="22"/>
        </w:rPr>
      </w:pPr>
      <w:r w:rsidRPr="00EE70C8">
        <w:rPr>
          <w:b/>
          <w:bCs/>
          <w:i/>
          <w:iCs/>
          <w:sz w:val="22"/>
        </w:rPr>
        <w:t>Instructions for Submission</w:t>
      </w:r>
    </w:p>
    <w:p w14:paraId="67895B69" w14:textId="77777777" w:rsidR="00E64170" w:rsidRPr="00845B96" w:rsidRDefault="00E64170" w:rsidP="00756B2F">
      <w:pPr>
        <w:pStyle w:val="BodyText3"/>
        <w:keepLines/>
        <w:autoSpaceDE w:val="0"/>
        <w:autoSpaceDN w:val="0"/>
        <w:adjustRightInd w:val="0"/>
        <w:jc w:val="left"/>
        <w:rPr>
          <w:szCs w:val="20"/>
        </w:rPr>
      </w:pPr>
      <w:r w:rsidRPr="00845B96">
        <w:rPr>
          <w:szCs w:val="20"/>
        </w:rPr>
        <w:t>This document must be completed</w:t>
      </w:r>
      <w:r w:rsidRPr="00845B96">
        <w:rPr>
          <w:iCs/>
          <w:szCs w:val="20"/>
        </w:rPr>
        <w:t xml:space="preserve"> as a declaration of the results of the merchant’s self-assessment </w:t>
      </w:r>
      <w:r w:rsidRPr="00845B96">
        <w:rPr>
          <w:szCs w:val="20"/>
        </w:rPr>
        <w:t xml:space="preserve">against the </w:t>
      </w:r>
      <w:r w:rsidRPr="00845B96">
        <w:rPr>
          <w:i/>
          <w:szCs w:val="20"/>
        </w:rPr>
        <w:t>Payment Card Industry Data Security Standard (PCI DSS) Requirements and Testing Procedures.</w:t>
      </w:r>
      <w:r w:rsidRPr="00845B96">
        <w:rPr>
          <w:szCs w:val="20"/>
        </w:rPr>
        <w:t xml:space="preserve"> Complete all sections. </w:t>
      </w:r>
      <w:r w:rsidRPr="00845B96">
        <w:rPr>
          <w:rFonts w:eastAsia="MS Mincho" w:cs="Arial"/>
          <w:bCs/>
          <w:color w:val="000000"/>
          <w:szCs w:val="20"/>
        </w:rPr>
        <w:t xml:space="preserve">The merchant is responsible for ensuring that each section is completed by the relevant parties, as applicable. </w:t>
      </w:r>
      <w:r w:rsidRPr="00845B96">
        <w:rPr>
          <w:rFonts w:eastAsia="MS Mincho" w:cs="Arial"/>
          <w:bCs/>
          <w:iCs/>
          <w:color w:val="000000"/>
          <w:szCs w:val="20"/>
        </w:rPr>
        <w:t>Contact the entity(</w:t>
      </w:r>
      <w:proofErr w:type="spellStart"/>
      <w:r w:rsidRPr="00845B96">
        <w:rPr>
          <w:rFonts w:eastAsia="MS Mincho" w:cs="Arial"/>
          <w:bCs/>
          <w:iCs/>
          <w:color w:val="000000"/>
          <w:szCs w:val="20"/>
        </w:rPr>
        <w:t>ies</w:t>
      </w:r>
      <w:proofErr w:type="spellEnd"/>
      <w:r w:rsidRPr="00845B96">
        <w:rPr>
          <w:rFonts w:eastAsia="MS Mincho" w:cs="Arial"/>
          <w:bCs/>
          <w:iCs/>
          <w:color w:val="000000"/>
          <w:szCs w:val="20"/>
        </w:rPr>
        <w:t>) to which the Attestation of Compliance (AOC) will be submitted for</w:t>
      </w:r>
      <w:r w:rsidRPr="00845B96">
        <w:rPr>
          <w:rFonts w:eastAsia="MS Mincho"/>
          <w:color w:val="000000"/>
          <w:szCs w:val="20"/>
        </w:rPr>
        <w:t xml:space="preserve"> reporting and submission procedures</w:t>
      </w:r>
      <w:r w:rsidRPr="00845B96">
        <w:rPr>
          <w:szCs w:val="20"/>
        </w:rPr>
        <w:t>.</w:t>
      </w:r>
    </w:p>
    <w:p w14:paraId="1B84CAFA" w14:textId="77777777" w:rsidR="00E64170" w:rsidRPr="00845B96" w:rsidRDefault="00E64170" w:rsidP="00756B2F">
      <w:pPr>
        <w:spacing w:line="240" w:lineRule="auto"/>
        <w:rPr>
          <w:rFonts w:ascii="Times New Roman" w:hAnsi="Times New Roman"/>
          <w:szCs w:val="20"/>
          <w:lang w:val="en-CA" w:eastAsia="en-CA"/>
        </w:rPr>
      </w:pPr>
      <w:r w:rsidRPr="00845B96">
        <w:rPr>
          <w:szCs w:val="20"/>
        </w:rPr>
        <w:t xml:space="preserve">This AOC reflects the results documented in an associated Self-Assessment Questionnaire (SAQ). </w:t>
      </w:r>
    </w:p>
    <w:p w14:paraId="506B9EA7" w14:textId="77777777" w:rsidR="00E64170" w:rsidRPr="00845B96" w:rsidRDefault="00E64170" w:rsidP="00E64170">
      <w:pPr>
        <w:spacing w:line="240" w:lineRule="auto"/>
        <w:rPr>
          <w:rFonts w:ascii="Times New Roman" w:hAnsi="Times New Roman"/>
          <w:szCs w:val="20"/>
          <w:lang w:val="en-CA" w:eastAsia="en-CA"/>
        </w:rPr>
      </w:pPr>
      <w:r w:rsidRPr="00845B96">
        <w:rPr>
          <w:szCs w:val="20"/>
        </w:rPr>
        <w:t>Capitalized terms used but not otherwise defined in this document have the meanings set forth in the PCI DSS Self-Assessment Questionnaire.</w:t>
      </w:r>
    </w:p>
    <w:tbl>
      <w:tblPr>
        <w:tblW w:w="9325" w:type="dxa"/>
        <w:tblInd w:w="108" w:type="dxa"/>
        <w:tblBorders>
          <w:top w:val="single" w:sz="4" w:space="0" w:color="A6A6A6"/>
          <w:bottom w:val="single" w:sz="4" w:space="0" w:color="C0C0C0"/>
          <w:insideH w:val="single" w:sz="4" w:space="0" w:color="A6A6A6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2680"/>
        <w:gridCol w:w="82"/>
        <w:gridCol w:w="6528"/>
        <w:gridCol w:w="35"/>
      </w:tblGrid>
      <w:tr w:rsidR="00D439CF" w:rsidRPr="00482DA9" w14:paraId="666E8F0F" w14:textId="77777777" w:rsidTr="00252F0A">
        <w:trPr>
          <w:gridAfter w:val="1"/>
          <w:wAfter w:w="35" w:type="dxa"/>
          <w:trHeight w:val="374"/>
        </w:trPr>
        <w:tc>
          <w:tcPr>
            <w:tcW w:w="9325" w:type="dxa"/>
            <w:gridSpan w:val="3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006A72"/>
          </w:tcPr>
          <w:p w14:paraId="3AA1A61E" w14:textId="77777777" w:rsidR="00D439CF" w:rsidRPr="00482DA9" w:rsidRDefault="00D439CF" w:rsidP="003A3003">
            <w:pPr>
              <w:spacing w:after="60"/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</w:pPr>
            <w:bookmarkStart w:id="3" w:name="OLE_LINK3"/>
            <w:bookmarkStart w:id="4" w:name="OLE_LINK4"/>
            <w:r w:rsidRPr="00482DA9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>P</w:t>
            </w:r>
            <w:r w:rsidRPr="00482DA9">
              <w:rPr>
                <w:rFonts w:cs="Arial"/>
                <w:b/>
                <w:color w:val="FFFFFF" w:themeColor="background1"/>
                <w:sz w:val="22"/>
                <w:szCs w:val="22"/>
              </w:rPr>
              <w:t xml:space="preserve">art 1. </w:t>
            </w:r>
            <w:r>
              <w:rPr>
                <w:rFonts w:cs="Arial"/>
                <w:b/>
                <w:color w:val="FFFFFF" w:themeColor="background1"/>
                <w:sz w:val="22"/>
                <w:szCs w:val="22"/>
              </w:rPr>
              <w:t>Contact Information</w:t>
            </w:r>
          </w:p>
        </w:tc>
      </w:tr>
      <w:tr w:rsidR="00D439CF" w:rsidRPr="00764864" w14:paraId="6CE74AD1" w14:textId="77777777" w:rsidTr="00252F0A">
        <w:trPr>
          <w:gridAfter w:val="1"/>
          <w:wAfter w:w="35" w:type="dxa"/>
          <w:trHeight w:val="374"/>
        </w:trPr>
        <w:tc>
          <w:tcPr>
            <w:tcW w:w="9325" w:type="dxa"/>
            <w:gridSpan w:val="3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CBD4D5"/>
          </w:tcPr>
          <w:p w14:paraId="3A731B33" w14:textId="42AD0690" w:rsidR="00D439CF" w:rsidRPr="00764864" w:rsidRDefault="00D439CF" w:rsidP="003A3003">
            <w:pPr>
              <w:spacing w:after="60"/>
              <w:ind w:left="164"/>
              <w:rPr>
                <w:rFonts w:cs="Arial"/>
                <w:b/>
                <w:bCs/>
              </w:rPr>
            </w:pPr>
            <w:r w:rsidRPr="00764864">
              <w:rPr>
                <w:rFonts w:cs="Arial"/>
                <w:b/>
                <w:bCs/>
              </w:rPr>
              <w:t xml:space="preserve">Part 1a. </w:t>
            </w:r>
            <w:r>
              <w:rPr>
                <w:rFonts w:cs="Arial"/>
                <w:b/>
                <w:bCs/>
              </w:rPr>
              <w:t xml:space="preserve">Assessed </w:t>
            </w:r>
            <w:r w:rsidR="006B5825">
              <w:rPr>
                <w:rFonts w:cs="Arial"/>
                <w:b/>
                <w:bCs/>
              </w:rPr>
              <w:t>Merchant</w:t>
            </w:r>
          </w:p>
        </w:tc>
      </w:tr>
      <w:tr w:rsidR="00D439CF" w:rsidRPr="00764864" w14:paraId="677A878B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02E2539" w14:textId="433715C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t xml:space="preserve">Company </w:t>
            </w:r>
            <w:r w:rsidR="00F60CB2">
              <w:rPr>
                <w:rFonts w:cs="Arial"/>
                <w:bCs/>
                <w:iCs/>
                <w:sz w:val="18"/>
              </w:rPr>
              <w:t>name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0556A166" w14:textId="014E8B5A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="0003550F">
              <w:rPr>
                <w:rFonts w:cs="Arial"/>
                <w:bCs/>
                <w:iCs/>
                <w:sz w:val="18"/>
              </w:rPr>
              <w:t> </w:t>
            </w:r>
            <w:r w:rsidR="0003550F">
              <w:rPr>
                <w:rFonts w:cs="Arial"/>
                <w:bCs/>
                <w:iCs/>
                <w:sz w:val="18"/>
              </w:rPr>
              <w:t> </w:t>
            </w:r>
            <w:r w:rsidR="0003550F">
              <w:rPr>
                <w:rFonts w:cs="Arial"/>
                <w:bCs/>
                <w:iCs/>
                <w:sz w:val="18"/>
              </w:rPr>
              <w:t> </w:t>
            </w:r>
            <w:r w:rsidR="0003550F">
              <w:rPr>
                <w:rFonts w:cs="Arial"/>
                <w:bCs/>
                <w:iCs/>
                <w:sz w:val="18"/>
              </w:rPr>
              <w:t> </w:t>
            </w:r>
            <w:r w:rsidR="0003550F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1E7DEA46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2AEBE44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t>DBA (doing business as):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4C6176F" w14:textId="77777777" w:rsidR="00D439CF" w:rsidRPr="00764864" w:rsidDel="003A6518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412173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12173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412173">
              <w:rPr>
                <w:rFonts w:cs="Arial"/>
                <w:bCs/>
                <w:iCs/>
                <w:sz w:val="18"/>
              </w:rPr>
            </w:r>
            <w:r w:rsidRPr="00412173">
              <w:rPr>
                <w:rFonts w:cs="Arial"/>
                <w:bCs/>
                <w:iCs/>
                <w:sz w:val="18"/>
              </w:rPr>
              <w:fldChar w:fldCharType="separate"/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575D2320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F9136F3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Company mailing address: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0F5F8F8" w14:textId="77777777" w:rsidR="00D439CF" w:rsidRPr="00764864" w:rsidDel="003A6518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412173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12173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412173">
              <w:rPr>
                <w:rFonts w:cs="Arial"/>
                <w:bCs/>
                <w:iCs/>
                <w:sz w:val="18"/>
              </w:rPr>
            </w:r>
            <w:r w:rsidRPr="00412173">
              <w:rPr>
                <w:rFonts w:cs="Arial"/>
                <w:bCs/>
                <w:iCs/>
                <w:sz w:val="18"/>
              </w:rPr>
              <w:fldChar w:fldCharType="separate"/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3F6C92BC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B196515" w14:textId="63678DD5" w:rsidR="00D439CF" w:rsidRDefault="00E51D4A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Company main</w:t>
            </w:r>
            <w:r w:rsidR="00D439CF">
              <w:rPr>
                <w:rFonts w:cs="Arial"/>
                <w:bCs/>
                <w:iCs/>
                <w:sz w:val="18"/>
              </w:rPr>
              <w:t xml:space="preserve"> website: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0847A409" w14:textId="77777777" w:rsidR="00D439CF" w:rsidRPr="00412173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412173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12173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412173">
              <w:rPr>
                <w:rFonts w:cs="Arial"/>
                <w:bCs/>
                <w:iCs/>
                <w:sz w:val="18"/>
              </w:rPr>
            </w:r>
            <w:r w:rsidRPr="00412173">
              <w:rPr>
                <w:rFonts w:cs="Arial"/>
                <w:bCs/>
                <w:iCs/>
                <w:sz w:val="18"/>
              </w:rPr>
              <w:fldChar w:fldCharType="separate"/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79900169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346093E" w14:textId="082EB49F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Company </w:t>
            </w:r>
            <w:proofErr w:type="gramStart"/>
            <w:r w:rsidR="00F60CB2">
              <w:rPr>
                <w:rFonts w:cs="Arial"/>
                <w:bCs/>
                <w:iCs/>
                <w:sz w:val="18"/>
              </w:rPr>
              <w:t>contact</w:t>
            </w:r>
            <w:proofErr w:type="gramEnd"/>
            <w:r w:rsidR="00F60CB2">
              <w:rPr>
                <w:rFonts w:cs="Arial"/>
                <w:bCs/>
                <w:iCs/>
                <w:sz w:val="18"/>
              </w:rPr>
              <w:t xml:space="preserve"> name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0DD6C48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5D65D7C6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49311B5" w14:textId="2FD908E4" w:rsidR="00D439CF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Company </w:t>
            </w:r>
            <w:proofErr w:type="gramStart"/>
            <w:r w:rsidR="00F60CB2">
              <w:rPr>
                <w:rFonts w:cs="Arial"/>
                <w:bCs/>
                <w:iCs/>
                <w:sz w:val="18"/>
              </w:rPr>
              <w:t>contact</w:t>
            </w:r>
            <w:proofErr w:type="gramEnd"/>
            <w:r>
              <w:rPr>
                <w:rFonts w:cs="Arial"/>
                <w:bCs/>
                <w:iCs/>
                <w:sz w:val="18"/>
              </w:rPr>
              <w:t xml:space="preserve"> title: 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391B0A45" w14:textId="77777777" w:rsidR="00D439CF" w:rsidRPr="00764864" w:rsidDel="003A6518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4187F750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713B78C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Contact phone number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3A754FED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38EDEAF1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8278517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Contact e-mail address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3F2992B4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6168CD43" w14:textId="77777777" w:rsidTr="003A3003">
        <w:trPr>
          <w:trHeight w:val="374"/>
        </w:trPr>
        <w:tc>
          <w:tcPr>
            <w:tcW w:w="9360" w:type="dxa"/>
            <w:gridSpan w:val="4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CBD4D5"/>
          </w:tcPr>
          <w:p w14:paraId="448FF2F7" w14:textId="2353F621" w:rsidR="00D439CF" w:rsidRPr="00764864" w:rsidRDefault="00D439CF" w:rsidP="003A3003">
            <w:pPr>
              <w:spacing w:after="60"/>
              <w:ind w:left="162"/>
              <w:rPr>
                <w:rFonts w:cs="Arial"/>
                <w:b/>
                <w:bCs/>
              </w:rPr>
            </w:pPr>
            <w:r w:rsidRPr="00764864">
              <w:rPr>
                <w:rFonts w:cs="Arial"/>
                <w:b/>
                <w:bCs/>
              </w:rPr>
              <w:t xml:space="preserve">Part 1b. Assessor </w:t>
            </w:r>
          </w:p>
        </w:tc>
      </w:tr>
      <w:tr w:rsidR="00D439CF" w:rsidRPr="00764864" w14:paraId="29457833" w14:textId="77777777" w:rsidTr="003A3003">
        <w:trPr>
          <w:trHeight w:val="374"/>
        </w:trPr>
        <w:tc>
          <w:tcPr>
            <w:tcW w:w="9360" w:type="dxa"/>
            <w:gridSpan w:val="4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</w:tcPr>
          <w:p w14:paraId="0C9773E3" w14:textId="23938A6C" w:rsidR="00D439CF" w:rsidRPr="00C644DD" w:rsidRDefault="00D439CF" w:rsidP="003A3003">
            <w:pPr>
              <w:spacing w:after="60"/>
              <w:rPr>
                <w:rFonts w:cs="Arial"/>
                <w:b/>
                <w:sz w:val="19"/>
                <w:szCs w:val="19"/>
              </w:rPr>
            </w:pPr>
            <w:r w:rsidRPr="00C644DD">
              <w:rPr>
                <w:sz w:val="19"/>
                <w:szCs w:val="19"/>
              </w:rPr>
              <w:t>Provide the following information for all assessors involved in the assessment. If there w</w:t>
            </w:r>
            <w:r w:rsidR="00BF5B30" w:rsidRPr="00C644DD">
              <w:rPr>
                <w:sz w:val="19"/>
                <w:szCs w:val="19"/>
              </w:rPr>
              <w:t>as</w:t>
            </w:r>
            <w:r w:rsidRPr="00C644DD">
              <w:rPr>
                <w:sz w:val="19"/>
                <w:szCs w:val="19"/>
              </w:rPr>
              <w:t xml:space="preserve"> no</w:t>
            </w:r>
            <w:r w:rsidR="00540CA4" w:rsidRPr="00C644DD">
              <w:rPr>
                <w:sz w:val="19"/>
                <w:szCs w:val="19"/>
              </w:rPr>
              <w:t xml:space="preserve"> assessor</w:t>
            </w:r>
            <w:r w:rsidRPr="00C644DD">
              <w:rPr>
                <w:sz w:val="19"/>
                <w:szCs w:val="19"/>
              </w:rPr>
              <w:t xml:space="preserve"> for </w:t>
            </w:r>
            <w:r w:rsidR="00540CA4" w:rsidRPr="00C644DD">
              <w:rPr>
                <w:sz w:val="19"/>
                <w:szCs w:val="19"/>
              </w:rPr>
              <w:t>a given</w:t>
            </w:r>
            <w:r w:rsidRPr="00C644DD">
              <w:rPr>
                <w:sz w:val="19"/>
                <w:szCs w:val="19"/>
              </w:rPr>
              <w:t xml:space="preserve"> assessor type, enter Not Applicable.</w:t>
            </w:r>
          </w:p>
        </w:tc>
      </w:tr>
      <w:tr w:rsidR="00D439CF" w:rsidRPr="00764864" w14:paraId="322AEAF0" w14:textId="77777777" w:rsidTr="003A3003">
        <w:trPr>
          <w:trHeight w:val="374"/>
        </w:trPr>
        <w:tc>
          <w:tcPr>
            <w:tcW w:w="9360" w:type="dxa"/>
            <w:gridSpan w:val="4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E2E7E6"/>
          </w:tcPr>
          <w:p w14:paraId="692100DC" w14:textId="77777777" w:rsidR="00D439CF" w:rsidRPr="004D4413" w:rsidRDefault="00D439CF" w:rsidP="003A3003">
            <w:pPr>
              <w:spacing w:after="60"/>
              <w:rPr>
                <w:sz w:val="18"/>
                <w:szCs w:val="18"/>
              </w:rPr>
            </w:pPr>
            <w:r w:rsidRPr="004D4413">
              <w:rPr>
                <w:sz w:val="18"/>
                <w:szCs w:val="18"/>
              </w:rPr>
              <w:t>PCI SSC Internal Security Assessor(s)</w:t>
            </w:r>
          </w:p>
        </w:tc>
      </w:tr>
      <w:tr w:rsidR="00D439CF" w:rsidRPr="00764864" w14:paraId="20C5F08A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383CC0F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ISA name(s):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238313E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5CCD2B18" w14:textId="77777777" w:rsidTr="003A3003">
        <w:trPr>
          <w:trHeight w:val="374"/>
        </w:trPr>
        <w:tc>
          <w:tcPr>
            <w:tcW w:w="9360" w:type="dxa"/>
            <w:gridSpan w:val="4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E2E7E6"/>
          </w:tcPr>
          <w:p w14:paraId="64A9AFE1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Qualified Security Assessor</w:t>
            </w:r>
          </w:p>
        </w:tc>
      </w:tr>
      <w:tr w:rsidR="00D439CF" w:rsidRPr="00764864" w14:paraId="1FADD422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5FB2830" w14:textId="6ADBE23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t xml:space="preserve">Company </w:t>
            </w:r>
            <w:r w:rsidR="00F60CB2">
              <w:rPr>
                <w:rFonts w:cs="Arial"/>
                <w:bCs/>
                <w:iCs/>
                <w:sz w:val="18"/>
              </w:rPr>
              <w:t>name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F418590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2E852823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AAFE8A0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Company mailing address: 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97C3EE1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710F8E4D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5619DDB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Company website: 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CF1BDEA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4AC877E9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CD30712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t xml:space="preserve">Lead </w:t>
            </w:r>
            <w:r>
              <w:rPr>
                <w:rFonts w:cs="Arial"/>
                <w:bCs/>
                <w:iCs/>
                <w:sz w:val="18"/>
              </w:rPr>
              <w:t>Assessor</w:t>
            </w:r>
            <w:r w:rsidRPr="00764864">
              <w:rPr>
                <w:rFonts w:cs="Arial"/>
                <w:bCs/>
                <w:iCs/>
                <w:sz w:val="18"/>
              </w:rPr>
              <w:t xml:space="preserve"> Name: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6C33B58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09828D37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7ACF06D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Assessor </w:t>
            </w:r>
            <w:r w:rsidRPr="00764864">
              <w:rPr>
                <w:rFonts w:cs="Arial"/>
                <w:bCs/>
                <w:iCs/>
                <w:sz w:val="18"/>
              </w:rPr>
              <w:t>phone</w:t>
            </w:r>
            <w:r>
              <w:rPr>
                <w:rFonts w:cs="Arial"/>
                <w:bCs/>
                <w:iCs/>
                <w:sz w:val="18"/>
              </w:rPr>
              <w:t xml:space="preserve"> number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109043B7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4E2102C2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0702043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Assessor e-mail address: 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1892ADC4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752C4473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3739C0C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Assessor certificate number: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53674D0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</w:tbl>
    <w:p w14:paraId="19F881E5" w14:textId="77777777" w:rsidR="00D439CF" w:rsidRDefault="00D439CF" w:rsidP="00C95784">
      <w:pPr>
        <w:spacing w:before="40" w:after="40"/>
        <w:rPr>
          <w:sz w:val="4"/>
          <w:szCs w:val="4"/>
        </w:rPr>
      </w:pPr>
    </w:p>
    <w:tbl>
      <w:tblPr>
        <w:tblW w:w="9795" w:type="dxa"/>
        <w:jc w:val="center"/>
        <w:tblBorders>
          <w:top w:val="single" w:sz="4" w:space="0" w:color="A6A6A6"/>
          <w:bottom w:val="single" w:sz="4" w:space="0" w:color="C0C0C0"/>
          <w:insideH w:val="single" w:sz="4" w:space="0" w:color="A6A6A6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2981"/>
        <w:gridCol w:w="6814"/>
      </w:tblGrid>
      <w:tr w:rsidR="008C72B9" w:rsidRPr="00482DA9" w14:paraId="3278FE39" w14:textId="77777777" w:rsidTr="008C72B9">
        <w:trPr>
          <w:trHeight w:val="360"/>
          <w:jc w:val="center"/>
        </w:trPr>
        <w:tc>
          <w:tcPr>
            <w:tcW w:w="9795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006A72"/>
            <w:vAlign w:val="center"/>
          </w:tcPr>
          <w:p w14:paraId="0FB51F28" w14:textId="77777777" w:rsidR="008C72B9" w:rsidRPr="00482DA9" w:rsidRDefault="008C72B9" w:rsidP="003A3003">
            <w:pPr>
              <w:keepNext/>
              <w:pageBreakBefore/>
              <w:spacing w:after="60"/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</w:pPr>
            <w:r w:rsidRPr="00482DA9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lastRenderedPageBreak/>
              <w:t>P</w:t>
            </w:r>
            <w:r w:rsidRPr="00482DA9">
              <w:rPr>
                <w:rFonts w:cs="Arial"/>
                <w:b/>
                <w:color w:val="FFFFFF" w:themeColor="background1"/>
                <w:sz w:val="22"/>
                <w:szCs w:val="22"/>
              </w:rPr>
              <w:t>art 2. Executive Summary</w:t>
            </w:r>
          </w:p>
        </w:tc>
      </w:tr>
      <w:tr w:rsidR="008C72B9" w:rsidRPr="00764864" w14:paraId="16024600" w14:textId="77777777" w:rsidTr="008C72B9">
        <w:trPr>
          <w:trHeight w:val="227"/>
          <w:jc w:val="center"/>
        </w:trPr>
        <w:tc>
          <w:tcPr>
            <w:tcW w:w="9795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CBD4D5"/>
          </w:tcPr>
          <w:p w14:paraId="66BDAF7D" w14:textId="77777777" w:rsidR="008C72B9" w:rsidRPr="00764864" w:rsidRDefault="008C72B9" w:rsidP="003A3003">
            <w:pPr>
              <w:keepNext/>
              <w:spacing w:after="60"/>
              <w:ind w:left="164"/>
              <w:rPr>
                <w:rFonts w:cs="Arial"/>
                <w:b/>
                <w:bCs/>
              </w:rPr>
            </w:pPr>
            <w:r w:rsidRPr="00764864">
              <w:rPr>
                <w:rFonts w:cs="Arial"/>
                <w:b/>
                <w:bCs/>
              </w:rPr>
              <w:t xml:space="preserve">Part 2a. </w:t>
            </w:r>
            <w:r>
              <w:rPr>
                <w:rFonts w:cs="Arial"/>
                <w:b/>
                <w:bCs/>
              </w:rPr>
              <w:t>Merchant Business Payment Channels (select all that apply):</w:t>
            </w:r>
          </w:p>
        </w:tc>
      </w:tr>
      <w:tr w:rsidR="008C72B9" w:rsidRPr="00947BA5" w:rsidDel="006E60BD" w14:paraId="118CDC48" w14:textId="77777777" w:rsidTr="008C72B9">
        <w:trPr>
          <w:trHeight w:val="288"/>
          <w:jc w:val="center"/>
        </w:trPr>
        <w:tc>
          <w:tcPr>
            <w:tcW w:w="9795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</w:tcPr>
          <w:p w14:paraId="70441D94" w14:textId="77777777" w:rsidR="008C72B9" w:rsidRDefault="008C72B9" w:rsidP="003A3003">
            <w:pPr>
              <w:spacing w:after="60"/>
              <w:rPr>
                <w:rFonts w:cs="Arial"/>
                <w:bCs/>
                <w:sz w:val="19"/>
                <w:szCs w:val="19"/>
              </w:rPr>
            </w:pPr>
            <w:r>
              <w:rPr>
                <w:rFonts w:cs="Arial"/>
                <w:bCs/>
                <w:sz w:val="19"/>
                <w:szCs w:val="19"/>
              </w:rPr>
              <w:t xml:space="preserve">Indicate all payment channels used by the business that are included in this assessment. </w:t>
            </w:r>
          </w:p>
          <w:p w14:paraId="002F9DB9" w14:textId="77777777" w:rsidR="008C72B9" w:rsidRPr="00947BA5" w:rsidRDefault="008C72B9" w:rsidP="003A3003">
            <w:pPr>
              <w:pStyle w:val="BulletList"/>
              <w:tabs>
                <w:tab w:val="clear" w:pos="1800"/>
              </w:tabs>
              <w:spacing w:before="40" w:after="60"/>
              <w:jc w:val="both"/>
              <w:rPr>
                <w:sz w:val="19"/>
                <w:szCs w:val="19"/>
              </w:rPr>
            </w:pPr>
            <w:r w:rsidRPr="00947BA5">
              <w:rPr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BA5">
              <w:rPr>
                <w:sz w:val="19"/>
                <w:szCs w:val="19"/>
              </w:rPr>
              <w:instrText xml:space="preserve"> FORMCHECKBOX </w:instrText>
            </w:r>
            <w:r w:rsidR="00B21E3E">
              <w:rPr>
                <w:sz w:val="19"/>
                <w:szCs w:val="19"/>
              </w:rPr>
            </w:r>
            <w:r w:rsidR="00B21E3E">
              <w:rPr>
                <w:sz w:val="19"/>
                <w:szCs w:val="19"/>
              </w:rPr>
              <w:fldChar w:fldCharType="separate"/>
            </w:r>
            <w:r w:rsidRPr="00947BA5">
              <w:rPr>
                <w:sz w:val="19"/>
                <w:szCs w:val="19"/>
              </w:rPr>
              <w:fldChar w:fldCharType="end"/>
            </w:r>
            <w:r w:rsidRPr="00947BA5">
              <w:rPr>
                <w:rFonts w:eastAsia="Arial Unicode MS"/>
                <w:sz w:val="19"/>
                <w:szCs w:val="19"/>
              </w:rPr>
              <w:t xml:space="preserve"> </w:t>
            </w:r>
            <w:r w:rsidRPr="00947BA5">
              <w:rPr>
                <w:sz w:val="19"/>
                <w:szCs w:val="19"/>
              </w:rPr>
              <w:t xml:space="preserve">Mail order/telephone order (MOTO) </w:t>
            </w:r>
          </w:p>
          <w:p w14:paraId="3DC26580" w14:textId="77777777" w:rsidR="008C72B9" w:rsidRPr="00947BA5" w:rsidRDefault="008C72B9" w:rsidP="003A3003">
            <w:pPr>
              <w:pStyle w:val="BulletList"/>
              <w:tabs>
                <w:tab w:val="clear" w:pos="1800"/>
              </w:tabs>
              <w:spacing w:before="40" w:after="60"/>
              <w:jc w:val="both"/>
              <w:rPr>
                <w:rFonts w:eastAsia="Arial Unicode MS"/>
                <w:sz w:val="19"/>
                <w:szCs w:val="19"/>
              </w:rPr>
            </w:pPr>
            <w:r w:rsidRPr="00947BA5">
              <w:rPr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BA5">
              <w:rPr>
                <w:sz w:val="19"/>
                <w:szCs w:val="19"/>
              </w:rPr>
              <w:instrText xml:space="preserve"> FORMCHECKBOX </w:instrText>
            </w:r>
            <w:r w:rsidR="00B21E3E">
              <w:rPr>
                <w:sz w:val="19"/>
                <w:szCs w:val="19"/>
              </w:rPr>
            </w:r>
            <w:r w:rsidR="00B21E3E">
              <w:rPr>
                <w:sz w:val="19"/>
                <w:szCs w:val="19"/>
              </w:rPr>
              <w:fldChar w:fldCharType="separate"/>
            </w:r>
            <w:r w:rsidRPr="00947BA5">
              <w:rPr>
                <w:sz w:val="19"/>
                <w:szCs w:val="19"/>
              </w:rPr>
              <w:fldChar w:fldCharType="end"/>
            </w:r>
            <w:r w:rsidRPr="00947BA5">
              <w:rPr>
                <w:rFonts w:eastAsia="Arial Unicode MS"/>
                <w:sz w:val="19"/>
                <w:szCs w:val="19"/>
              </w:rPr>
              <w:t xml:space="preserve"> E-Commerce</w:t>
            </w:r>
          </w:p>
          <w:p w14:paraId="65BCA82E" w14:textId="77777777" w:rsidR="008C72B9" w:rsidRPr="00947BA5" w:rsidDel="006E60BD" w:rsidRDefault="008C72B9" w:rsidP="003A3003">
            <w:pPr>
              <w:spacing w:after="60"/>
              <w:rPr>
                <w:rFonts w:cs="Arial"/>
                <w:bCs/>
                <w:sz w:val="19"/>
                <w:szCs w:val="19"/>
              </w:rPr>
            </w:pPr>
            <w:r w:rsidRPr="00947BA5">
              <w:rPr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BA5">
              <w:rPr>
                <w:sz w:val="19"/>
                <w:szCs w:val="19"/>
              </w:rPr>
              <w:instrText xml:space="preserve"> FORMCHECKBOX </w:instrText>
            </w:r>
            <w:r w:rsidR="00B21E3E">
              <w:rPr>
                <w:sz w:val="19"/>
                <w:szCs w:val="19"/>
              </w:rPr>
            </w:r>
            <w:r w:rsidR="00B21E3E">
              <w:rPr>
                <w:sz w:val="19"/>
                <w:szCs w:val="19"/>
              </w:rPr>
              <w:fldChar w:fldCharType="separate"/>
            </w:r>
            <w:r w:rsidRPr="00947BA5">
              <w:rPr>
                <w:sz w:val="19"/>
                <w:szCs w:val="19"/>
              </w:rPr>
              <w:fldChar w:fldCharType="end"/>
            </w:r>
            <w:r w:rsidRPr="00947BA5">
              <w:rPr>
                <w:rFonts w:eastAsia="Arial Unicode MS"/>
                <w:sz w:val="19"/>
                <w:szCs w:val="19"/>
              </w:rPr>
              <w:t xml:space="preserve"> C</w:t>
            </w:r>
            <w:r w:rsidRPr="00947BA5">
              <w:rPr>
                <w:sz w:val="19"/>
                <w:szCs w:val="19"/>
              </w:rPr>
              <w:t xml:space="preserve">ard-present </w:t>
            </w:r>
          </w:p>
        </w:tc>
      </w:tr>
      <w:tr w:rsidR="008C72B9" w:rsidRPr="00B41B27" w14:paraId="46BB6573" w14:textId="77777777" w:rsidTr="008C72B9">
        <w:trPr>
          <w:trHeight w:val="288"/>
          <w:jc w:val="center"/>
        </w:trPr>
        <w:tc>
          <w:tcPr>
            <w:tcW w:w="298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63EB7B63" w14:textId="77777777" w:rsidR="008C72B9" w:rsidRDefault="008C72B9" w:rsidP="003A3003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Are any</w:t>
            </w:r>
            <w:r w:rsidRPr="00947BA5">
              <w:rPr>
                <w:sz w:val="19"/>
                <w:szCs w:val="19"/>
              </w:rPr>
              <w:t xml:space="preserve"> payment channels </w:t>
            </w:r>
            <w:r>
              <w:rPr>
                <w:sz w:val="19"/>
                <w:szCs w:val="19"/>
              </w:rPr>
              <w:t>not included in this assessment</w:t>
            </w:r>
            <w:r w:rsidRPr="00947BA5">
              <w:rPr>
                <w:sz w:val="19"/>
                <w:szCs w:val="19"/>
              </w:rPr>
              <w:t>?</w:t>
            </w:r>
          </w:p>
          <w:p w14:paraId="27B51F28" w14:textId="1E6944F3" w:rsidR="008C72B9" w:rsidRPr="008C72B9" w:rsidRDefault="008C72B9" w:rsidP="008C72B9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If yes, indicate which channel(s) is not included in the assessment and provide a brief explanation about why the channel was excluded.</w:t>
            </w:r>
          </w:p>
        </w:tc>
        <w:tc>
          <w:tcPr>
            <w:tcW w:w="681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</w:tcPr>
          <w:p w14:paraId="6A791BD1" w14:textId="77777777" w:rsidR="008C72B9" w:rsidRDefault="008C72B9" w:rsidP="003A3003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ind w:right="252"/>
              <w:rPr>
                <w:sz w:val="19"/>
                <w:szCs w:val="19"/>
              </w:rPr>
            </w:pPr>
          </w:p>
          <w:p w14:paraId="432D1C68" w14:textId="77777777" w:rsidR="008C72B9" w:rsidRDefault="008C72B9" w:rsidP="003A3003">
            <w:pPr>
              <w:spacing w:after="60"/>
              <w:rPr>
                <w:rFonts w:cs="Arial"/>
                <w:bCs/>
                <w:szCs w:val="19"/>
              </w:rPr>
            </w:pPr>
            <w:r w:rsidRPr="00764864">
              <w:rPr>
                <w:bCs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bCs/>
                <w:szCs w:val="19"/>
              </w:rPr>
              <w:instrText xml:space="preserve"> FORMCHECKBOX </w:instrText>
            </w:r>
            <w:r w:rsidR="00B21E3E">
              <w:rPr>
                <w:bCs/>
                <w:szCs w:val="19"/>
              </w:rPr>
            </w:r>
            <w:r w:rsidR="00B21E3E">
              <w:rPr>
                <w:bCs/>
                <w:szCs w:val="19"/>
              </w:rPr>
              <w:fldChar w:fldCharType="separate"/>
            </w:r>
            <w:r w:rsidRPr="00764864">
              <w:rPr>
                <w:bCs/>
                <w:szCs w:val="19"/>
              </w:rPr>
              <w:fldChar w:fldCharType="end"/>
            </w:r>
            <w:r w:rsidRPr="00764864">
              <w:rPr>
                <w:bCs/>
                <w:szCs w:val="19"/>
              </w:rPr>
              <w:t xml:space="preserve"> </w:t>
            </w:r>
            <w:r w:rsidRPr="00B209D7">
              <w:rPr>
                <w:rFonts w:cs="Arial"/>
                <w:bCs/>
                <w:szCs w:val="19"/>
              </w:rPr>
              <w:t>Yes</w:t>
            </w:r>
            <w:r w:rsidRPr="00764864">
              <w:rPr>
                <w:bCs/>
                <w:szCs w:val="19"/>
              </w:rPr>
              <w:t xml:space="preserve">  </w:t>
            </w:r>
            <w:r>
              <w:rPr>
                <w:bCs/>
                <w:szCs w:val="19"/>
              </w:rPr>
              <w:t xml:space="preserve">  </w:t>
            </w:r>
            <w:r w:rsidRPr="00764864">
              <w:rPr>
                <w:bCs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bCs/>
                <w:szCs w:val="19"/>
              </w:rPr>
              <w:instrText xml:space="preserve"> FORMCHECKBOX </w:instrText>
            </w:r>
            <w:r w:rsidR="00B21E3E">
              <w:rPr>
                <w:bCs/>
                <w:szCs w:val="19"/>
              </w:rPr>
            </w:r>
            <w:r w:rsidR="00B21E3E">
              <w:rPr>
                <w:bCs/>
                <w:szCs w:val="19"/>
              </w:rPr>
              <w:fldChar w:fldCharType="separate"/>
            </w:r>
            <w:r w:rsidRPr="00764864">
              <w:rPr>
                <w:bCs/>
                <w:szCs w:val="19"/>
              </w:rPr>
              <w:fldChar w:fldCharType="end"/>
            </w:r>
            <w:r w:rsidRPr="00764864">
              <w:rPr>
                <w:bCs/>
                <w:szCs w:val="19"/>
              </w:rPr>
              <w:t xml:space="preserve"> No</w:t>
            </w:r>
          </w:p>
          <w:p w14:paraId="34A7A8CF" w14:textId="77777777" w:rsidR="008C72B9" w:rsidRDefault="008C72B9" w:rsidP="003A3003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ind w:right="252"/>
              <w:rPr>
                <w:bCs/>
                <w:szCs w:val="19"/>
              </w:rPr>
            </w:pPr>
          </w:p>
          <w:p w14:paraId="1F03DDAD" w14:textId="3204FE4A" w:rsidR="008C72B9" w:rsidRDefault="008C72B9" w:rsidP="003A3003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ind w:right="252"/>
              <w:rPr>
                <w:sz w:val="19"/>
                <w:szCs w:val="19"/>
              </w:rPr>
            </w:pPr>
            <w:r w:rsidRPr="00FF4E19">
              <w:rPr>
                <w:bCs/>
                <w:szCs w:val="19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FF4E19">
              <w:rPr>
                <w:bCs/>
                <w:szCs w:val="19"/>
              </w:rPr>
              <w:instrText xml:space="preserve"> FORMTEXT </w:instrText>
            </w:r>
            <w:r w:rsidRPr="00FF4E19">
              <w:rPr>
                <w:bCs/>
                <w:szCs w:val="19"/>
              </w:rPr>
            </w:r>
            <w:r w:rsidRPr="00FF4E19">
              <w:rPr>
                <w:bCs/>
                <w:szCs w:val="19"/>
              </w:rPr>
              <w:fldChar w:fldCharType="separate"/>
            </w:r>
            <w:r w:rsidRPr="00FF4E19">
              <w:rPr>
                <w:bCs/>
                <w:szCs w:val="19"/>
              </w:rPr>
              <w:t> </w:t>
            </w:r>
            <w:r w:rsidRPr="00FF4E19">
              <w:rPr>
                <w:bCs/>
                <w:szCs w:val="19"/>
              </w:rPr>
              <w:t> </w:t>
            </w:r>
            <w:r w:rsidRPr="00FF4E19">
              <w:rPr>
                <w:bCs/>
                <w:szCs w:val="19"/>
              </w:rPr>
              <w:t> </w:t>
            </w:r>
            <w:r w:rsidRPr="00FF4E19">
              <w:rPr>
                <w:bCs/>
                <w:szCs w:val="19"/>
              </w:rPr>
              <w:t> </w:t>
            </w:r>
            <w:r w:rsidRPr="00FF4E19">
              <w:rPr>
                <w:bCs/>
                <w:szCs w:val="19"/>
              </w:rPr>
              <w:t> </w:t>
            </w:r>
            <w:r w:rsidRPr="00FF4E19">
              <w:rPr>
                <w:bCs/>
                <w:szCs w:val="19"/>
              </w:rPr>
              <w:fldChar w:fldCharType="end"/>
            </w:r>
          </w:p>
          <w:p w14:paraId="725BEC78" w14:textId="77777777" w:rsidR="008C72B9" w:rsidRDefault="008C72B9" w:rsidP="003A3003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ind w:right="252"/>
              <w:rPr>
                <w:sz w:val="19"/>
                <w:szCs w:val="19"/>
              </w:rPr>
            </w:pPr>
          </w:p>
          <w:p w14:paraId="4B8BA164" w14:textId="77777777" w:rsidR="008C72B9" w:rsidRPr="00B41B27" w:rsidRDefault="008C72B9" w:rsidP="003A3003">
            <w:pPr>
              <w:keepNext/>
              <w:spacing w:after="60"/>
              <w:rPr>
                <w:rFonts w:cs="Arial"/>
                <w:bCs/>
                <w:sz w:val="19"/>
                <w:szCs w:val="19"/>
              </w:rPr>
            </w:pPr>
          </w:p>
        </w:tc>
      </w:tr>
      <w:tr w:rsidR="008C72B9" w:rsidRPr="0020023C" w14:paraId="2A8185F6" w14:textId="77777777" w:rsidTr="008C72B9">
        <w:trPr>
          <w:trHeight w:val="288"/>
          <w:jc w:val="center"/>
        </w:trPr>
        <w:tc>
          <w:tcPr>
            <w:tcW w:w="9795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E2E7E6"/>
          </w:tcPr>
          <w:p w14:paraId="1E2FCABD" w14:textId="05A19483" w:rsidR="008C72B9" w:rsidRPr="0020023C" w:rsidRDefault="008C72B9" w:rsidP="003A3003">
            <w:pPr>
              <w:pStyle w:val="BulletList"/>
              <w:tabs>
                <w:tab w:val="clear" w:pos="1800"/>
              </w:tabs>
              <w:spacing w:before="40" w:after="60"/>
              <w:jc w:val="both"/>
              <w:rPr>
                <w:sz w:val="19"/>
                <w:szCs w:val="19"/>
              </w:rPr>
            </w:pPr>
            <w:r w:rsidRPr="00174394">
              <w:rPr>
                <w:b/>
                <w:i/>
                <w:sz w:val="19"/>
                <w:szCs w:val="19"/>
              </w:rPr>
              <w:t>Note:</w:t>
            </w:r>
            <w:r w:rsidRPr="00174394">
              <w:rPr>
                <w:i/>
                <w:sz w:val="19"/>
                <w:szCs w:val="19"/>
              </w:rPr>
              <w:t xml:space="preserve"> If </w:t>
            </w:r>
            <w:r>
              <w:rPr>
                <w:i/>
                <w:sz w:val="19"/>
                <w:szCs w:val="19"/>
              </w:rPr>
              <w:t>the</w:t>
            </w:r>
            <w:r w:rsidRPr="00174394">
              <w:rPr>
                <w:i/>
                <w:sz w:val="19"/>
                <w:szCs w:val="19"/>
              </w:rPr>
              <w:t xml:space="preserve"> organization has a payment channel that is not covered by this SAQ, consult </w:t>
            </w:r>
            <w:r>
              <w:rPr>
                <w:i/>
                <w:sz w:val="19"/>
                <w:szCs w:val="19"/>
              </w:rPr>
              <w:t xml:space="preserve">with the entity(ies) to which this AOC will be submitted </w:t>
            </w:r>
            <w:r w:rsidRPr="00174394">
              <w:rPr>
                <w:i/>
                <w:sz w:val="19"/>
                <w:szCs w:val="19"/>
              </w:rPr>
              <w:t>about validation for the other channels.</w:t>
            </w:r>
          </w:p>
        </w:tc>
      </w:tr>
    </w:tbl>
    <w:p w14:paraId="2D4ADB40" w14:textId="77777777" w:rsidR="007C2C08" w:rsidRPr="00E97615" w:rsidRDefault="007C2C08" w:rsidP="00E97615">
      <w:pPr>
        <w:spacing w:before="0" w:after="0"/>
        <w:rPr>
          <w:sz w:val="18"/>
          <w:szCs w:val="18"/>
        </w:rPr>
      </w:pPr>
    </w:p>
    <w:tbl>
      <w:tblPr>
        <w:tblW w:w="9792" w:type="dxa"/>
        <w:jc w:val="center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0A0" w:firstRow="1" w:lastRow="0" w:firstColumn="1" w:lastColumn="0" w:noHBand="0" w:noVBand="0"/>
      </w:tblPr>
      <w:tblGrid>
        <w:gridCol w:w="3584"/>
        <w:gridCol w:w="6208"/>
      </w:tblGrid>
      <w:tr w:rsidR="008C72B9" w:rsidRPr="0022761D" w14:paraId="2AC2CCD8" w14:textId="77777777" w:rsidTr="008C72B9">
        <w:trPr>
          <w:jc w:val="center"/>
        </w:trPr>
        <w:tc>
          <w:tcPr>
            <w:tcW w:w="9792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CBD4D5"/>
          </w:tcPr>
          <w:p w14:paraId="76515F52" w14:textId="77777777" w:rsidR="008C72B9" w:rsidRPr="0022761D" w:rsidRDefault="008C72B9" w:rsidP="003A3003">
            <w:pPr>
              <w:keepNext/>
              <w:spacing w:after="60"/>
              <w:ind w:left="162"/>
              <w:rPr>
                <w:rFonts w:cs="Arial"/>
                <w:b/>
                <w:bCs/>
                <w:szCs w:val="20"/>
              </w:rPr>
            </w:pPr>
            <w:bookmarkStart w:id="5" w:name="_Hlk71808890"/>
            <w:bookmarkEnd w:id="3"/>
            <w:bookmarkEnd w:id="4"/>
            <w:r w:rsidRPr="0022761D">
              <w:rPr>
                <w:rFonts w:cs="Arial"/>
                <w:b/>
                <w:bCs/>
                <w:szCs w:val="20"/>
              </w:rPr>
              <w:t>Part 2b. Description of Role with Payment Cards</w:t>
            </w:r>
          </w:p>
        </w:tc>
      </w:tr>
      <w:tr w:rsidR="008C72B9" w:rsidRPr="00004E20" w14:paraId="45171265" w14:textId="77777777" w:rsidTr="008C72B9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9792" w:type="dxa"/>
            <w:gridSpan w:val="2"/>
            <w:shd w:val="clear" w:color="auto" w:fill="auto"/>
          </w:tcPr>
          <w:p w14:paraId="0E393E48" w14:textId="77777777" w:rsidR="008C72B9" w:rsidRPr="00004E20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40" w:line="264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For each payment channel included in this assessment as selected in Part 2a above, describe how the</w:t>
            </w:r>
            <w:r w:rsidRPr="00174394">
              <w:rPr>
                <w:sz w:val="19"/>
                <w:szCs w:val="19"/>
              </w:rPr>
              <w:t xml:space="preserve"> business store</w:t>
            </w:r>
            <w:r>
              <w:rPr>
                <w:sz w:val="19"/>
                <w:szCs w:val="19"/>
              </w:rPr>
              <w:t>s</w:t>
            </w:r>
            <w:r w:rsidRPr="00174394">
              <w:rPr>
                <w:sz w:val="19"/>
                <w:szCs w:val="19"/>
              </w:rPr>
              <w:t>, process</w:t>
            </w:r>
            <w:r>
              <w:rPr>
                <w:sz w:val="19"/>
                <w:szCs w:val="19"/>
              </w:rPr>
              <w:t>es</w:t>
            </w:r>
            <w:r w:rsidRPr="00174394">
              <w:rPr>
                <w:sz w:val="19"/>
                <w:szCs w:val="19"/>
              </w:rPr>
              <w:t xml:space="preserve"> and/or transmit</w:t>
            </w:r>
            <w:r>
              <w:rPr>
                <w:sz w:val="19"/>
                <w:szCs w:val="19"/>
              </w:rPr>
              <w:t>s</w:t>
            </w:r>
            <w:r w:rsidRPr="00174394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account</w:t>
            </w:r>
            <w:r w:rsidRPr="00174394">
              <w:rPr>
                <w:sz w:val="19"/>
                <w:szCs w:val="19"/>
              </w:rPr>
              <w:t xml:space="preserve"> data</w:t>
            </w:r>
            <w:r>
              <w:rPr>
                <w:sz w:val="19"/>
                <w:szCs w:val="19"/>
              </w:rPr>
              <w:t>.</w:t>
            </w:r>
            <w:r w:rsidRPr="00174394">
              <w:rPr>
                <w:sz w:val="19"/>
                <w:szCs w:val="19"/>
              </w:rPr>
              <w:t xml:space="preserve"> </w:t>
            </w:r>
          </w:p>
        </w:tc>
      </w:tr>
      <w:tr w:rsidR="008C72B9" w:rsidRPr="00004E20" w14:paraId="4AB695B5" w14:textId="77777777" w:rsidTr="008C72B9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3584" w:type="dxa"/>
            <w:shd w:val="clear" w:color="auto" w:fill="auto"/>
          </w:tcPr>
          <w:p w14:paraId="2129760C" w14:textId="77777777" w:rsidR="008C72B9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40" w:line="264" w:lineRule="auto"/>
              <w:rPr>
                <w:sz w:val="19"/>
                <w:szCs w:val="19"/>
              </w:rPr>
            </w:pPr>
            <w:r w:rsidRPr="000E500F">
              <w:rPr>
                <w:b/>
                <w:bCs/>
                <w:sz w:val="19"/>
                <w:szCs w:val="19"/>
              </w:rPr>
              <w:t xml:space="preserve">Channel </w:t>
            </w:r>
          </w:p>
        </w:tc>
        <w:tc>
          <w:tcPr>
            <w:tcW w:w="6208" w:type="dxa"/>
          </w:tcPr>
          <w:p w14:paraId="4EA27D87" w14:textId="77777777" w:rsidR="008C72B9" w:rsidRPr="00004E20" w:rsidRDefault="008C72B9" w:rsidP="003A3003">
            <w:pPr>
              <w:pStyle w:val="BulletList"/>
              <w:keepNext/>
              <w:tabs>
                <w:tab w:val="clear" w:pos="1800"/>
                <w:tab w:val="left" w:pos="709"/>
              </w:tabs>
              <w:spacing w:before="40"/>
              <w:jc w:val="both"/>
              <w:rPr>
                <w:sz w:val="19"/>
                <w:szCs w:val="19"/>
              </w:rPr>
            </w:pPr>
            <w:r w:rsidRPr="000E500F">
              <w:rPr>
                <w:b/>
                <w:bCs/>
                <w:sz w:val="18"/>
                <w:szCs w:val="18"/>
              </w:rPr>
              <w:t>How Business Stores, Processes, and/or Transmits Account Data</w:t>
            </w:r>
          </w:p>
        </w:tc>
      </w:tr>
      <w:tr w:rsidR="008C72B9" w:rsidRPr="00004E20" w14:paraId="5027E17E" w14:textId="77777777" w:rsidTr="008C72B9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3584" w:type="dxa"/>
            <w:shd w:val="clear" w:color="auto" w:fill="auto"/>
          </w:tcPr>
          <w:p w14:paraId="599A2FA6" w14:textId="77777777" w:rsidR="008C72B9" w:rsidRPr="000E500F" w:rsidRDefault="008C72B9" w:rsidP="00D225AA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b/>
                <w:bCs/>
                <w:sz w:val="19"/>
                <w:szCs w:val="19"/>
              </w:rPr>
            </w:pPr>
            <w:r w:rsidRPr="00440806">
              <w:rPr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0806">
              <w:rPr>
                <w:sz w:val="19"/>
                <w:szCs w:val="19"/>
              </w:rPr>
              <w:instrText xml:space="preserve"> FORMTEXT </w:instrText>
            </w:r>
            <w:r w:rsidRPr="00440806">
              <w:rPr>
                <w:sz w:val="19"/>
                <w:szCs w:val="19"/>
              </w:rPr>
            </w:r>
            <w:r w:rsidRPr="00440806">
              <w:rPr>
                <w:sz w:val="19"/>
                <w:szCs w:val="19"/>
              </w:rPr>
              <w:fldChar w:fldCharType="separate"/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fldChar w:fldCharType="end"/>
            </w:r>
          </w:p>
        </w:tc>
        <w:tc>
          <w:tcPr>
            <w:tcW w:w="6208" w:type="dxa"/>
          </w:tcPr>
          <w:p w14:paraId="0B22C68E" w14:textId="77777777" w:rsidR="008C72B9" w:rsidRPr="000E500F" w:rsidRDefault="008C72B9" w:rsidP="00D225AA">
            <w:pPr>
              <w:pStyle w:val="BulletList"/>
              <w:keepNext/>
              <w:tabs>
                <w:tab w:val="clear" w:pos="1800"/>
                <w:tab w:val="left" w:pos="709"/>
              </w:tabs>
              <w:spacing w:before="40" w:after="20"/>
              <w:jc w:val="both"/>
              <w:rPr>
                <w:b/>
                <w:bCs/>
                <w:sz w:val="18"/>
                <w:szCs w:val="18"/>
              </w:rPr>
            </w:pPr>
            <w:r w:rsidRPr="00440806">
              <w:rPr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0806">
              <w:rPr>
                <w:sz w:val="19"/>
                <w:szCs w:val="19"/>
              </w:rPr>
              <w:instrText xml:space="preserve"> FORMTEXT </w:instrText>
            </w:r>
            <w:r w:rsidRPr="00440806">
              <w:rPr>
                <w:sz w:val="19"/>
                <w:szCs w:val="19"/>
              </w:rPr>
            </w:r>
            <w:r w:rsidRPr="00440806">
              <w:rPr>
                <w:sz w:val="19"/>
                <w:szCs w:val="19"/>
              </w:rPr>
              <w:fldChar w:fldCharType="separate"/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fldChar w:fldCharType="end"/>
            </w:r>
          </w:p>
        </w:tc>
      </w:tr>
      <w:tr w:rsidR="008C72B9" w:rsidRPr="00004E20" w14:paraId="201DA46F" w14:textId="77777777" w:rsidTr="008C72B9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3584" w:type="dxa"/>
            <w:shd w:val="clear" w:color="auto" w:fill="auto"/>
          </w:tcPr>
          <w:p w14:paraId="2502898C" w14:textId="77777777" w:rsidR="008C72B9" w:rsidRPr="00440806" w:rsidRDefault="008C72B9" w:rsidP="00D225AA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440806">
              <w:rPr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0806">
              <w:rPr>
                <w:sz w:val="19"/>
                <w:szCs w:val="19"/>
              </w:rPr>
              <w:instrText xml:space="preserve"> FORMTEXT </w:instrText>
            </w:r>
            <w:r w:rsidRPr="00440806">
              <w:rPr>
                <w:sz w:val="19"/>
                <w:szCs w:val="19"/>
              </w:rPr>
            </w:r>
            <w:r w:rsidRPr="00440806">
              <w:rPr>
                <w:sz w:val="19"/>
                <w:szCs w:val="19"/>
              </w:rPr>
              <w:fldChar w:fldCharType="separate"/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fldChar w:fldCharType="end"/>
            </w:r>
          </w:p>
        </w:tc>
        <w:tc>
          <w:tcPr>
            <w:tcW w:w="6208" w:type="dxa"/>
          </w:tcPr>
          <w:p w14:paraId="6D63937A" w14:textId="77777777" w:rsidR="008C72B9" w:rsidRPr="00440806" w:rsidRDefault="008C72B9" w:rsidP="00D225AA">
            <w:pPr>
              <w:pStyle w:val="BulletList"/>
              <w:keepNext/>
              <w:tabs>
                <w:tab w:val="clear" w:pos="1800"/>
                <w:tab w:val="left" w:pos="709"/>
              </w:tabs>
              <w:spacing w:before="40" w:after="20"/>
              <w:jc w:val="both"/>
              <w:rPr>
                <w:sz w:val="19"/>
                <w:szCs w:val="19"/>
              </w:rPr>
            </w:pPr>
            <w:r w:rsidRPr="00440806">
              <w:rPr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0806">
              <w:rPr>
                <w:sz w:val="19"/>
                <w:szCs w:val="19"/>
              </w:rPr>
              <w:instrText xml:space="preserve"> FORMTEXT </w:instrText>
            </w:r>
            <w:r w:rsidRPr="00440806">
              <w:rPr>
                <w:sz w:val="19"/>
                <w:szCs w:val="19"/>
              </w:rPr>
            </w:r>
            <w:r w:rsidRPr="00440806">
              <w:rPr>
                <w:sz w:val="19"/>
                <w:szCs w:val="19"/>
              </w:rPr>
              <w:fldChar w:fldCharType="separate"/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fldChar w:fldCharType="end"/>
            </w:r>
          </w:p>
        </w:tc>
      </w:tr>
      <w:tr w:rsidR="008C72B9" w:rsidRPr="00004E20" w14:paraId="217C651A" w14:textId="77777777" w:rsidTr="008C72B9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3584" w:type="dxa"/>
            <w:shd w:val="clear" w:color="auto" w:fill="auto"/>
          </w:tcPr>
          <w:p w14:paraId="2C3A0C91" w14:textId="77777777" w:rsidR="008C72B9" w:rsidRPr="00440806" w:rsidRDefault="008C72B9" w:rsidP="00D225AA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440806">
              <w:rPr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0806">
              <w:rPr>
                <w:sz w:val="19"/>
                <w:szCs w:val="19"/>
              </w:rPr>
              <w:instrText xml:space="preserve"> FORMTEXT </w:instrText>
            </w:r>
            <w:r w:rsidRPr="00440806">
              <w:rPr>
                <w:sz w:val="19"/>
                <w:szCs w:val="19"/>
              </w:rPr>
            </w:r>
            <w:r w:rsidRPr="00440806">
              <w:rPr>
                <w:sz w:val="19"/>
                <w:szCs w:val="19"/>
              </w:rPr>
              <w:fldChar w:fldCharType="separate"/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fldChar w:fldCharType="end"/>
            </w:r>
          </w:p>
        </w:tc>
        <w:tc>
          <w:tcPr>
            <w:tcW w:w="6208" w:type="dxa"/>
          </w:tcPr>
          <w:p w14:paraId="4A00F323" w14:textId="77777777" w:rsidR="008C72B9" w:rsidRPr="00440806" w:rsidRDefault="008C72B9" w:rsidP="00D225AA">
            <w:pPr>
              <w:pStyle w:val="BulletList"/>
              <w:keepNext/>
              <w:tabs>
                <w:tab w:val="clear" w:pos="1800"/>
                <w:tab w:val="left" w:pos="709"/>
              </w:tabs>
              <w:spacing w:before="40" w:after="20"/>
              <w:jc w:val="both"/>
              <w:rPr>
                <w:sz w:val="19"/>
                <w:szCs w:val="19"/>
              </w:rPr>
            </w:pPr>
            <w:r w:rsidRPr="00440806">
              <w:rPr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0806">
              <w:rPr>
                <w:sz w:val="19"/>
                <w:szCs w:val="19"/>
              </w:rPr>
              <w:instrText xml:space="preserve"> FORMTEXT </w:instrText>
            </w:r>
            <w:r w:rsidRPr="00440806">
              <w:rPr>
                <w:sz w:val="19"/>
                <w:szCs w:val="19"/>
              </w:rPr>
            </w:r>
            <w:r w:rsidRPr="00440806">
              <w:rPr>
                <w:sz w:val="19"/>
                <w:szCs w:val="19"/>
              </w:rPr>
              <w:fldChar w:fldCharType="separate"/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fldChar w:fldCharType="end"/>
            </w:r>
          </w:p>
        </w:tc>
      </w:tr>
    </w:tbl>
    <w:p w14:paraId="2D686F3D" w14:textId="77777777" w:rsidR="00FB6CF7" w:rsidRPr="00E97615" w:rsidRDefault="00FB6CF7" w:rsidP="00E97615">
      <w:pPr>
        <w:spacing w:before="0" w:after="0"/>
        <w:rPr>
          <w:sz w:val="18"/>
          <w:szCs w:val="18"/>
        </w:rPr>
      </w:pPr>
    </w:p>
    <w:tbl>
      <w:tblPr>
        <w:tblW w:w="9810" w:type="dxa"/>
        <w:jc w:val="center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1E0" w:firstRow="1" w:lastRow="1" w:firstColumn="1" w:lastColumn="1" w:noHBand="0" w:noVBand="0"/>
      </w:tblPr>
      <w:tblGrid>
        <w:gridCol w:w="5141"/>
        <w:gridCol w:w="2882"/>
        <w:gridCol w:w="1787"/>
      </w:tblGrid>
      <w:tr w:rsidR="008C72B9" w:rsidRPr="00764864" w14:paraId="437B6F76" w14:textId="77777777" w:rsidTr="003A3003">
        <w:trPr>
          <w:trHeight w:val="374"/>
          <w:jc w:val="center"/>
        </w:trPr>
        <w:tc>
          <w:tcPr>
            <w:tcW w:w="9810" w:type="dxa"/>
            <w:gridSpan w:val="3"/>
            <w:shd w:val="clear" w:color="auto" w:fill="CBD4D5"/>
          </w:tcPr>
          <w:p w14:paraId="327EBF3E" w14:textId="77777777" w:rsidR="008C72B9" w:rsidRPr="00764864" w:rsidRDefault="008C72B9" w:rsidP="003A3003">
            <w:pPr>
              <w:keepNext/>
              <w:spacing w:after="60" w:line="240" w:lineRule="auto"/>
              <w:ind w:left="162"/>
              <w:rPr>
                <w:rFonts w:cs="Arial"/>
                <w:b/>
                <w:bCs/>
              </w:rPr>
            </w:pPr>
            <w:r w:rsidRPr="00764864">
              <w:rPr>
                <w:rFonts w:cs="Arial"/>
                <w:b/>
                <w:bCs/>
              </w:rPr>
              <w:t xml:space="preserve">Part </w:t>
            </w:r>
            <w:r w:rsidRPr="00FD6FE3">
              <w:rPr>
                <w:rFonts w:cs="Arial"/>
                <w:b/>
                <w:bCs/>
                <w:szCs w:val="20"/>
              </w:rPr>
              <w:t>2</w:t>
            </w:r>
            <w:r>
              <w:rPr>
                <w:rFonts w:cs="Arial"/>
                <w:b/>
                <w:bCs/>
                <w:szCs w:val="20"/>
              </w:rPr>
              <w:t>c</w:t>
            </w:r>
            <w:r w:rsidRPr="00FD6FE3">
              <w:rPr>
                <w:rFonts w:cs="Arial"/>
                <w:b/>
                <w:bCs/>
                <w:szCs w:val="20"/>
              </w:rPr>
              <w:t xml:space="preserve">. </w:t>
            </w:r>
            <w:r w:rsidRPr="00FD6FE3">
              <w:rPr>
                <w:rFonts w:cs="Arial"/>
                <w:b/>
                <w:szCs w:val="20"/>
              </w:rPr>
              <w:t xml:space="preserve">Description of </w:t>
            </w:r>
            <w:r>
              <w:rPr>
                <w:rFonts w:cs="Arial"/>
                <w:b/>
                <w:szCs w:val="20"/>
              </w:rPr>
              <w:t xml:space="preserve">Payment Card </w:t>
            </w:r>
            <w:r w:rsidRPr="00FD6FE3">
              <w:rPr>
                <w:rFonts w:cs="Arial"/>
                <w:b/>
                <w:szCs w:val="20"/>
              </w:rPr>
              <w:t>Environment</w:t>
            </w:r>
          </w:p>
        </w:tc>
      </w:tr>
      <w:tr w:rsidR="008C72B9" w:rsidRPr="00764864" w14:paraId="76A0E2F4" w14:textId="77777777" w:rsidTr="003A3003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5141" w:type="dxa"/>
            <w:shd w:val="clear" w:color="auto" w:fill="auto"/>
          </w:tcPr>
          <w:p w14:paraId="716FD5B6" w14:textId="77777777" w:rsidR="008C72B9" w:rsidRPr="00174394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40" w:line="264" w:lineRule="auto"/>
              <w:rPr>
                <w:sz w:val="19"/>
                <w:szCs w:val="19"/>
              </w:rPr>
            </w:pPr>
            <w:r w:rsidRPr="00174394">
              <w:rPr>
                <w:sz w:val="19"/>
                <w:szCs w:val="19"/>
              </w:rPr>
              <w:t xml:space="preserve">Provide a </w:t>
            </w:r>
            <w:r w:rsidRPr="00BB19C9">
              <w:rPr>
                <w:b/>
                <w:i/>
                <w:sz w:val="19"/>
                <w:szCs w:val="19"/>
              </w:rPr>
              <w:t>high-level</w:t>
            </w:r>
            <w:r w:rsidRPr="00174394">
              <w:rPr>
                <w:sz w:val="19"/>
                <w:szCs w:val="19"/>
              </w:rPr>
              <w:t xml:space="preserve"> description of the environment covered by this assessment.</w:t>
            </w:r>
          </w:p>
          <w:p w14:paraId="6A668AC5" w14:textId="77777777" w:rsidR="008C72B9" w:rsidRPr="00174394" w:rsidRDefault="008C72B9" w:rsidP="003A3003">
            <w:pPr>
              <w:pStyle w:val="BulletList"/>
              <w:keepNext/>
              <w:shd w:val="clear" w:color="auto" w:fill="E2E7E6"/>
              <w:tabs>
                <w:tab w:val="clear" w:pos="1800"/>
              </w:tabs>
              <w:spacing w:before="40" w:after="40" w:line="264" w:lineRule="auto"/>
              <w:rPr>
                <w:i/>
                <w:sz w:val="19"/>
                <w:szCs w:val="19"/>
              </w:rPr>
            </w:pPr>
            <w:r w:rsidRPr="00174394">
              <w:rPr>
                <w:i/>
                <w:sz w:val="19"/>
                <w:szCs w:val="19"/>
              </w:rPr>
              <w:t>For example:</w:t>
            </w:r>
          </w:p>
          <w:p w14:paraId="7AE697E1" w14:textId="77777777" w:rsidR="008C72B9" w:rsidRPr="00174394" w:rsidRDefault="008C72B9" w:rsidP="008C72B9">
            <w:pPr>
              <w:pStyle w:val="BulletList"/>
              <w:keepNext/>
              <w:numPr>
                <w:ilvl w:val="0"/>
                <w:numId w:val="22"/>
              </w:numPr>
              <w:shd w:val="clear" w:color="auto" w:fill="E2E7E6"/>
              <w:tabs>
                <w:tab w:val="clear" w:pos="1800"/>
              </w:tabs>
              <w:spacing w:before="40" w:after="40" w:line="264" w:lineRule="auto"/>
              <w:ind w:left="162" w:hanging="162"/>
              <w:rPr>
                <w:i/>
                <w:sz w:val="19"/>
                <w:szCs w:val="19"/>
              </w:rPr>
            </w:pPr>
            <w:r w:rsidRPr="00174394">
              <w:rPr>
                <w:i/>
                <w:sz w:val="19"/>
                <w:szCs w:val="19"/>
              </w:rPr>
              <w:t>Connections into and out of the cardholder data environment (CDE).</w:t>
            </w:r>
          </w:p>
          <w:p w14:paraId="7B5D9DA7" w14:textId="77777777" w:rsidR="008C72B9" w:rsidRPr="000E500F" w:rsidRDefault="008C72B9" w:rsidP="008C72B9">
            <w:pPr>
              <w:pStyle w:val="BulletList"/>
              <w:keepNext/>
              <w:numPr>
                <w:ilvl w:val="0"/>
                <w:numId w:val="22"/>
              </w:numPr>
              <w:shd w:val="clear" w:color="auto" w:fill="E2E7E6"/>
              <w:tabs>
                <w:tab w:val="clear" w:pos="1800"/>
              </w:tabs>
              <w:spacing w:before="40" w:after="40" w:line="264" w:lineRule="auto"/>
              <w:ind w:left="162" w:hanging="162"/>
              <w:rPr>
                <w:sz w:val="19"/>
                <w:szCs w:val="19"/>
              </w:rPr>
            </w:pPr>
            <w:r w:rsidRPr="00174394">
              <w:rPr>
                <w:i/>
                <w:sz w:val="19"/>
                <w:szCs w:val="19"/>
              </w:rPr>
              <w:t>Critical system components within the CDE, such as PO</w:t>
            </w:r>
            <w:r>
              <w:rPr>
                <w:i/>
                <w:sz w:val="19"/>
                <w:szCs w:val="19"/>
              </w:rPr>
              <w:t>I</w:t>
            </w:r>
            <w:r w:rsidRPr="00174394">
              <w:rPr>
                <w:i/>
                <w:sz w:val="19"/>
                <w:szCs w:val="19"/>
              </w:rPr>
              <w:t xml:space="preserve"> devices, databases, web servers, etc., and any other necessary payment components, as applicable.</w:t>
            </w:r>
          </w:p>
          <w:p w14:paraId="517606E1" w14:textId="77777777" w:rsidR="008C72B9" w:rsidRPr="00764864" w:rsidRDefault="008C72B9" w:rsidP="008C72B9">
            <w:pPr>
              <w:pStyle w:val="BulletList"/>
              <w:keepNext/>
              <w:numPr>
                <w:ilvl w:val="0"/>
                <w:numId w:val="22"/>
              </w:numPr>
              <w:shd w:val="clear" w:color="auto" w:fill="E2E7E6"/>
              <w:tabs>
                <w:tab w:val="clear" w:pos="1800"/>
              </w:tabs>
              <w:spacing w:before="40" w:after="40" w:line="264" w:lineRule="auto"/>
              <w:ind w:left="162" w:hanging="162"/>
              <w:rPr>
                <w:sz w:val="19"/>
                <w:szCs w:val="19"/>
              </w:rPr>
            </w:pPr>
            <w:r>
              <w:rPr>
                <w:i/>
                <w:sz w:val="19"/>
                <w:szCs w:val="19"/>
              </w:rPr>
              <w:t xml:space="preserve">System components that could impact the security of account data. </w:t>
            </w:r>
          </w:p>
        </w:tc>
        <w:tc>
          <w:tcPr>
            <w:tcW w:w="4669" w:type="dxa"/>
            <w:gridSpan w:val="2"/>
            <w:shd w:val="clear" w:color="auto" w:fill="auto"/>
          </w:tcPr>
          <w:p w14:paraId="37F2BF47" w14:textId="77777777" w:rsidR="008C72B9" w:rsidRPr="00764864" w:rsidRDefault="008C72B9" w:rsidP="003A3003">
            <w:pPr>
              <w:pStyle w:val="TableText"/>
              <w:keepNext/>
              <w:spacing w:line="240" w:lineRule="auto"/>
            </w:pPr>
            <w:r w:rsidRPr="00764864">
              <w:rPr>
                <w:iCs w:val="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64864">
              <w:instrText xml:space="preserve"> FORMTEXT </w:instrText>
            </w:r>
            <w:r w:rsidRPr="00764864">
              <w:rPr>
                <w:iCs w:val="0"/>
              </w:rPr>
            </w:r>
            <w:r w:rsidRPr="00764864">
              <w:rPr>
                <w:iCs w:val="0"/>
              </w:rPr>
              <w:fldChar w:fldCharType="separate"/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rPr>
                <w:iCs w:val="0"/>
              </w:rPr>
              <w:fldChar w:fldCharType="end"/>
            </w:r>
          </w:p>
        </w:tc>
      </w:tr>
      <w:tr w:rsidR="008C72B9" w:rsidRPr="00764864" w14:paraId="050D5F4A" w14:textId="77777777" w:rsidTr="003A3003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8023" w:type="dxa"/>
            <w:gridSpan w:val="2"/>
            <w:shd w:val="clear" w:color="auto" w:fill="auto"/>
          </w:tcPr>
          <w:p w14:paraId="152F9484" w14:textId="77777777" w:rsidR="008C72B9" w:rsidRPr="00764864" w:rsidRDefault="008C72B9" w:rsidP="003A3003">
            <w:pPr>
              <w:pStyle w:val="numberlist"/>
              <w:spacing w:before="40" w:after="40"/>
              <w:ind w:left="0" w:firstLine="0"/>
              <w:rPr>
                <w:b w:val="0"/>
                <w:bCs/>
                <w:sz w:val="19"/>
                <w:szCs w:val="19"/>
              </w:rPr>
            </w:pPr>
            <w:r>
              <w:rPr>
                <w:b w:val="0"/>
                <w:bCs/>
                <w:sz w:val="19"/>
                <w:szCs w:val="19"/>
              </w:rPr>
              <w:t>Indicate whether the environment includes</w:t>
            </w:r>
            <w:r w:rsidRPr="00764864">
              <w:rPr>
                <w:b w:val="0"/>
                <w:bCs/>
                <w:sz w:val="19"/>
                <w:szCs w:val="19"/>
              </w:rPr>
              <w:t xml:space="preserve"> segmentation to </w:t>
            </w:r>
            <w:r>
              <w:rPr>
                <w:b w:val="0"/>
                <w:bCs/>
                <w:sz w:val="19"/>
                <w:szCs w:val="19"/>
              </w:rPr>
              <w:t>reduce</w:t>
            </w:r>
            <w:r w:rsidRPr="00764864">
              <w:rPr>
                <w:b w:val="0"/>
                <w:bCs/>
                <w:sz w:val="19"/>
                <w:szCs w:val="19"/>
              </w:rPr>
              <w:t xml:space="preserve"> the scope of </w:t>
            </w:r>
            <w:r>
              <w:rPr>
                <w:b w:val="0"/>
                <w:bCs/>
                <w:sz w:val="19"/>
                <w:szCs w:val="19"/>
              </w:rPr>
              <w:t>the assessment.</w:t>
            </w:r>
            <w:r w:rsidRPr="00764864">
              <w:rPr>
                <w:b w:val="0"/>
                <w:bCs/>
                <w:sz w:val="19"/>
                <w:szCs w:val="19"/>
              </w:rPr>
              <w:t xml:space="preserve"> </w:t>
            </w:r>
          </w:p>
          <w:p w14:paraId="5D6158C1" w14:textId="77777777" w:rsidR="008C72B9" w:rsidRPr="00764864" w:rsidRDefault="008C72B9" w:rsidP="003A3003">
            <w:pPr>
              <w:pStyle w:val="numberlist"/>
              <w:spacing w:before="40" w:after="40"/>
              <w:ind w:left="0" w:firstLine="0"/>
              <w:rPr>
                <w:b w:val="0"/>
                <w:bCs/>
                <w:sz w:val="19"/>
                <w:szCs w:val="19"/>
              </w:rPr>
            </w:pPr>
            <w:r w:rsidRPr="00764864">
              <w:rPr>
                <w:b w:val="0"/>
                <w:bCs/>
                <w:i/>
                <w:sz w:val="19"/>
                <w:szCs w:val="19"/>
              </w:rPr>
              <w:t>(Refer to “Segmentation” section of PCI DSS for guidance on segmentation</w:t>
            </w:r>
            <w:r>
              <w:rPr>
                <w:b w:val="0"/>
                <w:bCs/>
                <w:i/>
                <w:sz w:val="19"/>
                <w:szCs w:val="19"/>
              </w:rPr>
              <w:t>.</w:t>
            </w:r>
            <w:r w:rsidRPr="00764864">
              <w:rPr>
                <w:b w:val="0"/>
                <w:bCs/>
                <w:i/>
                <w:sz w:val="19"/>
                <w:szCs w:val="19"/>
              </w:rPr>
              <w:t xml:space="preserve">) </w:t>
            </w:r>
          </w:p>
        </w:tc>
        <w:tc>
          <w:tcPr>
            <w:tcW w:w="1787" w:type="dxa"/>
            <w:shd w:val="clear" w:color="auto" w:fill="auto"/>
          </w:tcPr>
          <w:p w14:paraId="7A96C4EB" w14:textId="77777777" w:rsidR="008C72B9" w:rsidRPr="00764864" w:rsidRDefault="008C72B9" w:rsidP="003A3003">
            <w:pPr>
              <w:pStyle w:val="BulletList"/>
              <w:tabs>
                <w:tab w:val="clear" w:pos="1800"/>
              </w:tabs>
              <w:spacing w:before="80"/>
              <w:rPr>
                <w:sz w:val="19"/>
                <w:szCs w:val="19"/>
              </w:rPr>
            </w:pPr>
            <w:r w:rsidRPr="00764864">
              <w:rPr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bCs/>
                <w:sz w:val="19"/>
                <w:szCs w:val="19"/>
              </w:rPr>
            </w:r>
            <w:r w:rsidR="00B21E3E">
              <w:rPr>
                <w:bCs/>
                <w:sz w:val="19"/>
                <w:szCs w:val="19"/>
              </w:rPr>
              <w:fldChar w:fldCharType="separate"/>
            </w:r>
            <w:r w:rsidRPr="00764864">
              <w:rPr>
                <w:bCs/>
                <w:sz w:val="19"/>
                <w:szCs w:val="19"/>
              </w:rPr>
              <w:fldChar w:fldCharType="end"/>
            </w:r>
            <w:r w:rsidRPr="00764864">
              <w:rPr>
                <w:bCs/>
                <w:sz w:val="19"/>
                <w:szCs w:val="19"/>
              </w:rPr>
              <w:t xml:space="preserve"> Yes  </w:t>
            </w:r>
            <w:r>
              <w:rPr>
                <w:bCs/>
                <w:sz w:val="19"/>
                <w:szCs w:val="19"/>
              </w:rPr>
              <w:t xml:space="preserve">  </w:t>
            </w:r>
            <w:r w:rsidRPr="00764864">
              <w:rPr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bCs/>
                <w:sz w:val="19"/>
                <w:szCs w:val="19"/>
              </w:rPr>
            </w:r>
            <w:r w:rsidR="00B21E3E">
              <w:rPr>
                <w:bCs/>
                <w:sz w:val="19"/>
                <w:szCs w:val="19"/>
              </w:rPr>
              <w:fldChar w:fldCharType="separate"/>
            </w:r>
            <w:r w:rsidRPr="00764864">
              <w:rPr>
                <w:bCs/>
                <w:sz w:val="19"/>
                <w:szCs w:val="19"/>
              </w:rPr>
              <w:fldChar w:fldCharType="end"/>
            </w:r>
            <w:r w:rsidRPr="00764864">
              <w:rPr>
                <w:bCs/>
                <w:sz w:val="19"/>
                <w:szCs w:val="19"/>
              </w:rPr>
              <w:t xml:space="preserve"> No</w:t>
            </w:r>
          </w:p>
        </w:tc>
      </w:tr>
    </w:tbl>
    <w:p w14:paraId="1B27C3F4" w14:textId="359F324F" w:rsidR="006075DD" w:rsidRDefault="006075DD">
      <w:pPr>
        <w:rPr>
          <w:sz w:val="18"/>
          <w:szCs w:val="18"/>
        </w:rPr>
      </w:pPr>
    </w:p>
    <w:tbl>
      <w:tblPr>
        <w:tblW w:w="999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3618"/>
        <w:gridCol w:w="2772"/>
        <w:gridCol w:w="3600"/>
      </w:tblGrid>
      <w:tr w:rsidR="008A1B6D" w:rsidRPr="00FD6FE3" w14:paraId="02AC5C9E" w14:textId="77777777" w:rsidTr="008A1B6D">
        <w:trPr>
          <w:cantSplit/>
          <w:trHeight w:val="374"/>
          <w:jc w:val="center"/>
        </w:trPr>
        <w:tc>
          <w:tcPr>
            <w:tcW w:w="9990" w:type="dxa"/>
            <w:gridSpan w:val="3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shd w:val="clear" w:color="auto" w:fill="006A72"/>
            <w:vAlign w:val="center"/>
          </w:tcPr>
          <w:p w14:paraId="3164CA29" w14:textId="4D163C14" w:rsidR="008A1B6D" w:rsidRDefault="008A1B6D" w:rsidP="003A3003">
            <w:pPr>
              <w:keepNext/>
              <w:spacing w:before="0" w:after="0"/>
              <w:rPr>
                <w:sz w:val="12"/>
                <w:szCs w:val="12"/>
              </w:rPr>
            </w:pPr>
            <w:r w:rsidRPr="000F7CAB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lastRenderedPageBreak/>
              <w:t>P</w:t>
            </w:r>
            <w:r w:rsidRPr="000F7CAB">
              <w:rPr>
                <w:rFonts w:cs="Arial"/>
                <w:b/>
                <w:color w:val="FFFFFF" w:themeColor="background1"/>
                <w:sz w:val="22"/>
                <w:szCs w:val="22"/>
              </w:rPr>
              <w:t>art 2. Executive Summary</w:t>
            </w:r>
            <w:r>
              <w:rPr>
                <w:rFonts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6A6C53">
              <w:rPr>
                <w:rFonts w:cs="Arial"/>
                <w:i/>
                <w:color w:val="FFFFFF" w:themeColor="background1"/>
                <w:szCs w:val="20"/>
              </w:rPr>
              <w:t>(continued)</w:t>
            </w:r>
          </w:p>
        </w:tc>
      </w:tr>
      <w:tr w:rsidR="008C72B9" w:rsidRPr="00FD6FE3" w14:paraId="3C92B18E" w14:textId="77777777" w:rsidTr="003A3003">
        <w:trPr>
          <w:cantSplit/>
          <w:trHeight w:val="374"/>
          <w:jc w:val="center"/>
        </w:trPr>
        <w:tc>
          <w:tcPr>
            <w:tcW w:w="9990" w:type="dxa"/>
            <w:gridSpan w:val="3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shd w:val="clear" w:color="auto" w:fill="CBD4D5"/>
            <w:vAlign w:val="center"/>
          </w:tcPr>
          <w:p w14:paraId="1B12D56F" w14:textId="77777777" w:rsidR="008C72B9" w:rsidRPr="00FD6FE3" w:rsidRDefault="008C72B9" w:rsidP="003A3003">
            <w:pPr>
              <w:keepNext/>
              <w:spacing w:before="0" w:after="0"/>
              <w:rPr>
                <w:rFonts w:cs="Arial"/>
                <w:b/>
                <w:bCs/>
                <w:szCs w:val="20"/>
              </w:rPr>
            </w:pPr>
            <w:r>
              <w:rPr>
                <w:sz w:val="12"/>
                <w:szCs w:val="12"/>
              </w:rPr>
              <w:br w:type="page"/>
            </w:r>
            <w:r>
              <w:rPr>
                <w:rFonts w:cs="Arial"/>
                <w:b/>
                <w:bCs/>
                <w:szCs w:val="20"/>
              </w:rPr>
              <w:t>Part 2d. In-Scope Locations/Facilities</w:t>
            </w:r>
          </w:p>
        </w:tc>
      </w:tr>
      <w:tr w:rsidR="008C72B9" w:rsidRPr="004B2F34" w14:paraId="72AD787B" w14:textId="77777777" w:rsidTr="003A3003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9990" w:type="dxa"/>
            <w:gridSpan w:val="3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</w:tcPr>
          <w:p w14:paraId="62B27132" w14:textId="38E78BC2" w:rsidR="008C72B9" w:rsidRPr="004B2F34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bCs/>
                <w:sz w:val="19"/>
                <w:szCs w:val="19"/>
              </w:rPr>
            </w:pPr>
            <w:r w:rsidRPr="004B2F34">
              <w:rPr>
                <w:bCs/>
                <w:sz w:val="19"/>
                <w:szCs w:val="19"/>
              </w:rPr>
              <w:t xml:space="preserve">List </w:t>
            </w:r>
            <w:r>
              <w:rPr>
                <w:bCs/>
                <w:sz w:val="19"/>
                <w:szCs w:val="19"/>
              </w:rPr>
              <w:t xml:space="preserve">all </w:t>
            </w:r>
            <w:r w:rsidRPr="004B2F34">
              <w:rPr>
                <w:bCs/>
                <w:sz w:val="19"/>
                <w:szCs w:val="19"/>
              </w:rPr>
              <w:t xml:space="preserve">types of </w:t>
            </w:r>
            <w:r>
              <w:rPr>
                <w:bCs/>
                <w:sz w:val="19"/>
                <w:szCs w:val="19"/>
              </w:rPr>
              <w:t>physical locations/</w:t>
            </w:r>
            <w:r w:rsidRPr="004B2F34">
              <w:rPr>
                <w:bCs/>
                <w:sz w:val="19"/>
                <w:szCs w:val="19"/>
              </w:rPr>
              <w:t>facilities (for example, corporate offices, data centers, call centers</w:t>
            </w:r>
            <w:r>
              <w:rPr>
                <w:bCs/>
                <w:sz w:val="19"/>
                <w:szCs w:val="19"/>
              </w:rPr>
              <w:t>, and mail rooms</w:t>
            </w:r>
            <w:r w:rsidRPr="004B2F34">
              <w:rPr>
                <w:bCs/>
                <w:sz w:val="19"/>
                <w:szCs w:val="19"/>
              </w:rPr>
              <w:t xml:space="preserve">) </w:t>
            </w:r>
            <w:r>
              <w:rPr>
                <w:bCs/>
                <w:sz w:val="19"/>
                <w:szCs w:val="19"/>
              </w:rPr>
              <w:t>in scope for</w:t>
            </w:r>
            <w:r w:rsidRPr="004B2F34">
              <w:rPr>
                <w:bCs/>
                <w:sz w:val="19"/>
                <w:szCs w:val="19"/>
              </w:rPr>
              <w:t xml:space="preserve"> the PCI DSS </w:t>
            </w:r>
            <w:r w:rsidRPr="00BE2785">
              <w:rPr>
                <w:bCs/>
                <w:sz w:val="19"/>
                <w:szCs w:val="19"/>
              </w:rPr>
              <w:t>assessment</w:t>
            </w:r>
            <w:r>
              <w:rPr>
                <w:bCs/>
                <w:sz w:val="19"/>
                <w:szCs w:val="19"/>
              </w:rPr>
              <w:t>.</w:t>
            </w:r>
            <w:r w:rsidRPr="00BE2785">
              <w:rPr>
                <w:bCs/>
                <w:szCs w:val="19"/>
              </w:rPr>
              <w:t xml:space="preserve">  </w:t>
            </w:r>
          </w:p>
        </w:tc>
      </w:tr>
      <w:tr w:rsidR="008C72B9" w:rsidRPr="004B2F34" w14:paraId="5431C702" w14:textId="77777777" w:rsidTr="003A3003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618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E2E7E6"/>
            <w:vAlign w:val="center"/>
          </w:tcPr>
          <w:p w14:paraId="03F4076A" w14:textId="77777777" w:rsidR="008C72B9" w:rsidRPr="004B2F34" w:rsidRDefault="008C72B9" w:rsidP="003A3003">
            <w:pPr>
              <w:keepNext/>
              <w:spacing w:after="6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>F</w:t>
            </w:r>
            <w:r w:rsidRPr="004B2F34">
              <w:rPr>
                <w:rFonts w:cs="Arial"/>
                <w:b/>
                <w:bCs/>
                <w:sz w:val="18"/>
                <w:szCs w:val="18"/>
              </w:rPr>
              <w:t>acility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 Type</w:t>
            </w:r>
          </w:p>
        </w:tc>
        <w:tc>
          <w:tcPr>
            <w:tcW w:w="27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E2E7E6"/>
            <w:vAlign w:val="center"/>
          </w:tcPr>
          <w:p w14:paraId="43CD2362" w14:textId="77777777" w:rsidR="008C72B9" w:rsidRDefault="008C72B9" w:rsidP="003A3003">
            <w:pPr>
              <w:keepNext/>
              <w:spacing w:before="40" w:after="6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>Total n</w:t>
            </w:r>
            <w:r w:rsidRPr="004B2F34">
              <w:rPr>
                <w:rFonts w:cs="Arial"/>
                <w:b/>
                <w:bCs/>
                <w:sz w:val="18"/>
                <w:szCs w:val="18"/>
              </w:rPr>
              <w:t xml:space="preserve">umber of </w:t>
            </w:r>
            <w:r>
              <w:rPr>
                <w:rFonts w:cs="Arial"/>
                <w:b/>
                <w:bCs/>
                <w:sz w:val="18"/>
                <w:szCs w:val="18"/>
              </w:rPr>
              <w:t>locations</w:t>
            </w:r>
          </w:p>
          <w:p w14:paraId="2FD33115" w14:textId="77777777" w:rsidR="008C72B9" w:rsidRPr="00F31771" w:rsidRDefault="008C72B9" w:rsidP="003A3003">
            <w:pPr>
              <w:keepNext/>
              <w:spacing w:before="40" w:after="60"/>
              <w:jc w:val="center"/>
              <w:rPr>
                <w:rFonts w:cs="Arial"/>
                <w:sz w:val="18"/>
                <w:szCs w:val="18"/>
              </w:rPr>
            </w:pPr>
            <w:r w:rsidRPr="00F31771">
              <w:rPr>
                <w:rFonts w:cs="Arial"/>
                <w:sz w:val="18"/>
                <w:szCs w:val="18"/>
              </w:rPr>
              <w:t>(How many locations of this type are in scope)</w:t>
            </w:r>
          </w:p>
        </w:tc>
        <w:tc>
          <w:tcPr>
            <w:tcW w:w="360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  <w:shd w:val="clear" w:color="auto" w:fill="E2E7E6"/>
            <w:vAlign w:val="center"/>
          </w:tcPr>
          <w:p w14:paraId="540EBB3C" w14:textId="77777777" w:rsidR="008C72B9" w:rsidRPr="004B2F34" w:rsidRDefault="008C72B9" w:rsidP="003A3003">
            <w:pPr>
              <w:keepNext/>
              <w:spacing w:before="40" w:after="6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4B2F34">
              <w:rPr>
                <w:rFonts w:cs="Arial"/>
                <w:b/>
                <w:bCs/>
                <w:sz w:val="18"/>
                <w:szCs w:val="18"/>
              </w:rPr>
              <w:t>Location(s) of facility (city, country)</w:t>
            </w:r>
          </w:p>
        </w:tc>
      </w:tr>
      <w:tr w:rsidR="008C72B9" w:rsidRPr="00C606C4" w14:paraId="72E7439D" w14:textId="77777777" w:rsidTr="003A3003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618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14AC8C3E" w14:textId="77777777" w:rsidR="008C72B9" w:rsidRPr="00C606C4" w:rsidRDefault="008C72B9" w:rsidP="003A3003">
            <w:pPr>
              <w:pStyle w:val="TableText"/>
              <w:spacing w:before="40"/>
              <w:rPr>
                <w:i/>
              </w:rPr>
            </w:pPr>
            <w:r w:rsidRPr="00C606C4">
              <w:rPr>
                <w:i/>
              </w:rPr>
              <w:t xml:space="preserve">Example: </w:t>
            </w:r>
            <w:r>
              <w:rPr>
                <w:i/>
              </w:rPr>
              <w:t>Data centers</w:t>
            </w:r>
          </w:p>
        </w:tc>
        <w:tc>
          <w:tcPr>
            <w:tcW w:w="27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3A8CEB4F" w14:textId="77777777" w:rsidR="008C72B9" w:rsidRPr="00C606C4" w:rsidRDefault="008C72B9" w:rsidP="003A3003">
            <w:pPr>
              <w:pStyle w:val="TableText"/>
              <w:spacing w:before="40"/>
              <w:jc w:val="center"/>
              <w:rPr>
                <w:i/>
              </w:rPr>
            </w:pPr>
            <w:r>
              <w:rPr>
                <w:i/>
              </w:rPr>
              <w:t>3</w:t>
            </w:r>
          </w:p>
        </w:tc>
        <w:tc>
          <w:tcPr>
            <w:tcW w:w="360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  <w:shd w:val="clear" w:color="auto" w:fill="F2F2F2" w:themeFill="background1" w:themeFillShade="F2"/>
          </w:tcPr>
          <w:p w14:paraId="4B2C05CC" w14:textId="77777777" w:rsidR="008C72B9" w:rsidRPr="00C606C4" w:rsidRDefault="008C72B9" w:rsidP="003A3003">
            <w:pPr>
              <w:pStyle w:val="TableText"/>
              <w:spacing w:before="40"/>
              <w:rPr>
                <w:i/>
              </w:rPr>
            </w:pPr>
            <w:r>
              <w:rPr>
                <w:i/>
              </w:rPr>
              <w:t>Boston, MA, USA</w:t>
            </w:r>
          </w:p>
        </w:tc>
      </w:tr>
      <w:tr w:rsidR="008C72B9" w:rsidRPr="00390B0D" w14:paraId="14B41FD2" w14:textId="77777777" w:rsidTr="003A3003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618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D19DC71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7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42A9F03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60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2230644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390B0D" w14:paraId="1C31C1D9" w14:textId="77777777" w:rsidTr="003A3003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618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D3568D9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7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5042818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60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6B8303B2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390B0D" w14:paraId="328CD1FA" w14:textId="77777777" w:rsidTr="003A3003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618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BE650D0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7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DB71122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60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43190976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390B0D" w14:paraId="0EFC0681" w14:textId="77777777" w:rsidTr="003A3003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618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F60430D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7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AF944C2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60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17CF83B2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390B0D" w14:paraId="61CAC579" w14:textId="77777777" w:rsidTr="003A3003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618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592373C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7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55DF7BB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60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0F56906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390B0D" w14:paraId="35D165B5" w14:textId="77777777" w:rsidTr="003A3003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618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B0698F0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7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725F64C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60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5666838C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390B0D" w14:paraId="583EF350" w14:textId="77777777" w:rsidTr="003A3003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618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D378E0C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7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7512C2B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60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20181DE1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390B0D" w14:paraId="7AD1CF2C" w14:textId="77777777" w:rsidTr="003A3003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618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2093535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77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64AF05F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60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73F4363E" w14:textId="77777777" w:rsidR="008C72B9" w:rsidRPr="004B2F34" w:rsidRDefault="008C72B9" w:rsidP="003A300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</w:tbl>
    <w:p w14:paraId="1A7384C9" w14:textId="1191E241" w:rsidR="008C72B9" w:rsidRDefault="008C72B9" w:rsidP="008C72B9">
      <w:pPr>
        <w:spacing w:before="0" w:after="0"/>
        <w:rPr>
          <w:sz w:val="18"/>
          <w:szCs w:val="18"/>
        </w:rPr>
      </w:pPr>
    </w:p>
    <w:tbl>
      <w:tblPr>
        <w:tblW w:w="9810" w:type="dxa"/>
        <w:tblBorders>
          <w:top w:val="single" w:sz="4" w:space="0" w:color="A6A6A6"/>
          <w:bottom w:val="single" w:sz="4" w:space="0" w:color="C0C0C0"/>
          <w:insideH w:val="single" w:sz="4" w:space="0" w:color="A6A6A6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2250"/>
        <w:gridCol w:w="1350"/>
        <w:gridCol w:w="2340"/>
        <w:gridCol w:w="1710"/>
        <w:gridCol w:w="2160"/>
      </w:tblGrid>
      <w:tr w:rsidR="008C72B9" w:rsidRPr="008A1B6D" w14:paraId="62E37006" w14:textId="77777777" w:rsidTr="008A1B6D">
        <w:trPr>
          <w:trHeight w:val="360"/>
        </w:trPr>
        <w:tc>
          <w:tcPr>
            <w:tcW w:w="9810" w:type="dxa"/>
            <w:gridSpan w:val="5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CBD4D5"/>
            <w:vAlign w:val="center"/>
          </w:tcPr>
          <w:p w14:paraId="096E2DE5" w14:textId="77777777" w:rsidR="008C72B9" w:rsidRPr="008A1B6D" w:rsidRDefault="008C72B9" w:rsidP="008C72B9">
            <w:pPr>
              <w:keepNext/>
              <w:spacing w:after="60"/>
              <w:rPr>
                <w:rFonts w:cs="Arial"/>
                <w:b/>
                <w:bCs/>
                <w:color w:val="FFFFFF" w:themeColor="background1"/>
                <w:szCs w:val="20"/>
              </w:rPr>
            </w:pPr>
            <w:r w:rsidRPr="008A1B6D">
              <w:rPr>
                <w:rFonts w:cs="Arial"/>
                <w:b/>
                <w:bCs/>
                <w:szCs w:val="20"/>
              </w:rPr>
              <w:t>Part 2e. PCI SSC Validated Products and Solutions</w:t>
            </w:r>
          </w:p>
        </w:tc>
      </w:tr>
      <w:tr w:rsidR="00D674CD" w:rsidRPr="00D674CD" w14:paraId="4D087C04" w14:textId="77777777" w:rsidTr="00B45B9B">
        <w:trPr>
          <w:trHeight w:val="360"/>
        </w:trPr>
        <w:tc>
          <w:tcPr>
            <w:tcW w:w="9810" w:type="dxa"/>
            <w:gridSpan w:val="5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A4D7B1C" w14:textId="112A760A" w:rsidR="008C72B9" w:rsidRPr="00D674CD" w:rsidRDefault="008C72B9" w:rsidP="003A3003">
            <w:pPr>
              <w:keepNext/>
              <w:spacing w:after="60"/>
              <w:rPr>
                <w:rFonts w:cs="Arial"/>
                <w:sz w:val="19"/>
                <w:szCs w:val="19"/>
              </w:rPr>
            </w:pPr>
            <w:r w:rsidRPr="00D674CD">
              <w:rPr>
                <w:rFonts w:cs="Arial"/>
                <w:sz w:val="19"/>
                <w:szCs w:val="19"/>
              </w:rPr>
              <w:t xml:space="preserve">Does the </w:t>
            </w:r>
            <w:r w:rsidR="006B5825">
              <w:rPr>
                <w:rFonts w:cs="Arial"/>
                <w:sz w:val="19"/>
                <w:szCs w:val="19"/>
              </w:rPr>
              <w:t>merchant</w:t>
            </w:r>
            <w:r w:rsidRPr="00D674CD">
              <w:rPr>
                <w:rFonts w:cs="Arial"/>
                <w:sz w:val="19"/>
                <w:szCs w:val="19"/>
              </w:rPr>
              <w:t xml:space="preserve"> use any item identified on any PCI SSC Lists of Validated Products and Solutions</w:t>
            </w:r>
            <w:r w:rsidRPr="00D674CD">
              <w:rPr>
                <w:rStyle w:val="FootnoteReference"/>
                <w:rFonts w:cs="Arial"/>
                <w:sz w:val="19"/>
                <w:szCs w:val="19"/>
              </w:rPr>
              <w:footnoteReference w:customMarkFollows="1" w:id="2"/>
              <w:sym w:font="Symbol" w:char="F0A8"/>
            </w:r>
            <w:r w:rsidRPr="00D674CD">
              <w:rPr>
                <w:rFonts w:cs="Arial"/>
                <w:sz w:val="19"/>
                <w:szCs w:val="19"/>
              </w:rPr>
              <w:t xml:space="preserve">?  </w:t>
            </w:r>
          </w:p>
          <w:p w14:paraId="1978AE5A" w14:textId="77777777" w:rsidR="008C72B9" w:rsidRPr="00D674CD" w:rsidRDefault="008C72B9" w:rsidP="003A3003">
            <w:pPr>
              <w:keepNext/>
              <w:spacing w:after="60"/>
              <w:rPr>
                <w:rFonts w:cs="Arial"/>
                <w:sz w:val="19"/>
                <w:szCs w:val="19"/>
              </w:rPr>
            </w:pPr>
            <w:r w:rsidRPr="00D674CD">
              <w:rPr>
                <w:rFonts w:cs="Arial"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74CD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sz w:val="19"/>
                <w:szCs w:val="19"/>
              </w:rPr>
            </w:r>
            <w:r w:rsidR="00B21E3E">
              <w:rPr>
                <w:rFonts w:cs="Arial"/>
                <w:sz w:val="19"/>
                <w:szCs w:val="19"/>
              </w:rPr>
              <w:fldChar w:fldCharType="separate"/>
            </w:r>
            <w:r w:rsidRPr="00D674CD">
              <w:rPr>
                <w:rFonts w:cs="Arial"/>
                <w:sz w:val="19"/>
                <w:szCs w:val="19"/>
              </w:rPr>
              <w:fldChar w:fldCharType="end"/>
            </w:r>
            <w:r w:rsidRPr="00D674CD">
              <w:rPr>
                <w:rFonts w:cs="Arial"/>
                <w:sz w:val="19"/>
                <w:szCs w:val="19"/>
              </w:rPr>
              <w:t xml:space="preserve"> Yes    </w:t>
            </w:r>
            <w:r w:rsidRPr="00D674CD">
              <w:rPr>
                <w:rFonts w:cs="Arial"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74CD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sz w:val="19"/>
                <w:szCs w:val="19"/>
              </w:rPr>
            </w:r>
            <w:r w:rsidR="00B21E3E">
              <w:rPr>
                <w:rFonts w:cs="Arial"/>
                <w:sz w:val="19"/>
                <w:szCs w:val="19"/>
              </w:rPr>
              <w:fldChar w:fldCharType="separate"/>
            </w:r>
            <w:r w:rsidRPr="00D674CD">
              <w:rPr>
                <w:rFonts w:cs="Arial"/>
                <w:sz w:val="19"/>
                <w:szCs w:val="19"/>
              </w:rPr>
              <w:fldChar w:fldCharType="end"/>
            </w:r>
            <w:r w:rsidRPr="00D674CD">
              <w:rPr>
                <w:rFonts w:cs="Arial"/>
                <w:sz w:val="19"/>
                <w:szCs w:val="19"/>
              </w:rPr>
              <w:t xml:space="preserve"> No</w:t>
            </w:r>
          </w:p>
        </w:tc>
      </w:tr>
      <w:tr w:rsidR="00D674CD" w:rsidRPr="00D674CD" w14:paraId="2FF4C0EC" w14:textId="77777777" w:rsidTr="00B45B9B">
        <w:trPr>
          <w:trHeight w:val="360"/>
        </w:trPr>
        <w:tc>
          <w:tcPr>
            <w:tcW w:w="9810" w:type="dxa"/>
            <w:gridSpan w:val="5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171B1B5" w14:textId="24FF1F6C" w:rsidR="008C72B9" w:rsidRPr="00D674CD" w:rsidRDefault="008C72B9" w:rsidP="003A3003">
            <w:pPr>
              <w:keepNext/>
              <w:spacing w:after="60"/>
              <w:rPr>
                <w:rFonts w:cs="Arial"/>
                <w:sz w:val="19"/>
                <w:szCs w:val="19"/>
              </w:rPr>
            </w:pPr>
            <w:r w:rsidRPr="00D674CD">
              <w:rPr>
                <w:rFonts w:cs="Arial"/>
                <w:sz w:val="19"/>
                <w:szCs w:val="19"/>
              </w:rPr>
              <w:t xml:space="preserve">Provide the following information regarding each item the </w:t>
            </w:r>
            <w:r w:rsidR="006B5825">
              <w:rPr>
                <w:rFonts w:cs="Arial"/>
                <w:sz w:val="19"/>
                <w:szCs w:val="19"/>
              </w:rPr>
              <w:t>merchant</w:t>
            </w:r>
            <w:r w:rsidRPr="00D674CD">
              <w:rPr>
                <w:rFonts w:cs="Arial"/>
                <w:sz w:val="19"/>
                <w:szCs w:val="19"/>
              </w:rPr>
              <w:t xml:space="preserve"> uses from PCI SSC’s Lists of Validated Products and Solutions. </w:t>
            </w:r>
          </w:p>
        </w:tc>
      </w:tr>
      <w:tr w:rsidR="00F91B03" w:rsidRPr="00764864" w14:paraId="35E49061" w14:textId="77777777" w:rsidTr="00F91B03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trHeight w:val="539"/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48D503C9" w14:textId="77777777" w:rsidR="008C72B9" w:rsidRPr="00764864" w:rsidRDefault="008C72B9" w:rsidP="003A3003">
            <w:pPr>
              <w:keepNext/>
              <w:spacing w:after="60"/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Name of PCI SSC- validated Product or Solution</w:t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2EFF1F98" w14:textId="77777777" w:rsidR="008C72B9" w:rsidRPr="00764864" w:rsidRDefault="008C72B9" w:rsidP="003A3003">
            <w:pPr>
              <w:keepNext/>
              <w:spacing w:after="60"/>
              <w:jc w:val="center"/>
              <w:rPr>
                <w:rFonts w:cs="Arial"/>
                <w:b/>
                <w:sz w:val="18"/>
                <w:szCs w:val="18"/>
              </w:rPr>
            </w:pPr>
            <w:r w:rsidRPr="00764864">
              <w:rPr>
                <w:rFonts w:cs="Arial"/>
                <w:b/>
                <w:sz w:val="18"/>
                <w:szCs w:val="18"/>
              </w:rPr>
              <w:t xml:space="preserve">Version </w:t>
            </w:r>
            <w:r>
              <w:rPr>
                <w:rFonts w:cs="Arial"/>
                <w:b/>
                <w:sz w:val="18"/>
                <w:szCs w:val="18"/>
              </w:rPr>
              <w:t>of Product or Solution</w:t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0C6BE170" w14:textId="77777777" w:rsidR="008C72B9" w:rsidRPr="00764864" w:rsidRDefault="008C72B9" w:rsidP="003A3003">
            <w:pPr>
              <w:keepNext/>
              <w:spacing w:after="60"/>
              <w:jc w:val="center"/>
              <w:rPr>
                <w:rFonts w:cs="Arial"/>
                <w:b/>
                <w:sz w:val="18"/>
                <w:szCs w:val="18"/>
              </w:rPr>
            </w:pPr>
            <w:r w:rsidRPr="001D1E0D">
              <w:rPr>
                <w:rFonts w:cs="Arial"/>
                <w:b/>
                <w:sz w:val="18"/>
                <w:szCs w:val="18"/>
                <w:lang w:eastAsia="en-CA"/>
              </w:rPr>
              <w:t>PCI SSC Standard to which product or solution was validated</w:t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21B449A6" w14:textId="77777777" w:rsidR="008C72B9" w:rsidRPr="00764864" w:rsidRDefault="008C72B9" w:rsidP="003A3003">
            <w:pPr>
              <w:keepNext/>
              <w:spacing w:after="60"/>
              <w:jc w:val="center"/>
              <w:rPr>
                <w:rFonts w:cs="Arial"/>
                <w:b/>
                <w:sz w:val="18"/>
                <w:szCs w:val="18"/>
              </w:rPr>
            </w:pPr>
            <w:r w:rsidRPr="001D1E0D">
              <w:rPr>
                <w:rFonts w:cs="Arial"/>
                <w:b/>
                <w:sz w:val="18"/>
                <w:szCs w:val="18"/>
                <w:lang w:eastAsia="en-CA"/>
              </w:rPr>
              <w:t>PCI SSC listing reference number</w:t>
            </w:r>
          </w:p>
        </w:tc>
        <w:tc>
          <w:tcPr>
            <w:tcW w:w="216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  <w:shd w:val="clear" w:color="auto" w:fill="F2F2F2" w:themeFill="background1" w:themeFillShade="F2"/>
          </w:tcPr>
          <w:p w14:paraId="1C7A357B" w14:textId="77777777" w:rsidR="008C72B9" w:rsidRPr="00722CDE" w:rsidRDefault="008C72B9" w:rsidP="003A3003">
            <w:pPr>
              <w:keepNext/>
              <w:spacing w:after="60"/>
              <w:jc w:val="center"/>
              <w:rPr>
                <w:rFonts w:cs="Arial"/>
                <w:bCs/>
                <w:sz w:val="18"/>
                <w:szCs w:val="18"/>
              </w:rPr>
            </w:pPr>
            <w:r w:rsidRPr="00764864">
              <w:rPr>
                <w:rFonts w:cs="Arial"/>
                <w:b/>
                <w:sz w:val="18"/>
                <w:szCs w:val="18"/>
              </w:rPr>
              <w:t xml:space="preserve">Expiry date </w:t>
            </w:r>
            <w:r>
              <w:rPr>
                <w:rFonts w:cs="Arial"/>
                <w:b/>
                <w:sz w:val="18"/>
                <w:szCs w:val="18"/>
              </w:rPr>
              <w:t>of listing</w:t>
            </w:r>
            <w:r>
              <w:rPr>
                <w:rFonts w:cs="Arial"/>
                <w:b/>
                <w:sz w:val="18"/>
                <w:szCs w:val="18"/>
              </w:rPr>
              <w:br/>
            </w:r>
            <w:r w:rsidRPr="00722CDE">
              <w:rPr>
                <w:rFonts w:cs="Arial"/>
                <w:bCs/>
                <w:sz w:val="18"/>
                <w:szCs w:val="18"/>
              </w:rPr>
              <w:t>(YYYY-MM-DD)</w:t>
            </w:r>
          </w:p>
        </w:tc>
      </w:tr>
      <w:tr w:rsidR="008C72B9" w:rsidRPr="009A6E3B" w14:paraId="160DA35D" w14:textId="77777777" w:rsidTr="00F91B03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68E1608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3EFF52B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79D384E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585DF54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BD56EF0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24EEDE69" w14:textId="77777777" w:rsidTr="00F91B03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440E6C7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8E21869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4CF7638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5F728C5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55E3F305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0BD54439" w14:textId="77777777" w:rsidTr="00F91B03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AD72294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A569010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5E178DF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5E6F2A8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47F7E33C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0DF6D0C6" w14:textId="77777777" w:rsidTr="00F91B03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FA706DE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5BF230E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0B09099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0A8267B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7DD921E9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265D3C01" w14:textId="77777777" w:rsidTr="00F91B03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A75DD0D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6ADDF16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7544501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6E8146D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0646401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1BD19649" w14:textId="77777777" w:rsidTr="00F91B03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1D3AA56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03A8168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F83364B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7C6A7F9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7B26D54B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41051058" w14:textId="77777777" w:rsidTr="00F91B03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27F21B2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23C85D3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6E6D987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133DCD8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2DAC2B47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4EC1AAF0" w14:textId="77777777" w:rsidTr="00F91B03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A50D9BB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ABDCC01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E47F996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A3EC450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74FDFC36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77466B39" w14:textId="77777777" w:rsidTr="00F91B03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A9CC65F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B7321F2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AEA2F6F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52A8C2B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C50151B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63B055EC" w14:textId="77777777" w:rsidTr="00F91B03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38C4F4F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8CB6F3B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F76E2A1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EE11D2C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3D28DCED" w14:textId="77777777" w:rsidR="008C72B9" w:rsidRPr="009A6E3B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bookmarkEnd w:id="5"/>
    </w:tbl>
    <w:p w14:paraId="38B9C109" w14:textId="77777777" w:rsidR="00BE6A2D" w:rsidRDefault="00BE6A2D" w:rsidP="00BE6A2D">
      <w:pPr>
        <w:spacing w:before="0" w:after="0"/>
      </w:pPr>
    </w:p>
    <w:tbl>
      <w:tblPr>
        <w:tblW w:w="999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4006"/>
        <w:gridCol w:w="4094"/>
        <w:gridCol w:w="1890"/>
      </w:tblGrid>
      <w:tr w:rsidR="00BE6A2D" w:rsidRPr="00FD6FE3" w14:paraId="10E5EF52" w14:textId="77777777" w:rsidTr="00BE6A2D">
        <w:trPr>
          <w:cantSplit/>
          <w:trHeight w:val="374"/>
          <w:jc w:val="center"/>
        </w:trPr>
        <w:tc>
          <w:tcPr>
            <w:tcW w:w="9990" w:type="dxa"/>
            <w:gridSpan w:val="3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shd w:val="clear" w:color="auto" w:fill="006A72"/>
            <w:vAlign w:val="center"/>
          </w:tcPr>
          <w:p w14:paraId="1BB8857E" w14:textId="77777777" w:rsidR="00BE6A2D" w:rsidRDefault="00BE6A2D" w:rsidP="003A3003">
            <w:pPr>
              <w:keepNext/>
              <w:spacing w:before="0" w:after="0"/>
              <w:rPr>
                <w:sz w:val="12"/>
                <w:szCs w:val="12"/>
              </w:rPr>
            </w:pPr>
            <w:r w:rsidRPr="000F7CAB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lastRenderedPageBreak/>
              <w:t>P</w:t>
            </w:r>
            <w:r w:rsidRPr="000F7CAB">
              <w:rPr>
                <w:rFonts w:cs="Arial"/>
                <w:b/>
                <w:color w:val="FFFFFF" w:themeColor="background1"/>
                <w:sz w:val="22"/>
                <w:szCs w:val="22"/>
              </w:rPr>
              <w:t>art 2. Executive Summary</w:t>
            </w:r>
            <w:r>
              <w:rPr>
                <w:rFonts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6A6C53">
              <w:rPr>
                <w:rFonts w:cs="Arial"/>
                <w:i/>
                <w:color w:val="FFFFFF" w:themeColor="background1"/>
                <w:szCs w:val="20"/>
              </w:rPr>
              <w:t>(continued)</w:t>
            </w:r>
          </w:p>
        </w:tc>
      </w:tr>
      <w:tr w:rsidR="008C72B9" w:rsidRPr="00D674CD" w14:paraId="3AB58883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9990" w:type="dxa"/>
            <w:gridSpan w:val="3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E2E7E6"/>
          </w:tcPr>
          <w:p w14:paraId="267A3E52" w14:textId="77777777" w:rsidR="008C72B9" w:rsidRPr="00BE6A2D" w:rsidRDefault="008C72B9" w:rsidP="003A3003">
            <w:pPr>
              <w:keepNext/>
              <w:spacing w:after="60"/>
              <w:ind w:left="158"/>
              <w:rPr>
                <w:b/>
                <w:iCs/>
                <w:szCs w:val="20"/>
              </w:rPr>
            </w:pPr>
            <w:r w:rsidRPr="00BE6A2D">
              <w:rPr>
                <w:b/>
                <w:iCs/>
                <w:szCs w:val="20"/>
              </w:rPr>
              <w:t>Part 2f. Third-Party Service Providers</w:t>
            </w:r>
          </w:p>
        </w:tc>
      </w:tr>
      <w:tr w:rsidR="008C72B9" w:rsidRPr="00BE6A2D" w14:paraId="5B3EC59C" w14:textId="77777777" w:rsidTr="00B45B9B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9990" w:type="dxa"/>
            <w:gridSpan w:val="3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</w:tcPr>
          <w:p w14:paraId="6142D052" w14:textId="6A653824" w:rsidR="008C72B9" w:rsidRPr="00BE6A2D" w:rsidRDefault="008C72B9" w:rsidP="008C72B9">
            <w:pPr>
              <w:keepNext/>
              <w:spacing w:after="60"/>
              <w:ind w:left="158"/>
              <w:rPr>
                <w:bCs/>
                <w:iCs/>
                <w:sz w:val="19"/>
                <w:szCs w:val="19"/>
              </w:rPr>
            </w:pPr>
            <w:r w:rsidRPr="00BE6A2D">
              <w:rPr>
                <w:bCs/>
                <w:iCs/>
                <w:sz w:val="19"/>
                <w:szCs w:val="19"/>
              </w:rPr>
              <w:t xml:space="preserve">Does the </w:t>
            </w:r>
            <w:r w:rsidR="006B5825">
              <w:rPr>
                <w:bCs/>
                <w:iCs/>
                <w:sz w:val="19"/>
                <w:szCs w:val="19"/>
              </w:rPr>
              <w:t>merchant</w:t>
            </w:r>
            <w:r w:rsidRPr="00BE6A2D">
              <w:rPr>
                <w:bCs/>
                <w:iCs/>
                <w:sz w:val="19"/>
                <w:szCs w:val="19"/>
              </w:rPr>
              <w:t xml:space="preserve"> have relationships with one or more third-party service providers </w:t>
            </w:r>
            <w:proofErr w:type="gramStart"/>
            <w:r w:rsidRPr="00BE6A2D">
              <w:rPr>
                <w:bCs/>
                <w:iCs/>
                <w:sz w:val="19"/>
                <w:szCs w:val="19"/>
              </w:rPr>
              <w:t>that:</w:t>
            </w:r>
            <w:proofErr w:type="gramEnd"/>
          </w:p>
        </w:tc>
      </w:tr>
      <w:tr w:rsidR="008C72B9" w:rsidRPr="00764864" w14:paraId="4BFAB669" w14:textId="77777777" w:rsidTr="003D5F24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8100" w:type="dxa"/>
            <w:gridSpan w:val="2"/>
            <w:tcBorders>
              <w:bottom w:val="single" w:sz="4" w:space="0" w:color="808080" w:themeColor="background1" w:themeShade="80"/>
            </w:tcBorders>
          </w:tcPr>
          <w:p w14:paraId="122FDA20" w14:textId="4827A8FA" w:rsidR="008C72B9" w:rsidRPr="00424118" w:rsidRDefault="008C72B9" w:rsidP="008C72B9">
            <w:pPr>
              <w:pStyle w:val="ListParagraph"/>
              <w:keepNext/>
              <w:numPr>
                <w:ilvl w:val="0"/>
                <w:numId w:val="29"/>
              </w:numPr>
              <w:spacing w:before="80" w:after="80"/>
              <w:ind w:left="412"/>
              <w:rPr>
                <w:rFonts w:cs="Arial"/>
                <w:bCs/>
                <w:sz w:val="19"/>
                <w:szCs w:val="19"/>
              </w:rPr>
            </w:pPr>
            <w:r w:rsidRPr="00424118">
              <w:rPr>
                <w:rFonts w:cs="Arial"/>
                <w:bCs/>
                <w:sz w:val="19"/>
                <w:szCs w:val="19"/>
              </w:rPr>
              <w:t xml:space="preserve">Store, process, or transmit account data on the </w:t>
            </w:r>
            <w:r w:rsidR="006B5825">
              <w:rPr>
                <w:rFonts w:cs="Arial"/>
                <w:bCs/>
                <w:sz w:val="19"/>
                <w:szCs w:val="19"/>
              </w:rPr>
              <w:t>merchant</w:t>
            </w:r>
            <w:r w:rsidRPr="00424118">
              <w:rPr>
                <w:rFonts w:cs="Arial"/>
                <w:bCs/>
                <w:sz w:val="19"/>
                <w:szCs w:val="19"/>
              </w:rPr>
              <w:t>’s behalf (for example, payment gateways, payment processors, payment service providers (PSPs), and off-site storage)</w:t>
            </w:r>
          </w:p>
        </w:tc>
        <w:tc>
          <w:tcPr>
            <w:tcW w:w="1890" w:type="dxa"/>
          </w:tcPr>
          <w:p w14:paraId="50CFB90B" w14:textId="77777777" w:rsidR="008C72B9" w:rsidRDefault="008C72B9" w:rsidP="003A3003">
            <w:pPr>
              <w:spacing w:before="12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Yes  </w:t>
            </w:r>
            <w:r>
              <w:rPr>
                <w:rFonts w:cs="Arial"/>
                <w:bCs/>
                <w:sz w:val="19"/>
                <w:szCs w:val="19"/>
              </w:rPr>
              <w:t xml:space="preserve">   </w:t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No</w:t>
            </w:r>
          </w:p>
        </w:tc>
      </w:tr>
      <w:tr w:rsidR="008C72B9" w:rsidRPr="00764864" w14:paraId="08FE8831" w14:textId="77777777" w:rsidTr="003D5F24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8100" w:type="dxa"/>
            <w:gridSpan w:val="2"/>
            <w:tcBorders>
              <w:bottom w:val="single" w:sz="4" w:space="0" w:color="808080" w:themeColor="background1" w:themeShade="80"/>
            </w:tcBorders>
          </w:tcPr>
          <w:p w14:paraId="6C34A4B2" w14:textId="348A47E0" w:rsidR="008C72B9" w:rsidRPr="00424118" w:rsidRDefault="008C72B9" w:rsidP="008C72B9">
            <w:pPr>
              <w:pStyle w:val="ListParagraph"/>
              <w:keepNext/>
              <w:numPr>
                <w:ilvl w:val="0"/>
                <w:numId w:val="29"/>
              </w:numPr>
              <w:spacing w:before="80" w:after="80"/>
              <w:ind w:left="412"/>
              <w:rPr>
                <w:rFonts w:cs="Arial"/>
                <w:bCs/>
                <w:sz w:val="19"/>
                <w:szCs w:val="19"/>
              </w:rPr>
            </w:pPr>
            <w:r w:rsidRPr="00424118">
              <w:rPr>
                <w:rFonts w:cs="Arial"/>
                <w:bCs/>
                <w:sz w:val="19"/>
                <w:szCs w:val="19"/>
              </w:rPr>
              <w:t xml:space="preserve">Manage system components included in the scope of the </w:t>
            </w:r>
            <w:r w:rsidR="006B5825">
              <w:rPr>
                <w:rFonts w:cs="Arial"/>
                <w:bCs/>
                <w:sz w:val="19"/>
                <w:szCs w:val="19"/>
              </w:rPr>
              <w:t>merchant</w:t>
            </w:r>
            <w:r w:rsidRPr="00424118">
              <w:rPr>
                <w:rFonts w:cs="Arial"/>
                <w:bCs/>
                <w:sz w:val="19"/>
                <w:szCs w:val="19"/>
              </w:rPr>
              <w:t>’s PCI DSS assessment</w:t>
            </w:r>
            <w:r>
              <w:rPr>
                <w:rFonts w:cs="Arial"/>
                <w:bCs/>
                <w:sz w:val="19"/>
                <w:szCs w:val="19"/>
              </w:rPr>
              <w:sym w:font="Symbol" w:char="F0BE"/>
            </w:r>
            <w:r w:rsidRPr="00424118">
              <w:rPr>
                <w:rFonts w:cs="Arial"/>
                <w:bCs/>
                <w:sz w:val="19"/>
                <w:szCs w:val="19"/>
              </w:rPr>
              <w:t>for example, via network security control services, anti-malware services, security incident and event management (SIEM), contact and call centers, web-hosting services, and IaaS, PaaS, SaaS, and FaaS cloud providers</w:t>
            </w:r>
            <w:r>
              <w:rPr>
                <w:rFonts w:cs="Arial"/>
                <w:bCs/>
                <w:sz w:val="19"/>
                <w:szCs w:val="19"/>
              </w:rPr>
              <w:t>.</w:t>
            </w:r>
          </w:p>
        </w:tc>
        <w:tc>
          <w:tcPr>
            <w:tcW w:w="1890" w:type="dxa"/>
          </w:tcPr>
          <w:p w14:paraId="3A9F369A" w14:textId="77777777" w:rsidR="008C72B9" w:rsidRDefault="008C72B9" w:rsidP="003A3003">
            <w:pPr>
              <w:spacing w:before="12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Yes  </w:t>
            </w:r>
            <w:r>
              <w:rPr>
                <w:rFonts w:cs="Arial"/>
                <w:bCs/>
                <w:sz w:val="19"/>
                <w:szCs w:val="19"/>
              </w:rPr>
              <w:t xml:space="preserve">   </w:t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No</w:t>
            </w:r>
          </w:p>
        </w:tc>
      </w:tr>
      <w:tr w:rsidR="008C72B9" w:rsidRPr="00764864" w14:paraId="64B6F4CB" w14:textId="77777777" w:rsidTr="003D5F24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8100" w:type="dxa"/>
            <w:gridSpan w:val="2"/>
            <w:tcBorders>
              <w:bottom w:val="single" w:sz="4" w:space="0" w:color="808080" w:themeColor="background1" w:themeShade="80"/>
            </w:tcBorders>
          </w:tcPr>
          <w:p w14:paraId="27BB75E7" w14:textId="37F43A09" w:rsidR="008C72B9" w:rsidRPr="00424118" w:rsidRDefault="008C72B9" w:rsidP="008C72B9">
            <w:pPr>
              <w:pStyle w:val="ListParagraph"/>
              <w:keepNext/>
              <w:numPr>
                <w:ilvl w:val="0"/>
                <w:numId w:val="29"/>
              </w:numPr>
              <w:spacing w:before="80" w:after="80"/>
              <w:ind w:left="412"/>
              <w:rPr>
                <w:rFonts w:cs="Arial"/>
                <w:bCs/>
                <w:sz w:val="19"/>
                <w:szCs w:val="19"/>
              </w:rPr>
            </w:pPr>
            <w:r w:rsidRPr="00424118">
              <w:rPr>
                <w:rFonts w:cs="Arial"/>
                <w:bCs/>
                <w:sz w:val="19"/>
                <w:szCs w:val="19"/>
              </w:rPr>
              <w:t xml:space="preserve">Could impact the security of the </w:t>
            </w:r>
            <w:r w:rsidR="006B5825">
              <w:rPr>
                <w:rFonts w:cs="Arial"/>
                <w:bCs/>
                <w:sz w:val="19"/>
                <w:szCs w:val="19"/>
              </w:rPr>
              <w:t>merchant</w:t>
            </w:r>
            <w:r w:rsidRPr="00424118">
              <w:rPr>
                <w:rFonts w:cs="Arial"/>
                <w:bCs/>
                <w:sz w:val="19"/>
                <w:szCs w:val="19"/>
              </w:rPr>
              <w:t>’s CDE (for example, vendors providing support via remote access, and</w:t>
            </w:r>
            <w:r w:rsidR="00107170">
              <w:rPr>
                <w:rFonts w:cs="Arial"/>
                <w:bCs/>
                <w:sz w:val="19"/>
                <w:szCs w:val="19"/>
              </w:rPr>
              <w:t>/or</w:t>
            </w:r>
            <w:r w:rsidRPr="00424118">
              <w:rPr>
                <w:rFonts w:cs="Arial"/>
                <w:bCs/>
                <w:sz w:val="19"/>
                <w:szCs w:val="19"/>
              </w:rPr>
              <w:t xml:space="preserve"> bespoke software developers)</w:t>
            </w:r>
          </w:p>
        </w:tc>
        <w:tc>
          <w:tcPr>
            <w:tcW w:w="1890" w:type="dxa"/>
          </w:tcPr>
          <w:p w14:paraId="5DA6D7F0" w14:textId="77777777" w:rsidR="008C72B9" w:rsidRDefault="008C72B9" w:rsidP="003A3003">
            <w:pPr>
              <w:spacing w:before="12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Yes  </w:t>
            </w:r>
            <w:r>
              <w:rPr>
                <w:rFonts w:cs="Arial"/>
                <w:bCs/>
                <w:sz w:val="19"/>
                <w:szCs w:val="19"/>
              </w:rPr>
              <w:t xml:space="preserve">   </w:t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No</w:t>
            </w:r>
          </w:p>
        </w:tc>
      </w:tr>
      <w:tr w:rsidR="008C72B9" w:rsidRPr="00764864" w14:paraId="181C6E95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77"/>
        </w:trPr>
        <w:tc>
          <w:tcPr>
            <w:tcW w:w="9990" w:type="dxa"/>
            <w:gridSpan w:val="3"/>
            <w:shd w:val="clear" w:color="auto" w:fill="E2E7E6"/>
          </w:tcPr>
          <w:p w14:paraId="59D9EB15" w14:textId="77777777" w:rsidR="008C72B9" w:rsidRPr="00764864" w:rsidRDefault="008C72B9" w:rsidP="003A3003">
            <w:pPr>
              <w:spacing w:before="80" w:after="80"/>
              <w:rPr>
                <w:rFonts w:cs="Arial"/>
                <w:bCs/>
                <w:sz w:val="19"/>
                <w:szCs w:val="19"/>
              </w:rPr>
            </w:pPr>
            <w:r w:rsidRPr="00764864">
              <w:rPr>
                <w:rFonts w:cs="Arial"/>
                <w:b/>
                <w:bCs/>
                <w:i/>
                <w:sz w:val="19"/>
                <w:szCs w:val="19"/>
              </w:rPr>
              <w:t xml:space="preserve">If Yes: </w:t>
            </w:r>
          </w:p>
        </w:tc>
      </w:tr>
      <w:tr w:rsidR="008C72B9" w:rsidRPr="00764864" w14:paraId="3A882F8A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cantSplit/>
          <w:trHeight w:val="413"/>
        </w:trPr>
        <w:tc>
          <w:tcPr>
            <w:tcW w:w="4006" w:type="dxa"/>
            <w:shd w:val="clear" w:color="auto" w:fill="F2F2F2" w:themeFill="background1" w:themeFillShade="F2"/>
          </w:tcPr>
          <w:p w14:paraId="15CAF777" w14:textId="77777777" w:rsidR="008C72B9" w:rsidRPr="00764864" w:rsidRDefault="008C72B9" w:rsidP="003A3003">
            <w:pPr>
              <w:spacing w:before="80" w:after="80"/>
              <w:rPr>
                <w:rFonts w:cs="Arial"/>
                <w:b/>
                <w:bCs/>
                <w:sz w:val="19"/>
                <w:szCs w:val="19"/>
              </w:rPr>
            </w:pPr>
            <w:r>
              <w:rPr>
                <w:rFonts w:cs="Arial"/>
                <w:b/>
                <w:bCs/>
                <w:sz w:val="19"/>
                <w:szCs w:val="19"/>
              </w:rPr>
              <w:t xml:space="preserve">Name </w:t>
            </w:r>
            <w:r w:rsidRPr="00764864">
              <w:rPr>
                <w:rFonts w:cs="Arial"/>
                <w:b/>
                <w:bCs/>
                <w:sz w:val="19"/>
                <w:szCs w:val="19"/>
              </w:rPr>
              <w:t>of service provider:</w:t>
            </w:r>
          </w:p>
        </w:tc>
        <w:tc>
          <w:tcPr>
            <w:tcW w:w="5984" w:type="dxa"/>
            <w:gridSpan w:val="2"/>
            <w:shd w:val="clear" w:color="auto" w:fill="F2F2F2" w:themeFill="background1" w:themeFillShade="F2"/>
          </w:tcPr>
          <w:p w14:paraId="26843F96" w14:textId="77777777" w:rsidR="008C72B9" w:rsidRPr="00764864" w:rsidRDefault="008C72B9" w:rsidP="003A3003">
            <w:pPr>
              <w:spacing w:before="80" w:after="80"/>
              <w:rPr>
                <w:rFonts w:cs="Arial"/>
                <w:b/>
                <w:bCs/>
                <w:sz w:val="19"/>
                <w:szCs w:val="19"/>
              </w:rPr>
            </w:pPr>
            <w:r w:rsidRPr="00764864">
              <w:rPr>
                <w:rFonts w:cs="Arial"/>
                <w:b/>
                <w:bCs/>
                <w:sz w:val="19"/>
                <w:szCs w:val="19"/>
              </w:rPr>
              <w:t>Description of service</w:t>
            </w:r>
            <w:r>
              <w:rPr>
                <w:rFonts w:cs="Arial"/>
                <w:b/>
                <w:bCs/>
                <w:sz w:val="19"/>
                <w:szCs w:val="19"/>
              </w:rPr>
              <w:t>(</w:t>
            </w:r>
            <w:r w:rsidRPr="00764864">
              <w:rPr>
                <w:rFonts w:cs="Arial"/>
                <w:b/>
                <w:bCs/>
                <w:sz w:val="19"/>
                <w:szCs w:val="19"/>
              </w:rPr>
              <w:t>s</w:t>
            </w:r>
            <w:r>
              <w:rPr>
                <w:rFonts w:cs="Arial"/>
                <w:b/>
                <w:bCs/>
                <w:sz w:val="19"/>
                <w:szCs w:val="19"/>
              </w:rPr>
              <w:t>)</w:t>
            </w:r>
            <w:r w:rsidRPr="00764864">
              <w:rPr>
                <w:rFonts w:cs="Arial"/>
                <w:b/>
                <w:bCs/>
                <w:sz w:val="19"/>
                <w:szCs w:val="19"/>
              </w:rPr>
              <w:t xml:space="preserve"> provided:</w:t>
            </w:r>
          </w:p>
        </w:tc>
      </w:tr>
      <w:tr w:rsidR="008C72B9" w:rsidRPr="00764864" w14:paraId="261F232D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15949701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0071BAFD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0C89ABA2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13952FB9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5D5477ED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102C17D4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188A30A2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087874F9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7F225FAB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069AC94E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7B296C08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639C0723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64BD318F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49232054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5E571C96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73CAB4A2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4280B2C6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1A41DE8B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4EF08B58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7D1E9B89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71BF9B17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6C033311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51CAF255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6C16864F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5EADB6FE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49520F01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2980DF32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372B6296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1671DEE6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1BB8D615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9990" w:type="dxa"/>
            <w:gridSpan w:val="3"/>
            <w:shd w:val="clear" w:color="auto" w:fill="E2E7E6"/>
          </w:tcPr>
          <w:p w14:paraId="1E00B1FC" w14:textId="77777777" w:rsidR="008C72B9" w:rsidRPr="00764864" w:rsidRDefault="008C72B9" w:rsidP="003A3003">
            <w:pPr>
              <w:pStyle w:val="TableText"/>
              <w:rPr>
                <w:i/>
                <w:sz w:val="19"/>
                <w:szCs w:val="19"/>
              </w:rPr>
            </w:pPr>
            <w:r w:rsidRPr="00764864">
              <w:rPr>
                <w:b/>
                <w:i/>
                <w:sz w:val="19"/>
                <w:szCs w:val="19"/>
              </w:rPr>
              <w:t>Note:</w:t>
            </w:r>
            <w:r w:rsidRPr="00764864">
              <w:rPr>
                <w:i/>
                <w:sz w:val="19"/>
                <w:szCs w:val="19"/>
              </w:rPr>
              <w:t xml:space="preserve"> Requirement 12.8 applies to all entities in this </w:t>
            </w:r>
            <w:r w:rsidRPr="00095836">
              <w:rPr>
                <w:i/>
                <w:sz w:val="19"/>
                <w:szCs w:val="19"/>
              </w:rPr>
              <w:t>list.</w:t>
            </w:r>
            <w:r w:rsidRPr="00095836">
              <w:rPr>
                <w:bCs/>
                <w:i/>
                <w:sz w:val="19"/>
                <w:szCs w:val="19"/>
              </w:rPr>
              <w:t xml:space="preserve"> </w:t>
            </w:r>
          </w:p>
        </w:tc>
      </w:tr>
    </w:tbl>
    <w:p w14:paraId="1620BE2A" w14:textId="77777777" w:rsidR="007163D2" w:rsidRDefault="007163D2">
      <w:pPr>
        <w:sectPr w:rsidR="007163D2" w:rsidSect="009B0C81">
          <w:headerReference w:type="default" r:id="rId13"/>
          <w:footerReference w:type="default" r:id="rId14"/>
          <w:footnotePr>
            <w:numFmt w:val="chicago"/>
            <w:numRestart w:val="eachSect"/>
          </w:footnotePr>
          <w:pgSz w:w="12240" w:h="15840" w:code="1"/>
          <w:pgMar w:top="1440" w:right="1152" w:bottom="1008" w:left="1152" w:header="720" w:footer="576" w:gutter="0"/>
          <w:pgNumType w:start="1"/>
          <w:cols w:space="720"/>
          <w:docGrid w:linePitch="360"/>
        </w:sectPr>
      </w:pPr>
    </w:p>
    <w:p w14:paraId="2DF599C9" w14:textId="77777777" w:rsidR="008C72B9" w:rsidRDefault="008C72B9"/>
    <w:tbl>
      <w:tblPr>
        <w:tblW w:w="9900" w:type="dxa"/>
        <w:tblBorders>
          <w:top w:val="single" w:sz="4" w:space="0" w:color="A6A6A6"/>
          <w:bottom w:val="single" w:sz="4" w:space="0" w:color="C0C0C0"/>
          <w:insideH w:val="single" w:sz="4" w:space="0" w:color="A6A6A6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9900"/>
      </w:tblGrid>
      <w:tr w:rsidR="00FB6CF7" w:rsidRPr="000F7CAB" w14:paraId="084DE72A" w14:textId="77777777" w:rsidTr="008F6C71">
        <w:trPr>
          <w:trHeight w:val="360"/>
        </w:trPr>
        <w:tc>
          <w:tcPr>
            <w:tcW w:w="990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006A72"/>
            <w:vAlign w:val="center"/>
          </w:tcPr>
          <w:p w14:paraId="73185A52" w14:textId="77777777" w:rsidR="00FB6CF7" w:rsidRPr="00C95784" w:rsidRDefault="00FB6CF7" w:rsidP="00B64FB6">
            <w:pPr>
              <w:keepNext/>
              <w:spacing w:after="60"/>
              <w:rPr>
                <w:rFonts w:cs="Arial"/>
                <w:bCs/>
                <w:color w:val="FFFFFF" w:themeColor="background1"/>
                <w:sz w:val="22"/>
                <w:szCs w:val="22"/>
              </w:rPr>
            </w:pPr>
            <w:r w:rsidRPr="000F7CAB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>P</w:t>
            </w:r>
            <w:r w:rsidRPr="000F7CAB">
              <w:rPr>
                <w:rFonts w:cs="Arial"/>
                <w:b/>
                <w:color w:val="FFFFFF" w:themeColor="background1"/>
                <w:sz w:val="22"/>
                <w:szCs w:val="22"/>
              </w:rPr>
              <w:t>art 2. Executive Summary</w:t>
            </w:r>
            <w:r>
              <w:rPr>
                <w:rFonts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6A6C53">
              <w:rPr>
                <w:rFonts w:cs="Arial"/>
                <w:i/>
                <w:color w:val="FFFFFF" w:themeColor="background1"/>
                <w:szCs w:val="20"/>
              </w:rPr>
              <w:t>(continued)</w:t>
            </w:r>
          </w:p>
        </w:tc>
      </w:tr>
    </w:tbl>
    <w:tbl>
      <w:tblPr>
        <w:tblStyle w:val="TableGrid"/>
        <w:tblW w:w="9900" w:type="dxa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1476"/>
        <w:gridCol w:w="1476"/>
        <w:gridCol w:w="1476"/>
        <w:gridCol w:w="1476"/>
        <w:gridCol w:w="1926"/>
      </w:tblGrid>
      <w:tr w:rsidR="00675372" w14:paraId="71EE95CB" w14:textId="77777777" w:rsidTr="008F6C71">
        <w:trPr>
          <w:trHeight w:val="692"/>
        </w:trPr>
        <w:tc>
          <w:tcPr>
            <w:tcW w:w="9900" w:type="dxa"/>
            <w:gridSpan w:val="6"/>
            <w:shd w:val="clear" w:color="auto" w:fill="CBD4D5"/>
            <w:vAlign w:val="center"/>
          </w:tcPr>
          <w:p w14:paraId="75F0AE13" w14:textId="77777777" w:rsidR="00675372" w:rsidRPr="00B7522F" w:rsidRDefault="00675372" w:rsidP="00B64FB6">
            <w:pPr>
              <w:keepNext/>
              <w:widowControl w:val="0"/>
              <w:spacing w:after="60" w:line="240" w:lineRule="auto"/>
              <w:ind w:left="173"/>
              <w:rPr>
                <w:b/>
                <w:iCs/>
                <w:szCs w:val="20"/>
              </w:rPr>
            </w:pPr>
            <w:r w:rsidRPr="00B7522F">
              <w:rPr>
                <w:b/>
                <w:iCs/>
                <w:szCs w:val="20"/>
              </w:rPr>
              <w:t>Part 2g. Summary of Assessment</w:t>
            </w:r>
          </w:p>
          <w:p w14:paraId="15B8E9D0" w14:textId="263324EA" w:rsidR="00675372" w:rsidRPr="00B7522F" w:rsidRDefault="00675372" w:rsidP="00B64FB6">
            <w:pPr>
              <w:keepNext/>
              <w:widowControl w:val="0"/>
              <w:spacing w:after="40" w:line="240" w:lineRule="auto"/>
              <w:ind w:left="159"/>
              <w:rPr>
                <w:bCs/>
              </w:rPr>
            </w:pPr>
            <w:r w:rsidRPr="00B7522F">
              <w:rPr>
                <w:bCs/>
                <w:i/>
                <w:szCs w:val="20"/>
              </w:rPr>
              <w:t>(SAQ Section 2 and related appendices)</w:t>
            </w:r>
          </w:p>
        </w:tc>
      </w:tr>
      <w:tr w:rsidR="00675372" w:rsidRPr="00BE2785" w14:paraId="73555757" w14:textId="77777777" w:rsidTr="00E37D66">
        <w:trPr>
          <w:trHeight w:val="368"/>
        </w:trPr>
        <w:tc>
          <w:tcPr>
            <w:tcW w:w="9900" w:type="dxa"/>
            <w:gridSpan w:val="6"/>
            <w:shd w:val="clear" w:color="auto" w:fill="auto"/>
          </w:tcPr>
          <w:p w14:paraId="68572C8F" w14:textId="215833B4" w:rsidR="00675372" w:rsidRPr="00B7522F" w:rsidRDefault="00675372" w:rsidP="00675372">
            <w:pPr>
              <w:widowControl w:val="0"/>
              <w:spacing w:after="40" w:line="240" w:lineRule="auto"/>
              <w:ind w:left="159"/>
              <w:rPr>
                <w:bCs/>
                <w:szCs w:val="20"/>
              </w:rPr>
            </w:pPr>
            <w:r w:rsidRPr="00B7522F">
              <w:rPr>
                <w:bCs/>
                <w:i/>
                <w:szCs w:val="20"/>
              </w:rPr>
              <w:t>Indicate below all responses that were selected for each PCI DSS requirement.</w:t>
            </w:r>
          </w:p>
        </w:tc>
      </w:tr>
      <w:tr w:rsidR="00675372" w14:paraId="09607C55" w14:textId="77777777" w:rsidTr="008F6C71">
        <w:trPr>
          <w:trHeight w:val="692"/>
        </w:trPr>
        <w:tc>
          <w:tcPr>
            <w:tcW w:w="2070" w:type="dxa"/>
            <w:vMerge w:val="restart"/>
            <w:shd w:val="clear" w:color="auto" w:fill="CBD4D5"/>
            <w:vAlign w:val="center"/>
          </w:tcPr>
          <w:p w14:paraId="1792F3BF" w14:textId="1654DDE6" w:rsidR="00675372" w:rsidRPr="00B7522F" w:rsidRDefault="00675372" w:rsidP="00675372">
            <w:pPr>
              <w:pStyle w:val="TableText"/>
              <w:jc w:val="center"/>
              <w:rPr>
                <w:b/>
                <w:i/>
                <w:sz w:val="20"/>
                <w:szCs w:val="20"/>
              </w:rPr>
            </w:pPr>
            <w:r w:rsidRPr="00B7522F">
              <w:rPr>
                <w:b/>
                <w:sz w:val="20"/>
                <w:szCs w:val="20"/>
              </w:rPr>
              <w:t>PCI DSS Requirement</w:t>
            </w:r>
            <w:r w:rsidR="00B7522F" w:rsidRPr="00B7522F">
              <w:rPr>
                <w:b/>
                <w:sz w:val="20"/>
                <w:szCs w:val="20"/>
              </w:rPr>
              <w:t xml:space="preserve"> *</w:t>
            </w:r>
          </w:p>
        </w:tc>
        <w:tc>
          <w:tcPr>
            <w:tcW w:w="7830" w:type="dxa"/>
            <w:gridSpan w:val="5"/>
            <w:shd w:val="clear" w:color="auto" w:fill="CBD4D5"/>
            <w:vAlign w:val="center"/>
          </w:tcPr>
          <w:p w14:paraId="7B9D9896" w14:textId="77777777" w:rsidR="00675372" w:rsidRPr="00B7522F" w:rsidRDefault="00675372" w:rsidP="00675372">
            <w:pPr>
              <w:widowControl w:val="0"/>
              <w:spacing w:after="40" w:line="240" w:lineRule="auto"/>
              <w:jc w:val="center"/>
              <w:rPr>
                <w:b/>
                <w:szCs w:val="20"/>
              </w:rPr>
            </w:pPr>
            <w:r w:rsidRPr="00B7522F">
              <w:rPr>
                <w:b/>
                <w:szCs w:val="20"/>
              </w:rPr>
              <w:t>Requirement Responses</w:t>
            </w:r>
          </w:p>
          <w:p w14:paraId="67F3A727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>
              <w:rPr>
                <w:i/>
              </w:rPr>
              <w:t xml:space="preserve">More than one response may be selected for a given requirement. </w:t>
            </w:r>
            <w:r>
              <w:rPr>
                <w:i/>
              </w:rPr>
              <w:br/>
              <w:t>Indicate all responses that apply.</w:t>
            </w:r>
          </w:p>
        </w:tc>
      </w:tr>
      <w:tr w:rsidR="00675372" w14:paraId="00CC7A62" w14:textId="77777777" w:rsidTr="008F6C71">
        <w:tc>
          <w:tcPr>
            <w:tcW w:w="2070" w:type="dxa"/>
            <w:vMerge/>
          </w:tcPr>
          <w:p w14:paraId="558E7157" w14:textId="77777777" w:rsidR="00675372" w:rsidRDefault="00675372" w:rsidP="00675372">
            <w:pPr>
              <w:pStyle w:val="TableText"/>
              <w:rPr>
                <w:b/>
                <w:i/>
                <w:sz w:val="19"/>
                <w:szCs w:val="19"/>
              </w:rPr>
            </w:pPr>
          </w:p>
        </w:tc>
        <w:tc>
          <w:tcPr>
            <w:tcW w:w="1476" w:type="dxa"/>
            <w:shd w:val="clear" w:color="auto" w:fill="DFE3E4"/>
            <w:vAlign w:val="center"/>
          </w:tcPr>
          <w:p w14:paraId="549EF3BE" w14:textId="77777777" w:rsidR="00675372" w:rsidRPr="00A564A1" w:rsidRDefault="00675372" w:rsidP="00675372">
            <w:pPr>
              <w:pStyle w:val="TableText"/>
              <w:jc w:val="center"/>
              <w:rPr>
                <w:bCs/>
                <w:i/>
                <w:sz w:val="19"/>
                <w:szCs w:val="19"/>
              </w:rPr>
            </w:pPr>
            <w:r w:rsidRPr="00A564A1">
              <w:rPr>
                <w:bCs/>
                <w:szCs w:val="18"/>
              </w:rPr>
              <w:t>In Place</w:t>
            </w:r>
          </w:p>
        </w:tc>
        <w:tc>
          <w:tcPr>
            <w:tcW w:w="1476" w:type="dxa"/>
            <w:shd w:val="clear" w:color="auto" w:fill="DFE3E4"/>
            <w:vAlign w:val="center"/>
          </w:tcPr>
          <w:p w14:paraId="70F99165" w14:textId="77777777" w:rsidR="00675372" w:rsidRPr="00A564A1" w:rsidRDefault="00675372" w:rsidP="00675372">
            <w:pPr>
              <w:pStyle w:val="TableText"/>
              <w:jc w:val="center"/>
              <w:rPr>
                <w:bCs/>
                <w:i/>
                <w:sz w:val="19"/>
                <w:szCs w:val="19"/>
              </w:rPr>
            </w:pPr>
            <w:r w:rsidRPr="00A564A1">
              <w:rPr>
                <w:bCs/>
                <w:szCs w:val="18"/>
              </w:rPr>
              <w:t>In Place with CCW</w:t>
            </w:r>
          </w:p>
        </w:tc>
        <w:tc>
          <w:tcPr>
            <w:tcW w:w="1476" w:type="dxa"/>
            <w:shd w:val="clear" w:color="auto" w:fill="DFE3E4"/>
            <w:vAlign w:val="center"/>
          </w:tcPr>
          <w:p w14:paraId="314BB392" w14:textId="77777777" w:rsidR="00675372" w:rsidRPr="00A564A1" w:rsidRDefault="00675372" w:rsidP="00675372">
            <w:pPr>
              <w:pStyle w:val="TableText"/>
              <w:jc w:val="center"/>
              <w:rPr>
                <w:bCs/>
                <w:i/>
                <w:sz w:val="19"/>
                <w:szCs w:val="19"/>
              </w:rPr>
            </w:pPr>
            <w:r w:rsidRPr="00A564A1">
              <w:rPr>
                <w:bCs/>
                <w:szCs w:val="18"/>
              </w:rPr>
              <w:t>In Place with Remediation</w:t>
            </w:r>
          </w:p>
        </w:tc>
        <w:tc>
          <w:tcPr>
            <w:tcW w:w="1476" w:type="dxa"/>
            <w:shd w:val="clear" w:color="auto" w:fill="DFE3E4"/>
            <w:vAlign w:val="center"/>
          </w:tcPr>
          <w:p w14:paraId="4034C6D3" w14:textId="77777777" w:rsidR="00675372" w:rsidRPr="00A564A1" w:rsidRDefault="00675372" w:rsidP="00675372">
            <w:pPr>
              <w:pStyle w:val="TableText"/>
              <w:jc w:val="center"/>
              <w:rPr>
                <w:bCs/>
                <w:i/>
                <w:sz w:val="19"/>
                <w:szCs w:val="19"/>
              </w:rPr>
            </w:pPr>
            <w:r w:rsidRPr="00A564A1">
              <w:rPr>
                <w:bCs/>
                <w:color w:val="000000"/>
                <w:szCs w:val="18"/>
              </w:rPr>
              <w:t>Not Applicable</w:t>
            </w:r>
          </w:p>
        </w:tc>
        <w:tc>
          <w:tcPr>
            <w:tcW w:w="1926" w:type="dxa"/>
            <w:shd w:val="clear" w:color="auto" w:fill="DFE3E4"/>
            <w:vAlign w:val="center"/>
          </w:tcPr>
          <w:p w14:paraId="43BC5DE0" w14:textId="3B36E612" w:rsidR="00675372" w:rsidRPr="00A564A1" w:rsidRDefault="00675372" w:rsidP="00675372">
            <w:pPr>
              <w:pStyle w:val="TableText"/>
              <w:jc w:val="center"/>
              <w:rPr>
                <w:bCs/>
                <w:i/>
                <w:sz w:val="19"/>
                <w:szCs w:val="19"/>
              </w:rPr>
            </w:pPr>
            <w:r w:rsidRPr="00A564A1">
              <w:rPr>
                <w:bCs/>
                <w:color w:val="000000"/>
                <w:szCs w:val="18"/>
              </w:rPr>
              <w:t xml:space="preserve">Not </w:t>
            </w:r>
            <w:r>
              <w:rPr>
                <w:bCs/>
                <w:color w:val="000000"/>
                <w:szCs w:val="18"/>
              </w:rPr>
              <w:t>in Place</w:t>
            </w:r>
          </w:p>
        </w:tc>
      </w:tr>
      <w:tr w:rsidR="00675372" w14:paraId="2306A660" w14:textId="77777777" w:rsidTr="00BE6A2D">
        <w:trPr>
          <w:cantSplit/>
          <w:trHeight w:val="432"/>
        </w:trPr>
        <w:tc>
          <w:tcPr>
            <w:tcW w:w="2070" w:type="dxa"/>
            <w:vAlign w:val="center"/>
          </w:tcPr>
          <w:p w14:paraId="4E63ADB5" w14:textId="77777777" w:rsidR="00675372" w:rsidRPr="00B7522F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B7522F">
              <w:rPr>
                <w:sz w:val="19"/>
                <w:szCs w:val="19"/>
              </w:rPr>
              <w:t>Requirement 2:</w:t>
            </w:r>
          </w:p>
        </w:tc>
        <w:tc>
          <w:tcPr>
            <w:tcW w:w="1476" w:type="dxa"/>
            <w:vAlign w:val="center"/>
          </w:tcPr>
          <w:p w14:paraId="610BD909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1E9217C5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65A6B0D0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46DA0A02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926" w:type="dxa"/>
            <w:vAlign w:val="center"/>
          </w:tcPr>
          <w:p w14:paraId="35BEBE87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B21E3E">
              <w:fldChar w:fldCharType="separate"/>
            </w:r>
            <w:r w:rsidRPr="0036313D">
              <w:fldChar w:fldCharType="end"/>
            </w:r>
          </w:p>
        </w:tc>
      </w:tr>
      <w:tr w:rsidR="00675372" w14:paraId="038C476A" w14:textId="77777777" w:rsidTr="00BE6A2D">
        <w:trPr>
          <w:cantSplit/>
          <w:trHeight w:val="432"/>
        </w:trPr>
        <w:tc>
          <w:tcPr>
            <w:tcW w:w="2070" w:type="dxa"/>
            <w:vAlign w:val="center"/>
          </w:tcPr>
          <w:p w14:paraId="51297356" w14:textId="77777777" w:rsidR="00675372" w:rsidRPr="00B7522F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B7522F">
              <w:rPr>
                <w:sz w:val="19"/>
                <w:szCs w:val="19"/>
              </w:rPr>
              <w:t>Requirement 3:</w:t>
            </w:r>
          </w:p>
        </w:tc>
        <w:tc>
          <w:tcPr>
            <w:tcW w:w="1476" w:type="dxa"/>
            <w:vAlign w:val="center"/>
          </w:tcPr>
          <w:p w14:paraId="3E3A8881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669383AB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442F29E9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6067B3F9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926" w:type="dxa"/>
            <w:vAlign w:val="center"/>
          </w:tcPr>
          <w:p w14:paraId="0570399E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B21E3E">
              <w:fldChar w:fldCharType="separate"/>
            </w:r>
            <w:r w:rsidRPr="0036313D">
              <w:fldChar w:fldCharType="end"/>
            </w:r>
          </w:p>
        </w:tc>
      </w:tr>
      <w:tr w:rsidR="00675372" w14:paraId="71409B75" w14:textId="77777777" w:rsidTr="00BE6A2D">
        <w:trPr>
          <w:cantSplit/>
          <w:trHeight w:val="432"/>
        </w:trPr>
        <w:tc>
          <w:tcPr>
            <w:tcW w:w="2070" w:type="dxa"/>
            <w:vAlign w:val="center"/>
          </w:tcPr>
          <w:p w14:paraId="2A1E021D" w14:textId="77777777" w:rsidR="00675372" w:rsidRPr="00B7522F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B7522F">
              <w:rPr>
                <w:sz w:val="19"/>
                <w:szCs w:val="19"/>
              </w:rPr>
              <w:t>Requirement 6:</w:t>
            </w:r>
          </w:p>
        </w:tc>
        <w:tc>
          <w:tcPr>
            <w:tcW w:w="1476" w:type="dxa"/>
            <w:vAlign w:val="center"/>
          </w:tcPr>
          <w:p w14:paraId="5C43EB53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34A7B25C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207239C8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591F76A3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926" w:type="dxa"/>
            <w:vAlign w:val="center"/>
          </w:tcPr>
          <w:p w14:paraId="271721E9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B21E3E">
              <w:fldChar w:fldCharType="separate"/>
            </w:r>
            <w:r w:rsidRPr="0036313D">
              <w:fldChar w:fldCharType="end"/>
            </w:r>
          </w:p>
        </w:tc>
      </w:tr>
      <w:tr w:rsidR="00675372" w14:paraId="5F698866" w14:textId="77777777" w:rsidTr="00BE6A2D">
        <w:trPr>
          <w:cantSplit/>
          <w:trHeight w:val="432"/>
        </w:trPr>
        <w:tc>
          <w:tcPr>
            <w:tcW w:w="2070" w:type="dxa"/>
            <w:vAlign w:val="center"/>
          </w:tcPr>
          <w:p w14:paraId="1CC3DAE6" w14:textId="77777777" w:rsidR="00675372" w:rsidRPr="00B7522F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B7522F">
              <w:rPr>
                <w:sz w:val="19"/>
                <w:szCs w:val="19"/>
              </w:rPr>
              <w:t>Requirement 8:</w:t>
            </w:r>
          </w:p>
        </w:tc>
        <w:tc>
          <w:tcPr>
            <w:tcW w:w="1476" w:type="dxa"/>
            <w:vAlign w:val="center"/>
          </w:tcPr>
          <w:p w14:paraId="20B16221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500E44C9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4E71A0B8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782F9A8B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926" w:type="dxa"/>
            <w:vAlign w:val="center"/>
          </w:tcPr>
          <w:p w14:paraId="5548AF52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B21E3E">
              <w:fldChar w:fldCharType="separate"/>
            </w:r>
            <w:r w:rsidRPr="0036313D">
              <w:fldChar w:fldCharType="end"/>
            </w:r>
          </w:p>
        </w:tc>
      </w:tr>
      <w:tr w:rsidR="00675372" w14:paraId="3F48DD2F" w14:textId="77777777" w:rsidTr="00BE6A2D">
        <w:trPr>
          <w:cantSplit/>
          <w:trHeight w:val="432"/>
        </w:trPr>
        <w:tc>
          <w:tcPr>
            <w:tcW w:w="2070" w:type="dxa"/>
            <w:vAlign w:val="center"/>
          </w:tcPr>
          <w:p w14:paraId="6EA29FB9" w14:textId="77777777" w:rsidR="00675372" w:rsidRPr="00B7522F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B7522F">
              <w:rPr>
                <w:sz w:val="19"/>
                <w:szCs w:val="19"/>
              </w:rPr>
              <w:t>Requirement 9:</w:t>
            </w:r>
          </w:p>
        </w:tc>
        <w:tc>
          <w:tcPr>
            <w:tcW w:w="1476" w:type="dxa"/>
            <w:vAlign w:val="center"/>
          </w:tcPr>
          <w:p w14:paraId="6FD660E8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0E50A948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477AF284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52B6971B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926" w:type="dxa"/>
            <w:vAlign w:val="center"/>
          </w:tcPr>
          <w:p w14:paraId="41CFC8E4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B21E3E">
              <w:fldChar w:fldCharType="separate"/>
            </w:r>
            <w:r w:rsidRPr="0036313D">
              <w:fldChar w:fldCharType="end"/>
            </w:r>
          </w:p>
        </w:tc>
      </w:tr>
      <w:tr w:rsidR="00675372" w14:paraId="260B9290" w14:textId="77777777" w:rsidTr="00BE6A2D">
        <w:trPr>
          <w:cantSplit/>
          <w:trHeight w:val="432"/>
        </w:trPr>
        <w:tc>
          <w:tcPr>
            <w:tcW w:w="2070" w:type="dxa"/>
            <w:vAlign w:val="center"/>
          </w:tcPr>
          <w:p w14:paraId="70640E3D" w14:textId="77777777" w:rsidR="00675372" w:rsidRPr="00B7522F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B7522F">
              <w:rPr>
                <w:sz w:val="19"/>
                <w:szCs w:val="19"/>
              </w:rPr>
              <w:t>Requirement 11:</w:t>
            </w:r>
          </w:p>
        </w:tc>
        <w:tc>
          <w:tcPr>
            <w:tcW w:w="1476" w:type="dxa"/>
            <w:vAlign w:val="center"/>
          </w:tcPr>
          <w:p w14:paraId="49833C76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4AB34FE9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5C0D7DB4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476" w:type="dxa"/>
            <w:vAlign w:val="center"/>
          </w:tcPr>
          <w:p w14:paraId="0C9C36FD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926" w:type="dxa"/>
            <w:vAlign w:val="center"/>
          </w:tcPr>
          <w:p w14:paraId="5FF63E28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B21E3E">
              <w:fldChar w:fldCharType="separate"/>
            </w:r>
            <w:r w:rsidRPr="0036313D">
              <w:fldChar w:fldCharType="end"/>
            </w:r>
          </w:p>
        </w:tc>
      </w:tr>
      <w:tr w:rsidR="00675372" w14:paraId="2BCD1D14" w14:textId="77777777" w:rsidTr="00BE6A2D">
        <w:trPr>
          <w:cantSplit/>
          <w:trHeight w:val="432"/>
        </w:trPr>
        <w:tc>
          <w:tcPr>
            <w:tcW w:w="2070" w:type="dxa"/>
            <w:vAlign w:val="center"/>
          </w:tcPr>
          <w:p w14:paraId="2502540A" w14:textId="77777777" w:rsidR="00675372" w:rsidRPr="00B7522F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B7522F">
              <w:rPr>
                <w:sz w:val="19"/>
                <w:szCs w:val="19"/>
              </w:rPr>
              <w:t>Requirement 12:</w:t>
            </w:r>
          </w:p>
        </w:tc>
        <w:tc>
          <w:tcPr>
            <w:tcW w:w="1476" w:type="dxa"/>
            <w:vAlign w:val="center"/>
          </w:tcPr>
          <w:p w14:paraId="655EC02C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20"/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  <w:bookmarkEnd w:id="6"/>
          </w:p>
        </w:tc>
        <w:tc>
          <w:tcPr>
            <w:tcW w:w="1476" w:type="dxa"/>
            <w:vAlign w:val="center"/>
          </w:tcPr>
          <w:p w14:paraId="7EFF4F31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21"/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  <w:bookmarkEnd w:id="7"/>
          </w:p>
        </w:tc>
        <w:tc>
          <w:tcPr>
            <w:tcW w:w="1476" w:type="dxa"/>
            <w:vAlign w:val="center"/>
          </w:tcPr>
          <w:p w14:paraId="238E0AA1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22"/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  <w:bookmarkEnd w:id="8"/>
          </w:p>
        </w:tc>
        <w:tc>
          <w:tcPr>
            <w:tcW w:w="1476" w:type="dxa"/>
            <w:vAlign w:val="center"/>
          </w:tcPr>
          <w:p w14:paraId="1B3A97D6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B21E3E">
              <w:fldChar w:fldCharType="separate"/>
            </w:r>
            <w:r w:rsidRPr="00764864">
              <w:fldChar w:fldCharType="end"/>
            </w:r>
          </w:p>
        </w:tc>
        <w:tc>
          <w:tcPr>
            <w:tcW w:w="1926" w:type="dxa"/>
            <w:vAlign w:val="center"/>
          </w:tcPr>
          <w:p w14:paraId="31DF9BF3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B21E3E">
              <w:fldChar w:fldCharType="separate"/>
            </w:r>
            <w:r w:rsidRPr="0036313D">
              <w:fldChar w:fldCharType="end"/>
            </w:r>
          </w:p>
        </w:tc>
      </w:tr>
    </w:tbl>
    <w:p w14:paraId="39DDFEFB" w14:textId="581D2DC1" w:rsidR="00FA2A5B" w:rsidRDefault="00B7522F" w:rsidP="00C95784">
      <w:pPr>
        <w:spacing w:before="40" w:after="40"/>
        <w:rPr>
          <w:i/>
        </w:rPr>
      </w:pPr>
      <w:r w:rsidRPr="008E00B8">
        <w:rPr>
          <w:i/>
        </w:rPr>
        <w:t xml:space="preserve">* PCI DSS Requirements indicated </w:t>
      </w:r>
      <w:r w:rsidR="0006613D">
        <w:rPr>
          <w:i/>
        </w:rPr>
        <w:t>above</w:t>
      </w:r>
      <w:r w:rsidRPr="008E00B8">
        <w:rPr>
          <w:i/>
        </w:rPr>
        <w:t xml:space="preserve"> refer to the </w:t>
      </w:r>
      <w:r>
        <w:rPr>
          <w:i/>
        </w:rPr>
        <w:t xml:space="preserve">requirements </w:t>
      </w:r>
      <w:r w:rsidRPr="008E00B8">
        <w:rPr>
          <w:i/>
        </w:rPr>
        <w:t xml:space="preserve">in Section 2 of </w:t>
      </w:r>
      <w:r w:rsidR="00D04965">
        <w:rPr>
          <w:i/>
        </w:rPr>
        <w:t>the SAQ associated with this A</w:t>
      </w:r>
      <w:r w:rsidR="00BE069C">
        <w:rPr>
          <w:i/>
        </w:rPr>
        <w:t>OC</w:t>
      </w:r>
      <w:r w:rsidRPr="008E00B8">
        <w:rPr>
          <w:i/>
        </w:rPr>
        <w:t>.</w:t>
      </w:r>
    </w:p>
    <w:p w14:paraId="1658BAD2" w14:textId="06C736BF" w:rsidR="009A03E2" w:rsidRPr="009A03E2" w:rsidRDefault="009A03E2" w:rsidP="009A03E2">
      <w:pPr>
        <w:tabs>
          <w:tab w:val="left" w:pos="955"/>
        </w:tabs>
        <w:rPr>
          <w:sz w:val="4"/>
          <w:szCs w:val="4"/>
        </w:rPr>
      </w:pPr>
    </w:p>
    <w:tbl>
      <w:tblPr>
        <w:tblW w:w="0" w:type="auto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9180"/>
      </w:tblGrid>
      <w:tr w:rsidR="00B54AFA" w:rsidRPr="00FD6FE3" w14:paraId="10B29169" w14:textId="77777777" w:rsidTr="008F6C71">
        <w:tc>
          <w:tcPr>
            <w:tcW w:w="9900" w:type="dxa"/>
            <w:gridSpan w:val="2"/>
            <w:shd w:val="clear" w:color="auto" w:fill="CBD4D5"/>
          </w:tcPr>
          <w:p w14:paraId="30538F70" w14:textId="6E4E24C3" w:rsidR="00B54AFA" w:rsidRPr="00FD6FE3" w:rsidRDefault="00B54AFA" w:rsidP="00B54AFA">
            <w:pPr>
              <w:keepNext/>
              <w:spacing w:after="60"/>
              <w:ind w:left="162"/>
              <w:rPr>
                <w:rFonts w:cs="Arial"/>
                <w:b/>
                <w:bCs/>
                <w:szCs w:val="20"/>
              </w:rPr>
            </w:pPr>
            <w:r w:rsidRPr="00FD6FE3" w:rsidDel="008158D0">
              <w:rPr>
                <w:rFonts w:cs="Arial"/>
                <w:b/>
                <w:bCs/>
                <w:szCs w:val="20"/>
              </w:rPr>
              <w:t xml:space="preserve">Part </w:t>
            </w:r>
            <w:r w:rsidR="00C27D30">
              <w:rPr>
                <w:rFonts w:cs="Arial"/>
                <w:b/>
                <w:bCs/>
                <w:szCs w:val="20"/>
              </w:rPr>
              <w:t>2</w:t>
            </w:r>
            <w:r w:rsidR="00AA48E2">
              <w:rPr>
                <w:rFonts w:cs="Arial"/>
                <w:b/>
                <w:bCs/>
                <w:szCs w:val="20"/>
              </w:rPr>
              <w:t>h</w:t>
            </w:r>
            <w:r>
              <w:rPr>
                <w:rFonts w:cs="Arial"/>
                <w:b/>
                <w:bCs/>
                <w:szCs w:val="20"/>
              </w:rPr>
              <w:t>.</w:t>
            </w:r>
            <w:r w:rsidRPr="00FD6FE3">
              <w:rPr>
                <w:rFonts w:cs="Arial"/>
                <w:b/>
                <w:bCs/>
                <w:szCs w:val="20"/>
              </w:rPr>
              <w:t xml:space="preserve"> </w:t>
            </w:r>
            <w:r>
              <w:rPr>
                <w:rFonts w:cs="Arial"/>
                <w:b/>
                <w:szCs w:val="20"/>
              </w:rPr>
              <w:t xml:space="preserve">Eligibility to Complete SAQ </w:t>
            </w:r>
            <w:r w:rsidR="00CB6037">
              <w:rPr>
                <w:rFonts w:cs="Arial"/>
                <w:b/>
                <w:szCs w:val="20"/>
              </w:rPr>
              <w:t>A</w:t>
            </w:r>
          </w:p>
        </w:tc>
      </w:tr>
      <w:tr w:rsidR="00B54AFA" w:rsidRPr="007922E8" w14:paraId="4C08DEE2" w14:textId="77777777" w:rsidTr="008F6C71">
        <w:tblPrEx>
          <w:tblLook w:val="00A0" w:firstRow="1" w:lastRow="0" w:firstColumn="1" w:lastColumn="0" w:noHBand="0" w:noVBand="0"/>
        </w:tblPrEx>
        <w:trPr>
          <w:trHeight w:val="400"/>
        </w:trPr>
        <w:tc>
          <w:tcPr>
            <w:tcW w:w="9900" w:type="dxa"/>
            <w:gridSpan w:val="2"/>
          </w:tcPr>
          <w:p w14:paraId="2D8114D4" w14:textId="7A93EE71" w:rsidR="00B54AFA" w:rsidRPr="007922E8" w:rsidRDefault="00B54AFA" w:rsidP="00B54AFA">
            <w:pPr>
              <w:keepNext/>
              <w:spacing w:before="80" w:after="80"/>
              <w:rPr>
                <w:rFonts w:cs="Arial"/>
                <w:bCs/>
                <w:sz w:val="19"/>
                <w:szCs w:val="19"/>
              </w:rPr>
            </w:pPr>
            <w:r w:rsidRPr="007922E8">
              <w:rPr>
                <w:rFonts w:cs="Arial"/>
                <w:sz w:val="19"/>
                <w:szCs w:val="19"/>
              </w:rPr>
              <w:t xml:space="preserve">Merchant certifies eligibility to complete this Self-Assessment Questionnaire because, for this payment </w:t>
            </w:r>
            <w:r w:rsidR="00C462DF" w:rsidRPr="00FA093D">
              <w:rPr>
                <w:rFonts w:cs="Arial"/>
                <w:sz w:val="19"/>
                <w:szCs w:val="19"/>
              </w:rPr>
              <w:t>channel</w:t>
            </w:r>
            <w:r w:rsidRPr="007922E8">
              <w:rPr>
                <w:rFonts w:cs="Arial"/>
                <w:sz w:val="19"/>
                <w:szCs w:val="19"/>
              </w:rPr>
              <w:t>:</w:t>
            </w:r>
          </w:p>
        </w:tc>
      </w:tr>
      <w:tr w:rsidR="00B54AFA" w:rsidRPr="007922E8" w14:paraId="555E38F9" w14:textId="77777777" w:rsidTr="008F6C71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720" w:type="dxa"/>
            <w:tcBorders>
              <w:top w:val="single" w:sz="4" w:space="0" w:color="C0C0C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4350BC1" w14:textId="77777777" w:rsidR="00B54AFA" w:rsidRPr="007922E8" w:rsidRDefault="00B54AFA" w:rsidP="00B54AFA">
            <w:pPr>
              <w:spacing w:before="8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8"/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bookmarkEnd w:id="9"/>
          </w:p>
        </w:tc>
        <w:tc>
          <w:tcPr>
            <w:tcW w:w="9180" w:type="dxa"/>
            <w:tcBorders>
              <w:top w:val="single" w:sz="4" w:space="0" w:color="C0C0C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210B0E0" w14:textId="7271264B" w:rsidR="00B54AFA" w:rsidRPr="003A3868" w:rsidRDefault="005E530A" w:rsidP="00CB6037">
            <w:pPr>
              <w:overflowPunct w:val="0"/>
              <w:autoSpaceDE w:val="0"/>
              <w:autoSpaceDN w:val="0"/>
              <w:adjustRightInd w:val="0"/>
              <w:spacing w:after="60"/>
              <w:rPr>
                <w:b/>
                <w:sz w:val="19"/>
                <w:szCs w:val="19"/>
              </w:rPr>
            </w:pPr>
            <w:r w:rsidRPr="003A3868">
              <w:rPr>
                <w:sz w:val="19"/>
                <w:szCs w:val="19"/>
              </w:rPr>
              <w:t>The merchant accepts only card-not-present (e-commerce or mail/telephone-order) transactions</w:t>
            </w:r>
            <w:r w:rsidR="00B54AFA" w:rsidRPr="003A3868">
              <w:rPr>
                <w:sz w:val="19"/>
                <w:szCs w:val="19"/>
              </w:rPr>
              <w:t>;</w:t>
            </w:r>
          </w:p>
        </w:tc>
      </w:tr>
      <w:tr w:rsidR="00B54AFA" w:rsidRPr="007922E8" w14:paraId="1AD4474F" w14:textId="77777777" w:rsidTr="008F6C71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trHeight w:val="512"/>
          <w:jc w:val="center"/>
        </w:trPr>
        <w:tc>
          <w:tcPr>
            <w:tcW w:w="72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ABC79C2" w14:textId="77777777" w:rsidR="00B54AFA" w:rsidRPr="007922E8" w:rsidRDefault="00B54AFA" w:rsidP="00B54AFA">
            <w:pPr>
              <w:spacing w:before="8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9"/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bookmarkEnd w:id="10"/>
            <w:r w:rsidRPr="007922E8">
              <w:rPr>
                <w:rFonts w:cs="Arial"/>
                <w:bCs/>
                <w:sz w:val="19"/>
                <w:szCs w:val="19"/>
              </w:rPr>
              <w:tab/>
            </w:r>
          </w:p>
        </w:tc>
        <w:tc>
          <w:tcPr>
            <w:tcW w:w="9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4B97D507" w14:textId="28E42A50" w:rsidR="00B54AFA" w:rsidRPr="003A3868" w:rsidRDefault="002B5995" w:rsidP="00E453FA">
            <w:pPr>
              <w:overflowPunct w:val="0"/>
              <w:autoSpaceDE w:val="0"/>
              <w:autoSpaceDN w:val="0"/>
              <w:adjustRightInd w:val="0"/>
              <w:spacing w:after="60"/>
              <w:rPr>
                <w:b/>
                <w:sz w:val="19"/>
                <w:szCs w:val="19"/>
              </w:rPr>
            </w:pPr>
            <w:r w:rsidRPr="003A3868">
              <w:rPr>
                <w:sz w:val="19"/>
                <w:szCs w:val="19"/>
              </w:rPr>
              <w:t xml:space="preserve">All processing of </w:t>
            </w:r>
            <w:r w:rsidR="00C13AA2">
              <w:rPr>
                <w:sz w:val="19"/>
                <w:szCs w:val="19"/>
              </w:rPr>
              <w:t>account</w:t>
            </w:r>
            <w:r w:rsidRPr="003A3868">
              <w:rPr>
                <w:sz w:val="19"/>
                <w:szCs w:val="19"/>
              </w:rPr>
              <w:t xml:space="preserve"> data is entirely outsourced to </w:t>
            </w:r>
            <w:r w:rsidR="009C5093">
              <w:rPr>
                <w:sz w:val="19"/>
                <w:szCs w:val="19"/>
              </w:rPr>
              <w:t xml:space="preserve">a </w:t>
            </w:r>
            <w:r w:rsidRPr="003A3868">
              <w:rPr>
                <w:sz w:val="19"/>
                <w:szCs w:val="19"/>
              </w:rPr>
              <w:t>PCI DSS compliant third-party service provider (TPSP)/payment processor</w:t>
            </w:r>
            <w:r w:rsidR="00B54AFA" w:rsidRPr="003A3868">
              <w:rPr>
                <w:sz w:val="19"/>
                <w:szCs w:val="19"/>
              </w:rPr>
              <w:t>;</w:t>
            </w:r>
          </w:p>
        </w:tc>
      </w:tr>
      <w:tr w:rsidR="00B54AFA" w:rsidRPr="007922E8" w14:paraId="4C38B5BA" w14:textId="77777777" w:rsidTr="008F6C71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72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4B9A8EC" w14:textId="77777777" w:rsidR="00B54AFA" w:rsidRPr="007922E8" w:rsidRDefault="00B54AFA" w:rsidP="00B54AFA">
            <w:pPr>
              <w:spacing w:before="8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2"/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bookmarkEnd w:id="11"/>
          </w:p>
        </w:tc>
        <w:tc>
          <w:tcPr>
            <w:tcW w:w="9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319214E7" w14:textId="68072D69" w:rsidR="00B54AFA" w:rsidRPr="003A3868" w:rsidRDefault="00EA0984" w:rsidP="007922E8">
            <w:pPr>
              <w:overflowPunct w:val="0"/>
              <w:autoSpaceDE w:val="0"/>
              <w:autoSpaceDN w:val="0"/>
              <w:adjustRightInd w:val="0"/>
              <w:spacing w:after="60"/>
              <w:rPr>
                <w:b/>
                <w:sz w:val="19"/>
                <w:szCs w:val="19"/>
              </w:rPr>
            </w:pPr>
            <w:r w:rsidRPr="003A3868">
              <w:rPr>
                <w:sz w:val="19"/>
                <w:szCs w:val="19"/>
              </w:rPr>
              <w:t xml:space="preserve">The </w:t>
            </w:r>
            <w:r w:rsidR="0007595E" w:rsidRPr="003A3868">
              <w:rPr>
                <w:sz w:val="19"/>
                <w:szCs w:val="19"/>
              </w:rPr>
              <w:t xml:space="preserve">merchant </w:t>
            </w:r>
            <w:r w:rsidR="00CB6037" w:rsidRPr="003A3868">
              <w:rPr>
                <w:rFonts w:cs="Arial"/>
                <w:sz w:val="19"/>
                <w:szCs w:val="19"/>
              </w:rPr>
              <w:t xml:space="preserve">does not electronically store, process, or transmit any </w:t>
            </w:r>
            <w:r w:rsidR="00C13AA2">
              <w:rPr>
                <w:rFonts w:cs="Arial"/>
                <w:sz w:val="19"/>
                <w:szCs w:val="19"/>
              </w:rPr>
              <w:t>account</w:t>
            </w:r>
            <w:r w:rsidR="00CB6037" w:rsidRPr="003A3868">
              <w:rPr>
                <w:rFonts w:cs="Arial"/>
                <w:sz w:val="19"/>
                <w:szCs w:val="19"/>
              </w:rPr>
              <w:t xml:space="preserve"> data on </w:t>
            </w:r>
            <w:r w:rsidR="00541CA2" w:rsidRPr="003A3868">
              <w:rPr>
                <w:rFonts w:cs="Arial"/>
                <w:sz w:val="19"/>
                <w:szCs w:val="19"/>
              </w:rPr>
              <w:t xml:space="preserve">merchant </w:t>
            </w:r>
            <w:r w:rsidR="00CB6037" w:rsidRPr="003A3868">
              <w:rPr>
                <w:rFonts w:cs="Arial"/>
                <w:sz w:val="19"/>
                <w:szCs w:val="19"/>
              </w:rPr>
              <w:t xml:space="preserve">systems or premises, but relies entirely on a </w:t>
            </w:r>
            <w:r w:rsidR="00D23B06" w:rsidRPr="003A3868">
              <w:rPr>
                <w:rFonts w:cs="Arial"/>
                <w:sz w:val="19"/>
                <w:szCs w:val="19"/>
              </w:rPr>
              <w:t>TPSP</w:t>
            </w:r>
            <w:r w:rsidR="00CB6037" w:rsidRPr="003A3868">
              <w:rPr>
                <w:rFonts w:cs="Arial"/>
                <w:sz w:val="19"/>
                <w:szCs w:val="19"/>
              </w:rPr>
              <w:t>(s) to handle all these functions</w:t>
            </w:r>
            <w:r w:rsidR="007922E8" w:rsidRPr="003A3868">
              <w:rPr>
                <w:sz w:val="19"/>
                <w:szCs w:val="19"/>
              </w:rPr>
              <w:t>;</w:t>
            </w:r>
          </w:p>
        </w:tc>
      </w:tr>
      <w:tr w:rsidR="007A2E76" w:rsidRPr="007922E8" w14:paraId="231C1362" w14:textId="77777777" w:rsidTr="008F6C71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72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ED84BED" w14:textId="70A5175E" w:rsidR="007A2E76" w:rsidRPr="007922E8" w:rsidRDefault="007A2E76" w:rsidP="00B54AFA">
            <w:pPr>
              <w:spacing w:before="8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</w:p>
        </w:tc>
        <w:tc>
          <w:tcPr>
            <w:tcW w:w="9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AE58B42" w14:textId="4E7058B6" w:rsidR="007A2E76" w:rsidRPr="003A3868" w:rsidRDefault="00D23B06" w:rsidP="00E453FA">
            <w:pPr>
              <w:overflowPunct w:val="0"/>
              <w:autoSpaceDE w:val="0"/>
              <w:autoSpaceDN w:val="0"/>
              <w:adjustRightInd w:val="0"/>
              <w:spacing w:after="60"/>
              <w:rPr>
                <w:sz w:val="19"/>
                <w:szCs w:val="19"/>
              </w:rPr>
            </w:pPr>
            <w:r w:rsidRPr="003A3868">
              <w:rPr>
                <w:rFonts w:cs="Arial"/>
                <w:sz w:val="19"/>
                <w:szCs w:val="19"/>
              </w:rPr>
              <w:t xml:space="preserve">The </w:t>
            </w:r>
            <w:r w:rsidR="0007595E" w:rsidRPr="003A3868">
              <w:rPr>
                <w:rFonts w:cs="Arial"/>
                <w:sz w:val="19"/>
                <w:szCs w:val="19"/>
              </w:rPr>
              <w:t xml:space="preserve">merchant </w:t>
            </w:r>
            <w:r w:rsidR="00CF3D3F" w:rsidRPr="003A3868">
              <w:rPr>
                <w:sz w:val="19"/>
                <w:szCs w:val="19"/>
              </w:rPr>
              <w:t xml:space="preserve">has reviewed the PCI DSS Attestation of Compliance form(s) for its TPSP(s) and confirmed that TPSP(s) are PCI DSS compliant for the services being used by the merchant; </w:t>
            </w:r>
            <w:r w:rsidR="00CB6037" w:rsidRPr="003A3868">
              <w:rPr>
                <w:rFonts w:cs="Arial"/>
                <w:b/>
                <w:sz w:val="19"/>
                <w:szCs w:val="19"/>
              </w:rPr>
              <w:t>and</w:t>
            </w:r>
          </w:p>
        </w:tc>
      </w:tr>
      <w:tr w:rsidR="00CB6037" w:rsidRPr="007922E8" w14:paraId="2E8587B9" w14:textId="77777777" w:rsidTr="008F6C71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72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B62E1E5" w14:textId="282F3072" w:rsidR="00CB6037" w:rsidRPr="007922E8" w:rsidRDefault="00CB6037" w:rsidP="00B54AFA">
            <w:pPr>
              <w:spacing w:before="8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</w:p>
        </w:tc>
        <w:tc>
          <w:tcPr>
            <w:tcW w:w="9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4B80FD62" w14:textId="1C94834A" w:rsidR="00CB6037" w:rsidRPr="003A3868" w:rsidRDefault="003904FB" w:rsidP="00BA732B">
            <w:pPr>
              <w:overflowPunct w:val="0"/>
              <w:autoSpaceDE w:val="0"/>
              <w:autoSpaceDN w:val="0"/>
              <w:adjustRightInd w:val="0"/>
              <w:spacing w:after="60"/>
              <w:rPr>
                <w:sz w:val="19"/>
                <w:szCs w:val="19"/>
              </w:rPr>
            </w:pPr>
            <w:r w:rsidRPr="003A3868">
              <w:rPr>
                <w:rFonts w:cs="Arial"/>
                <w:sz w:val="19"/>
                <w:szCs w:val="19"/>
              </w:rPr>
              <w:t xml:space="preserve">Any </w:t>
            </w:r>
            <w:r w:rsidR="00C13AA2">
              <w:rPr>
                <w:rFonts w:cs="Arial"/>
                <w:sz w:val="19"/>
                <w:szCs w:val="19"/>
              </w:rPr>
              <w:t>account</w:t>
            </w:r>
            <w:r w:rsidR="00CB6037" w:rsidRPr="003A3868">
              <w:rPr>
                <w:rFonts w:cs="Arial"/>
                <w:sz w:val="19"/>
                <w:szCs w:val="19"/>
              </w:rPr>
              <w:t xml:space="preserve"> data</w:t>
            </w:r>
            <w:r w:rsidRPr="003A3868">
              <w:rPr>
                <w:rFonts w:cs="Arial"/>
                <w:sz w:val="19"/>
                <w:szCs w:val="19"/>
              </w:rPr>
              <w:t xml:space="preserve"> </w:t>
            </w:r>
            <w:r w:rsidR="008C724B" w:rsidRPr="003A3868">
              <w:rPr>
                <w:rFonts w:cs="Arial"/>
                <w:sz w:val="19"/>
                <w:szCs w:val="19"/>
              </w:rPr>
              <w:t>the</w:t>
            </w:r>
            <w:r w:rsidRPr="003A3868">
              <w:rPr>
                <w:rFonts w:cs="Arial"/>
                <w:sz w:val="19"/>
                <w:szCs w:val="19"/>
              </w:rPr>
              <w:t xml:space="preserve"> merchant</w:t>
            </w:r>
            <w:r w:rsidR="008C724B" w:rsidRPr="003A3868">
              <w:rPr>
                <w:rFonts w:cs="Arial"/>
                <w:sz w:val="19"/>
                <w:szCs w:val="19"/>
              </w:rPr>
              <w:t xml:space="preserve"> </w:t>
            </w:r>
            <w:r w:rsidR="00F20F10" w:rsidRPr="003A3868">
              <w:rPr>
                <w:rFonts w:cs="Arial"/>
                <w:sz w:val="19"/>
                <w:szCs w:val="19"/>
              </w:rPr>
              <w:t xml:space="preserve">might </w:t>
            </w:r>
            <w:r w:rsidR="00BA732B" w:rsidRPr="003A3868">
              <w:rPr>
                <w:rFonts w:cs="Arial"/>
                <w:sz w:val="19"/>
                <w:szCs w:val="19"/>
              </w:rPr>
              <w:t>retain</w:t>
            </w:r>
            <w:r w:rsidRPr="003A3868">
              <w:rPr>
                <w:rFonts w:cs="Arial"/>
                <w:sz w:val="19"/>
                <w:szCs w:val="19"/>
              </w:rPr>
              <w:t xml:space="preserve"> is on paper (for example, printed reports or receipts)</w:t>
            </w:r>
            <w:r w:rsidR="00CB6037" w:rsidRPr="003A3868">
              <w:rPr>
                <w:rFonts w:cs="Arial"/>
                <w:sz w:val="19"/>
                <w:szCs w:val="19"/>
              </w:rPr>
              <w:t>, and these documents are not received electronically.</w:t>
            </w:r>
          </w:p>
        </w:tc>
      </w:tr>
      <w:tr w:rsidR="00CB6037" w:rsidRPr="007922E8" w14:paraId="3A321D0C" w14:textId="77777777" w:rsidTr="008F6C71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72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7FCB965" w14:textId="35624A59" w:rsidR="00CB6037" w:rsidRPr="007922E8" w:rsidRDefault="00CB6037" w:rsidP="00B54AFA">
            <w:pPr>
              <w:spacing w:before="8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B21E3E">
              <w:rPr>
                <w:rFonts w:cs="Arial"/>
                <w:bCs/>
                <w:sz w:val="19"/>
                <w:szCs w:val="19"/>
              </w:rPr>
            </w:r>
            <w:r w:rsidR="00B21E3E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</w:p>
        </w:tc>
        <w:tc>
          <w:tcPr>
            <w:tcW w:w="9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7B0C65D4" w14:textId="77777777" w:rsidR="00CB6037" w:rsidRPr="007922E8" w:rsidRDefault="00CB6037" w:rsidP="00A211EB">
            <w:pPr>
              <w:overflowPunct w:val="0"/>
              <w:autoSpaceDE w:val="0"/>
              <w:autoSpaceDN w:val="0"/>
              <w:adjustRightInd w:val="0"/>
              <w:spacing w:after="60"/>
              <w:rPr>
                <w:i/>
                <w:sz w:val="19"/>
                <w:szCs w:val="19"/>
              </w:rPr>
            </w:pPr>
            <w:r w:rsidRPr="007922E8">
              <w:rPr>
                <w:i/>
                <w:sz w:val="19"/>
                <w:szCs w:val="19"/>
              </w:rPr>
              <w:t xml:space="preserve">Additionally, for e-commerce channels: </w:t>
            </w:r>
          </w:p>
          <w:p w14:paraId="456120BF" w14:textId="6495F6D3" w:rsidR="00CB6037" w:rsidRPr="007922E8" w:rsidRDefault="00E453FA" w:rsidP="00D85A32">
            <w:pPr>
              <w:pStyle w:val="BodyText"/>
              <w:spacing w:after="60"/>
            </w:pPr>
            <w:r w:rsidRPr="0043784D">
              <w:rPr>
                <w:i w:val="0"/>
                <w:iCs w:val="0"/>
                <w:sz w:val="19"/>
                <w:szCs w:val="19"/>
              </w:rPr>
              <w:t xml:space="preserve">All elements of </w:t>
            </w:r>
            <w:r w:rsidRPr="00B7522F">
              <w:rPr>
                <w:i w:val="0"/>
                <w:iCs w:val="0"/>
                <w:sz w:val="19"/>
                <w:szCs w:val="19"/>
              </w:rPr>
              <w:t xml:space="preserve">the </w:t>
            </w:r>
            <w:r w:rsidR="00CB6037" w:rsidRPr="00B7522F">
              <w:rPr>
                <w:i w:val="0"/>
                <w:iCs w:val="0"/>
                <w:sz w:val="19"/>
                <w:szCs w:val="19"/>
              </w:rPr>
              <w:t>payment page</w:t>
            </w:r>
            <w:r w:rsidRPr="00B7522F">
              <w:rPr>
                <w:i w:val="0"/>
                <w:iCs w:val="0"/>
                <w:sz w:val="19"/>
                <w:szCs w:val="19"/>
              </w:rPr>
              <w:t>(</w:t>
            </w:r>
            <w:r w:rsidR="00CB6037" w:rsidRPr="00B7522F">
              <w:rPr>
                <w:i w:val="0"/>
                <w:iCs w:val="0"/>
                <w:sz w:val="19"/>
                <w:szCs w:val="19"/>
              </w:rPr>
              <w:t>s</w:t>
            </w:r>
            <w:r w:rsidRPr="00B7522F">
              <w:rPr>
                <w:i w:val="0"/>
                <w:iCs w:val="0"/>
                <w:sz w:val="19"/>
                <w:szCs w:val="19"/>
              </w:rPr>
              <w:t>)</w:t>
            </w:r>
            <w:r w:rsidR="00D900E2" w:rsidRPr="00B7522F">
              <w:rPr>
                <w:i w:val="0"/>
                <w:iCs w:val="0"/>
                <w:sz w:val="19"/>
                <w:szCs w:val="19"/>
              </w:rPr>
              <w:t>/form(s)</w:t>
            </w:r>
            <w:r w:rsidR="00CB6037" w:rsidRPr="00B7522F">
              <w:rPr>
                <w:i w:val="0"/>
                <w:iCs w:val="0"/>
                <w:sz w:val="19"/>
                <w:szCs w:val="19"/>
              </w:rPr>
              <w:t xml:space="preserve"> delivered to the </w:t>
            </w:r>
            <w:r w:rsidR="00C55C4B">
              <w:rPr>
                <w:i w:val="0"/>
                <w:iCs w:val="0"/>
                <w:sz w:val="19"/>
                <w:szCs w:val="19"/>
              </w:rPr>
              <w:t>custo</w:t>
            </w:r>
            <w:r w:rsidR="006444B3">
              <w:rPr>
                <w:i w:val="0"/>
                <w:iCs w:val="0"/>
                <w:sz w:val="19"/>
                <w:szCs w:val="19"/>
              </w:rPr>
              <w:t>mer</w:t>
            </w:r>
            <w:r w:rsidR="00C55C4B" w:rsidRPr="00B7522F">
              <w:rPr>
                <w:i w:val="0"/>
                <w:iCs w:val="0"/>
                <w:sz w:val="19"/>
                <w:szCs w:val="19"/>
              </w:rPr>
              <w:t>’s</w:t>
            </w:r>
            <w:r w:rsidR="00CB6037" w:rsidRPr="00B7522F">
              <w:rPr>
                <w:i w:val="0"/>
                <w:iCs w:val="0"/>
                <w:sz w:val="19"/>
                <w:szCs w:val="19"/>
              </w:rPr>
              <w:t xml:space="preserve"> browser originate </w:t>
            </w:r>
            <w:r w:rsidRPr="00B7522F">
              <w:rPr>
                <w:i w:val="0"/>
                <w:iCs w:val="0"/>
                <w:sz w:val="19"/>
                <w:szCs w:val="19"/>
              </w:rPr>
              <w:t xml:space="preserve">only and </w:t>
            </w:r>
            <w:r w:rsidR="00CB6037" w:rsidRPr="00B7522F">
              <w:rPr>
                <w:i w:val="0"/>
                <w:iCs w:val="0"/>
                <w:sz w:val="19"/>
                <w:szCs w:val="19"/>
              </w:rPr>
              <w:t xml:space="preserve">directly from a PCI DSS </w:t>
            </w:r>
            <w:r w:rsidR="0043784D" w:rsidRPr="00B7522F">
              <w:rPr>
                <w:i w:val="0"/>
                <w:iCs w:val="0"/>
                <w:sz w:val="19"/>
                <w:szCs w:val="19"/>
              </w:rPr>
              <w:t>compliant TPSP/payment processor</w:t>
            </w:r>
            <w:r w:rsidR="0043784D" w:rsidRPr="0043784D" w:rsidDel="000A2385">
              <w:rPr>
                <w:i w:val="0"/>
                <w:iCs w:val="0"/>
              </w:rPr>
              <w:t xml:space="preserve"> </w:t>
            </w:r>
          </w:p>
        </w:tc>
      </w:tr>
    </w:tbl>
    <w:p w14:paraId="24CCA967" w14:textId="49A92A1A" w:rsidR="0043784D" w:rsidRPr="0043784D" w:rsidRDefault="0043784D" w:rsidP="0043784D">
      <w:pPr>
        <w:sectPr w:rsidR="0043784D" w:rsidRPr="0043784D" w:rsidSect="002603F1">
          <w:footnotePr>
            <w:numFmt w:val="chicago"/>
            <w:numRestart w:val="eachSect"/>
          </w:footnotePr>
          <w:pgSz w:w="12240" w:h="15840" w:code="1"/>
          <w:pgMar w:top="1440" w:right="1152" w:bottom="1008" w:left="1152" w:header="720" w:footer="576" w:gutter="0"/>
          <w:cols w:space="720"/>
          <w:docGrid w:linePitch="360"/>
        </w:sectPr>
      </w:pPr>
    </w:p>
    <w:p w14:paraId="22801387" w14:textId="45ADC646" w:rsidR="00221795" w:rsidRPr="00514CA4" w:rsidRDefault="00FA2A5B" w:rsidP="002351C1">
      <w:pPr>
        <w:pStyle w:val="Headingrule"/>
        <w:spacing w:before="120"/>
      </w:pPr>
      <w:bookmarkStart w:id="12" w:name="_Toc98496572"/>
      <w:bookmarkStart w:id="13" w:name="_Toc377997568"/>
      <w:r>
        <w:lastRenderedPageBreak/>
        <w:t>Section 2:</w:t>
      </w:r>
      <w:r>
        <w:tab/>
      </w:r>
      <w:r w:rsidRPr="001D2C12">
        <w:t>Self-</w:t>
      </w:r>
      <w:r w:rsidRPr="000D5EFD">
        <w:t>Assessment</w:t>
      </w:r>
      <w:r w:rsidRPr="001D2C12">
        <w:t xml:space="preserve"> Questionnaire</w:t>
      </w:r>
      <w:r>
        <w:t xml:space="preserve"> A</w:t>
      </w:r>
      <w:bookmarkStart w:id="14" w:name="_Toc377997591"/>
      <w:bookmarkStart w:id="15" w:name="_Toc98496593"/>
      <w:bookmarkEnd w:id="2"/>
      <w:bookmarkEnd w:id="12"/>
      <w:bookmarkEnd w:id="13"/>
    </w:p>
    <w:tbl>
      <w:tblPr>
        <w:tblW w:w="9450" w:type="dxa"/>
        <w:tblInd w:w="18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0A0" w:firstRow="1" w:lastRow="0" w:firstColumn="1" w:lastColumn="0" w:noHBand="0" w:noVBand="0"/>
      </w:tblPr>
      <w:tblGrid>
        <w:gridCol w:w="7110"/>
        <w:gridCol w:w="2340"/>
      </w:tblGrid>
      <w:tr w:rsidR="00221795" w:rsidRPr="00185704" w14:paraId="3A0E6C9D" w14:textId="77777777" w:rsidTr="0047591C">
        <w:tc>
          <w:tcPr>
            <w:tcW w:w="7110" w:type="dxa"/>
            <w:shd w:val="clear" w:color="auto" w:fill="F2F2F2"/>
          </w:tcPr>
          <w:p w14:paraId="2679D49F" w14:textId="38E0DCB7" w:rsidR="00221795" w:rsidRPr="000559FB" w:rsidRDefault="00273DF0" w:rsidP="0047591C">
            <w:pPr>
              <w:pStyle w:val="TableBody"/>
              <w:spacing w:before="0" w:line="240" w:lineRule="auto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elf-assessment completion date:</w:t>
            </w:r>
          </w:p>
        </w:tc>
        <w:tc>
          <w:tcPr>
            <w:tcW w:w="2340" w:type="dxa"/>
          </w:tcPr>
          <w:p w14:paraId="2ADEA28B" w14:textId="77777777" w:rsidR="00221795" w:rsidRPr="003B41BF" w:rsidRDefault="00221795" w:rsidP="0047591C">
            <w:pPr>
              <w:pStyle w:val="BodyText3"/>
              <w:spacing w:after="60"/>
              <w:ind w:left="7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>
              <w:rPr>
                <w:sz w:val="18"/>
                <w:szCs w:val="20"/>
              </w:rPr>
              <w:instrText xml:space="preserve"> FORMTEXT </w:instrText>
            </w:r>
            <w:r>
              <w:rPr>
                <w:sz w:val="18"/>
                <w:szCs w:val="20"/>
              </w:rPr>
            </w:r>
            <w:r>
              <w:rPr>
                <w:sz w:val="18"/>
                <w:szCs w:val="20"/>
              </w:rPr>
              <w:fldChar w:fldCharType="separate"/>
            </w:r>
            <w:r>
              <w:rPr>
                <w:noProof/>
                <w:sz w:val="18"/>
                <w:szCs w:val="20"/>
              </w:rPr>
              <w:t>YYYY-MM-DD</w:t>
            </w:r>
            <w:r>
              <w:rPr>
                <w:sz w:val="18"/>
                <w:szCs w:val="20"/>
              </w:rPr>
              <w:fldChar w:fldCharType="end"/>
            </w:r>
          </w:p>
        </w:tc>
      </w:tr>
      <w:tr w:rsidR="00221795" w:rsidRPr="007A1084" w14:paraId="1D4F464A" w14:textId="77777777" w:rsidTr="0047591C">
        <w:tc>
          <w:tcPr>
            <w:tcW w:w="7110" w:type="dxa"/>
            <w:shd w:val="clear" w:color="auto" w:fill="F2F2F2"/>
          </w:tcPr>
          <w:p w14:paraId="7BD262CD" w14:textId="77777777" w:rsidR="00221795" w:rsidRDefault="00221795" w:rsidP="0047591C">
            <w:pPr>
              <w:spacing w:after="60"/>
            </w:pPr>
            <w:r>
              <w:t>Were any requirements in the SAQ unable to be met due to a legal constraint?</w:t>
            </w:r>
          </w:p>
        </w:tc>
        <w:tc>
          <w:tcPr>
            <w:tcW w:w="2340" w:type="dxa"/>
            <w:vAlign w:val="center"/>
          </w:tcPr>
          <w:p w14:paraId="51254184" w14:textId="77777777" w:rsidR="00221795" w:rsidRPr="007A1084" w:rsidRDefault="00221795" w:rsidP="0047591C">
            <w:pPr>
              <w:pStyle w:val="BodyText3"/>
              <w:spacing w:after="60"/>
              <w:ind w:left="72"/>
              <w:rPr>
                <w:i/>
                <w:sz w:val="18"/>
                <w:szCs w:val="20"/>
              </w:rPr>
            </w:pPr>
            <w:r w:rsidRPr="007A1084">
              <w:rPr>
                <w:i/>
                <w:sz w:val="18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1084">
              <w:rPr>
                <w:i/>
                <w:sz w:val="18"/>
                <w:szCs w:val="20"/>
              </w:rPr>
              <w:instrText xml:space="preserve"> FORMCHECKBOX </w:instrText>
            </w:r>
            <w:r w:rsidR="00B21E3E">
              <w:rPr>
                <w:i/>
                <w:sz w:val="18"/>
                <w:szCs w:val="20"/>
              </w:rPr>
            </w:r>
            <w:r w:rsidR="00B21E3E">
              <w:rPr>
                <w:i/>
                <w:sz w:val="18"/>
                <w:szCs w:val="20"/>
              </w:rPr>
              <w:fldChar w:fldCharType="separate"/>
            </w:r>
            <w:r w:rsidRPr="007A1084">
              <w:rPr>
                <w:i/>
                <w:sz w:val="18"/>
                <w:szCs w:val="20"/>
              </w:rPr>
              <w:fldChar w:fldCharType="end"/>
            </w:r>
            <w:r w:rsidRPr="007A1084">
              <w:rPr>
                <w:i/>
                <w:sz w:val="18"/>
                <w:szCs w:val="20"/>
              </w:rPr>
              <w:t xml:space="preserve"> </w:t>
            </w:r>
            <w:r w:rsidRPr="007A1084">
              <w:t>Yes</w:t>
            </w:r>
            <w:r w:rsidRPr="007A1084">
              <w:tab/>
            </w:r>
            <w:r>
              <w:tab/>
            </w:r>
            <w:r w:rsidRPr="007A108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1084">
              <w:instrText xml:space="preserve"> FORMCHECKBOX </w:instrText>
            </w:r>
            <w:r w:rsidR="00B21E3E">
              <w:fldChar w:fldCharType="separate"/>
            </w:r>
            <w:r w:rsidRPr="007A1084">
              <w:fldChar w:fldCharType="end"/>
            </w:r>
            <w:r w:rsidRPr="007A1084">
              <w:t xml:space="preserve"> No</w:t>
            </w:r>
          </w:p>
        </w:tc>
      </w:tr>
    </w:tbl>
    <w:p w14:paraId="6F6382EB" w14:textId="77777777" w:rsidR="00FC72B6" w:rsidRDefault="00FC72B6" w:rsidP="00DC349F">
      <w:pPr>
        <w:spacing w:before="0" w:after="0" w:line="240" w:lineRule="auto"/>
      </w:pPr>
    </w:p>
    <w:p w14:paraId="0ACFAA0D" w14:textId="77777777" w:rsidR="00FC72B6" w:rsidRDefault="00FC72B6">
      <w:pPr>
        <w:spacing w:before="0" w:after="0" w:line="240" w:lineRule="auto"/>
      </w:pPr>
      <w:r>
        <w:br w:type="page"/>
      </w:r>
    </w:p>
    <w:p w14:paraId="4D569D9E" w14:textId="45010540" w:rsidR="00FB4992" w:rsidRDefault="00AD6B2C" w:rsidP="00201091">
      <w:pPr>
        <w:pStyle w:val="Headingrule"/>
        <w:spacing w:before="120"/>
      </w:pPr>
      <w:r>
        <w:lastRenderedPageBreak/>
        <w:t>Section 3:</w:t>
      </w:r>
      <w:r>
        <w:tab/>
      </w:r>
      <w:r w:rsidR="00FB4992">
        <w:t xml:space="preserve">Validation </w:t>
      </w:r>
      <w:r w:rsidR="009A5A2D">
        <w:t xml:space="preserve">and Attestation </w:t>
      </w:r>
      <w:r w:rsidR="00FB4992">
        <w:t>Details</w:t>
      </w:r>
      <w:bookmarkEnd w:id="14"/>
      <w:bookmarkEnd w:id="15"/>
    </w:p>
    <w:tbl>
      <w:tblPr>
        <w:tblW w:w="9540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</w:tblBorders>
        <w:shd w:val="clear" w:color="auto" w:fill="006A72"/>
        <w:tblLook w:val="0000" w:firstRow="0" w:lastRow="0" w:firstColumn="0" w:lastColumn="0" w:noHBand="0" w:noVBand="0"/>
      </w:tblPr>
      <w:tblGrid>
        <w:gridCol w:w="9540"/>
      </w:tblGrid>
      <w:tr w:rsidR="00D669C4" w:rsidRPr="00D669C4" w14:paraId="31048932" w14:textId="77777777" w:rsidTr="00450D37">
        <w:trPr>
          <w:cantSplit/>
          <w:trHeight w:val="353"/>
        </w:trPr>
        <w:tc>
          <w:tcPr>
            <w:tcW w:w="9540" w:type="dxa"/>
            <w:shd w:val="clear" w:color="auto" w:fill="006A72"/>
            <w:vAlign w:val="center"/>
          </w:tcPr>
          <w:p w14:paraId="0EE98E4B" w14:textId="77777777" w:rsidR="00FB4992" w:rsidRPr="00D669C4" w:rsidRDefault="00FB4992" w:rsidP="00142475">
            <w:pPr>
              <w:spacing w:after="60"/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</w:pPr>
            <w:r w:rsidRPr="00D669C4">
              <w:rPr>
                <w:rFonts w:cs="Arial"/>
                <w:b/>
                <w:color w:val="FFFFFF" w:themeColor="background1"/>
                <w:sz w:val="22"/>
                <w:szCs w:val="22"/>
              </w:rPr>
              <w:t>Part 3. PCI DSS Validation</w:t>
            </w:r>
          </w:p>
        </w:tc>
      </w:tr>
    </w:tbl>
    <w:p w14:paraId="3F6591D0" w14:textId="564FFE25" w:rsidR="00FC00FE" w:rsidRPr="00AF4249" w:rsidRDefault="00FC00FE" w:rsidP="00FC00FE">
      <w:pPr>
        <w:overflowPunct w:val="0"/>
        <w:autoSpaceDE w:val="0"/>
        <w:autoSpaceDN w:val="0"/>
        <w:adjustRightInd w:val="0"/>
        <w:spacing w:before="120"/>
        <w:rPr>
          <w:rFonts w:cs="Arial"/>
          <w:b/>
          <w:sz w:val="19"/>
          <w:szCs w:val="19"/>
        </w:rPr>
      </w:pPr>
      <w:r w:rsidRPr="00AF4249">
        <w:rPr>
          <w:rFonts w:cs="Arial"/>
          <w:b/>
          <w:sz w:val="19"/>
          <w:szCs w:val="19"/>
        </w:rPr>
        <w:t xml:space="preserve">This AOC is based on results noted in </w:t>
      </w:r>
      <w:r>
        <w:rPr>
          <w:rFonts w:cs="Arial"/>
          <w:b/>
          <w:sz w:val="19"/>
          <w:szCs w:val="19"/>
        </w:rPr>
        <w:t>SAQ A (Section 2),</w:t>
      </w:r>
      <w:r w:rsidRPr="00AF4249">
        <w:rPr>
          <w:rFonts w:cs="Arial"/>
          <w:b/>
          <w:sz w:val="19"/>
          <w:szCs w:val="19"/>
        </w:rPr>
        <w:t xml:space="preserve"> dated </w:t>
      </w:r>
      <w:r w:rsidR="00447E24">
        <w:rPr>
          <w:rFonts w:cs="Arial"/>
          <w:b/>
          <w:sz w:val="19"/>
          <w:szCs w:val="19"/>
        </w:rPr>
        <w:t>(</w:t>
      </w:r>
      <w:r w:rsidR="007E35BC">
        <w:rPr>
          <w:rFonts w:cs="Arial"/>
          <w:b/>
          <w:sz w:val="19"/>
          <w:szCs w:val="19"/>
        </w:rPr>
        <w:t xml:space="preserve">Self-assessment </w:t>
      </w:r>
      <w:r w:rsidR="00447E24">
        <w:rPr>
          <w:rFonts w:cs="Arial"/>
          <w:b/>
          <w:sz w:val="19"/>
          <w:szCs w:val="19"/>
        </w:rPr>
        <w:t xml:space="preserve">completion date </w:t>
      </w:r>
      <w:r w:rsidR="00447E24" w:rsidRPr="00450D37">
        <w:rPr>
          <w:rFonts w:cs="Arial"/>
          <w:bCs/>
          <w:i/>
          <w:sz w:val="19"/>
          <w:szCs w:val="19"/>
        </w:rPr>
        <w:fldChar w:fldCharType="begin">
          <w:ffData>
            <w:name w:val=""/>
            <w:enabled/>
            <w:calcOnExit w:val="0"/>
            <w:textInput>
              <w:default w:val="YYYY-MM-DD"/>
            </w:textInput>
          </w:ffData>
        </w:fldChar>
      </w:r>
      <w:r w:rsidR="00447E24" w:rsidRPr="00450D37">
        <w:rPr>
          <w:rFonts w:cs="Arial"/>
          <w:bCs/>
          <w:i/>
          <w:sz w:val="19"/>
          <w:szCs w:val="19"/>
        </w:rPr>
        <w:instrText xml:space="preserve"> FORMTEXT </w:instrText>
      </w:r>
      <w:r w:rsidR="00447E24" w:rsidRPr="00450D37">
        <w:rPr>
          <w:rFonts w:cs="Arial"/>
          <w:bCs/>
          <w:i/>
          <w:sz w:val="19"/>
          <w:szCs w:val="19"/>
        </w:rPr>
      </w:r>
      <w:r w:rsidR="00447E24" w:rsidRPr="00450D37">
        <w:rPr>
          <w:rFonts w:cs="Arial"/>
          <w:bCs/>
          <w:i/>
          <w:sz w:val="19"/>
          <w:szCs w:val="19"/>
        </w:rPr>
        <w:fldChar w:fldCharType="separate"/>
      </w:r>
      <w:r w:rsidR="00447E24" w:rsidRPr="00450D37">
        <w:rPr>
          <w:rFonts w:cs="Arial"/>
          <w:bCs/>
          <w:i/>
          <w:noProof/>
          <w:sz w:val="19"/>
          <w:szCs w:val="19"/>
        </w:rPr>
        <w:t>YYYY-MM-DD</w:t>
      </w:r>
      <w:r w:rsidR="00447E24" w:rsidRPr="00450D37">
        <w:rPr>
          <w:rFonts w:cs="Arial"/>
          <w:bCs/>
          <w:i/>
          <w:sz w:val="19"/>
          <w:szCs w:val="19"/>
        </w:rPr>
        <w:fldChar w:fldCharType="end"/>
      </w:r>
      <w:r w:rsidR="00447E24">
        <w:rPr>
          <w:rFonts w:cs="Arial"/>
          <w:b/>
          <w:i/>
          <w:sz w:val="19"/>
          <w:szCs w:val="19"/>
        </w:rPr>
        <w:t>)</w:t>
      </w:r>
      <w:r w:rsidR="00447E24" w:rsidRPr="00AF4249">
        <w:rPr>
          <w:rFonts w:cs="Arial"/>
          <w:b/>
          <w:i/>
          <w:sz w:val="19"/>
          <w:szCs w:val="19"/>
        </w:rPr>
        <w:t>.</w:t>
      </w:r>
    </w:p>
    <w:p w14:paraId="03743638" w14:textId="55D5C20F" w:rsidR="00450D37" w:rsidRDefault="00FB676B" w:rsidP="003A3003">
      <w:pPr>
        <w:overflowPunct w:val="0"/>
        <w:autoSpaceDE w:val="0"/>
        <w:autoSpaceDN w:val="0"/>
        <w:adjustRightInd w:val="0"/>
        <w:spacing w:before="120"/>
        <w:rPr>
          <w:rFonts w:cs="Arial"/>
          <w:b/>
          <w:i/>
          <w:sz w:val="19"/>
          <w:szCs w:val="19"/>
        </w:rPr>
      </w:pPr>
      <w:r w:rsidRPr="00764864">
        <w:rPr>
          <w:rFonts w:cs="Arial"/>
          <w:sz w:val="19"/>
          <w:szCs w:val="19"/>
        </w:rPr>
        <w:t xml:space="preserve">Based on the results </w:t>
      </w:r>
      <w:r>
        <w:rPr>
          <w:rFonts w:cs="Arial"/>
          <w:sz w:val="19"/>
          <w:szCs w:val="19"/>
        </w:rPr>
        <w:t xml:space="preserve">documented </w:t>
      </w:r>
      <w:r w:rsidRPr="00764864">
        <w:rPr>
          <w:rFonts w:cs="Arial"/>
          <w:sz w:val="19"/>
          <w:szCs w:val="19"/>
        </w:rPr>
        <w:t xml:space="preserve">in the SAQ </w:t>
      </w:r>
      <w:r>
        <w:rPr>
          <w:rFonts w:cs="Arial"/>
          <w:sz w:val="19"/>
          <w:szCs w:val="19"/>
        </w:rPr>
        <w:t>A</w:t>
      </w:r>
      <w:r w:rsidRPr="00764864">
        <w:rPr>
          <w:rFonts w:cs="Arial"/>
          <w:sz w:val="19"/>
          <w:szCs w:val="19"/>
        </w:rPr>
        <w:t xml:space="preserve"> </w:t>
      </w:r>
      <w:r w:rsidR="00450D37">
        <w:rPr>
          <w:rFonts w:cs="Arial"/>
          <w:sz w:val="19"/>
          <w:szCs w:val="19"/>
        </w:rPr>
        <w:t>noted above</w:t>
      </w:r>
      <w:r w:rsidR="00450D37" w:rsidRPr="00764864">
        <w:rPr>
          <w:rFonts w:cs="Arial"/>
          <w:sz w:val="19"/>
          <w:szCs w:val="19"/>
        </w:rPr>
        <w:t xml:space="preserve">, </w:t>
      </w:r>
      <w:r w:rsidR="00450D37">
        <w:rPr>
          <w:rFonts w:cs="Arial"/>
          <w:sz w:val="19"/>
          <w:szCs w:val="19"/>
        </w:rPr>
        <w:t xml:space="preserve">each </w:t>
      </w:r>
      <w:r w:rsidR="00450D37" w:rsidRPr="00764864">
        <w:rPr>
          <w:rFonts w:cs="Arial"/>
          <w:bCs/>
          <w:sz w:val="19"/>
          <w:szCs w:val="19"/>
        </w:rPr>
        <w:t>signator</w:t>
      </w:r>
      <w:r w:rsidR="00450D37">
        <w:rPr>
          <w:rFonts w:cs="Arial"/>
          <w:bCs/>
          <w:sz w:val="19"/>
          <w:szCs w:val="19"/>
        </w:rPr>
        <w:t>y</w:t>
      </w:r>
      <w:r w:rsidR="00450D37" w:rsidRPr="00764864">
        <w:rPr>
          <w:rFonts w:cs="Arial"/>
          <w:bCs/>
          <w:sz w:val="19"/>
          <w:szCs w:val="19"/>
        </w:rPr>
        <w:t xml:space="preserve"> identified in</w:t>
      </w:r>
      <w:r w:rsidR="00450D37">
        <w:rPr>
          <w:rFonts w:cs="Arial"/>
          <w:bCs/>
          <w:sz w:val="19"/>
          <w:szCs w:val="19"/>
        </w:rPr>
        <w:t xml:space="preserve"> any of</w:t>
      </w:r>
      <w:r w:rsidR="00450D37" w:rsidRPr="00764864">
        <w:rPr>
          <w:rFonts w:cs="Arial"/>
          <w:bCs/>
          <w:sz w:val="19"/>
          <w:szCs w:val="19"/>
        </w:rPr>
        <w:t xml:space="preserve"> Parts 3b</w:t>
      </w:r>
      <w:r w:rsidR="00450D37">
        <w:rPr>
          <w:rFonts w:cs="Arial"/>
          <w:bCs/>
          <w:sz w:val="19"/>
          <w:szCs w:val="19"/>
        </w:rPr>
        <w:sym w:font="Symbol" w:char="F02D"/>
      </w:r>
      <w:r w:rsidR="00450D37" w:rsidRPr="00764864">
        <w:rPr>
          <w:rFonts w:cs="Arial"/>
          <w:bCs/>
          <w:sz w:val="19"/>
          <w:szCs w:val="19"/>
        </w:rPr>
        <w:t xml:space="preserve">3d, as applicable, assert(s) </w:t>
      </w:r>
      <w:r w:rsidR="00450D37" w:rsidRPr="00764864">
        <w:rPr>
          <w:rFonts w:cs="Arial"/>
          <w:sz w:val="19"/>
          <w:szCs w:val="19"/>
        </w:rPr>
        <w:t xml:space="preserve">the following compliance status </w:t>
      </w:r>
      <w:r w:rsidR="00450D37" w:rsidRPr="00764864">
        <w:rPr>
          <w:rFonts w:cs="Arial"/>
          <w:bCs/>
          <w:sz w:val="19"/>
          <w:szCs w:val="19"/>
        </w:rPr>
        <w:t xml:space="preserve">for the </w:t>
      </w:r>
      <w:r w:rsidR="006B5825">
        <w:rPr>
          <w:rFonts w:cs="Arial"/>
          <w:bCs/>
          <w:sz w:val="19"/>
          <w:szCs w:val="19"/>
        </w:rPr>
        <w:t>merchant</w:t>
      </w:r>
      <w:r w:rsidR="00450D37" w:rsidRPr="00764864">
        <w:rPr>
          <w:rFonts w:cs="Arial"/>
          <w:bCs/>
          <w:sz w:val="19"/>
          <w:szCs w:val="19"/>
        </w:rPr>
        <w:t xml:space="preserve"> identifie</w:t>
      </w:r>
      <w:r w:rsidR="00450D37" w:rsidRPr="001D35BD">
        <w:rPr>
          <w:rFonts w:cs="Arial"/>
          <w:bCs/>
          <w:sz w:val="19"/>
          <w:szCs w:val="19"/>
        </w:rPr>
        <w:t xml:space="preserve">d in </w:t>
      </w:r>
      <w:r w:rsidR="00450D37" w:rsidRPr="001D35BD">
        <w:rPr>
          <w:rFonts w:cs="Arial"/>
          <w:sz w:val="19"/>
          <w:szCs w:val="19"/>
        </w:rPr>
        <w:t>Part</w:t>
      </w:r>
      <w:r w:rsidR="00450D37" w:rsidRPr="00EF321E">
        <w:rPr>
          <w:rFonts w:cs="Arial"/>
          <w:sz w:val="19"/>
          <w:szCs w:val="19"/>
        </w:rPr>
        <w:t xml:space="preserve"> 2</w:t>
      </w:r>
      <w:r w:rsidR="00450D37" w:rsidRPr="00EF321E">
        <w:rPr>
          <w:rFonts w:cs="Arial"/>
          <w:bCs/>
          <w:sz w:val="19"/>
          <w:szCs w:val="19"/>
        </w:rPr>
        <w:t xml:space="preserve"> of</w:t>
      </w:r>
      <w:r w:rsidR="00450D37" w:rsidRPr="00764864">
        <w:rPr>
          <w:rFonts w:cs="Arial"/>
          <w:bCs/>
          <w:sz w:val="19"/>
          <w:szCs w:val="19"/>
        </w:rPr>
        <w:t xml:space="preserve"> this document</w:t>
      </w:r>
      <w:r w:rsidR="00450D37">
        <w:rPr>
          <w:rFonts w:cs="Arial"/>
          <w:bCs/>
          <w:sz w:val="19"/>
          <w:szCs w:val="19"/>
        </w:rPr>
        <w:t>.</w:t>
      </w:r>
      <w:r w:rsidR="00450D37" w:rsidRPr="00764864">
        <w:rPr>
          <w:rFonts w:cs="Arial"/>
          <w:bCs/>
          <w:sz w:val="19"/>
          <w:szCs w:val="19"/>
        </w:rPr>
        <w:t xml:space="preserve"> </w:t>
      </w:r>
    </w:p>
    <w:p w14:paraId="1C50AB1B" w14:textId="77777777" w:rsidR="00450D37" w:rsidRPr="00764864" w:rsidRDefault="00450D37" w:rsidP="00450D37">
      <w:pPr>
        <w:overflowPunct w:val="0"/>
        <w:autoSpaceDE w:val="0"/>
        <w:autoSpaceDN w:val="0"/>
        <w:adjustRightInd w:val="0"/>
        <w:spacing w:before="120"/>
        <w:rPr>
          <w:rFonts w:cs="Arial"/>
          <w:sz w:val="19"/>
          <w:szCs w:val="19"/>
        </w:rPr>
      </w:pPr>
      <w:r>
        <w:rPr>
          <w:rFonts w:cs="Arial"/>
          <w:b/>
          <w:i/>
          <w:sz w:val="19"/>
          <w:szCs w:val="19"/>
        </w:rPr>
        <w:t>Select</w:t>
      </w:r>
      <w:r w:rsidRPr="00764864">
        <w:rPr>
          <w:rFonts w:cs="Arial"/>
          <w:b/>
          <w:i/>
          <w:sz w:val="19"/>
          <w:szCs w:val="19"/>
        </w:rPr>
        <w:t xml:space="preserve"> one:</w:t>
      </w:r>
    </w:p>
    <w:tbl>
      <w:tblPr>
        <w:tblW w:w="9726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0A0" w:firstRow="1" w:lastRow="0" w:firstColumn="1" w:lastColumn="0" w:noHBand="0" w:noVBand="0"/>
      </w:tblPr>
      <w:tblGrid>
        <w:gridCol w:w="703"/>
        <w:gridCol w:w="287"/>
        <w:gridCol w:w="2469"/>
        <w:gridCol w:w="5901"/>
        <w:gridCol w:w="270"/>
        <w:gridCol w:w="96"/>
      </w:tblGrid>
      <w:tr w:rsidR="006216A1" w:rsidRPr="00C16396" w14:paraId="77D5BBE7" w14:textId="77777777" w:rsidTr="009A3140">
        <w:trPr>
          <w:cantSplit/>
          <w:trHeight w:val="755"/>
        </w:trPr>
        <w:tc>
          <w:tcPr>
            <w:tcW w:w="703" w:type="dxa"/>
          </w:tcPr>
          <w:p w14:paraId="2E534038" w14:textId="4A2EA425" w:rsidR="006216A1" w:rsidRPr="00C16396" w:rsidRDefault="006216A1" w:rsidP="00564700">
            <w:pPr>
              <w:overflowPunct w:val="0"/>
              <w:autoSpaceDE w:val="0"/>
              <w:autoSpaceDN w:val="0"/>
              <w:adjustRightInd w:val="0"/>
              <w:spacing w:before="80" w:after="80"/>
              <w:ind w:left="432" w:hanging="432"/>
              <w:jc w:val="center"/>
              <w:rPr>
                <w:rFonts w:cs="Arial"/>
                <w:sz w:val="18"/>
                <w:szCs w:val="20"/>
              </w:rPr>
            </w:pPr>
            <w:r w:rsidRPr="00C16396">
              <w:rPr>
                <w:rFonts w:cs="Arial"/>
                <w:sz w:val="18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B21E3E">
              <w:rPr>
                <w:rFonts w:cs="Arial"/>
                <w:sz w:val="18"/>
                <w:szCs w:val="20"/>
              </w:rPr>
            </w:r>
            <w:r w:rsidR="00B21E3E">
              <w:rPr>
                <w:rFonts w:cs="Arial"/>
                <w:sz w:val="18"/>
                <w:szCs w:val="20"/>
              </w:rPr>
              <w:fldChar w:fldCharType="separate"/>
            </w:r>
            <w:r w:rsidRPr="00C16396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9023" w:type="dxa"/>
            <w:gridSpan w:val="5"/>
          </w:tcPr>
          <w:p w14:paraId="01F38F86" w14:textId="2061EF2B" w:rsidR="006216A1" w:rsidRPr="00EE48D9" w:rsidRDefault="006216A1" w:rsidP="00564700">
            <w:pPr>
              <w:overflowPunct w:val="0"/>
              <w:autoSpaceDE w:val="0"/>
              <w:autoSpaceDN w:val="0"/>
              <w:adjustRightInd w:val="0"/>
              <w:spacing w:before="80" w:after="80"/>
              <w:rPr>
                <w:rFonts w:cs="Arial"/>
                <w:sz w:val="19"/>
                <w:szCs w:val="19"/>
              </w:rPr>
            </w:pPr>
            <w:r w:rsidRPr="00EE48D9">
              <w:rPr>
                <w:rFonts w:cs="Arial"/>
                <w:b/>
                <w:sz w:val="19"/>
                <w:szCs w:val="19"/>
              </w:rPr>
              <w:t>Compliant:</w:t>
            </w:r>
            <w:r w:rsidRPr="00EE48D9">
              <w:rPr>
                <w:rFonts w:cs="Arial"/>
                <w:sz w:val="19"/>
                <w:szCs w:val="19"/>
              </w:rPr>
              <w:t xml:space="preserve"> All sections of the PCI DSS SAQ are </w:t>
            </w:r>
            <w:proofErr w:type="gramStart"/>
            <w:r w:rsidRPr="00EE48D9">
              <w:rPr>
                <w:rFonts w:cs="Arial"/>
                <w:sz w:val="19"/>
                <w:szCs w:val="19"/>
              </w:rPr>
              <w:t>complete</w:t>
            </w:r>
            <w:proofErr w:type="gramEnd"/>
            <w:r>
              <w:rPr>
                <w:rFonts w:cs="Arial"/>
                <w:sz w:val="19"/>
                <w:szCs w:val="19"/>
              </w:rPr>
              <w:t xml:space="preserve"> and</w:t>
            </w:r>
            <w:r w:rsidRPr="00EE48D9">
              <w:rPr>
                <w:rFonts w:cs="Arial"/>
                <w:sz w:val="19"/>
                <w:szCs w:val="19"/>
              </w:rPr>
              <w:t xml:space="preserve"> all </w:t>
            </w:r>
            <w:r>
              <w:rPr>
                <w:rFonts w:cs="Arial"/>
                <w:sz w:val="19"/>
                <w:szCs w:val="19"/>
              </w:rPr>
              <w:t xml:space="preserve">requirements are marked as being either 1) In Place, 2) In Place with Remediation, or 3) Not Applicable, </w:t>
            </w:r>
            <w:r w:rsidRPr="00EE48D9">
              <w:rPr>
                <w:rFonts w:cs="Arial"/>
                <w:sz w:val="19"/>
                <w:szCs w:val="19"/>
              </w:rPr>
              <w:t xml:space="preserve">resulting in an overall </w:t>
            </w:r>
            <w:r w:rsidRPr="00EE48D9">
              <w:rPr>
                <w:rFonts w:cs="Arial"/>
                <w:b/>
                <w:sz w:val="19"/>
                <w:szCs w:val="19"/>
              </w:rPr>
              <w:t>COMPLIANT</w:t>
            </w:r>
            <w:r w:rsidRPr="00EE48D9">
              <w:rPr>
                <w:rFonts w:cs="Arial"/>
                <w:sz w:val="19"/>
                <w:szCs w:val="19"/>
              </w:rPr>
              <w:t xml:space="preserve"> rating; thereby </w:t>
            </w:r>
            <w:r w:rsidRPr="00EE48D9">
              <w:rPr>
                <w:rFonts w:cs="Arial"/>
                <w:i/>
                <w:sz w:val="19"/>
                <w:szCs w:val="19"/>
              </w:rPr>
              <w:fldChar w:fldCharType="begin">
                <w:ffData>
                  <w:name w:val="Text23"/>
                  <w:enabled/>
                  <w:calcOnExit w:val="0"/>
                  <w:textInput>
                    <w:default w:val="(Merchant Company Name)"/>
                  </w:textInput>
                </w:ffData>
              </w:fldChar>
            </w:r>
            <w:r w:rsidRPr="00EE48D9">
              <w:rPr>
                <w:rFonts w:cs="Arial"/>
                <w:i/>
                <w:sz w:val="19"/>
                <w:szCs w:val="19"/>
              </w:rPr>
              <w:instrText xml:space="preserve"> FORMTEXT </w:instrText>
            </w:r>
            <w:r w:rsidRPr="00EE48D9">
              <w:rPr>
                <w:rFonts w:cs="Arial"/>
                <w:i/>
                <w:sz w:val="19"/>
                <w:szCs w:val="19"/>
              </w:rPr>
            </w:r>
            <w:r w:rsidRPr="00EE48D9">
              <w:rPr>
                <w:rFonts w:cs="Arial"/>
                <w:i/>
                <w:sz w:val="19"/>
                <w:szCs w:val="19"/>
              </w:rPr>
              <w:fldChar w:fldCharType="separate"/>
            </w:r>
            <w:r w:rsidRPr="00EE48D9">
              <w:rPr>
                <w:rFonts w:cs="Arial"/>
                <w:i/>
                <w:noProof/>
                <w:sz w:val="19"/>
                <w:szCs w:val="19"/>
              </w:rPr>
              <w:t>(Merchant Company Name)</w:t>
            </w:r>
            <w:r w:rsidRPr="00EE48D9">
              <w:rPr>
                <w:rFonts w:cs="Arial"/>
                <w:i/>
                <w:sz w:val="19"/>
                <w:szCs w:val="19"/>
              </w:rPr>
              <w:fldChar w:fldCharType="end"/>
            </w:r>
            <w:r w:rsidRPr="00EE48D9">
              <w:rPr>
                <w:rFonts w:cs="Arial"/>
                <w:sz w:val="19"/>
                <w:szCs w:val="19"/>
              </w:rPr>
              <w:t xml:space="preserve"> has demonstrated </w:t>
            </w:r>
            <w:r w:rsidRPr="00C52967">
              <w:rPr>
                <w:rFonts w:cs="Arial"/>
                <w:sz w:val="19"/>
                <w:szCs w:val="19"/>
              </w:rPr>
              <w:t xml:space="preserve">compliance with </w:t>
            </w:r>
            <w:r w:rsidR="00410564" w:rsidRPr="00C52967">
              <w:rPr>
                <w:rFonts w:cs="Arial"/>
                <w:sz w:val="19"/>
                <w:szCs w:val="19"/>
              </w:rPr>
              <w:t xml:space="preserve">all </w:t>
            </w:r>
            <w:r w:rsidRPr="00C52967">
              <w:rPr>
                <w:rFonts w:cs="Arial"/>
                <w:sz w:val="19"/>
                <w:szCs w:val="19"/>
              </w:rPr>
              <w:t>PCI DSS</w:t>
            </w:r>
            <w:r w:rsidR="002D75C4" w:rsidRPr="00C52967">
              <w:rPr>
                <w:rFonts w:cs="Arial"/>
                <w:sz w:val="19"/>
                <w:szCs w:val="19"/>
              </w:rPr>
              <w:t xml:space="preserve"> requirements included in this SAQ.</w:t>
            </w:r>
          </w:p>
        </w:tc>
      </w:tr>
      <w:tr w:rsidR="006216A1" w:rsidRPr="00764864" w14:paraId="2E0F083C" w14:textId="77777777" w:rsidTr="00ED4515">
        <w:tc>
          <w:tcPr>
            <w:tcW w:w="703" w:type="dxa"/>
            <w:tcBorders>
              <w:bottom w:val="single" w:sz="4" w:space="0" w:color="808080" w:themeColor="background1" w:themeShade="80"/>
            </w:tcBorders>
          </w:tcPr>
          <w:p w14:paraId="192AE325" w14:textId="77777777" w:rsidR="006216A1" w:rsidRPr="00764864" w:rsidRDefault="006216A1" w:rsidP="003A3003">
            <w:pPr>
              <w:overflowPunct w:val="0"/>
              <w:autoSpaceDE w:val="0"/>
              <w:autoSpaceDN w:val="0"/>
              <w:adjustRightInd w:val="0"/>
              <w:spacing w:before="120" w:after="80"/>
              <w:ind w:left="432" w:hanging="432"/>
              <w:jc w:val="center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B21E3E">
              <w:rPr>
                <w:rFonts w:cs="Arial"/>
                <w:sz w:val="18"/>
                <w:szCs w:val="20"/>
              </w:rPr>
            </w:r>
            <w:r w:rsidR="00B21E3E">
              <w:rPr>
                <w:rFonts w:cs="Arial"/>
                <w:sz w:val="18"/>
                <w:szCs w:val="20"/>
              </w:rPr>
              <w:fldChar w:fldCharType="separate"/>
            </w:r>
            <w:r w:rsidRPr="00764864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9023" w:type="dxa"/>
            <w:gridSpan w:val="5"/>
            <w:tcBorders>
              <w:bottom w:val="single" w:sz="4" w:space="0" w:color="808080" w:themeColor="background1" w:themeShade="80"/>
            </w:tcBorders>
          </w:tcPr>
          <w:p w14:paraId="1D58D025" w14:textId="53D42AC5" w:rsidR="006216A1" w:rsidRPr="00764864" w:rsidRDefault="006216A1" w:rsidP="003A3003">
            <w:pPr>
              <w:pStyle w:val="pcinormal0"/>
              <w:rPr>
                <w:b/>
              </w:rPr>
            </w:pPr>
            <w:r w:rsidRPr="00764864">
              <w:rPr>
                <w:b/>
              </w:rPr>
              <w:t xml:space="preserve">Non-Compliant:  </w:t>
            </w:r>
            <w:r w:rsidRPr="00764864">
              <w:t xml:space="preserve">Not all sections of the PCI DSS SAQ are complete, or </w:t>
            </w:r>
            <w:r>
              <w:t xml:space="preserve">one or more requirements are marked as Not in Place, </w:t>
            </w:r>
            <w:r w:rsidRPr="00764864">
              <w:t xml:space="preserve">resulting in an overall </w:t>
            </w:r>
            <w:proofErr w:type="gramStart"/>
            <w:r w:rsidRPr="00764864">
              <w:rPr>
                <w:b/>
              </w:rPr>
              <w:t>NON-COMPLIANT</w:t>
            </w:r>
            <w:proofErr w:type="gramEnd"/>
            <w:r w:rsidRPr="00764864">
              <w:t xml:space="preserve"> rating</w:t>
            </w:r>
            <w:r w:rsidR="00C048B8">
              <w:t>;</w:t>
            </w:r>
            <w:r w:rsidRPr="00764864">
              <w:t xml:space="preserve"> thereby </w:t>
            </w:r>
            <w:r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Merchant Company Name)"/>
                  </w:textInput>
                </w:ffData>
              </w:fldChar>
            </w:r>
            <w:r>
              <w:rPr>
                <w:i/>
              </w:rPr>
              <w:instrText xml:space="preserve"> FORMTEXT </w:instrText>
            </w:r>
            <w:r>
              <w:rPr>
                <w:i/>
              </w:rPr>
            </w:r>
            <w:r>
              <w:rPr>
                <w:i/>
              </w:rPr>
              <w:fldChar w:fldCharType="separate"/>
            </w:r>
            <w:r>
              <w:rPr>
                <w:i/>
                <w:noProof/>
              </w:rPr>
              <w:t>(Merchant Company Name)</w:t>
            </w:r>
            <w:r>
              <w:rPr>
                <w:i/>
              </w:rPr>
              <w:fldChar w:fldCharType="end"/>
            </w:r>
            <w:r w:rsidRPr="00764864">
              <w:t xml:space="preserve"> has not demonstrated compliance with </w:t>
            </w:r>
            <w:r w:rsidR="00D90978">
              <w:t xml:space="preserve">the </w:t>
            </w:r>
            <w:r w:rsidRPr="00764864">
              <w:t>PCI DSS</w:t>
            </w:r>
            <w:r w:rsidR="006F5AE2">
              <w:t xml:space="preserve"> requirements included in this SAQ</w:t>
            </w:r>
            <w:r w:rsidRPr="00764864">
              <w:t>.</w:t>
            </w:r>
          </w:p>
          <w:p w14:paraId="7335DCC7" w14:textId="77777777" w:rsidR="006216A1" w:rsidRPr="001D4C2B" w:rsidRDefault="006216A1" w:rsidP="003A3003">
            <w:pPr>
              <w:overflowPunct w:val="0"/>
              <w:autoSpaceDE w:val="0"/>
              <w:autoSpaceDN w:val="0"/>
              <w:adjustRightInd w:val="0"/>
              <w:spacing w:before="80" w:after="80"/>
              <w:rPr>
                <w:rFonts w:cs="Arial"/>
                <w:i/>
                <w:iCs/>
                <w:sz w:val="19"/>
                <w:szCs w:val="19"/>
              </w:rPr>
            </w:pPr>
            <w:r w:rsidRPr="00764864">
              <w:rPr>
                <w:rFonts w:cs="Arial"/>
                <w:b/>
                <w:sz w:val="19"/>
                <w:szCs w:val="19"/>
              </w:rPr>
              <w:t>Target Date</w:t>
            </w:r>
            <w:r w:rsidRPr="00764864">
              <w:rPr>
                <w:rFonts w:cs="Arial"/>
                <w:sz w:val="19"/>
                <w:szCs w:val="19"/>
              </w:rPr>
              <w:t xml:space="preserve"> for Compliance: </w:t>
            </w:r>
            <w:r w:rsidRPr="001D4C2B">
              <w:rPr>
                <w:rFonts w:cs="Arial"/>
                <w:i/>
                <w:i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1D4C2B">
              <w:rPr>
                <w:rFonts w:cs="Arial"/>
                <w:i/>
                <w:iCs/>
                <w:sz w:val="19"/>
                <w:szCs w:val="19"/>
              </w:rPr>
              <w:instrText xml:space="preserve"> FORMTEXT </w:instrText>
            </w:r>
            <w:r w:rsidRPr="001D4C2B">
              <w:rPr>
                <w:rFonts w:cs="Arial"/>
                <w:i/>
                <w:iCs/>
                <w:sz w:val="19"/>
                <w:szCs w:val="19"/>
              </w:rPr>
            </w:r>
            <w:r w:rsidRPr="001D4C2B">
              <w:rPr>
                <w:rFonts w:cs="Arial"/>
                <w:i/>
                <w:iCs/>
                <w:sz w:val="19"/>
                <w:szCs w:val="19"/>
              </w:rPr>
              <w:fldChar w:fldCharType="separate"/>
            </w:r>
            <w:r w:rsidRPr="001D4C2B">
              <w:rPr>
                <w:rFonts w:cs="Arial"/>
                <w:i/>
                <w:iCs/>
                <w:noProof/>
                <w:sz w:val="19"/>
                <w:szCs w:val="19"/>
              </w:rPr>
              <w:t>YYYY-MM-DD</w:t>
            </w:r>
            <w:r w:rsidRPr="001D4C2B">
              <w:rPr>
                <w:rFonts w:cs="Arial"/>
                <w:i/>
                <w:iCs/>
                <w:sz w:val="19"/>
                <w:szCs w:val="19"/>
              </w:rPr>
              <w:fldChar w:fldCharType="end"/>
            </w:r>
          </w:p>
          <w:p w14:paraId="7463A71D" w14:textId="57AEDCA7" w:rsidR="006216A1" w:rsidRPr="00764864" w:rsidRDefault="006216A1" w:rsidP="003A3003">
            <w:pPr>
              <w:tabs>
                <w:tab w:val="left" w:pos="792"/>
              </w:tabs>
              <w:overflowPunct w:val="0"/>
              <w:autoSpaceDE w:val="0"/>
              <w:autoSpaceDN w:val="0"/>
              <w:adjustRightInd w:val="0"/>
              <w:spacing w:before="80" w:after="80"/>
              <w:rPr>
                <w:rFonts w:cs="Arial"/>
                <w:b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A </w:t>
            </w:r>
            <w:r w:rsidR="006B5825">
              <w:rPr>
                <w:rFonts w:cs="Arial"/>
                <w:sz w:val="19"/>
                <w:szCs w:val="19"/>
              </w:rPr>
              <w:t>merchant</w:t>
            </w:r>
            <w:r w:rsidRPr="00764864">
              <w:rPr>
                <w:rFonts w:cs="Arial"/>
                <w:sz w:val="19"/>
                <w:szCs w:val="19"/>
              </w:rPr>
              <w:t xml:space="preserve"> submitting this form with a </w:t>
            </w:r>
            <w:proofErr w:type="gramStart"/>
            <w:r w:rsidRPr="00764864">
              <w:rPr>
                <w:rFonts w:cs="Arial"/>
                <w:sz w:val="19"/>
                <w:szCs w:val="19"/>
              </w:rPr>
              <w:t>Non-Compliant</w:t>
            </w:r>
            <w:proofErr w:type="gramEnd"/>
            <w:r w:rsidRPr="00764864">
              <w:rPr>
                <w:rFonts w:cs="Arial"/>
                <w:sz w:val="19"/>
                <w:szCs w:val="19"/>
              </w:rPr>
              <w:t xml:space="preserve"> </w:t>
            </w:r>
            <w:r w:rsidR="00C42030">
              <w:rPr>
                <w:rFonts w:cs="Arial"/>
                <w:sz w:val="19"/>
                <w:szCs w:val="19"/>
              </w:rPr>
              <w:t xml:space="preserve">status </w:t>
            </w:r>
            <w:r w:rsidRPr="00764864">
              <w:rPr>
                <w:rFonts w:cs="Arial"/>
                <w:sz w:val="19"/>
                <w:szCs w:val="19"/>
              </w:rPr>
              <w:t xml:space="preserve">may be required to complete the Action Plan in Part 4 of this document. </w:t>
            </w:r>
            <w:r>
              <w:rPr>
                <w:rFonts w:cs="Arial"/>
                <w:sz w:val="19"/>
                <w:szCs w:val="19"/>
              </w:rPr>
              <w:t xml:space="preserve">Confirm with the entity to which this AOC will be submitted </w:t>
            </w:r>
            <w:r w:rsidRPr="00764864">
              <w:rPr>
                <w:rFonts w:cs="Arial"/>
                <w:i/>
                <w:sz w:val="19"/>
                <w:szCs w:val="19"/>
              </w:rPr>
              <w:t>before completing Part 4.</w:t>
            </w:r>
          </w:p>
        </w:tc>
      </w:tr>
      <w:tr w:rsidR="006216A1" w:rsidRPr="00764864" w14:paraId="64363157" w14:textId="77777777" w:rsidTr="009A3140">
        <w:tc>
          <w:tcPr>
            <w:tcW w:w="703" w:type="dxa"/>
            <w:vMerge w:val="restart"/>
          </w:tcPr>
          <w:p w14:paraId="11BBB3A7" w14:textId="77777777" w:rsidR="006216A1" w:rsidRPr="00764864" w:rsidRDefault="006216A1" w:rsidP="003A3003">
            <w:pPr>
              <w:overflowPunct w:val="0"/>
              <w:autoSpaceDE w:val="0"/>
              <w:autoSpaceDN w:val="0"/>
              <w:adjustRightInd w:val="0"/>
              <w:spacing w:before="120"/>
              <w:ind w:left="432" w:hanging="432"/>
              <w:jc w:val="center"/>
              <w:rPr>
                <w:sz w:val="19"/>
              </w:rPr>
            </w:pPr>
            <w:r w:rsidRPr="00764864">
              <w:rPr>
                <w:rFonts w:cs="Arial"/>
                <w:sz w:val="18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B21E3E">
              <w:rPr>
                <w:rFonts w:cs="Arial"/>
                <w:sz w:val="18"/>
                <w:szCs w:val="20"/>
              </w:rPr>
            </w:r>
            <w:r w:rsidR="00B21E3E">
              <w:rPr>
                <w:rFonts w:cs="Arial"/>
                <w:sz w:val="18"/>
                <w:szCs w:val="20"/>
              </w:rPr>
              <w:fldChar w:fldCharType="separate"/>
            </w:r>
            <w:r w:rsidRPr="00764864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9023" w:type="dxa"/>
            <w:gridSpan w:val="5"/>
            <w:tcBorders>
              <w:bottom w:val="nil"/>
            </w:tcBorders>
          </w:tcPr>
          <w:p w14:paraId="68E7B694" w14:textId="6A972C04" w:rsidR="006216A1" w:rsidRDefault="006216A1" w:rsidP="003A3003">
            <w:pPr>
              <w:overflowPunct w:val="0"/>
              <w:autoSpaceDE w:val="0"/>
              <w:autoSpaceDN w:val="0"/>
              <w:adjustRightInd w:val="0"/>
              <w:spacing w:before="120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b/>
                <w:sz w:val="19"/>
                <w:szCs w:val="19"/>
              </w:rPr>
              <w:t>Compliant but with Legal exception:</w:t>
            </w:r>
            <w:r w:rsidRPr="00764864">
              <w:rPr>
                <w:rFonts w:cs="Arial"/>
                <w:sz w:val="19"/>
                <w:szCs w:val="19"/>
              </w:rPr>
              <w:t xml:space="preserve"> One or more requirements </w:t>
            </w:r>
            <w:r w:rsidR="00590042">
              <w:rPr>
                <w:rFonts w:cs="Arial"/>
                <w:sz w:val="19"/>
                <w:szCs w:val="19"/>
              </w:rPr>
              <w:t>in the PCI DSS SAQ</w:t>
            </w:r>
            <w:r w:rsidRPr="00764864">
              <w:rPr>
                <w:rFonts w:cs="Arial"/>
                <w:sz w:val="19"/>
                <w:szCs w:val="19"/>
              </w:rPr>
              <w:t xml:space="preserve"> are marked </w:t>
            </w:r>
            <w:r>
              <w:rPr>
                <w:rFonts w:cs="Arial"/>
                <w:sz w:val="19"/>
                <w:szCs w:val="19"/>
              </w:rPr>
              <w:t>as Not in Place</w:t>
            </w:r>
            <w:r w:rsidRPr="00764864">
              <w:rPr>
                <w:rFonts w:cs="Arial"/>
                <w:sz w:val="19"/>
                <w:szCs w:val="19"/>
              </w:rPr>
              <w:t xml:space="preserve"> due to a legal restriction that prevents the requirement from being met</w:t>
            </w:r>
            <w:r>
              <w:rPr>
                <w:rFonts w:cs="Arial"/>
                <w:sz w:val="19"/>
                <w:szCs w:val="19"/>
              </w:rPr>
              <w:t xml:space="preserve"> and all other requirements are marked as being either 1) In Place, 2) In Place with Remediation, or 3) Not Applicable, resulting in an overall </w:t>
            </w:r>
            <w:r w:rsidRPr="009013A1">
              <w:rPr>
                <w:rFonts w:cs="Arial"/>
                <w:b/>
                <w:bCs/>
                <w:sz w:val="19"/>
                <w:szCs w:val="19"/>
              </w:rPr>
              <w:t>COMPLIANT BUT WITH LEGAL EXCEPTION</w:t>
            </w:r>
            <w:r>
              <w:rPr>
                <w:rFonts w:cs="Arial"/>
                <w:sz w:val="19"/>
                <w:szCs w:val="19"/>
              </w:rPr>
              <w:t xml:space="preserve"> rating</w:t>
            </w:r>
            <w:r w:rsidR="00F70CBF">
              <w:rPr>
                <w:rFonts w:cs="Arial"/>
                <w:sz w:val="19"/>
                <w:szCs w:val="19"/>
              </w:rPr>
              <w:t>;</w:t>
            </w:r>
            <w:r w:rsidR="0062460F">
              <w:rPr>
                <w:rFonts w:cs="Arial"/>
                <w:sz w:val="19"/>
                <w:szCs w:val="19"/>
              </w:rPr>
              <w:t xml:space="preserve"> </w:t>
            </w:r>
            <w:r w:rsidR="0062460F" w:rsidRPr="00AE076C">
              <w:rPr>
                <w:rFonts w:cs="Arial"/>
                <w:sz w:val="19"/>
                <w:szCs w:val="19"/>
              </w:rPr>
              <w:t xml:space="preserve">thereby </w:t>
            </w:r>
            <w:r w:rsidR="0062460F" w:rsidRPr="00AE076C">
              <w:rPr>
                <w:rFonts w:cs="Arial"/>
                <w:i/>
                <w:sz w:val="19"/>
                <w:szCs w:val="19"/>
              </w:rPr>
              <w:fldChar w:fldCharType="begin">
                <w:ffData>
                  <w:name w:val="Text23"/>
                  <w:enabled/>
                  <w:calcOnExit w:val="0"/>
                  <w:textInput>
                    <w:default w:val="(Merchant Company Name)"/>
                  </w:textInput>
                </w:ffData>
              </w:fldChar>
            </w:r>
            <w:r w:rsidR="0062460F" w:rsidRPr="00AE076C">
              <w:rPr>
                <w:rFonts w:cs="Arial"/>
                <w:i/>
                <w:sz w:val="19"/>
                <w:szCs w:val="19"/>
              </w:rPr>
              <w:instrText xml:space="preserve"> FORMTEXT </w:instrText>
            </w:r>
            <w:r w:rsidR="0062460F" w:rsidRPr="00AE076C">
              <w:rPr>
                <w:rFonts w:cs="Arial"/>
                <w:i/>
                <w:sz w:val="19"/>
                <w:szCs w:val="19"/>
              </w:rPr>
            </w:r>
            <w:r w:rsidR="0062460F" w:rsidRPr="00AE076C">
              <w:rPr>
                <w:rFonts w:cs="Arial"/>
                <w:i/>
                <w:sz w:val="19"/>
                <w:szCs w:val="19"/>
              </w:rPr>
              <w:fldChar w:fldCharType="separate"/>
            </w:r>
            <w:r w:rsidR="0062460F" w:rsidRPr="00AE076C">
              <w:rPr>
                <w:rFonts w:cs="Arial"/>
                <w:i/>
                <w:sz w:val="19"/>
                <w:szCs w:val="19"/>
              </w:rPr>
              <w:t>(Merchant Company Name)</w:t>
            </w:r>
            <w:r w:rsidR="0062460F" w:rsidRPr="00AE076C">
              <w:rPr>
                <w:rFonts w:cs="Arial"/>
                <w:i/>
                <w:sz w:val="19"/>
                <w:szCs w:val="19"/>
              </w:rPr>
              <w:fldChar w:fldCharType="end"/>
            </w:r>
            <w:r w:rsidR="0062460F" w:rsidRPr="00AE076C">
              <w:rPr>
                <w:rFonts w:cs="Arial"/>
                <w:sz w:val="19"/>
                <w:szCs w:val="19"/>
              </w:rPr>
              <w:t xml:space="preserve"> has demonstrated compliance with all PCI DSS requirements</w:t>
            </w:r>
            <w:r w:rsidR="00895742" w:rsidRPr="00AE076C">
              <w:rPr>
                <w:rFonts w:cs="Arial"/>
                <w:sz w:val="19"/>
                <w:szCs w:val="19"/>
              </w:rPr>
              <w:t xml:space="preserve"> included in this SAQ except those</w:t>
            </w:r>
            <w:r w:rsidR="00F82453" w:rsidRPr="00AE076C">
              <w:rPr>
                <w:rFonts w:cs="Arial"/>
                <w:sz w:val="19"/>
                <w:szCs w:val="19"/>
              </w:rPr>
              <w:t xml:space="preserve"> noted as No</w:t>
            </w:r>
            <w:r w:rsidR="00EF65C6" w:rsidRPr="00AE076C">
              <w:rPr>
                <w:rFonts w:cs="Arial"/>
                <w:sz w:val="19"/>
                <w:szCs w:val="19"/>
              </w:rPr>
              <w:t>t in Place due to a legal restriction</w:t>
            </w:r>
            <w:r w:rsidR="00895742" w:rsidRPr="00AE076C">
              <w:rPr>
                <w:rFonts w:cs="Arial"/>
                <w:sz w:val="19"/>
                <w:szCs w:val="19"/>
              </w:rPr>
              <w:t>.</w:t>
            </w:r>
          </w:p>
          <w:p w14:paraId="1C542C5A" w14:textId="5B284735" w:rsidR="006216A1" w:rsidRPr="00764864" w:rsidRDefault="006216A1" w:rsidP="003A3003">
            <w:pPr>
              <w:overflowPunct w:val="0"/>
              <w:autoSpaceDE w:val="0"/>
              <w:autoSpaceDN w:val="0"/>
              <w:adjustRightInd w:val="0"/>
              <w:spacing w:before="120"/>
              <w:rPr>
                <w:rFonts w:cs="Arial"/>
                <w:i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This option requires additional review from </w:t>
            </w:r>
            <w:r>
              <w:rPr>
                <w:rFonts w:cs="Arial"/>
                <w:sz w:val="19"/>
                <w:szCs w:val="19"/>
              </w:rPr>
              <w:t xml:space="preserve">the entity to which this AOC will be submitted. </w:t>
            </w:r>
            <w:r w:rsidRPr="00764864">
              <w:rPr>
                <w:rFonts w:cs="Arial"/>
                <w:i/>
                <w:sz w:val="19"/>
                <w:szCs w:val="19"/>
              </w:rPr>
              <w:t xml:space="preserve">If </w:t>
            </w:r>
            <w:r>
              <w:rPr>
                <w:rFonts w:cs="Arial"/>
                <w:i/>
                <w:sz w:val="19"/>
                <w:szCs w:val="19"/>
              </w:rPr>
              <w:t>selected</w:t>
            </w:r>
            <w:r w:rsidRPr="00764864">
              <w:rPr>
                <w:rFonts w:cs="Arial"/>
                <w:i/>
                <w:sz w:val="19"/>
                <w:szCs w:val="19"/>
              </w:rPr>
              <w:t>, complete the following:</w:t>
            </w:r>
          </w:p>
        </w:tc>
      </w:tr>
      <w:tr w:rsidR="006216A1" w:rsidRPr="00764864" w14:paraId="216B3249" w14:textId="77777777" w:rsidTr="009A3140">
        <w:trPr>
          <w:gridAfter w:val="1"/>
          <w:wAfter w:w="96" w:type="dxa"/>
        </w:trPr>
        <w:tc>
          <w:tcPr>
            <w:tcW w:w="703" w:type="dxa"/>
            <w:vMerge/>
          </w:tcPr>
          <w:p w14:paraId="0E0FBCBC" w14:textId="77777777" w:rsidR="006216A1" w:rsidRPr="00764864" w:rsidRDefault="006216A1" w:rsidP="003A3003">
            <w:pPr>
              <w:overflowPunct w:val="0"/>
              <w:autoSpaceDE w:val="0"/>
              <w:autoSpaceDN w:val="0"/>
              <w:adjustRightInd w:val="0"/>
              <w:spacing w:before="120"/>
              <w:ind w:left="432" w:hanging="432"/>
              <w:jc w:val="center"/>
              <w:rPr>
                <w:rFonts w:cs="Arial"/>
                <w:sz w:val="18"/>
                <w:szCs w:val="20"/>
              </w:rPr>
            </w:pPr>
          </w:p>
        </w:tc>
        <w:tc>
          <w:tcPr>
            <w:tcW w:w="287" w:type="dxa"/>
            <w:tcBorders>
              <w:top w:val="nil"/>
              <w:bottom w:val="nil"/>
            </w:tcBorders>
            <w:shd w:val="clear" w:color="auto" w:fill="auto"/>
          </w:tcPr>
          <w:p w14:paraId="121D3BD2" w14:textId="77777777" w:rsidR="006216A1" w:rsidRPr="00764864" w:rsidRDefault="006216A1" w:rsidP="003A3003">
            <w:pPr>
              <w:pStyle w:val="TableHeading"/>
              <w:rPr>
                <w:sz w:val="19"/>
                <w:szCs w:val="19"/>
              </w:rPr>
            </w:pPr>
          </w:p>
        </w:tc>
        <w:tc>
          <w:tcPr>
            <w:tcW w:w="2469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DFE3E4"/>
            <w:vAlign w:val="center"/>
          </w:tcPr>
          <w:p w14:paraId="0CC841E1" w14:textId="3241671B" w:rsidR="006216A1" w:rsidRPr="00764864" w:rsidRDefault="006216A1" w:rsidP="003A3003">
            <w:pPr>
              <w:pStyle w:val="TableHeading"/>
              <w:rPr>
                <w:rFonts w:cs="Arial"/>
                <w:sz w:val="19"/>
                <w:szCs w:val="19"/>
              </w:rPr>
            </w:pPr>
            <w:r w:rsidRPr="00764864">
              <w:rPr>
                <w:sz w:val="19"/>
                <w:szCs w:val="19"/>
              </w:rPr>
              <w:t>Affected Requirement</w:t>
            </w:r>
          </w:p>
        </w:tc>
        <w:tc>
          <w:tcPr>
            <w:tcW w:w="59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E2E7E6"/>
            <w:vAlign w:val="center"/>
          </w:tcPr>
          <w:p w14:paraId="79941672" w14:textId="77777777" w:rsidR="006216A1" w:rsidRPr="00764864" w:rsidRDefault="006216A1" w:rsidP="003A3003">
            <w:pPr>
              <w:pStyle w:val="TableHeading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Details of how legal constraint prevents </w:t>
            </w:r>
            <w:r>
              <w:rPr>
                <w:rFonts w:cs="Arial"/>
                <w:sz w:val="19"/>
                <w:szCs w:val="19"/>
              </w:rPr>
              <w:br/>
            </w:r>
            <w:r w:rsidRPr="00764864">
              <w:rPr>
                <w:rFonts w:cs="Arial"/>
                <w:sz w:val="19"/>
                <w:szCs w:val="19"/>
              </w:rPr>
              <w:t xml:space="preserve">requirement </w:t>
            </w:r>
            <w:r>
              <w:rPr>
                <w:rFonts w:cs="Arial"/>
                <w:sz w:val="19"/>
                <w:szCs w:val="19"/>
              </w:rPr>
              <w:t xml:space="preserve">from </w:t>
            </w:r>
            <w:r w:rsidRPr="00764864">
              <w:rPr>
                <w:rFonts w:cs="Arial"/>
                <w:sz w:val="19"/>
                <w:szCs w:val="19"/>
              </w:rPr>
              <w:t>being met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12E1F15" w14:textId="77777777" w:rsidR="006216A1" w:rsidRPr="00764864" w:rsidRDefault="006216A1" w:rsidP="003A3003">
            <w:pPr>
              <w:overflowPunct w:val="0"/>
              <w:autoSpaceDE w:val="0"/>
              <w:autoSpaceDN w:val="0"/>
              <w:adjustRightInd w:val="0"/>
              <w:spacing w:before="120"/>
              <w:rPr>
                <w:rFonts w:cs="Arial"/>
                <w:b/>
                <w:sz w:val="18"/>
                <w:szCs w:val="20"/>
              </w:rPr>
            </w:pPr>
          </w:p>
        </w:tc>
      </w:tr>
      <w:tr w:rsidR="006216A1" w:rsidRPr="00764864" w14:paraId="3CD62C5F" w14:textId="77777777" w:rsidTr="009A3140">
        <w:trPr>
          <w:gridAfter w:val="1"/>
          <w:wAfter w:w="96" w:type="dxa"/>
          <w:trHeight w:val="126"/>
        </w:trPr>
        <w:tc>
          <w:tcPr>
            <w:tcW w:w="703" w:type="dxa"/>
            <w:vMerge/>
          </w:tcPr>
          <w:p w14:paraId="29D057AF" w14:textId="77777777" w:rsidR="006216A1" w:rsidRPr="00764864" w:rsidRDefault="006216A1" w:rsidP="003A3003">
            <w:pPr>
              <w:pStyle w:val="Table11"/>
            </w:pPr>
          </w:p>
        </w:tc>
        <w:tc>
          <w:tcPr>
            <w:tcW w:w="287" w:type="dxa"/>
            <w:tcBorders>
              <w:top w:val="nil"/>
              <w:bottom w:val="nil"/>
            </w:tcBorders>
          </w:tcPr>
          <w:p w14:paraId="5CC66F9B" w14:textId="77777777" w:rsidR="006216A1" w:rsidRPr="00764864" w:rsidRDefault="006216A1" w:rsidP="003A3003">
            <w:pPr>
              <w:pStyle w:val="Table11"/>
            </w:pPr>
          </w:p>
        </w:tc>
        <w:tc>
          <w:tcPr>
            <w:tcW w:w="2469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38C0ABB7" w14:textId="068CA5EF" w:rsidR="006216A1" w:rsidRPr="00764864" w:rsidRDefault="006216A1" w:rsidP="003A3003">
            <w:pPr>
              <w:pStyle w:val="Table11"/>
              <w:rPr>
                <w:b/>
              </w:rPr>
            </w:pPr>
            <w:r w:rsidRPr="00764864"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64864">
              <w:instrText xml:space="preserve"> FORMTEXT </w:instrText>
            </w:r>
            <w:r w:rsidRPr="00764864">
              <w:fldChar w:fldCharType="separate"/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fldChar w:fldCharType="end"/>
            </w:r>
          </w:p>
        </w:tc>
        <w:tc>
          <w:tcPr>
            <w:tcW w:w="59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52886ED6" w14:textId="77777777" w:rsidR="006216A1" w:rsidRPr="00764864" w:rsidRDefault="006216A1" w:rsidP="003A3003">
            <w:pPr>
              <w:pStyle w:val="Table11"/>
              <w:rPr>
                <w:b/>
              </w:rPr>
            </w:pPr>
            <w:r w:rsidRPr="00764864"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64864">
              <w:instrText xml:space="preserve"> FORMTEXT </w:instrText>
            </w:r>
            <w:r w:rsidRPr="00764864">
              <w:fldChar w:fldCharType="separate"/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fldChar w:fldCharType="end"/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10DC09" w14:textId="77777777" w:rsidR="006216A1" w:rsidRPr="00764864" w:rsidRDefault="006216A1" w:rsidP="003A3003">
            <w:pPr>
              <w:pStyle w:val="Table11"/>
              <w:rPr>
                <w:b/>
              </w:rPr>
            </w:pPr>
          </w:p>
        </w:tc>
      </w:tr>
      <w:tr w:rsidR="006216A1" w:rsidRPr="00764864" w14:paraId="1AB86827" w14:textId="77777777" w:rsidTr="009A3140">
        <w:trPr>
          <w:gridAfter w:val="1"/>
          <w:wAfter w:w="96" w:type="dxa"/>
          <w:trHeight w:val="97"/>
        </w:trPr>
        <w:tc>
          <w:tcPr>
            <w:tcW w:w="703" w:type="dxa"/>
            <w:vMerge/>
          </w:tcPr>
          <w:p w14:paraId="7F710FF3" w14:textId="77777777" w:rsidR="006216A1" w:rsidRPr="00764864" w:rsidRDefault="006216A1" w:rsidP="003A3003">
            <w:pPr>
              <w:pStyle w:val="Table11"/>
            </w:pPr>
          </w:p>
        </w:tc>
        <w:tc>
          <w:tcPr>
            <w:tcW w:w="287" w:type="dxa"/>
            <w:tcBorders>
              <w:top w:val="nil"/>
              <w:bottom w:val="nil"/>
            </w:tcBorders>
          </w:tcPr>
          <w:p w14:paraId="7ACC0FA3" w14:textId="77777777" w:rsidR="006216A1" w:rsidRPr="00764864" w:rsidRDefault="006216A1" w:rsidP="003A3003">
            <w:pPr>
              <w:pStyle w:val="Table11"/>
            </w:pPr>
          </w:p>
        </w:tc>
        <w:tc>
          <w:tcPr>
            <w:tcW w:w="2469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2F7DDC82" w14:textId="43B46679" w:rsidR="006216A1" w:rsidRPr="00764864" w:rsidRDefault="006216A1" w:rsidP="003A3003">
            <w:pPr>
              <w:pStyle w:val="Table11"/>
            </w:pPr>
            <w:r w:rsidRPr="00764864"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64864">
              <w:instrText xml:space="preserve"> FORMTEXT </w:instrText>
            </w:r>
            <w:r w:rsidRPr="00764864">
              <w:fldChar w:fldCharType="separate"/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fldChar w:fldCharType="end"/>
            </w:r>
          </w:p>
        </w:tc>
        <w:tc>
          <w:tcPr>
            <w:tcW w:w="5901" w:type="dxa"/>
            <w:tcBorders>
              <w:bottom w:val="single" w:sz="4" w:space="0" w:color="808080" w:themeColor="background1" w:themeShade="80"/>
            </w:tcBorders>
            <w:vAlign w:val="bottom"/>
          </w:tcPr>
          <w:p w14:paraId="0A812B31" w14:textId="77777777" w:rsidR="006216A1" w:rsidRPr="00764864" w:rsidRDefault="006216A1" w:rsidP="003A3003">
            <w:pPr>
              <w:pStyle w:val="Table11"/>
            </w:pPr>
            <w:r w:rsidRPr="00764864"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64864">
              <w:instrText xml:space="preserve"> FORMTEXT </w:instrText>
            </w:r>
            <w:r w:rsidRPr="00764864">
              <w:fldChar w:fldCharType="separate"/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fldChar w:fldCharType="end"/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862A09D" w14:textId="77777777" w:rsidR="006216A1" w:rsidRPr="00764864" w:rsidRDefault="006216A1" w:rsidP="003A3003">
            <w:pPr>
              <w:pStyle w:val="Table11"/>
              <w:rPr>
                <w:b/>
              </w:rPr>
            </w:pPr>
          </w:p>
        </w:tc>
      </w:tr>
      <w:tr w:rsidR="006216A1" w:rsidRPr="00764864" w14:paraId="3D3D8554" w14:textId="77777777" w:rsidTr="00ED4515">
        <w:trPr>
          <w:gridAfter w:val="1"/>
          <w:wAfter w:w="96" w:type="dxa"/>
          <w:trHeight w:val="97"/>
        </w:trPr>
        <w:tc>
          <w:tcPr>
            <w:tcW w:w="703" w:type="dxa"/>
            <w:vMerge/>
            <w:tcBorders>
              <w:bottom w:val="single" w:sz="4" w:space="0" w:color="808080" w:themeColor="background1" w:themeShade="80"/>
            </w:tcBorders>
          </w:tcPr>
          <w:p w14:paraId="2F804DBA" w14:textId="77777777" w:rsidR="006216A1" w:rsidRPr="00764864" w:rsidRDefault="006216A1" w:rsidP="003A3003">
            <w:pPr>
              <w:pStyle w:val="Table11"/>
            </w:pPr>
          </w:p>
        </w:tc>
        <w:tc>
          <w:tcPr>
            <w:tcW w:w="287" w:type="dxa"/>
            <w:tcBorders>
              <w:top w:val="nil"/>
              <w:bottom w:val="single" w:sz="4" w:space="0" w:color="808080" w:themeColor="background1" w:themeShade="80"/>
            </w:tcBorders>
          </w:tcPr>
          <w:p w14:paraId="47EC1D84" w14:textId="77777777" w:rsidR="006216A1" w:rsidRPr="00764864" w:rsidRDefault="006216A1" w:rsidP="003A3003">
            <w:pPr>
              <w:pStyle w:val="Table11"/>
            </w:pPr>
          </w:p>
        </w:tc>
        <w:tc>
          <w:tcPr>
            <w:tcW w:w="2469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68329CD4" w14:textId="0180DEB3" w:rsidR="006216A1" w:rsidRPr="00764864" w:rsidRDefault="006216A1" w:rsidP="003A3003">
            <w:pPr>
              <w:pStyle w:val="Table11"/>
            </w:pPr>
            <w:r w:rsidRPr="00764864"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64864">
              <w:instrText xml:space="preserve"> FORMTEXT </w:instrText>
            </w:r>
            <w:r w:rsidRPr="00764864">
              <w:fldChar w:fldCharType="separate"/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fldChar w:fldCharType="end"/>
            </w:r>
          </w:p>
        </w:tc>
        <w:tc>
          <w:tcPr>
            <w:tcW w:w="5901" w:type="dxa"/>
            <w:tcBorders>
              <w:bottom w:val="single" w:sz="4" w:space="0" w:color="808080" w:themeColor="background1" w:themeShade="80"/>
            </w:tcBorders>
            <w:vAlign w:val="bottom"/>
          </w:tcPr>
          <w:p w14:paraId="78B75D0F" w14:textId="77777777" w:rsidR="006216A1" w:rsidRPr="00764864" w:rsidRDefault="006216A1" w:rsidP="003A3003">
            <w:pPr>
              <w:pStyle w:val="Table11"/>
            </w:pPr>
            <w:r w:rsidRPr="00764864"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64864">
              <w:instrText xml:space="preserve"> FORMTEXT </w:instrText>
            </w:r>
            <w:r w:rsidRPr="00764864">
              <w:fldChar w:fldCharType="separate"/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fldChar w:fldCharType="end"/>
            </w:r>
          </w:p>
        </w:tc>
        <w:tc>
          <w:tcPr>
            <w:tcW w:w="270" w:type="dxa"/>
            <w:tcBorders>
              <w:top w:val="nil"/>
              <w:bottom w:val="single" w:sz="4" w:space="0" w:color="808080" w:themeColor="background1" w:themeShade="80"/>
            </w:tcBorders>
          </w:tcPr>
          <w:p w14:paraId="2D7A05CE" w14:textId="77777777" w:rsidR="006216A1" w:rsidRPr="00764864" w:rsidRDefault="006216A1" w:rsidP="003A3003">
            <w:pPr>
              <w:pStyle w:val="Table11"/>
              <w:rPr>
                <w:b/>
              </w:rPr>
            </w:pPr>
          </w:p>
        </w:tc>
      </w:tr>
    </w:tbl>
    <w:p w14:paraId="7A6D3345" w14:textId="607C5F9C" w:rsidR="008255D6" w:rsidRDefault="008255D6" w:rsidP="00450D37">
      <w:pPr>
        <w:spacing w:before="0" w:after="0" w:line="240" w:lineRule="auto"/>
      </w:pPr>
    </w:p>
    <w:p w14:paraId="1E6CDC4F" w14:textId="77777777" w:rsidR="008255D6" w:rsidRDefault="008255D6">
      <w:pPr>
        <w:spacing w:before="0" w:after="0" w:line="240" w:lineRule="auto"/>
      </w:pPr>
      <w:r>
        <w:br w:type="page"/>
      </w:r>
    </w:p>
    <w:tbl>
      <w:tblPr>
        <w:tblW w:w="9450" w:type="dxa"/>
        <w:tblInd w:w="108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540"/>
        <w:gridCol w:w="8910"/>
      </w:tblGrid>
      <w:tr w:rsidR="006E2BD7" w:rsidRPr="00764864" w14:paraId="0F4F3422" w14:textId="77777777" w:rsidTr="003A3003">
        <w:tc>
          <w:tcPr>
            <w:tcW w:w="9450" w:type="dxa"/>
            <w:gridSpan w:val="2"/>
            <w:shd w:val="clear" w:color="auto" w:fill="CBD4D5"/>
          </w:tcPr>
          <w:p w14:paraId="6309F029" w14:textId="77777777" w:rsidR="006E2BD7" w:rsidRPr="00764864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sz w:val="20"/>
                <w:szCs w:val="20"/>
              </w:rPr>
            </w:pPr>
            <w:r w:rsidRPr="00764864">
              <w:rPr>
                <w:sz w:val="20"/>
                <w:szCs w:val="20"/>
              </w:rPr>
              <w:lastRenderedPageBreak/>
              <w:t xml:space="preserve">Part 3a. </w:t>
            </w:r>
            <w:r>
              <w:rPr>
                <w:sz w:val="20"/>
                <w:szCs w:val="20"/>
              </w:rPr>
              <w:t xml:space="preserve">Merchant </w:t>
            </w:r>
            <w:r w:rsidRPr="00764864">
              <w:rPr>
                <w:sz w:val="20"/>
                <w:szCs w:val="20"/>
              </w:rPr>
              <w:t xml:space="preserve">Acknowledgement </w:t>
            </w:r>
          </w:p>
        </w:tc>
      </w:tr>
      <w:tr w:rsidR="006E2BD7" w:rsidRPr="00764864" w14:paraId="41A693F2" w14:textId="77777777" w:rsidTr="003A3003">
        <w:tblPrEx>
          <w:tblLook w:val="00A0" w:firstRow="1" w:lastRow="0" w:firstColumn="1" w:lastColumn="0" w:noHBand="0" w:noVBand="0"/>
        </w:tblPrEx>
        <w:tc>
          <w:tcPr>
            <w:tcW w:w="9450" w:type="dxa"/>
            <w:gridSpan w:val="2"/>
          </w:tcPr>
          <w:p w14:paraId="6C8FAAA8" w14:textId="7777777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b/>
                <w:bCs/>
                <w:sz w:val="18"/>
                <w:szCs w:val="20"/>
              </w:rPr>
            </w:pPr>
            <w:r w:rsidRPr="00764864">
              <w:rPr>
                <w:rFonts w:cs="Arial"/>
                <w:b/>
                <w:bCs/>
                <w:sz w:val="18"/>
                <w:szCs w:val="20"/>
              </w:rPr>
              <w:t>Signatory(s) confirms:</w:t>
            </w:r>
          </w:p>
          <w:p w14:paraId="5E92D29C" w14:textId="7777777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b/>
                <w:bCs/>
                <w:i/>
                <w:sz w:val="18"/>
                <w:szCs w:val="20"/>
              </w:rPr>
              <w:t>(</w:t>
            </w:r>
            <w:r>
              <w:rPr>
                <w:rFonts w:cs="Arial"/>
                <w:b/>
                <w:bCs/>
                <w:i/>
                <w:sz w:val="18"/>
                <w:szCs w:val="20"/>
              </w:rPr>
              <w:t xml:space="preserve">Select </w:t>
            </w:r>
            <w:r w:rsidRPr="00764864">
              <w:rPr>
                <w:rFonts w:cs="Arial"/>
                <w:b/>
                <w:bCs/>
                <w:i/>
                <w:sz w:val="18"/>
                <w:szCs w:val="20"/>
              </w:rPr>
              <w:t>all that apply)</w:t>
            </w:r>
          </w:p>
        </w:tc>
      </w:tr>
      <w:tr w:rsidR="006E2BD7" w:rsidRPr="00764864" w14:paraId="3955B3EE" w14:textId="77777777" w:rsidTr="003A3003">
        <w:tblPrEx>
          <w:tblLook w:val="00A0" w:firstRow="1" w:lastRow="0" w:firstColumn="1" w:lastColumn="0" w:noHBand="0" w:noVBand="0"/>
        </w:tblPrEx>
        <w:trPr>
          <w:trHeight w:val="592"/>
        </w:trPr>
        <w:tc>
          <w:tcPr>
            <w:tcW w:w="540" w:type="dxa"/>
          </w:tcPr>
          <w:p w14:paraId="2E868C9F" w14:textId="7777777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ind w:left="432" w:hanging="432"/>
              <w:jc w:val="center"/>
              <w:rPr>
                <w:rFonts w:cs="Arial"/>
                <w:b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B21E3E">
              <w:rPr>
                <w:rFonts w:cs="Arial"/>
                <w:sz w:val="18"/>
                <w:szCs w:val="20"/>
              </w:rPr>
            </w:r>
            <w:r w:rsidR="00B21E3E">
              <w:rPr>
                <w:rFonts w:cs="Arial"/>
                <w:sz w:val="18"/>
                <w:szCs w:val="20"/>
              </w:rPr>
              <w:fldChar w:fldCharType="separate"/>
            </w:r>
            <w:r w:rsidRPr="00764864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8910" w:type="dxa"/>
          </w:tcPr>
          <w:p w14:paraId="7ACD8434" w14:textId="548A594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b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PCI DSS Self-Assessment Questionnaire </w:t>
            </w:r>
            <w:r w:rsidR="00C7236B">
              <w:rPr>
                <w:rFonts w:cs="Arial"/>
                <w:sz w:val="19"/>
                <w:szCs w:val="19"/>
              </w:rPr>
              <w:t>A</w:t>
            </w:r>
            <w:r w:rsidRPr="00764864">
              <w:rPr>
                <w:rFonts w:cs="Arial"/>
                <w:sz w:val="19"/>
                <w:szCs w:val="19"/>
              </w:rPr>
              <w:t xml:space="preserve">, Version </w:t>
            </w:r>
            <w:r>
              <w:rPr>
                <w:rFonts w:cs="Arial"/>
                <w:i/>
                <w:sz w:val="19"/>
                <w:szCs w:val="19"/>
              </w:rPr>
              <w:t>4.0</w:t>
            </w:r>
            <w:r w:rsidRPr="00764864">
              <w:rPr>
                <w:rFonts w:cs="Arial"/>
                <w:sz w:val="19"/>
                <w:szCs w:val="19"/>
              </w:rPr>
              <w:t xml:space="preserve"> was completed according to the instructions therein.</w:t>
            </w:r>
          </w:p>
        </w:tc>
      </w:tr>
      <w:tr w:rsidR="006E2BD7" w:rsidRPr="00764864" w14:paraId="040EDCA4" w14:textId="77777777" w:rsidTr="003A3003">
        <w:tblPrEx>
          <w:tblLook w:val="00A0" w:firstRow="1" w:lastRow="0" w:firstColumn="1" w:lastColumn="0" w:noHBand="0" w:noVBand="0"/>
        </w:tblPrEx>
        <w:trPr>
          <w:trHeight w:val="588"/>
        </w:trPr>
        <w:tc>
          <w:tcPr>
            <w:tcW w:w="540" w:type="dxa"/>
          </w:tcPr>
          <w:p w14:paraId="27E480D0" w14:textId="7777777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ind w:left="432" w:hanging="432"/>
              <w:jc w:val="center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B21E3E">
              <w:rPr>
                <w:rFonts w:cs="Arial"/>
                <w:sz w:val="18"/>
                <w:szCs w:val="20"/>
              </w:rPr>
            </w:r>
            <w:r w:rsidR="00B21E3E">
              <w:rPr>
                <w:rFonts w:cs="Arial"/>
                <w:sz w:val="18"/>
                <w:szCs w:val="20"/>
              </w:rPr>
              <w:fldChar w:fldCharType="separate"/>
            </w:r>
            <w:r w:rsidRPr="00764864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8910" w:type="dxa"/>
          </w:tcPr>
          <w:p w14:paraId="042E6CC1" w14:textId="7777777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All information within the above-referenced SAQ and in this attestation fairly represents the results of </w:t>
            </w:r>
            <w:r>
              <w:rPr>
                <w:rFonts w:cs="Arial"/>
                <w:sz w:val="19"/>
                <w:szCs w:val="19"/>
              </w:rPr>
              <w:t xml:space="preserve">the merchant’s </w:t>
            </w:r>
            <w:r w:rsidRPr="00764864">
              <w:rPr>
                <w:rFonts w:cs="Arial"/>
                <w:sz w:val="19"/>
                <w:szCs w:val="19"/>
              </w:rPr>
              <w:t>assessment in all material respects.</w:t>
            </w:r>
          </w:p>
        </w:tc>
      </w:tr>
      <w:tr w:rsidR="006E2BD7" w:rsidRPr="00764864" w14:paraId="45A6E063" w14:textId="77777777" w:rsidTr="003A3003">
        <w:tblPrEx>
          <w:tblLook w:val="00A0" w:firstRow="1" w:lastRow="0" w:firstColumn="1" w:lastColumn="0" w:noHBand="0" w:noVBand="0"/>
        </w:tblPrEx>
        <w:trPr>
          <w:trHeight w:val="368"/>
        </w:trPr>
        <w:tc>
          <w:tcPr>
            <w:tcW w:w="540" w:type="dxa"/>
          </w:tcPr>
          <w:p w14:paraId="49333FB7" w14:textId="7777777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ind w:left="432" w:hanging="432"/>
              <w:jc w:val="center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B21E3E">
              <w:rPr>
                <w:rFonts w:cs="Arial"/>
                <w:sz w:val="18"/>
                <w:szCs w:val="20"/>
              </w:rPr>
            </w:r>
            <w:r w:rsidR="00B21E3E">
              <w:rPr>
                <w:rFonts w:cs="Arial"/>
                <w:sz w:val="18"/>
                <w:szCs w:val="20"/>
              </w:rPr>
              <w:fldChar w:fldCharType="separate"/>
            </w:r>
            <w:r w:rsidRPr="00764864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8910" w:type="dxa"/>
          </w:tcPr>
          <w:p w14:paraId="4E203BE7" w14:textId="7777777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PCI DSS </w:t>
            </w:r>
            <w:r>
              <w:rPr>
                <w:rFonts w:cs="Arial"/>
                <w:sz w:val="19"/>
                <w:szCs w:val="19"/>
              </w:rPr>
              <w:t xml:space="preserve">controls will be </w:t>
            </w:r>
            <w:proofErr w:type="gramStart"/>
            <w:r>
              <w:rPr>
                <w:rFonts w:cs="Arial"/>
                <w:sz w:val="19"/>
                <w:szCs w:val="19"/>
              </w:rPr>
              <w:t xml:space="preserve">maintained </w:t>
            </w:r>
            <w:r w:rsidRPr="00764864">
              <w:rPr>
                <w:rFonts w:cs="Arial"/>
                <w:sz w:val="19"/>
                <w:szCs w:val="19"/>
              </w:rPr>
              <w:t>at all times</w:t>
            </w:r>
            <w:proofErr w:type="gramEnd"/>
            <w:r>
              <w:rPr>
                <w:rFonts w:cs="Arial"/>
                <w:sz w:val="19"/>
                <w:szCs w:val="19"/>
              </w:rPr>
              <w:t xml:space="preserve">, as applicable to the merchant’s environment. </w:t>
            </w:r>
          </w:p>
        </w:tc>
      </w:tr>
    </w:tbl>
    <w:p w14:paraId="2DFB1D24" w14:textId="77777777" w:rsidR="006E2BD7" w:rsidRPr="00764864" w:rsidRDefault="006E2BD7" w:rsidP="006E2BD7">
      <w:pPr>
        <w:pStyle w:val="BodyText3"/>
        <w:tabs>
          <w:tab w:val="left" w:pos="5688"/>
          <w:tab w:val="left" w:pos="9648"/>
        </w:tabs>
        <w:spacing w:before="0" w:after="0"/>
        <w:ind w:left="115"/>
        <w:jc w:val="left"/>
        <w:rPr>
          <w:sz w:val="18"/>
          <w:szCs w:val="20"/>
        </w:rPr>
      </w:pPr>
    </w:p>
    <w:tbl>
      <w:tblPr>
        <w:tblW w:w="9432" w:type="dxa"/>
        <w:tblInd w:w="108" w:type="dxa"/>
        <w:tblBorders>
          <w:top w:val="single" w:sz="4" w:space="0" w:color="C0C0C0"/>
          <w:bottom w:val="single" w:sz="6" w:space="0" w:color="999999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5580"/>
        <w:gridCol w:w="3852"/>
      </w:tblGrid>
      <w:tr w:rsidR="006E2BD7" w:rsidRPr="00764864" w14:paraId="4846AC27" w14:textId="77777777" w:rsidTr="003A3003">
        <w:tc>
          <w:tcPr>
            <w:tcW w:w="943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CBD4D5"/>
          </w:tcPr>
          <w:p w14:paraId="1599CC7E" w14:textId="77777777" w:rsidR="006E2BD7" w:rsidRPr="00764864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sz w:val="20"/>
                <w:szCs w:val="20"/>
              </w:rPr>
            </w:pPr>
            <w:r w:rsidRPr="00764864">
              <w:rPr>
                <w:sz w:val="20"/>
                <w:szCs w:val="20"/>
              </w:rPr>
              <w:t xml:space="preserve">Part 3b. </w:t>
            </w:r>
            <w:r>
              <w:rPr>
                <w:sz w:val="20"/>
                <w:szCs w:val="20"/>
              </w:rPr>
              <w:t>Merchant</w:t>
            </w:r>
            <w:r w:rsidRPr="00764864">
              <w:rPr>
                <w:sz w:val="20"/>
                <w:szCs w:val="20"/>
              </w:rPr>
              <w:t xml:space="preserve"> Attestation</w:t>
            </w:r>
          </w:p>
        </w:tc>
      </w:tr>
      <w:tr w:rsidR="006E2BD7" w:rsidRPr="00764864" w14:paraId="7A3DD78E" w14:textId="77777777" w:rsidTr="003A3003">
        <w:trPr>
          <w:trHeight w:hRule="exact" w:val="720"/>
        </w:trPr>
        <w:tc>
          <w:tcPr>
            <w:tcW w:w="9432" w:type="dxa"/>
            <w:gridSpan w:val="2"/>
            <w:tcBorders>
              <w:top w:val="single" w:sz="4" w:space="0" w:color="808080" w:themeColor="background1" w:themeShade="80"/>
            </w:tcBorders>
            <w:shd w:val="clear" w:color="C0C0C0" w:fill="auto"/>
          </w:tcPr>
          <w:p w14:paraId="5A473EB7" w14:textId="77777777" w:rsidR="006E2BD7" w:rsidRPr="00764864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sz w:val="24"/>
                <w:szCs w:val="24"/>
              </w:rPr>
            </w:pPr>
          </w:p>
        </w:tc>
      </w:tr>
      <w:tr w:rsidR="006E2BD7" w:rsidRPr="00B204AD" w14:paraId="2F4F479E" w14:textId="77777777" w:rsidTr="003A3003">
        <w:tc>
          <w:tcPr>
            <w:tcW w:w="5580" w:type="dxa"/>
            <w:shd w:val="clear" w:color="C0C0C0" w:fill="auto"/>
          </w:tcPr>
          <w:p w14:paraId="31836410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after="40"/>
              <w:ind w:left="0"/>
              <w:rPr>
                <w:b w:val="0"/>
                <w:i/>
                <w:sz w:val="19"/>
                <w:szCs w:val="19"/>
              </w:rPr>
            </w:pPr>
            <w:r w:rsidRPr="00B204AD">
              <w:rPr>
                <w:b w:val="0"/>
                <w:i/>
                <w:sz w:val="19"/>
                <w:szCs w:val="19"/>
              </w:rPr>
              <w:t xml:space="preserve">Signature of </w:t>
            </w:r>
            <w:r>
              <w:rPr>
                <w:b w:val="0"/>
                <w:i/>
                <w:sz w:val="19"/>
                <w:szCs w:val="19"/>
              </w:rPr>
              <w:t>Merchant</w:t>
            </w:r>
            <w:r w:rsidRPr="00B204AD">
              <w:rPr>
                <w:b w:val="0"/>
                <w:i/>
                <w:sz w:val="19"/>
                <w:szCs w:val="19"/>
              </w:rPr>
              <w:t xml:space="preserve"> Executive Officer </w:t>
            </w:r>
            <w:r w:rsidRPr="00B204AD">
              <w:rPr>
                <w:rFonts w:ascii="Wingdings" w:eastAsia="Wingdings" w:hAnsi="Wingdings" w:cs="Wingdings"/>
                <w:b w:val="0"/>
                <w:sz w:val="19"/>
                <w:szCs w:val="19"/>
              </w:rPr>
              <w:t>á</w:t>
            </w:r>
          </w:p>
        </w:tc>
        <w:tc>
          <w:tcPr>
            <w:tcW w:w="3852" w:type="dxa"/>
            <w:shd w:val="clear" w:color="C0C0C0" w:fill="auto"/>
          </w:tcPr>
          <w:p w14:paraId="18A28EDC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after="40"/>
              <w:ind w:left="0"/>
              <w:rPr>
                <w:b w:val="0"/>
                <w:i/>
                <w:sz w:val="19"/>
                <w:szCs w:val="19"/>
              </w:rPr>
            </w:pPr>
            <w:r w:rsidRPr="00B204AD">
              <w:rPr>
                <w:b w:val="0"/>
                <w:i/>
                <w:sz w:val="19"/>
                <w:szCs w:val="19"/>
              </w:rPr>
              <w:t xml:space="preserve">Date: </w:t>
            </w:r>
            <w:r w:rsidRPr="00D80DB8">
              <w:rPr>
                <w:rFonts w:eastAsia="MS Mincho" w:cs="Courier New"/>
                <w:b w:val="0"/>
                <w:bCs/>
                <w:i/>
                <w:i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D80DB8">
              <w:rPr>
                <w:rFonts w:eastAsia="MS Mincho" w:cs="Courier New"/>
                <w:b w:val="0"/>
                <w:bCs/>
                <w:i/>
                <w:iCs/>
                <w:sz w:val="19"/>
                <w:szCs w:val="19"/>
              </w:rPr>
              <w:instrText xml:space="preserve"> FORMTEXT </w:instrText>
            </w:r>
            <w:r w:rsidRPr="00D80DB8">
              <w:rPr>
                <w:rFonts w:eastAsia="MS Mincho" w:cs="Courier New"/>
                <w:b w:val="0"/>
                <w:bCs/>
                <w:i/>
                <w:iCs/>
                <w:sz w:val="19"/>
                <w:szCs w:val="19"/>
              </w:rPr>
            </w:r>
            <w:r w:rsidRPr="00D80DB8">
              <w:rPr>
                <w:rFonts w:eastAsia="MS Mincho" w:cs="Courier New"/>
                <w:b w:val="0"/>
                <w:bCs/>
                <w:i/>
                <w:iCs/>
                <w:sz w:val="19"/>
                <w:szCs w:val="19"/>
              </w:rPr>
              <w:fldChar w:fldCharType="separate"/>
            </w:r>
            <w:r w:rsidRPr="00D80DB8">
              <w:rPr>
                <w:rFonts w:eastAsia="MS Mincho" w:cs="Courier New"/>
                <w:b w:val="0"/>
                <w:bCs/>
                <w:i/>
                <w:iCs/>
                <w:noProof/>
                <w:sz w:val="19"/>
                <w:szCs w:val="19"/>
              </w:rPr>
              <w:t>YYYY-MM-DD</w:t>
            </w:r>
            <w:r w:rsidRPr="00D80DB8">
              <w:rPr>
                <w:rFonts w:eastAsia="MS Mincho" w:cs="Courier New"/>
                <w:b w:val="0"/>
                <w:bCs/>
                <w:i/>
                <w:iCs/>
                <w:sz w:val="19"/>
                <w:szCs w:val="19"/>
              </w:rPr>
              <w:fldChar w:fldCharType="end"/>
            </w:r>
          </w:p>
        </w:tc>
      </w:tr>
      <w:tr w:rsidR="006E2BD7" w:rsidRPr="00B204AD" w14:paraId="6EA1336B" w14:textId="77777777" w:rsidTr="003A3003">
        <w:tc>
          <w:tcPr>
            <w:tcW w:w="5580" w:type="dxa"/>
            <w:shd w:val="clear" w:color="C0C0C0" w:fill="auto"/>
          </w:tcPr>
          <w:p w14:paraId="0F7B4CFF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after="40"/>
              <w:ind w:left="0"/>
              <w:rPr>
                <w:b w:val="0"/>
                <w:i/>
                <w:sz w:val="19"/>
                <w:szCs w:val="19"/>
              </w:rPr>
            </w:pPr>
            <w:r>
              <w:rPr>
                <w:b w:val="0"/>
                <w:i/>
                <w:sz w:val="19"/>
                <w:szCs w:val="19"/>
              </w:rPr>
              <w:t>Merchant</w:t>
            </w:r>
            <w:r w:rsidRPr="00B204AD">
              <w:rPr>
                <w:b w:val="0"/>
                <w:i/>
                <w:sz w:val="19"/>
                <w:szCs w:val="19"/>
              </w:rPr>
              <w:t xml:space="preserve"> Executive Officer Name: </w:t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4AD">
              <w:rPr>
                <w:rFonts w:eastAsia="MS Mincho" w:cs="Courier New"/>
                <w:sz w:val="19"/>
                <w:szCs w:val="19"/>
              </w:rPr>
              <w:instrText xml:space="preserve"> FORMTEXT </w:instrText>
            </w:r>
            <w:r w:rsidRPr="00B204AD">
              <w:rPr>
                <w:rFonts w:eastAsia="MS Mincho" w:cs="Courier New"/>
                <w:sz w:val="19"/>
                <w:szCs w:val="19"/>
              </w:rPr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separate"/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end"/>
            </w:r>
          </w:p>
        </w:tc>
        <w:tc>
          <w:tcPr>
            <w:tcW w:w="3852" w:type="dxa"/>
            <w:shd w:val="clear" w:color="C0C0C0" w:fill="auto"/>
          </w:tcPr>
          <w:p w14:paraId="084588E3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after="40"/>
              <w:ind w:left="0"/>
              <w:rPr>
                <w:b w:val="0"/>
                <w:i/>
                <w:sz w:val="19"/>
                <w:szCs w:val="19"/>
              </w:rPr>
            </w:pPr>
            <w:r w:rsidRPr="00B204AD">
              <w:rPr>
                <w:b w:val="0"/>
                <w:i/>
                <w:sz w:val="19"/>
                <w:szCs w:val="19"/>
              </w:rPr>
              <w:t xml:space="preserve">Title: </w:t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4AD">
              <w:rPr>
                <w:rFonts w:eastAsia="MS Mincho" w:cs="Courier New"/>
                <w:sz w:val="19"/>
                <w:szCs w:val="19"/>
              </w:rPr>
              <w:instrText xml:space="preserve"> FORMTEXT </w:instrText>
            </w:r>
            <w:r w:rsidRPr="00B204AD">
              <w:rPr>
                <w:rFonts w:eastAsia="MS Mincho" w:cs="Courier New"/>
                <w:sz w:val="19"/>
                <w:szCs w:val="19"/>
              </w:rPr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separate"/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end"/>
            </w:r>
          </w:p>
        </w:tc>
      </w:tr>
    </w:tbl>
    <w:p w14:paraId="393E9099" w14:textId="77777777" w:rsidR="006E2BD7" w:rsidRPr="00764864" w:rsidRDefault="006E2BD7" w:rsidP="006E2BD7">
      <w:pPr>
        <w:pStyle w:val="Header"/>
        <w:tabs>
          <w:tab w:val="clear" w:pos="4320"/>
          <w:tab w:val="clear" w:pos="8640"/>
        </w:tabs>
        <w:overflowPunct w:val="0"/>
        <w:autoSpaceDE w:val="0"/>
        <w:autoSpaceDN w:val="0"/>
        <w:adjustRightInd w:val="0"/>
        <w:spacing w:before="0" w:after="0" w:line="264" w:lineRule="auto"/>
        <w:ind w:left="0"/>
        <w:rPr>
          <w:b w:val="0"/>
          <w:sz w:val="18"/>
          <w:szCs w:val="20"/>
        </w:rPr>
      </w:pPr>
    </w:p>
    <w:tbl>
      <w:tblPr>
        <w:tblW w:w="9432" w:type="dxa"/>
        <w:tblInd w:w="108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3780"/>
        <w:gridCol w:w="1800"/>
        <w:gridCol w:w="3852"/>
      </w:tblGrid>
      <w:tr w:rsidR="006E2BD7" w:rsidRPr="00764864" w14:paraId="597157C4" w14:textId="77777777" w:rsidTr="003A3003">
        <w:tc>
          <w:tcPr>
            <w:tcW w:w="9432" w:type="dxa"/>
            <w:gridSpan w:val="3"/>
            <w:shd w:val="clear" w:color="auto" w:fill="CBD4D5"/>
          </w:tcPr>
          <w:p w14:paraId="303E19D2" w14:textId="77777777" w:rsidR="006E2BD7" w:rsidRPr="00764864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sz w:val="20"/>
                <w:szCs w:val="20"/>
              </w:rPr>
            </w:pPr>
            <w:r w:rsidRPr="00764864">
              <w:rPr>
                <w:sz w:val="20"/>
                <w:szCs w:val="20"/>
              </w:rPr>
              <w:t xml:space="preserve">Part 3c. </w:t>
            </w:r>
            <w:r>
              <w:rPr>
                <w:sz w:val="20"/>
                <w:szCs w:val="20"/>
              </w:rPr>
              <w:t>Qualified Security Assessor (QSA)</w:t>
            </w:r>
            <w:r w:rsidRPr="00764864">
              <w:rPr>
                <w:sz w:val="20"/>
                <w:szCs w:val="20"/>
              </w:rPr>
              <w:t xml:space="preserve"> Acknowledgement </w:t>
            </w:r>
          </w:p>
        </w:tc>
      </w:tr>
      <w:tr w:rsidR="006E2BD7" w:rsidRPr="00764864" w14:paraId="160CCDAE" w14:textId="77777777" w:rsidTr="003A3003">
        <w:tblPrEx>
          <w:tblLook w:val="00A0" w:firstRow="1" w:lastRow="0" w:firstColumn="1" w:lastColumn="0" w:noHBand="0" w:noVBand="0"/>
        </w:tblPrEx>
        <w:trPr>
          <w:trHeight w:val="383"/>
        </w:trPr>
        <w:tc>
          <w:tcPr>
            <w:tcW w:w="3780" w:type="dxa"/>
            <w:vMerge w:val="restart"/>
          </w:tcPr>
          <w:p w14:paraId="6C40E92B" w14:textId="77777777" w:rsidR="006E2BD7" w:rsidRPr="00B204AD" w:rsidRDefault="006E2BD7" w:rsidP="003A3003">
            <w:pPr>
              <w:pStyle w:val="TableText"/>
              <w:rPr>
                <w:sz w:val="19"/>
                <w:szCs w:val="19"/>
              </w:rPr>
            </w:pPr>
            <w:r w:rsidRPr="00B204AD">
              <w:rPr>
                <w:sz w:val="19"/>
                <w:szCs w:val="19"/>
              </w:rPr>
              <w:t xml:space="preserve">If a QSA was involved or assisted with this assessment, </w:t>
            </w:r>
            <w:r>
              <w:rPr>
                <w:sz w:val="19"/>
                <w:szCs w:val="19"/>
              </w:rPr>
              <w:t>indicate</w:t>
            </w:r>
            <w:r w:rsidRPr="00B204AD">
              <w:rPr>
                <w:sz w:val="19"/>
                <w:szCs w:val="19"/>
              </w:rPr>
              <w:t xml:space="preserve"> the role performed:</w:t>
            </w:r>
          </w:p>
        </w:tc>
        <w:tc>
          <w:tcPr>
            <w:tcW w:w="5652" w:type="dxa"/>
            <w:gridSpan w:val="2"/>
          </w:tcPr>
          <w:p w14:paraId="113E1734" w14:textId="77777777" w:rsidR="006E2BD7" w:rsidRPr="00B204AD" w:rsidRDefault="006E2BD7" w:rsidP="003A3003">
            <w:pPr>
              <w:spacing w:after="60"/>
              <w:rPr>
                <w:b/>
                <w:sz w:val="19"/>
                <w:szCs w:val="19"/>
              </w:rPr>
            </w:pPr>
            <w:r w:rsidRPr="005C4012">
              <w:rPr>
                <w:rFonts w:cs="Arial"/>
                <w:szCs w:val="19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4012">
              <w:rPr>
                <w:rFonts w:cs="Arial"/>
                <w:szCs w:val="19"/>
              </w:rPr>
              <w:instrText xml:space="preserve"> FORMCHECKBOX </w:instrText>
            </w:r>
            <w:r w:rsidR="00B21E3E">
              <w:rPr>
                <w:rFonts w:cs="Arial"/>
                <w:szCs w:val="19"/>
              </w:rPr>
            </w:r>
            <w:r w:rsidR="00B21E3E">
              <w:rPr>
                <w:rFonts w:cs="Arial"/>
                <w:szCs w:val="19"/>
              </w:rPr>
              <w:fldChar w:fldCharType="separate"/>
            </w:r>
            <w:r w:rsidRPr="005C4012">
              <w:rPr>
                <w:rFonts w:cs="Arial"/>
                <w:szCs w:val="19"/>
              </w:rPr>
              <w:fldChar w:fldCharType="end"/>
            </w:r>
            <w:r w:rsidRPr="005C4012">
              <w:rPr>
                <w:rFonts w:cs="Arial"/>
                <w:szCs w:val="19"/>
              </w:rPr>
              <w:t xml:space="preserve"> </w:t>
            </w:r>
            <w:r>
              <w:rPr>
                <w:rFonts w:eastAsia="MS Mincho" w:cs="Courier New"/>
                <w:sz w:val="19"/>
                <w:szCs w:val="19"/>
              </w:rPr>
              <w:t xml:space="preserve">QSA performed testing procedures. </w:t>
            </w:r>
          </w:p>
        </w:tc>
      </w:tr>
      <w:tr w:rsidR="006E2BD7" w:rsidRPr="00764864" w14:paraId="6D0358E0" w14:textId="77777777" w:rsidTr="003A3003">
        <w:tblPrEx>
          <w:tblLook w:val="00A0" w:firstRow="1" w:lastRow="0" w:firstColumn="1" w:lastColumn="0" w:noHBand="0" w:noVBand="0"/>
        </w:tblPrEx>
        <w:trPr>
          <w:trHeight w:val="383"/>
        </w:trPr>
        <w:tc>
          <w:tcPr>
            <w:tcW w:w="3780" w:type="dxa"/>
            <w:vMerge/>
          </w:tcPr>
          <w:p w14:paraId="043B5100" w14:textId="77777777" w:rsidR="006E2BD7" w:rsidRPr="00B204AD" w:rsidRDefault="006E2BD7" w:rsidP="003A3003">
            <w:pPr>
              <w:pStyle w:val="TableText"/>
              <w:rPr>
                <w:sz w:val="19"/>
                <w:szCs w:val="19"/>
              </w:rPr>
            </w:pPr>
          </w:p>
        </w:tc>
        <w:tc>
          <w:tcPr>
            <w:tcW w:w="5652" w:type="dxa"/>
            <w:gridSpan w:val="2"/>
          </w:tcPr>
          <w:p w14:paraId="729F16BB" w14:textId="77777777" w:rsidR="006E2BD7" w:rsidRDefault="006E2BD7" w:rsidP="003A3003">
            <w:pPr>
              <w:spacing w:after="60"/>
              <w:rPr>
                <w:i/>
                <w:sz w:val="19"/>
                <w:szCs w:val="19"/>
              </w:rPr>
            </w:pPr>
            <w:r w:rsidRPr="005C4012">
              <w:rPr>
                <w:rFonts w:cs="Arial"/>
                <w:szCs w:val="19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4012">
              <w:rPr>
                <w:rFonts w:cs="Arial"/>
                <w:szCs w:val="19"/>
              </w:rPr>
              <w:instrText xml:space="preserve"> FORMCHECKBOX </w:instrText>
            </w:r>
            <w:r w:rsidR="00B21E3E">
              <w:rPr>
                <w:rFonts w:cs="Arial"/>
                <w:szCs w:val="19"/>
              </w:rPr>
            </w:r>
            <w:r w:rsidR="00B21E3E">
              <w:rPr>
                <w:rFonts w:cs="Arial"/>
                <w:szCs w:val="19"/>
              </w:rPr>
              <w:fldChar w:fldCharType="separate"/>
            </w:r>
            <w:r w:rsidRPr="005C4012">
              <w:rPr>
                <w:rFonts w:cs="Arial"/>
                <w:szCs w:val="19"/>
              </w:rPr>
              <w:fldChar w:fldCharType="end"/>
            </w:r>
            <w:r w:rsidRPr="005C4012">
              <w:rPr>
                <w:rFonts w:cs="Arial"/>
                <w:szCs w:val="19"/>
              </w:rPr>
              <w:t xml:space="preserve"> </w:t>
            </w:r>
            <w:r w:rsidRPr="008F59D4">
              <w:rPr>
                <w:iCs/>
                <w:sz w:val="19"/>
                <w:szCs w:val="19"/>
              </w:rPr>
              <w:t>QSA provided other assistance.</w:t>
            </w:r>
            <w:r>
              <w:rPr>
                <w:i/>
                <w:sz w:val="19"/>
                <w:szCs w:val="19"/>
              </w:rPr>
              <w:t xml:space="preserve"> </w:t>
            </w:r>
          </w:p>
          <w:p w14:paraId="5C380ACE" w14:textId="77777777" w:rsidR="006E2BD7" w:rsidRPr="00B204AD" w:rsidRDefault="006E2BD7" w:rsidP="003A3003">
            <w:pPr>
              <w:spacing w:after="60"/>
              <w:rPr>
                <w:i/>
                <w:sz w:val="19"/>
                <w:szCs w:val="19"/>
              </w:rPr>
            </w:pPr>
            <w:r w:rsidRPr="008B7E29">
              <w:rPr>
                <w:iCs/>
                <w:sz w:val="19"/>
                <w:szCs w:val="19"/>
              </w:rPr>
              <w:t>If selected, describe all role(s) performed</w:t>
            </w:r>
            <w:r>
              <w:rPr>
                <w:i/>
                <w:sz w:val="19"/>
                <w:szCs w:val="19"/>
              </w:rPr>
              <w:t xml:space="preserve">: </w:t>
            </w:r>
            <w:r w:rsidRPr="00764864">
              <w:rPr>
                <w:i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64864">
              <w:rPr>
                <w:i/>
                <w:sz w:val="18"/>
                <w:szCs w:val="20"/>
              </w:rPr>
              <w:instrText xml:space="preserve"> FORMTEXT </w:instrText>
            </w:r>
            <w:r w:rsidRPr="00764864">
              <w:rPr>
                <w:i/>
                <w:sz w:val="18"/>
                <w:szCs w:val="20"/>
              </w:rPr>
            </w:r>
            <w:r w:rsidRPr="00764864">
              <w:rPr>
                <w:i/>
                <w:sz w:val="18"/>
                <w:szCs w:val="20"/>
              </w:rPr>
              <w:fldChar w:fldCharType="separate"/>
            </w:r>
            <w:r w:rsidRPr="00764864">
              <w:rPr>
                <w:i/>
                <w:sz w:val="18"/>
                <w:szCs w:val="20"/>
              </w:rPr>
              <w:t> </w:t>
            </w:r>
            <w:r w:rsidRPr="00764864">
              <w:rPr>
                <w:i/>
                <w:sz w:val="18"/>
                <w:szCs w:val="20"/>
              </w:rPr>
              <w:t> </w:t>
            </w:r>
            <w:r w:rsidRPr="00764864">
              <w:rPr>
                <w:i/>
                <w:sz w:val="18"/>
                <w:szCs w:val="20"/>
              </w:rPr>
              <w:t> </w:t>
            </w:r>
            <w:r w:rsidRPr="00764864">
              <w:rPr>
                <w:i/>
                <w:sz w:val="18"/>
                <w:szCs w:val="20"/>
              </w:rPr>
              <w:t> </w:t>
            </w:r>
            <w:r w:rsidRPr="00764864">
              <w:rPr>
                <w:i/>
                <w:sz w:val="18"/>
                <w:szCs w:val="20"/>
              </w:rPr>
              <w:t> </w:t>
            </w:r>
            <w:r w:rsidRPr="00764864">
              <w:rPr>
                <w:i/>
                <w:sz w:val="18"/>
                <w:szCs w:val="20"/>
              </w:rPr>
              <w:fldChar w:fldCharType="end"/>
            </w:r>
          </w:p>
        </w:tc>
      </w:tr>
      <w:tr w:rsidR="006E2BD7" w:rsidRPr="00764864" w14:paraId="18E18A7C" w14:textId="77777777" w:rsidTr="003A3003">
        <w:tblPrEx>
          <w:tblLook w:val="00A0" w:firstRow="1" w:lastRow="0" w:firstColumn="1" w:lastColumn="0" w:noHBand="0" w:noVBand="0"/>
        </w:tblPrEx>
        <w:trPr>
          <w:trHeight w:hRule="exact" w:val="720"/>
        </w:trPr>
        <w:tc>
          <w:tcPr>
            <w:tcW w:w="9432" w:type="dxa"/>
            <w:gridSpan w:val="3"/>
          </w:tcPr>
          <w:p w14:paraId="347573A0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120" w:after="120"/>
              <w:ind w:left="0"/>
              <w:rPr>
                <w:b w:val="0"/>
                <w:sz w:val="19"/>
                <w:szCs w:val="19"/>
              </w:rPr>
            </w:pPr>
          </w:p>
        </w:tc>
      </w:tr>
      <w:tr w:rsidR="006E2BD7" w:rsidRPr="00764864" w14:paraId="0BA64DD2" w14:textId="77777777" w:rsidTr="003A3003">
        <w:tblPrEx>
          <w:tblLook w:val="00A0" w:firstRow="1" w:lastRow="0" w:firstColumn="1" w:lastColumn="0" w:noHBand="0" w:noVBand="0"/>
        </w:tblPrEx>
        <w:tc>
          <w:tcPr>
            <w:tcW w:w="5580" w:type="dxa"/>
            <w:gridSpan w:val="2"/>
          </w:tcPr>
          <w:p w14:paraId="1F8A63DB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72"/>
              <w:rPr>
                <w:b w:val="0"/>
                <w:i/>
                <w:sz w:val="19"/>
                <w:szCs w:val="19"/>
              </w:rPr>
            </w:pPr>
            <w:r w:rsidRPr="00B204AD">
              <w:rPr>
                <w:b w:val="0"/>
                <w:i/>
                <w:sz w:val="19"/>
                <w:szCs w:val="19"/>
              </w:rPr>
              <w:t xml:space="preserve">Signature of </w:t>
            </w:r>
            <w:r>
              <w:rPr>
                <w:b w:val="0"/>
                <w:i/>
                <w:sz w:val="19"/>
                <w:szCs w:val="19"/>
              </w:rPr>
              <w:t>Lead</w:t>
            </w:r>
            <w:r w:rsidRPr="00B204AD">
              <w:rPr>
                <w:b w:val="0"/>
                <w:i/>
                <w:sz w:val="19"/>
                <w:szCs w:val="19"/>
              </w:rPr>
              <w:t xml:space="preserve"> </w:t>
            </w:r>
            <w:r w:rsidRPr="00F922AB">
              <w:rPr>
                <w:b w:val="0"/>
                <w:i/>
                <w:sz w:val="19"/>
                <w:szCs w:val="19"/>
              </w:rPr>
              <w:t xml:space="preserve">QSA </w:t>
            </w:r>
            <w:r w:rsidRPr="00F922AB">
              <w:rPr>
                <w:rFonts w:ascii="Wingdings" w:eastAsia="Wingdings" w:hAnsi="Wingdings" w:cs="Wingdings"/>
                <w:b w:val="0"/>
                <w:i/>
                <w:sz w:val="19"/>
                <w:szCs w:val="19"/>
              </w:rPr>
              <w:t>á</w:t>
            </w:r>
          </w:p>
        </w:tc>
        <w:tc>
          <w:tcPr>
            <w:tcW w:w="3852" w:type="dxa"/>
            <w:vAlign w:val="center"/>
          </w:tcPr>
          <w:p w14:paraId="1B2593DD" w14:textId="77777777" w:rsidR="006E2BD7" w:rsidRPr="00764864" w:rsidRDefault="006E2BD7" w:rsidP="003A3003">
            <w:pPr>
              <w:pStyle w:val="BodyText3"/>
              <w:spacing w:after="60"/>
              <w:rPr>
                <w:i/>
                <w:sz w:val="18"/>
                <w:szCs w:val="20"/>
              </w:rPr>
            </w:pPr>
            <w:r w:rsidRPr="00764864">
              <w:rPr>
                <w:i/>
                <w:sz w:val="18"/>
                <w:szCs w:val="20"/>
              </w:rPr>
              <w:t xml:space="preserve">Date: </w:t>
            </w:r>
            <w:r w:rsidRPr="00F922AB">
              <w:rPr>
                <w:i/>
                <w:i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F922AB">
              <w:rPr>
                <w:i/>
                <w:iCs/>
                <w:sz w:val="18"/>
                <w:szCs w:val="18"/>
              </w:rPr>
              <w:instrText xml:space="preserve"> FORMTEXT </w:instrText>
            </w:r>
            <w:r w:rsidRPr="00F922AB">
              <w:rPr>
                <w:i/>
                <w:iCs/>
                <w:sz w:val="18"/>
                <w:szCs w:val="18"/>
              </w:rPr>
            </w:r>
            <w:r w:rsidRPr="00F922AB">
              <w:rPr>
                <w:i/>
                <w:iCs/>
                <w:sz w:val="18"/>
                <w:szCs w:val="18"/>
              </w:rPr>
              <w:fldChar w:fldCharType="separate"/>
            </w:r>
            <w:r w:rsidRPr="00F922AB">
              <w:rPr>
                <w:i/>
                <w:iCs/>
                <w:noProof/>
                <w:sz w:val="18"/>
                <w:szCs w:val="18"/>
              </w:rPr>
              <w:t>YYYY-MM-DD</w:t>
            </w:r>
            <w:r w:rsidRPr="00F922AB">
              <w:rPr>
                <w:i/>
                <w:iCs/>
                <w:sz w:val="18"/>
                <w:szCs w:val="18"/>
              </w:rPr>
              <w:fldChar w:fldCharType="end"/>
            </w:r>
          </w:p>
        </w:tc>
      </w:tr>
      <w:tr w:rsidR="006E2BD7" w:rsidRPr="00764864" w14:paraId="67065041" w14:textId="77777777" w:rsidTr="003A3003">
        <w:tblPrEx>
          <w:tblLook w:val="00A0" w:firstRow="1" w:lastRow="0" w:firstColumn="1" w:lastColumn="0" w:noHBand="0" w:noVBand="0"/>
        </w:tblPrEx>
        <w:tc>
          <w:tcPr>
            <w:tcW w:w="9432" w:type="dxa"/>
            <w:gridSpan w:val="3"/>
          </w:tcPr>
          <w:p w14:paraId="06041E2D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120" w:after="120"/>
              <w:ind w:left="72"/>
              <w:rPr>
                <w:b w:val="0"/>
                <w:sz w:val="19"/>
                <w:szCs w:val="19"/>
              </w:rPr>
            </w:pPr>
            <w:r>
              <w:rPr>
                <w:b w:val="0"/>
                <w:sz w:val="19"/>
                <w:szCs w:val="19"/>
              </w:rPr>
              <w:t xml:space="preserve">Lead QSA Name: </w:t>
            </w:r>
            <w:r w:rsidRPr="00897455">
              <w:rPr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897455">
              <w:rPr>
                <w:sz w:val="18"/>
                <w:szCs w:val="18"/>
              </w:rPr>
              <w:instrText xml:space="preserve"> FORMTEXT </w:instrText>
            </w:r>
            <w:r w:rsidRPr="00897455">
              <w:rPr>
                <w:sz w:val="18"/>
                <w:szCs w:val="18"/>
              </w:rPr>
            </w:r>
            <w:r w:rsidRPr="00897455">
              <w:rPr>
                <w:sz w:val="18"/>
                <w:szCs w:val="18"/>
              </w:rPr>
              <w:fldChar w:fldCharType="separate"/>
            </w:r>
            <w:r w:rsidRPr="00897455">
              <w:rPr>
                <w:sz w:val="18"/>
                <w:szCs w:val="18"/>
              </w:rPr>
              <w:t> </w:t>
            </w:r>
            <w:r w:rsidRPr="00897455">
              <w:rPr>
                <w:sz w:val="18"/>
                <w:szCs w:val="18"/>
              </w:rPr>
              <w:t> </w:t>
            </w:r>
            <w:r w:rsidRPr="00897455">
              <w:rPr>
                <w:sz w:val="18"/>
                <w:szCs w:val="18"/>
              </w:rPr>
              <w:t> </w:t>
            </w:r>
            <w:r w:rsidRPr="00897455">
              <w:rPr>
                <w:sz w:val="18"/>
                <w:szCs w:val="18"/>
              </w:rPr>
              <w:t> </w:t>
            </w:r>
            <w:r w:rsidRPr="00897455">
              <w:rPr>
                <w:sz w:val="18"/>
                <w:szCs w:val="18"/>
              </w:rPr>
              <w:t> </w:t>
            </w:r>
            <w:r w:rsidRPr="00897455">
              <w:rPr>
                <w:sz w:val="18"/>
                <w:szCs w:val="18"/>
              </w:rPr>
              <w:fldChar w:fldCharType="end"/>
            </w:r>
          </w:p>
        </w:tc>
      </w:tr>
      <w:tr w:rsidR="006E2BD7" w:rsidRPr="00764864" w14:paraId="0C4B8197" w14:textId="77777777" w:rsidTr="003A3003">
        <w:tblPrEx>
          <w:tblLook w:val="00A0" w:firstRow="1" w:lastRow="0" w:firstColumn="1" w:lastColumn="0" w:noHBand="0" w:noVBand="0"/>
        </w:tblPrEx>
        <w:trPr>
          <w:trHeight w:hRule="exact" w:val="720"/>
        </w:trPr>
        <w:tc>
          <w:tcPr>
            <w:tcW w:w="9432" w:type="dxa"/>
            <w:gridSpan w:val="3"/>
          </w:tcPr>
          <w:p w14:paraId="7841B862" w14:textId="77777777" w:rsidR="006E2BD7" w:rsidRPr="00B204AD" w:rsidRDefault="006E2BD7" w:rsidP="003A3003">
            <w:pPr>
              <w:spacing w:after="60"/>
              <w:rPr>
                <w:b/>
                <w:sz w:val="19"/>
                <w:szCs w:val="19"/>
              </w:rPr>
            </w:pPr>
          </w:p>
        </w:tc>
      </w:tr>
      <w:tr w:rsidR="006E2BD7" w:rsidRPr="00764864" w14:paraId="1ACBD1CC" w14:textId="77777777" w:rsidTr="003A3003">
        <w:tblPrEx>
          <w:tblLook w:val="00A0" w:firstRow="1" w:lastRow="0" w:firstColumn="1" w:lastColumn="0" w:noHBand="0" w:noVBand="0"/>
        </w:tblPrEx>
        <w:tc>
          <w:tcPr>
            <w:tcW w:w="5580" w:type="dxa"/>
            <w:gridSpan w:val="2"/>
          </w:tcPr>
          <w:p w14:paraId="47B7263E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72"/>
              <w:rPr>
                <w:b w:val="0"/>
                <w:i/>
                <w:sz w:val="19"/>
                <w:szCs w:val="19"/>
              </w:rPr>
            </w:pPr>
            <w:r w:rsidRPr="00B204AD">
              <w:rPr>
                <w:b w:val="0"/>
                <w:i/>
                <w:sz w:val="19"/>
                <w:szCs w:val="19"/>
              </w:rPr>
              <w:t xml:space="preserve">Signature of Duly Authorized Officer of QSA Company </w:t>
            </w:r>
            <w:r w:rsidRPr="00B204AD">
              <w:rPr>
                <w:rFonts w:ascii="Wingdings" w:eastAsia="Wingdings" w:hAnsi="Wingdings" w:cs="Wingdings"/>
                <w:b w:val="0"/>
                <w:sz w:val="19"/>
                <w:szCs w:val="19"/>
              </w:rPr>
              <w:t>á</w:t>
            </w:r>
          </w:p>
        </w:tc>
        <w:tc>
          <w:tcPr>
            <w:tcW w:w="3852" w:type="dxa"/>
            <w:vAlign w:val="center"/>
          </w:tcPr>
          <w:p w14:paraId="5842EEB1" w14:textId="77777777" w:rsidR="006E2BD7" w:rsidRPr="00764864" w:rsidRDefault="006E2BD7" w:rsidP="003A3003">
            <w:pPr>
              <w:pStyle w:val="BodyText3"/>
              <w:spacing w:after="60"/>
              <w:rPr>
                <w:i/>
                <w:sz w:val="18"/>
                <w:szCs w:val="20"/>
              </w:rPr>
            </w:pPr>
            <w:r w:rsidRPr="00764864">
              <w:rPr>
                <w:i/>
                <w:sz w:val="18"/>
                <w:szCs w:val="20"/>
              </w:rPr>
              <w:t xml:space="preserve">Date: </w:t>
            </w:r>
            <w:r w:rsidRPr="00F922AB">
              <w:rPr>
                <w:i/>
                <w:i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F922AB">
              <w:rPr>
                <w:i/>
                <w:iCs/>
                <w:sz w:val="18"/>
                <w:szCs w:val="18"/>
              </w:rPr>
              <w:instrText xml:space="preserve"> FORMTEXT </w:instrText>
            </w:r>
            <w:r w:rsidRPr="00F922AB">
              <w:rPr>
                <w:i/>
                <w:iCs/>
                <w:sz w:val="18"/>
                <w:szCs w:val="18"/>
              </w:rPr>
            </w:r>
            <w:r w:rsidRPr="00F922AB">
              <w:rPr>
                <w:i/>
                <w:iCs/>
                <w:sz w:val="18"/>
                <w:szCs w:val="18"/>
              </w:rPr>
              <w:fldChar w:fldCharType="separate"/>
            </w:r>
            <w:r w:rsidRPr="00F922AB">
              <w:rPr>
                <w:i/>
                <w:iCs/>
                <w:noProof/>
                <w:sz w:val="18"/>
                <w:szCs w:val="18"/>
              </w:rPr>
              <w:t>YYYY-MM-DD</w:t>
            </w:r>
            <w:r w:rsidRPr="00F922AB">
              <w:rPr>
                <w:i/>
                <w:iCs/>
                <w:sz w:val="18"/>
                <w:szCs w:val="18"/>
              </w:rPr>
              <w:fldChar w:fldCharType="end"/>
            </w:r>
          </w:p>
        </w:tc>
      </w:tr>
      <w:tr w:rsidR="006E2BD7" w:rsidRPr="00764864" w14:paraId="0BD65E8C" w14:textId="77777777" w:rsidTr="003A3003">
        <w:tblPrEx>
          <w:tblLook w:val="00A0" w:firstRow="1" w:lastRow="0" w:firstColumn="1" w:lastColumn="0" w:noHBand="0" w:noVBand="0"/>
        </w:tblPrEx>
        <w:tc>
          <w:tcPr>
            <w:tcW w:w="5580" w:type="dxa"/>
            <w:gridSpan w:val="2"/>
          </w:tcPr>
          <w:p w14:paraId="183C3C41" w14:textId="77777777" w:rsidR="006E2BD7" w:rsidRPr="00B204AD" w:rsidRDefault="006E2BD7" w:rsidP="003A3003">
            <w:pPr>
              <w:pStyle w:val="BodyText3"/>
              <w:spacing w:after="60"/>
              <w:ind w:left="72"/>
              <w:rPr>
                <w:i/>
                <w:sz w:val="19"/>
                <w:szCs w:val="19"/>
              </w:rPr>
            </w:pPr>
            <w:r w:rsidRPr="00B204AD">
              <w:rPr>
                <w:i/>
                <w:sz w:val="19"/>
                <w:szCs w:val="19"/>
              </w:rPr>
              <w:t xml:space="preserve">Duly Authorized Officer Name: 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instrText xml:space="preserve"> FORMTEXT </w:instrTex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fldChar w:fldCharType="separate"/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fldChar w:fldCharType="end"/>
            </w:r>
          </w:p>
        </w:tc>
        <w:tc>
          <w:tcPr>
            <w:tcW w:w="3852" w:type="dxa"/>
            <w:vAlign w:val="center"/>
          </w:tcPr>
          <w:p w14:paraId="59E0457B" w14:textId="77777777" w:rsidR="006E2BD7" w:rsidRPr="00764864" w:rsidRDefault="006E2BD7" w:rsidP="003A3003">
            <w:pPr>
              <w:pStyle w:val="BodyText3"/>
              <w:spacing w:after="60"/>
              <w:rPr>
                <w:i/>
                <w:sz w:val="18"/>
                <w:szCs w:val="20"/>
              </w:rPr>
            </w:pPr>
            <w:r w:rsidRPr="00764864">
              <w:rPr>
                <w:i/>
                <w:sz w:val="18"/>
                <w:szCs w:val="20"/>
              </w:rPr>
              <w:t xml:space="preserve">QSA Company: 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instrText xml:space="preserve"> FORMTEXT </w:instrTex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fldChar w:fldCharType="separate"/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t> 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t> 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t> 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t> 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t> 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fldChar w:fldCharType="end"/>
            </w:r>
          </w:p>
        </w:tc>
      </w:tr>
    </w:tbl>
    <w:p w14:paraId="39F5D2B0" w14:textId="77777777" w:rsidR="006E2BD7" w:rsidRPr="00764864" w:rsidRDefault="006E2BD7" w:rsidP="006E2BD7">
      <w:pPr>
        <w:pStyle w:val="Header"/>
        <w:tabs>
          <w:tab w:val="clear" w:pos="4320"/>
          <w:tab w:val="clear" w:pos="8640"/>
        </w:tabs>
        <w:overflowPunct w:val="0"/>
        <w:autoSpaceDE w:val="0"/>
        <w:autoSpaceDN w:val="0"/>
        <w:adjustRightInd w:val="0"/>
        <w:spacing w:before="0" w:after="0" w:line="264" w:lineRule="auto"/>
        <w:ind w:left="0"/>
        <w:rPr>
          <w:b w:val="0"/>
          <w:sz w:val="18"/>
          <w:szCs w:val="20"/>
        </w:rPr>
      </w:pPr>
    </w:p>
    <w:tbl>
      <w:tblPr>
        <w:tblW w:w="9432" w:type="dxa"/>
        <w:tblInd w:w="108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3780"/>
        <w:gridCol w:w="5652"/>
      </w:tblGrid>
      <w:tr w:rsidR="006E2BD7" w:rsidRPr="00764864" w14:paraId="75B8A8CD" w14:textId="77777777" w:rsidTr="003A3003">
        <w:tc>
          <w:tcPr>
            <w:tcW w:w="9432" w:type="dxa"/>
            <w:gridSpan w:val="2"/>
            <w:shd w:val="clear" w:color="auto" w:fill="CBD4D5"/>
          </w:tcPr>
          <w:p w14:paraId="26A07BC3" w14:textId="77777777" w:rsidR="006E2BD7" w:rsidRPr="00764864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sz w:val="20"/>
                <w:szCs w:val="20"/>
              </w:rPr>
            </w:pPr>
            <w:r w:rsidRPr="00764864">
              <w:rPr>
                <w:sz w:val="20"/>
                <w:szCs w:val="20"/>
              </w:rPr>
              <w:t xml:space="preserve">Part 3d. </w:t>
            </w:r>
            <w:r>
              <w:rPr>
                <w:sz w:val="20"/>
                <w:szCs w:val="20"/>
              </w:rPr>
              <w:t>PCI SSC Internal Security Assessor (</w:t>
            </w:r>
            <w:r w:rsidRPr="00764864">
              <w:rPr>
                <w:sz w:val="20"/>
                <w:szCs w:val="20"/>
              </w:rPr>
              <w:t>ISA</w:t>
            </w:r>
            <w:r>
              <w:rPr>
                <w:sz w:val="20"/>
                <w:szCs w:val="20"/>
              </w:rPr>
              <w:t>)</w:t>
            </w:r>
            <w:r w:rsidRPr="0076486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Involvement </w:t>
            </w:r>
          </w:p>
        </w:tc>
      </w:tr>
      <w:tr w:rsidR="006E2BD7" w:rsidRPr="00B204AD" w14:paraId="7D90B06B" w14:textId="77777777" w:rsidTr="008F59D4">
        <w:tblPrEx>
          <w:tblLook w:val="00A0" w:firstRow="1" w:lastRow="0" w:firstColumn="1" w:lastColumn="0" w:noHBand="0" w:noVBand="0"/>
        </w:tblPrEx>
        <w:tc>
          <w:tcPr>
            <w:tcW w:w="3780" w:type="dxa"/>
            <w:vMerge w:val="restart"/>
          </w:tcPr>
          <w:p w14:paraId="4830ACD2" w14:textId="77777777" w:rsidR="006E2BD7" w:rsidRPr="00B204AD" w:rsidRDefault="006E2BD7" w:rsidP="003A3003">
            <w:pPr>
              <w:pStyle w:val="TableText"/>
              <w:rPr>
                <w:sz w:val="19"/>
                <w:szCs w:val="19"/>
              </w:rPr>
            </w:pPr>
            <w:r w:rsidRPr="00B204AD">
              <w:rPr>
                <w:sz w:val="19"/>
                <w:szCs w:val="19"/>
              </w:rPr>
              <w:t>If an ISA(s) was involved or assisted with this assessment</w:t>
            </w:r>
            <w:r>
              <w:rPr>
                <w:sz w:val="19"/>
                <w:szCs w:val="19"/>
              </w:rPr>
              <w:t>, indicate</w:t>
            </w:r>
            <w:r w:rsidRPr="00B204AD">
              <w:rPr>
                <w:sz w:val="19"/>
                <w:szCs w:val="19"/>
              </w:rPr>
              <w:t xml:space="preserve"> the role performed:</w:t>
            </w:r>
          </w:p>
        </w:tc>
        <w:tc>
          <w:tcPr>
            <w:tcW w:w="5652" w:type="dxa"/>
          </w:tcPr>
          <w:p w14:paraId="0E62C0F2" w14:textId="0ED989B7" w:rsidR="006E2BD7" w:rsidRPr="00B204AD" w:rsidRDefault="006E2BD7" w:rsidP="003A3003">
            <w:pPr>
              <w:spacing w:after="60"/>
              <w:rPr>
                <w:sz w:val="19"/>
                <w:szCs w:val="19"/>
              </w:rPr>
            </w:pPr>
            <w:r w:rsidRPr="005C4012">
              <w:rPr>
                <w:rFonts w:cs="Arial"/>
                <w:szCs w:val="19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4012">
              <w:rPr>
                <w:rFonts w:cs="Arial"/>
                <w:szCs w:val="19"/>
              </w:rPr>
              <w:instrText xml:space="preserve"> FORMCHECKBOX </w:instrText>
            </w:r>
            <w:r w:rsidR="00B21E3E">
              <w:rPr>
                <w:rFonts w:cs="Arial"/>
                <w:szCs w:val="19"/>
              </w:rPr>
            </w:r>
            <w:r w:rsidR="00B21E3E">
              <w:rPr>
                <w:rFonts w:cs="Arial"/>
                <w:szCs w:val="19"/>
              </w:rPr>
              <w:fldChar w:fldCharType="separate"/>
            </w:r>
            <w:r w:rsidRPr="005C4012">
              <w:rPr>
                <w:rFonts w:cs="Arial"/>
                <w:szCs w:val="19"/>
              </w:rPr>
              <w:fldChar w:fldCharType="end"/>
            </w:r>
            <w:r w:rsidRPr="005C4012">
              <w:rPr>
                <w:rFonts w:cs="Arial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 xml:space="preserve">ISA(s) performed testing procedures. </w:t>
            </w:r>
          </w:p>
        </w:tc>
      </w:tr>
      <w:tr w:rsidR="006E2BD7" w:rsidRPr="00B204AD" w14:paraId="619B6FE9" w14:textId="77777777" w:rsidTr="003A3003">
        <w:tblPrEx>
          <w:tblLook w:val="00A0" w:firstRow="1" w:lastRow="0" w:firstColumn="1" w:lastColumn="0" w:noHBand="0" w:noVBand="0"/>
        </w:tblPrEx>
        <w:trPr>
          <w:trHeight w:val="574"/>
        </w:trPr>
        <w:tc>
          <w:tcPr>
            <w:tcW w:w="3780" w:type="dxa"/>
            <w:vMerge/>
          </w:tcPr>
          <w:p w14:paraId="32CCF507" w14:textId="77777777" w:rsidR="006E2BD7" w:rsidRPr="00B204AD" w:rsidRDefault="006E2BD7" w:rsidP="003A3003">
            <w:pPr>
              <w:pStyle w:val="TableText"/>
              <w:rPr>
                <w:sz w:val="19"/>
                <w:szCs w:val="19"/>
              </w:rPr>
            </w:pPr>
          </w:p>
        </w:tc>
        <w:tc>
          <w:tcPr>
            <w:tcW w:w="5652" w:type="dxa"/>
          </w:tcPr>
          <w:p w14:paraId="7BE0E6A1" w14:textId="77777777" w:rsidR="006E2BD7" w:rsidRDefault="006E2BD7" w:rsidP="003A3003">
            <w:pPr>
              <w:spacing w:after="60"/>
              <w:rPr>
                <w:sz w:val="19"/>
                <w:szCs w:val="19"/>
              </w:rPr>
            </w:pPr>
            <w:r w:rsidRPr="005C4012">
              <w:rPr>
                <w:rFonts w:cs="Arial"/>
                <w:szCs w:val="19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4012">
              <w:rPr>
                <w:rFonts w:cs="Arial"/>
                <w:szCs w:val="19"/>
              </w:rPr>
              <w:instrText xml:space="preserve"> FORMCHECKBOX </w:instrText>
            </w:r>
            <w:r w:rsidR="00B21E3E">
              <w:rPr>
                <w:rFonts w:cs="Arial"/>
                <w:szCs w:val="19"/>
              </w:rPr>
            </w:r>
            <w:r w:rsidR="00B21E3E">
              <w:rPr>
                <w:rFonts w:cs="Arial"/>
                <w:szCs w:val="19"/>
              </w:rPr>
              <w:fldChar w:fldCharType="separate"/>
            </w:r>
            <w:r w:rsidRPr="005C4012">
              <w:rPr>
                <w:rFonts w:cs="Arial"/>
                <w:szCs w:val="19"/>
              </w:rPr>
              <w:fldChar w:fldCharType="end"/>
            </w:r>
            <w:r w:rsidRPr="005C4012">
              <w:rPr>
                <w:rFonts w:cs="Arial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 xml:space="preserve">ISA(s) provided other assistance. </w:t>
            </w:r>
          </w:p>
          <w:p w14:paraId="7DFCAD90" w14:textId="77777777" w:rsidR="006E2BD7" w:rsidRPr="00B204AD" w:rsidRDefault="006E2BD7" w:rsidP="003A3003">
            <w:pPr>
              <w:spacing w:after="60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If selected, describe all role(s) performed: </w:t>
            </w:r>
            <w:r w:rsidRPr="005C4012">
              <w:rPr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C4012">
              <w:rPr>
                <w:szCs w:val="19"/>
              </w:rPr>
              <w:instrText xml:space="preserve"> FORMTEXT </w:instrText>
            </w:r>
            <w:r w:rsidRPr="005C4012">
              <w:rPr>
                <w:szCs w:val="19"/>
              </w:rPr>
            </w:r>
            <w:r w:rsidRPr="005C4012">
              <w:rPr>
                <w:szCs w:val="19"/>
              </w:rPr>
              <w:fldChar w:fldCharType="separate"/>
            </w:r>
            <w:r w:rsidRPr="005C4012">
              <w:rPr>
                <w:szCs w:val="19"/>
              </w:rPr>
              <w:t> </w:t>
            </w:r>
            <w:r w:rsidRPr="005C4012">
              <w:rPr>
                <w:szCs w:val="19"/>
              </w:rPr>
              <w:t> </w:t>
            </w:r>
            <w:r w:rsidRPr="005C4012">
              <w:rPr>
                <w:szCs w:val="19"/>
              </w:rPr>
              <w:t> </w:t>
            </w:r>
            <w:r w:rsidRPr="005C4012">
              <w:rPr>
                <w:szCs w:val="19"/>
              </w:rPr>
              <w:t> </w:t>
            </w:r>
            <w:r w:rsidRPr="005C4012">
              <w:rPr>
                <w:szCs w:val="19"/>
              </w:rPr>
              <w:t> </w:t>
            </w:r>
            <w:r w:rsidRPr="005C4012">
              <w:rPr>
                <w:szCs w:val="19"/>
              </w:rPr>
              <w:fldChar w:fldCharType="end"/>
            </w:r>
          </w:p>
        </w:tc>
      </w:tr>
    </w:tbl>
    <w:p w14:paraId="23212E90" w14:textId="77777777" w:rsidR="006E2BD7" w:rsidRDefault="006E2BD7" w:rsidP="006E2BD7">
      <w:pPr>
        <w:rPr>
          <w:rFonts w:asciiTheme="minorHAnsi" w:hAnsiTheme="minorHAnsi"/>
          <w:b/>
          <w:i/>
        </w:rPr>
      </w:pPr>
    </w:p>
    <w:p w14:paraId="044CB51B" w14:textId="77777777" w:rsidR="00DA1AE3" w:rsidRDefault="00DA1AE3" w:rsidP="00DA1AE3">
      <w:pPr>
        <w:pStyle w:val="Header"/>
        <w:tabs>
          <w:tab w:val="clear" w:pos="4320"/>
          <w:tab w:val="clear" w:pos="8640"/>
        </w:tabs>
        <w:overflowPunct w:val="0"/>
        <w:autoSpaceDE w:val="0"/>
        <w:autoSpaceDN w:val="0"/>
        <w:adjustRightInd w:val="0"/>
        <w:spacing w:before="60"/>
        <w:ind w:left="0"/>
        <w:rPr>
          <w:b w:val="0"/>
          <w:sz w:val="18"/>
          <w:szCs w:val="20"/>
        </w:rPr>
      </w:pPr>
    </w:p>
    <w:p w14:paraId="0DCC8F93" w14:textId="77777777" w:rsidR="00DA1AE3" w:rsidRDefault="00DA1AE3">
      <w:pPr>
        <w:rPr>
          <w:rFonts w:asciiTheme="minorHAnsi" w:hAnsiTheme="minorHAnsi"/>
          <w:b/>
          <w:i/>
        </w:rPr>
      </w:pPr>
      <w:r>
        <w:rPr>
          <w:rFonts w:asciiTheme="minorHAnsi" w:hAnsiTheme="minorHAnsi"/>
          <w:b/>
          <w:i/>
        </w:rPr>
        <w:br w:type="page"/>
      </w:r>
    </w:p>
    <w:tbl>
      <w:tblPr>
        <w:tblW w:w="94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30"/>
        <w:gridCol w:w="3060"/>
        <w:gridCol w:w="945"/>
        <w:gridCol w:w="945"/>
        <w:gridCol w:w="2970"/>
      </w:tblGrid>
      <w:tr w:rsidR="00D669C4" w:rsidRPr="00D669C4" w14:paraId="285FAE78" w14:textId="77777777" w:rsidTr="00ED4515">
        <w:trPr>
          <w:cantSplit/>
          <w:jc w:val="center"/>
        </w:trPr>
        <w:tc>
          <w:tcPr>
            <w:tcW w:w="9450" w:type="dxa"/>
            <w:gridSpan w:val="5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shd w:val="clear" w:color="auto" w:fill="006A72"/>
          </w:tcPr>
          <w:p w14:paraId="29AE8CE3" w14:textId="77777777" w:rsidR="00FB4992" w:rsidRPr="00D669C4" w:rsidRDefault="00FB4992" w:rsidP="005E434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color w:val="FFFFFF" w:themeColor="background1"/>
                <w:sz w:val="22"/>
                <w:szCs w:val="22"/>
              </w:rPr>
            </w:pPr>
            <w:r w:rsidRPr="00D669C4">
              <w:rPr>
                <w:i/>
                <w:color w:val="FFFFFF" w:themeColor="background1"/>
                <w:sz w:val="22"/>
                <w:szCs w:val="22"/>
              </w:rPr>
              <w:lastRenderedPageBreak/>
              <w:br w:type="page"/>
            </w:r>
            <w:r w:rsidRPr="00D669C4">
              <w:rPr>
                <w:color w:val="FFFFFF" w:themeColor="background1"/>
                <w:sz w:val="22"/>
                <w:szCs w:val="22"/>
              </w:rPr>
              <w:t xml:space="preserve">Part 4. Action Plan for Non-Compliant </w:t>
            </w:r>
            <w:r w:rsidR="005E4348" w:rsidRPr="00D669C4">
              <w:rPr>
                <w:color w:val="FFFFFF" w:themeColor="background1"/>
                <w:sz w:val="22"/>
                <w:szCs w:val="22"/>
              </w:rPr>
              <w:t>Requirements</w:t>
            </w:r>
          </w:p>
        </w:tc>
      </w:tr>
      <w:tr w:rsidR="00FB4992" w:rsidRPr="001067D9" w14:paraId="2C460F65" w14:textId="77777777" w:rsidTr="00ED4515">
        <w:tblPrEx>
          <w:tblLook w:val="00A0" w:firstRow="1" w:lastRow="0" w:firstColumn="1" w:lastColumn="0" w:noHBand="0" w:noVBand="0"/>
        </w:tblPrEx>
        <w:trPr>
          <w:jc w:val="center"/>
        </w:trPr>
        <w:tc>
          <w:tcPr>
            <w:tcW w:w="9450" w:type="dxa"/>
            <w:gridSpan w:val="5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</w:tcPr>
          <w:p w14:paraId="63E53E23" w14:textId="57B588A3" w:rsidR="008241B5" w:rsidRPr="00C00B19" w:rsidRDefault="00AE4B2B" w:rsidP="00AE4B2B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i/>
                <w:sz w:val="19"/>
                <w:szCs w:val="19"/>
              </w:rPr>
            </w:pPr>
            <w:r w:rsidRPr="00C00B19">
              <w:rPr>
                <w:rFonts w:cs="Arial"/>
                <w:i/>
                <w:sz w:val="19"/>
                <w:szCs w:val="19"/>
              </w:rPr>
              <w:t xml:space="preserve">Only complete Part 4 upon request of the entity to which this AOC will be submitted, and only if the Assessment has </w:t>
            </w:r>
            <w:r w:rsidR="00FF369D" w:rsidRPr="00C00B19">
              <w:rPr>
                <w:rFonts w:cs="Arial"/>
                <w:i/>
                <w:sz w:val="19"/>
                <w:szCs w:val="19"/>
              </w:rPr>
              <w:t xml:space="preserve">a </w:t>
            </w:r>
            <w:proofErr w:type="gramStart"/>
            <w:r w:rsidRPr="00C00B19">
              <w:rPr>
                <w:rFonts w:cs="Arial"/>
                <w:i/>
                <w:sz w:val="19"/>
                <w:szCs w:val="19"/>
              </w:rPr>
              <w:t>Non-Compliant</w:t>
            </w:r>
            <w:proofErr w:type="gramEnd"/>
            <w:r w:rsidRPr="00C00B19">
              <w:rPr>
                <w:rFonts w:cs="Arial"/>
                <w:i/>
                <w:sz w:val="19"/>
                <w:szCs w:val="19"/>
              </w:rPr>
              <w:t xml:space="preserve"> </w:t>
            </w:r>
            <w:r w:rsidR="00FF369D" w:rsidRPr="00C00B19">
              <w:rPr>
                <w:rFonts w:cs="Arial"/>
                <w:i/>
                <w:sz w:val="19"/>
                <w:szCs w:val="19"/>
              </w:rPr>
              <w:t>status noted in Section 3.</w:t>
            </w:r>
            <w:r w:rsidR="008241B5" w:rsidRPr="00FB7F58">
              <w:rPr>
                <w:rFonts w:cs="Arial"/>
                <w:i/>
                <w:iCs/>
                <w:sz w:val="19"/>
                <w:szCs w:val="19"/>
              </w:rPr>
              <w:t xml:space="preserve"> </w:t>
            </w:r>
          </w:p>
          <w:p w14:paraId="79B4E870" w14:textId="6A53DA37" w:rsidR="00FB4992" w:rsidRPr="001067D9" w:rsidRDefault="008241B5" w:rsidP="006E2BD7">
            <w:pPr>
              <w:overflowPunct w:val="0"/>
              <w:autoSpaceDE w:val="0"/>
              <w:autoSpaceDN w:val="0"/>
              <w:adjustRightInd w:val="0"/>
              <w:spacing w:before="120" w:after="240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19"/>
                <w:szCs w:val="19"/>
              </w:rPr>
              <w:t>If asked to complete this section, s</w:t>
            </w:r>
            <w:r w:rsidRPr="00764864">
              <w:rPr>
                <w:rFonts w:cs="Arial"/>
                <w:sz w:val="19"/>
                <w:szCs w:val="19"/>
              </w:rPr>
              <w:t>elect the appropriate response for “Compliant to PCI DSS Requirements” for each requirement</w:t>
            </w:r>
            <w:r>
              <w:rPr>
                <w:rFonts w:cs="Arial"/>
                <w:sz w:val="19"/>
                <w:szCs w:val="19"/>
              </w:rPr>
              <w:t xml:space="preserve"> below</w:t>
            </w:r>
            <w:r w:rsidRPr="00764864">
              <w:rPr>
                <w:rFonts w:cs="Arial"/>
                <w:sz w:val="19"/>
                <w:szCs w:val="19"/>
              </w:rPr>
              <w:t xml:space="preserve">. </w:t>
            </w:r>
            <w:r>
              <w:rPr>
                <w:rFonts w:cs="Arial"/>
                <w:sz w:val="19"/>
                <w:szCs w:val="19"/>
              </w:rPr>
              <w:t>For any</w:t>
            </w:r>
            <w:r w:rsidRPr="00764864">
              <w:rPr>
                <w:rFonts w:cs="Arial"/>
                <w:sz w:val="19"/>
                <w:szCs w:val="19"/>
              </w:rPr>
              <w:t xml:space="preserve"> “No” </w:t>
            </w:r>
            <w:r>
              <w:rPr>
                <w:rFonts w:cs="Arial"/>
                <w:sz w:val="19"/>
                <w:szCs w:val="19"/>
              </w:rPr>
              <w:t xml:space="preserve">responses, include the date the </w:t>
            </w:r>
            <w:r w:rsidR="006B5825">
              <w:rPr>
                <w:rFonts w:cs="Arial"/>
                <w:sz w:val="19"/>
                <w:szCs w:val="19"/>
              </w:rPr>
              <w:t>merchant</w:t>
            </w:r>
            <w:r>
              <w:rPr>
                <w:rFonts w:cs="Arial"/>
                <w:sz w:val="19"/>
                <w:szCs w:val="19"/>
              </w:rPr>
              <w:t xml:space="preserve"> </w:t>
            </w:r>
            <w:r w:rsidRPr="00764864">
              <w:rPr>
                <w:rFonts w:cs="Arial"/>
                <w:sz w:val="19"/>
                <w:szCs w:val="19"/>
              </w:rPr>
              <w:t xml:space="preserve">expects to be compliant with the requirement and a brief description of the actions being taken to meet the requirement. </w:t>
            </w:r>
          </w:p>
        </w:tc>
      </w:tr>
      <w:tr w:rsidR="00FB4992" w:rsidRPr="00C16396" w14:paraId="2EC129CD" w14:textId="77777777" w:rsidTr="00ED451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10"/>
          <w:tblHeader/>
          <w:jc w:val="center"/>
        </w:trPr>
        <w:tc>
          <w:tcPr>
            <w:tcW w:w="1530" w:type="dxa"/>
            <w:vMerge w:val="restart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CBD4D5"/>
            <w:vAlign w:val="center"/>
          </w:tcPr>
          <w:p w14:paraId="43EEBDF2" w14:textId="39E25E1A" w:rsidR="00FB4992" w:rsidRPr="001067D9" w:rsidRDefault="00FB4992" w:rsidP="00142475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after="60"/>
              <w:jc w:val="center"/>
              <w:rPr>
                <w:rFonts w:eastAsia="MS Mincho" w:cs="Arial"/>
                <w:b/>
                <w:sz w:val="19"/>
                <w:szCs w:val="19"/>
              </w:rPr>
            </w:pPr>
            <w:r w:rsidRPr="001067D9">
              <w:rPr>
                <w:rFonts w:eastAsia="MS Mincho" w:cs="Arial"/>
                <w:b/>
                <w:sz w:val="19"/>
                <w:szCs w:val="19"/>
              </w:rPr>
              <w:t>PCI DSS Requirement</w:t>
            </w:r>
            <w:r w:rsidR="008B26D4">
              <w:rPr>
                <w:rFonts w:eastAsia="MS Mincho" w:cs="Arial"/>
                <w:b/>
                <w:sz w:val="19"/>
                <w:szCs w:val="19"/>
              </w:rPr>
              <w:t>*</w:t>
            </w:r>
          </w:p>
        </w:tc>
        <w:tc>
          <w:tcPr>
            <w:tcW w:w="3060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CBD4D5"/>
            <w:vAlign w:val="center"/>
          </w:tcPr>
          <w:p w14:paraId="38F9D5E4" w14:textId="32631D07" w:rsidR="00FB4992" w:rsidRPr="001067D9" w:rsidRDefault="00FB4992" w:rsidP="001067D9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after="60"/>
              <w:jc w:val="center"/>
              <w:rPr>
                <w:rFonts w:eastAsia="MS Mincho" w:cs="Arial"/>
                <w:b/>
                <w:sz w:val="19"/>
                <w:szCs w:val="19"/>
              </w:rPr>
            </w:pPr>
            <w:r w:rsidRPr="001067D9">
              <w:rPr>
                <w:rFonts w:eastAsia="MS Mincho" w:cs="Arial"/>
                <w:b/>
                <w:sz w:val="19"/>
                <w:szCs w:val="19"/>
              </w:rPr>
              <w:t>Description of Requirement</w:t>
            </w:r>
          </w:p>
        </w:tc>
        <w:tc>
          <w:tcPr>
            <w:tcW w:w="189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CBD4D5"/>
            <w:vAlign w:val="center"/>
          </w:tcPr>
          <w:p w14:paraId="638F51A9" w14:textId="77777777" w:rsidR="0005585E" w:rsidRDefault="00B42716" w:rsidP="0005585E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after="60"/>
              <w:jc w:val="center"/>
              <w:rPr>
                <w:rFonts w:eastAsia="MS Mincho" w:cs="Arial"/>
                <w:b/>
                <w:sz w:val="18"/>
                <w:szCs w:val="20"/>
              </w:rPr>
            </w:pPr>
            <w:r w:rsidRPr="00C16396">
              <w:rPr>
                <w:rFonts w:eastAsia="MS Mincho" w:cs="Arial"/>
                <w:b/>
                <w:sz w:val="18"/>
                <w:szCs w:val="20"/>
              </w:rPr>
              <w:t>Complian</w:t>
            </w:r>
            <w:r>
              <w:rPr>
                <w:rFonts w:eastAsia="MS Mincho" w:cs="Arial"/>
                <w:b/>
                <w:sz w:val="18"/>
                <w:szCs w:val="20"/>
              </w:rPr>
              <w:t>t</w:t>
            </w:r>
            <w:r w:rsidRPr="00C16396">
              <w:rPr>
                <w:rFonts w:eastAsia="MS Mincho" w:cs="Arial"/>
                <w:b/>
                <w:sz w:val="18"/>
                <w:szCs w:val="20"/>
              </w:rPr>
              <w:t xml:space="preserve"> </w:t>
            </w:r>
            <w:r w:rsidR="00FF06B3">
              <w:rPr>
                <w:rFonts w:eastAsia="MS Mincho" w:cs="Arial"/>
                <w:b/>
                <w:sz w:val="18"/>
                <w:szCs w:val="20"/>
              </w:rPr>
              <w:t xml:space="preserve">to </w:t>
            </w:r>
            <w:r w:rsidR="00535B21" w:rsidRPr="00535B21">
              <w:rPr>
                <w:rFonts w:eastAsia="MS Mincho" w:cs="Arial"/>
                <w:b/>
                <w:sz w:val="18"/>
                <w:szCs w:val="20"/>
              </w:rPr>
              <w:t>PCI DSS Requirement</w:t>
            </w:r>
            <w:r w:rsidR="00535B21">
              <w:rPr>
                <w:rFonts w:eastAsia="MS Mincho" w:cs="Arial"/>
                <w:b/>
                <w:sz w:val="18"/>
                <w:szCs w:val="20"/>
              </w:rPr>
              <w:t>s</w:t>
            </w:r>
          </w:p>
          <w:p w14:paraId="0C3CA554" w14:textId="77777777" w:rsidR="00FB4992" w:rsidRPr="00182A7B" w:rsidRDefault="00FB4992" w:rsidP="001067D9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0" w:after="0"/>
              <w:jc w:val="center"/>
              <w:rPr>
                <w:rFonts w:eastAsia="MS Mincho" w:cs="Arial"/>
                <w:sz w:val="18"/>
                <w:szCs w:val="20"/>
              </w:rPr>
            </w:pPr>
            <w:r w:rsidRPr="00182A7B">
              <w:rPr>
                <w:rFonts w:eastAsia="MS Mincho" w:cs="Arial"/>
                <w:sz w:val="18"/>
                <w:szCs w:val="20"/>
              </w:rPr>
              <w:t>(Select One)</w:t>
            </w:r>
          </w:p>
        </w:tc>
        <w:tc>
          <w:tcPr>
            <w:tcW w:w="2970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  <w:shd w:val="clear" w:color="auto" w:fill="CBD4D5"/>
            <w:vAlign w:val="center"/>
          </w:tcPr>
          <w:p w14:paraId="0D9F2E55" w14:textId="77777777" w:rsidR="00FB4992" w:rsidRPr="00C16396" w:rsidRDefault="00FB4992" w:rsidP="00185704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after="60"/>
              <w:jc w:val="center"/>
              <w:rPr>
                <w:rFonts w:eastAsia="MS Mincho" w:cs="Arial"/>
                <w:b/>
                <w:sz w:val="18"/>
                <w:szCs w:val="20"/>
              </w:rPr>
            </w:pPr>
            <w:r w:rsidRPr="001067D9">
              <w:rPr>
                <w:rFonts w:eastAsia="MS Mincho" w:cs="Arial"/>
                <w:b/>
                <w:sz w:val="19"/>
                <w:szCs w:val="19"/>
              </w:rPr>
              <w:t xml:space="preserve">Remediation Date and Actions </w:t>
            </w:r>
            <w:r w:rsidRPr="00C16396">
              <w:rPr>
                <w:rFonts w:eastAsia="MS Mincho" w:cs="Arial"/>
                <w:b/>
                <w:sz w:val="18"/>
                <w:szCs w:val="20"/>
              </w:rPr>
              <w:br/>
            </w:r>
            <w:r w:rsidRPr="00182A7B">
              <w:rPr>
                <w:rFonts w:eastAsia="MS Mincho" w:cs="Arial"/>
                <w:sz w:val="18"/>
                <w:szCs w:val="20"/>
              </w:rPr>
              <w:t>(</w:t>
            </w:r>
            <w:r w:rsidR="00185704" w:rsidRPr="00182A7B">
              <w:rPr>
                <w:rFonts w:eastAsia="MS Mincho" w:cs="Arial"/>
                <w:sz w:val="18"/>
                <w:szCs w:val="20"/>
              </w:rPr>
              <w:t xml:space="preserve">If </w:t>
            </w:r>
            <w:r w:rsidRPr="00182A7B">
              <w:rPr>
                <w:rFonts w:eastAsia="MS Mincho" w:cs="Arial"/>
                <w:sz w:val="18"/>
                <w:szCs w:val="20"/>
              </w:rPr>
              <w:t>“NO”</w:t>
            </w:r>
            <w:r w:rsidR="00185704" w:rsidRPr="00182A7B">
              <w:rPr>
                <w:rFonts w:eastAsia="MS Mincho" w:cs="Arial"/>
                <w:sz w:val="18"/>
                <w:szCs w:val="20"/>
              </w:rPr>
              <w:t xml:space="preserve"> selected for any Requirement</w:t>
            </w:r>
            <w:r w:rsidRPr="00182A7B">
              <w:rPr>
                <w:rFonts w:eastAsia="MS Mincho" w:cs="Arial"/>
                <w:sz w:val="18"/>
                <w:szCs w:val="20"/>
              </w:rPr>
              <w:t>)</w:t>
            </w:r>
          </w:p>
        </w:tc>
      </w:tr>
      <w:tr w:rsidR="00FB4992" w:rsidRPr="00C16396" w14:paraId="3ADB3E3D" w14:textId="77777777" w:rsidTr="00ED451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10"/>
          <w:jc w:val="center"/>
        </w:trPr>
        <w:tc>
          <w:tcPr>
            <w:tcW w:w="1530" w:type="dxa"/>
            <w:vMerge/>
            <w:tcBorders>
              <w:top w:val="single" w:sz="4" w:space="0" w:color="808080" w:themeColor="background1" w:themeShade="80"/>
              <w:left w:val="nil"/>
              <w:bottom w:val="single" w:sz="4" w:space="0" w:color="999999"/>
              <w:right w:val="single" w:sz="4" w:space="0" w:color="808080" w:themeColor="background1" w:themeShade="80"/>
            </w:tcBorders>
            <w:shd w:val="clear" w:color="auto" w:fill="E0E0E0"/>
            <w:vAlign w:val="center"/>
          </w:tcPr>
          <w:p w14:paraId="436D7CC8" w14:textId="77777777" w:rsidR="00FB4992" w:rsidRPr="00C16396" w:rsidRDefault="00FB4992" w:rsidP="00142475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80" w:after="80"/>
              <w:jc w:val="center"/>
              <w:rPr>
                <w:rFonts w:eastAsia="MS Mincho" w:cs="Arial"/>
                <w:sz w:val="18"/>
                <w:szCs w:val="20"/>
              </w:rPr>
            </w:pPr>
          </w:p>
        </w:tc>
        <w:tc>
          <w:tcPr>
            <w:tcW w:w="3060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999999"/>
              <w:right w:val="single" w:sz="4" w:space="0" w:color="808080" w:themeColor="background1" w:themeShade="80"/>
            </w:tcBorders>
            <w:shd w:val="clear" w:color="auto" w:fill="E0E0E0"/>
            <w:vAlign w:val="center"/>
          </w:tcPr>
          <w:p w14:paraId="5A58E04B" w14:textId="77777777" w:rsidR="00FB4992" w:rsidRPr="00C16396" w:rsidRDefault="00FB4992" w:rsidP="00142475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80" w:after="80"/>
              <w:jc w:val="left"/>
              <w:rPr>
                <w:rFonts w:eastAsia="MS Mincho" w:cs="Arial"/>
                <w:sz w:val="18"/>
                <w:szCs w:val="20"/>
              </w:rPr>
            </w:pPr>
          </w:p>
        </w:tc>
        <w:tc>
          <w:tcPr>
            <w:tcW w:w="9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999999"/>
              <w:right w:val="single" w:sz="4" w:space="0" w:color="808080" w:themeColor="background1" w:themeShade="80"/>
            </w:tcBorders>
            <w:shd w:val="clear" w:color="auto" w:fill="E2E7E6"/>
            <w:vAlign w:val="center"/>
          </w:tcPr>
          <w:p w14:paraId="1EA17CB5" w14:textId="77777777" w:rsidR="00FB4992" w:rsidRPr="00C16396" w:rsidRDefault="00FB4992" w:rsidP="001067D9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40" w:after="40"/>
              <w:jc w:val="center"/>
              <w:rPr>
                <w:rFonts w:eastAsia="MS Mincho" w:cs="Arial"/>
                <w:b/>
                <w:sz w:val="18"/>
                <w:szCs w:val="20"/>
              </w:rPr>
            </w:pPr>
            <w:r w:rsidRPr="00C16396">
              <w:rPr>
                <w:rFonts w:eastAsia="MS Mincho" w:cs="Arial"/>
                <w:b/>
                <w:sz w:val="18"/>
                <w:szCs w:val="20"/>
              </w:rPr>
              <w:t>YES</w:t>
            </w:r>
          </w:p>
        </w:tc>
        <w:tc>
          <w:tcPr>
            <w:tcW w:w="9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999999"/>
              <w:right w:val="single" w:sz="4" w:space="0" w:color="808080" w:themeColor="background1" w:themeShade="80"/>
            </w:tcBorders>
            <w:shd w:val="clear" w:color="auto" w:fill="E2E7E6"/>
            <w:vAlign w:val="center"/>
          </w:tcPr>
          <w:p w14:paraId="3439EEF7" w14:textId="77777777" w:rsidR="00FB4992" w:rsidRPr="00C16396" w:rsidRDefault="00FB4992" w:rsidP="001067D9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40" w:after="40"/>
              <w:jc w:val="center"/>
              <w:rPr>
                <w:rFonts w:eastAsia="MS Mincho" w:cs="Arial"/>
                <w:b/>
                <w:sz w:val="18"/>
                <w:szCs w:val="20"/>
              </w:rPr>
            </w:pPr>
            <w:r w:rsidRPr="00C16396">
              <w:rPr>
                <w:rFonts w:eastAsia="MS Mincho" w:cs="Arial"/>
                <w:b/>
                <w:sz w:val="18"/>
                <w:szCs w:val="20"/>
              </w:rPr>
              <w:t>NO</w:t>
            </w:r>
          </w:p>
        </w:tc>
        <w:tc>
          <w:tcPr>
            <w:tcW w:w="2970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999999"/>
              <w:right w:val="nil"/>
            </w:tcBorders>
            <w:shd w:val="clear" w:color="auto" w:fill="E0E0E0"/>
            <w:vAlign w:val="center"/>
          </w:tcPr>
          <w:p w14:paraId="2D9150F3" w14:textId="77777777" w:rsidR="00FB4992" w:rsidRPr="00C16396" w:rsidRDefault="00FB4992" w:rsidP="00142475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80" w:after="80"/>
              <w:jc w:val="left"/>
              <w:rPr>
                <w:rFonts w:eastAsia="MS Mincho" w:cs="Arial"/>
                <w:sz w:val="18"/>
                <w:szCs w:val="20"/>
              </w:rPr>
            </w:pPr>
          </w:p>
        </w:tc>
      </w:tr>
      <w:tr w:rsidR="00A90EED" w:rsidRPr="00C16396" w14:paraId="18DAA653" w14:textId="77777777" w:rsidTr="00ED4515">
        <w:trPr>
          <w:cantSplit/>
          <w:jc w:val="center"/>
        </w:trPr>
        <w:tc>
          <w:tcPr>
            <w:tcW w:w="1530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1F5FD194" w14:textId="64491F3E" w:rsidR="00A90EED" w:rsidRPr="00CC67DD" w:rsidRDefault="00A90EED" w:rsidP="000B014E">
            <w:pPr>
              <w:pStyle w:val="BodyText3"/>
              <w:tabs>
                <w:tab w:val="left" w:pos="5688"/>
                <w:tab w:val="left" w:pos="9648"/>
              </w:tabs>
              <w:spacing w:before="80" w:after="80"/>
              <w:jc w:val="center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sz w:val="18"/>
                <w:szCs w:val="20"/>
              </w:rPr>
              <w:t>2</w:t>
            </w:r>
          </w:p>
        </w:tc>
        <w:tc>
          <w:tcPr>
            <w:tcW w:w="306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39F7D908" w14:textId="0D12DB63" w:rsidR="00A90EED" w:rsidRPr="00CC67DD" w:rsidRDefault="000A1C40" w:rsidP="00A90EE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18"/>
                <w:szCs w:val="20"/>
              </w:rPr>
              <w:t>Apply secure configurations</w:t>
            </w:r>
            <w:r w:rsidRPr="00764864">
              <w:rPr>
                <w:rFonts w:cs="Arial"/>
                <w:sz w:val="18"/>
                <w:szCs w:val="20"/>
              </w:rPr>
              <w:t xml:space="preserve"> </w:t>
            </w:r>
            <w:r>
              <w:rPr>
                <w:rFonts w:cs="Arial"/>
                <w:sz w:val="18"/>
                <w:szCs w:val="20"/>
              </w:rPr>
              <w:t xml:space="preserve">to all </w:t>
            </w:r>
            <w:r w:rsidRPr="00764864">
              <w:rPr>
                <w:rFonts w:cs="Arial"/>
                <w:sz w:val="18"/>
                <w:szCs w:val="20"/>
              </w:rPr>
              <w:t xml:space="preserve">system </w:t>
            </w:r>
            <w:r>
              <w:rPr>
                <w:rFonts w:cs="Arial"/>
                <w:sz w:val="18"/>
                <w:szCs w:val="20"/>
              </w:rPr>
              <w:t>components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744DDF92" w14:textId="62D1AAF1" w:rsidR="00A90EED" w:rsidRPr="00C16396" w:rsidRDefault="00A90EED" w:rsidP="00A90EED">
            <w:pPr>
              <w:spacing w:after="60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B21E3E">
              <w:fldChar w:fldCharType="separate"/>
            </w:r>
            <w:r w:rsidRPr="00C16396"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A86D1CF" w14:textId="2097C561" w:rsidR="00A90EED" w:rsidRPr="00C16396" w:rsidRDefault="00A90EED" w:rsidP="00A90EED">
            <w:pPr>
              <w:spacing w:after="60"/>
              <w:ind w:right="-18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B21E3E">
              <w:fldChar w:fldCharType="separate"/>
            </w:r>
            <w:r w:rsidRPr="00C16396"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512BD015" w14:textId="797BEE4E" w:rsidR="00A90EED" w:rsidRPr="00C16396" w:rsidRDefault="00A90EED" w:rsidP="00A90EE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eastAsia="MS Mincho" w:cs="Courier New"/>
                <w:sz w:val="18"/>
              </w:rPr>
            </w:pPr>
            <w:r w:rsidRPr="00C16396">
              <w:rPr>
                <w:rFonts w:eastAsia="MS Mincho" w:cs="Courier New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6396">
              <w:rPr>
                <w:rFonts w:eastAsia="MS Mincho" w:cs="Courier New"/>
                <w:sz w:val="18"/>
              </w:rPr>
              <w:instrText xml:space="preserve"> FORMTEXT </w:instrText>
            </w:r>
            <w:r w:rsidRPr="00C16396">
              <w:rPr>
                <w:rFonts w:eastAsia="MS Mincho" w:cs="Courier New"/>
                <w:sz w:val="18"/>
              </w:rPr>
            </w:r>
            <w:r w:rsidRPr="00C16396">
              <w:rPr>
                <w:rFonts w:eastAsia="MS Mincho" w:cs="Courier New"/>
                <w:sz w:val="18"/>
              </w:rPr>
              <w:fldChar w:fldCharType="separate"/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 w:rsidRPr="00C16396">
              <w:rPr>
                <w:rFonts w:eastAsia="MS Mincho" w:cs="Courier New"/>
                <w:sz w:val="18"/>
              </w:rPr>
              <w:fldChar w:fldCharType="end"/>
            </w:r>
          </w:p>
        </w:tc>
      </w:tr>
      <w:tr w:rsidR="009E111D" w:rsidRPr="00C16396" w14:paraId="5E3699D2" w14:textId="77777777" w:rsidTr="00ED4515">
        <w:trPr>
          <w:cantSplit/>
          <w:jc w:val="center"/>
        </w:trPr>
        <w:tc>
          <w:tcPr>
            <w:tcW w:w="1530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04A0544A" w14:textId="6C6FEBAA" w:rsidR="009E111D" w:rsidRPr="00764864" w:rsidRDefault="009E111D" w:rsidP="009E111D">
            <w:pPr>
              <w:pStyle w:val="BodyText3"/>
              <w:tabs>
                <w:tab w:val="left" w:pos="5688"/>
                <w:tab w:val="left" w:pos="9648"/>
              </w:tabs>
              <w:spacing w:before="80" w:after="80"/>
              <w:jc w:val="center"/>
              <w:rPr>
                <w:rFonts w:cs="Arial"/>
                <w:sz w:val="18"/>
                <w:szCs w:val="20"/>
              </w:rPr>
            </w:pPr>
            <w:r>
              <w:rPr>
                <w:rFonts w:cs="Arial"/>
                <w:sz w:val="18"/>
                <w:szCs w:val="20"/>
              </w:rPr>
              <w:t>3</w:t>
            </w:r>
          </w:p>
        </w:tc>
        <w:tc>
          <w:tcPr>
            <w:tcW w:w="306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15CE5DCC" w14:textId="60B24896" w:rsidR="009E111D" w:rsidRPr="00764864" w:rsidRDefault="009E111D" w:rsidP="009E111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t xml:space="preserve">Protect stored </w:t>
            </w:r>
            <w:r>
              <w:rPr>
                <w:rFonts w:cs="Arial"/>
                <w:sz w:val="18"/>
                <w:szCs w:val="20"/>
              </w:rPr>
              <w:t xml:space="preserve">account </w:t>
            </w:r>
            <w:r w:rsidRPr="00764864">
              <w:rPr>
                <w:rFonts w:cs="Arial"/>
                <w:sz w:val="18"/>
                <w:szCs w:val="20"/>
              </w:rPr>
              <w:t>data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8F11674" w14:textId="3EF77130" w:rsidR="009E111D" w:rsidRPr="00C16396" w:rsidRDefault="009E111D" w:rsidP="009E111D">
            <w:pPr>
              <w:spacing w:after="60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B21E3E">
              <w:fldChar w:fldCharType="separate"/>
            </w:r>
            <w:r w:rsidRPr="00C16396"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43F73496" w14:textId="35BE1009" w:rsidR="009E111D" w:rsidRPr="00C16396" w:rsidRDefault="009E111D" w:rsidP="009E111D">
            <w:pPr>
              <w:spacing w:after="60"/>
              <w:ind w:right="-18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B21E3E">
              <w:fldChar w:fldCharType="separate"/>
            </w:r>
            <w:r w:rsidRPr="00C16396"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7DA92D2A" w14:textId="5779FBB1" w:rsidR="009E111D" w:rsidRPr="00C16396" w:rsidRDefault="009E111D" w:rsidP="009E111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eastAsia="MS Mincho" w:cs="Courier New"/>
                <w:sz w:val="18"/>
              </w:rPr>
            </w:pPr>
            <w:r w:rsidRPr="00C16396">
              <w:rPr>
                <w:rFonts w:eastAsia="MS Mincho" w:cs="Courier New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6396">
              <w:rPr>
                <w:rFonts w:eastAsia="MS Mincho" w:cs="Courier New"/>
                <w:sz w:val="18"/>
              </w:rPr>
              <w:instrText xml:space="preserve"> FORMTEXT </w:instrText>
            </w:r>
            <w:r w:rsidRPr="00C16396">
              <w:rPr>
                <w:rFonts w:eastAsia="MS Mincho" w:cs="Courier New"/>
                <w:sz w:val="18"/>
              </w:rPr>
            </w:r>
            <w:r w:rsidRPr="00C16396">
              <w:rPr>
                <w:rFonts w:eastAsia="MS Mincho" w:cs="Courier New"/>
                <w:sz w:val="18"/>
              </w:rPr>
              <w:fldChar w:fldCharType="separate"/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 w:rsidRPr="00C16396">
              <w:rPr>
                <w:rFonts w:eastAsia="MS Mincho" w:cs="Courier New"/>
                <w:sz w:val="18"/>
              </w:rPr>
              <w:fldChar w:fldCharType="end"/>
            </w:r>
          </w:p>
        </w:tc>
      </w:tr>
      <w:tr w:rsidR="00990068" w:rsidRPr="00C16396" w14:paraId="40B4F715" w14:textId="77777777" w:rsidTr="00ED4515">
        <w:trPr>
          <w:cantSplit/>
          <w:jc w:val="center"/>
        </w:trPr>
        <w:tc>
          <w:tcPr>
            <w:tcW w:w="1530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1DBA3B1F" w14:textId="7874DE53" w:rsidR="00990068" w:rsidRPr="00764864" w:rsidRDefault="00990068" w:rsidP="00990068">
            <w:pPr>
              <w:pStyle w:val="BodyText3"/>
              <w:tabs>
                <w:tab w:val="left" w:pos="5688"/>
                <w:tab w:val="left" w:pos="9648"/>
              </w:tabs>
              <w:spacing w:before="120"/>
              <w:jc w:val="center"/>
              <w:rPr>
                <w:rFonts w:cs="Arial"/>
                <w:sz w:val="18"/>
                <w:szCs w:val="20"/>
              </w:rPr>
            </w:pPr>
            <w:r w:rsidRPr="00174394">
              <w:rPr>
                <w:rFonts w:cs="Arial"/>
                <w:sz w:val="18"/>
                <w:szCs w:val="20"/>
              </w:rPr>
              <w:t>6</w:t>
            </w:r>
          </w:p>
        </w:tc>
        <w:tc>
          <w:tcPr>
            <w:tcW w:w="306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C7AE8F9" w14:textId="29C63E02" w:rsidR="00990068" w:rsidRPr="00764864" w:rsidRDefault="001B688E" w:rsidP="00990068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t xml:space="preserve">Develop and maintain secure systems and </w:t>
            </w:r>
            <w:r>
              <w:rPr>
                <w:rFonts w:cs="Arial"/>
                <w:sz w:val="18"/>
                <w:szCs w:val="20"/>
              </w:rPr>
              <w:t>software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24845F9" w14:textId="2A32D195" w:rsidR="00990068" w:rsidRPr="00C16396" w:rsidRDefault="00990068" w:rsidP="00990068">
            <w:pPr>
              <w:spacing w:after="60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B21E3E">
              <w:fldChar w:fldCharType="separate"/>
            </w:r>
            <w:r w:rsidRPr="00C16396"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9B15BC8" w14:textId="7A9F09CE" w:rsidR="00990068" w:rsidRPr="00C16396" w:rsidRDefault="00990068" w:rsidP="00990068">
            <w:pPr>
              <w:spacing w:after="60"/>
              <w:ind w:right="-18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B21E3E">
              <w:fldChar w:fldCharType="separate"/>
            </w:r>
            <w:r w:rsidRPr="00C16396"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741ABC41" w14:textId="42482B62" w:rsidR="00990068" w:rsidRPr="00C16396" w:rsidRDefault="00990068" w:rsidP="00990068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eastAsia="MS Mincho" w:cs="Courier New"/>
                <w:sz w:val="18"/>
              </w:rPr>
            </w:pPr>
            <w:r w:rsidRPr="00C16396">
              <w:rPr>
                <w:rFonts w:eastAsia="MS Mincho" w:cs="Courier New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6396">
              <w:rPr>
                <w:rFonts w:eastAsia="MS Mincho" w:cs="Courier New"/>
                <w:sz w:val="18"/>
              </w:rPr>
              <w:instrText xml:space="preserve"> FORMTEXT </w:instrText>
            </w:r>
            <w:r w:rsidRPr="00C16396">
              <w:rPr>
                <w:rFonts w:eastAsia="MS Mincho" w:cs="Courier New"/>
                <w:sz w:val="18"/>
              </w:rPr>
            </w:r>
            <w:r w:rsidRPr="00C16396">
              <w:rPr>
                <w:rFonts w:eastAsia="MS Mincho" w:cs="Courier New"/>
                <w:sz w:val="18"/>
              </w:rPr>
              <w:fldChar w:fldCharType="separate"/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 w:rsidRPr="00C16396">
              <w:rPr>
                <w:rFonts w:eastAsia="MS Mincho" w:cs="Courier New"/>
                <w:sz w:val="18"/>
              </w:rPr>
              <w:fldChar w:fldCharType="end"/>
            </w:r>
          </w:p>
        </w:tc>
      </w:tr>
      <w:tr w:rsidR="00A90EED" w:rsidRPr="00C16396" w14:paraId="107A2A74" w14:textId="77777777" w:rsidTr="00ED4515">
        <w:trPr>
          <w:cantSplit/>
          <w:jc w:val="center"/>
        </w:trPr>
        <w:tc>
          <w:tcPr>
            <w:tcW w:w="1530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30655B59" w14:textId="359D3CF4" w:rsidR="00A90EED" w:rsidRPr="00CC67DD" w:rsidRDefault="00A90EED" w:rsidP="00A90EED">
            <w:pPr>
              <w:pStyle w:val="BodyText3"/>
              <w:tabs>
                <w:tab w:val="left" w:pos="5688"/>
                <w:tab w:val="left" w:pos="9648"/>
              </w:tabs>
              <w:spacing w:before="120"/>
              <w:jc w:val="center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sz w:val="18"/>
                <w:szCs w:val="20"/>
              </w:rPr>
              <w:t>8</w:t>
            </w:r>
          </w:p>
        </w:tc>
        <w:tc>
          <w:tcPr>
            <w:tcW w:w="306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3B6E2219" w14:textId="2621BCAE" w:rsidR="00A90EED" w:rsidRPr="00CC67DD" w:rsidRDefault="00427931" w:rsidP="00A90EE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sz w:val="18"/>
                <w:szCs w:val="20"/>
              </w:rPr>
              <w:t xml:space="preserve">Identify </w:t>
            </w:r>
            <w:r>
              <w:rPr>
                <w:rFonts w:cs="Arial"/>
                <w:sz w:val="18"/>
                <w:szCs w:val="20"/>
              </w:rPr>
              <w:t xml:space="preserve">users </w:t>
            </w:r>
            <w:r w:rsidRPr="00764864">
              <w:rPr>
                <w:rFonts w:cs="Arial"/>
                <w:sz w:val="18"/>
                <w:szCs w:val="20"/>
              </w:rPr>
              <w:t>and authenticate access to system components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B1EFED7" w14:textId="127DCBEE" w:rsidR="00A90EED" w:rsidRPr="00C16396" w:rsidRDefault="00A90EED" w:rsidP="00A90EED">
            <w:pPr>
              <w:spacing w:after="60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B21E3E">
              <w:fldChar w:fldCharType="separate"/>
            </w:r>
            <w:r w:rsidRPr="00C16396"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3F2324D8" w14:textId="7F0529AC" w:rsidR="00A90EED" w:rsidRPr="00C16396" w:rsidRDefault="00A90EED" w:rsidP="00A90EED">
            <w:pPr>
              <w:spacing w:after="60"/>
              <w:ind w:right="-18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B21E3E">
              <w:fldChar w:fldCharType="separate"/>
            </w:r>
            <w:r w:rsidRPr="00C16396"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424948C9" w14:textId="041C9EE1" w:rsidR="00A90EED" w:rsidRPr="00C16396" w:rsidRDefault="00A90EED" w:rsidP="00A90EE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eastAsia="MS Mincho" w:cs="Courier New"/>
                <w:sz w:val="18"/>
              </w:rPr>
            </w:pPr>
            <w:r w:rsidRPr="00C16396">
              <w:rPr>
                <w:rFonts w:eastAsia="MS Mincho" w:cs="Courier New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6396">
              <w:rPr>
                <w:rFonts w:eastAsia="MS Mincho" w:cs="Courier New"/>
                <w:sz w:val="18"/>
              </w:rPr>
              <w:instrText xml:space="preserve"> FORMTEXT </w:instrText>
            </w:r>
            <w:r w:rsidRPr="00C16396">
              <w:rPr>
                <w:rFonts w:eastAsia="MS Mincho" w:cs="Courier New"/>
                <w:sz w:val="18"/>
              </w:rPr>
            </w:r>
            <w:r w:rsidRPr="00C16396">
              <w:rPr>
                <w:rFonts w:eastAsia="MS Mincho" w:cs="Courier New"/>
                <w:sz w:val="18"/>
              </w:rPr>
              <w:fldChar w:fldCharType="separate"/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 w:rsidRPr="00C16396">
              <w:rPr>
                <w:rFonts w:eastAsia="MS Mincho" w:cs="Courier New"/>
                <w:sz w:val="18"/>
              </w:rPr>
              <w:fldChar w:fldCharType="end"/>
            </w:r>
          </w:p>
        </w:tc>
      </w:tr>
      <w:tr w:rsidR="00FB4992" w:rsidRPr="00C16396" w14:paraId="2B34A7FA" w14:textId="77777777" w:rsidTr="00ED4515">
        <w:trPr>
          <w:cantSplit/>
          <w:jc w:val="center"/>
        </w:trPr>
        <w:tc>
          <w:tcPr>
            <w:tcW w:w="1530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127EA42B" w14:textId="77777777" w:rsidR="00FB4992" w:rsidRPr="00CC67DD" w:rsidRDefault="00FB4992" w:rsidP="00FB4992">
            <w:pPr>
              <w:pStyle w:val="BodyText3"/>
              <w:tabs>
                <w:tab w:val="left" w:pos="5688"/>
                <w:tab w:val="left" w:pos="9648"/>
              </w:tabs>
              <w:spacing w:before="120"/>
              <w:jc w:val="center"/>
              <w:rPr>
                <w:rFonts w:cs="Arial"/>
                <w:sz w:val="19"/>
                <w:szCs w:val="19"/>
              </w:rPr>
            </w:pPr>
            <w:r w:rsidRPr="00CC67DD">
              <w:rPr>
                <w:rFonts w:cs="Arial"/>
                <w:sz w:val="19"/>
                <w:szCs w:val="19"/>
              </w:rPr>
              <w:t>9</w:t>
            </w:r>
          </w:p>
        </w:tc>
        <w:tc>
          <w:tcPr>
            <w:tcW w:w="306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1F6CBC52" w14:textId="112CF142" w:rsidR="00FB4992" w:rsidRPr="00CC67DD" w:rsidRDefault="00FB4992" w:rsidP="00EE48D9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9"/>
                <w:szCs w:val="19"/>
              </w:rPr>
            </w:pPr>
            <w:r w:rsidRPr="00CC67DD">
              <w:rPr>
                <w:rFonts w:cs="Arial"/>
                <w:sz w:val="19"/>
                <w:szCs w:val="19"/>
              </w:rPr>
              <w:t>Restrict physical access to cardholder data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9816032" w14:textId="77777777" w:rsidR="00FB4992" w:rsidRPr="00C16396" w:rsidRDefault="00FB4992" w:rsidP="00330504">
            <w:pPr>
              <w:spacing w:after="60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B21E3E">
              <w:fldChar w:fldCharType="separate"/>
            </w:r>
            <w:r w:rsidRPr="00C16396"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3541FCD" w14:textId="77777777" w:rsidR="00FB4992" w:rsidRPr="00C16396" w:rsidRDefault="00FB4992" w:rsidP="00330504">
            <w:pPr>
              <w:spacing w:after="60"/>
              <w:ind w:right="-18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B21E3E">
              <w:fldChar w:fldCharType="separate"/>
            </w:r>
            <w:r w:rsidRPr="00C16396"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2D54D9CF" w14:textId="77777777" w:rsidR="00FB4992" w:rsidRPr="00C16396" w:rsidRDefault="00FB4992" w:rsidP="00142475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8"/>
                <w:szCs w:val="20"/>
              </w:rPr>
            </w:pPr>
            <w:r w:rsidRPr="00C16396">
              <w:rPr>
                <w:rFonts w:eastAsia="MS Mincho" w:cs="Courier New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6396">
              <w:rPr>
                <w:rFonts w:eastAsia="MS Mincho" w:cs="Courier New"/>
                <w:sz w:val="18"/>
              </w:rPr>
              <w:instrText xml:space="preserve"> FORMTEXT </w:instrText>
            </w:r>
            <w:r w:rsidRPr="00C16396">
              <w:rPr>
                <w:rFonts w:eastAsia="MS Mincho" w:cs="Courier New"/>
                <w:sz w:val="18"/>
              </w:rPr>
            </w:r>
            <w:r w:rsidRPr="00C16396">
              <w:rPr>
                <w:rFonts w:eastAsia="MS Mincho" w:cs="Courier New"/>
                <w:sz w:val="18"/>
              </w:rPr>
              <w:fldChar w:fldCharType="separate"/>
            </w:r>
            <w:r w:rsidR="00562930">
              <w:rPr>
                <w:rFonts w:eastAsia="MS Mincho" w:cs="Courier New"/>
                <w:noProof/>
                <w:sz w:val="18"/>
              </w:rPr>
              <w:t> </w:t>
            </w:r>
            <w:r w:rsidR="00562930">
              <w:rPr>
                <w:rFonts w:eastAsia="MS Mincho" w:cs="Courier New"/>
                <w:noProof/>
                <w:sz w:val="18"/>
              </w:rPr>
              <w:t> </w:t>
            </w:r>
            <w:r w:rsidR="00562930">
              <w:rPr>
                <w:rFonts w:eastAsia="MS Mincho" w:cs="Courier New"/>
                <w:noProof/>
                <w:sz w:val="18"/>
              </w:rPr>
              <w:t> </w:t>
            </w:r>
            <w:r w:rsidR="00562930">
              <w:rPr>
                <w:rFonts w:eastAsia="MS Mincho" w:cs="Courier New"/>
                <w:noProof/>
                <w:sz w:val="18"/>
              </w:rPr>
              <w:t> </w:t>
            </w:r>
            <w:r w:rsidR="00562930">
              <w:rPr>
                <w:rFonts w:eastAsia="MS Mincho" w:cs="Courier New"/>
                <w:noProof/>
                <w:sz w:val="18"/>
              </w:rPr>
              <w:t> </w:t>
            </w:r>
            <w:r w:rsidRPr="00C16396">
              <w:rPr>
                <w:rFonts w:eastAsia="MS Mincho" w:cs="Courier New"/>
                <w:sz w:val="18"/>
              </w:rPr>
              <w:fldChar w:fldCharType="end"/>
            </w:r>
          </w:p>
        </w:tc>
      </w:tr>
      <w:tr w:rsidR="009E111D" w:rsidRPr="00C16396" w14:paraId="21B365A3" w14:textId="77777777" w:rsidTr="00ED4515">
        <w:trPr>
          <w:cantSplit/>
          <w:jc w:val="center"/>
        </w:trPr>
        <w:tc>
          <w:tcPr>
            <w:tcW w:w="1530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253D5F18" w14:textId="120A58E3" w:rsidR="009E111D" w:rsidRPr="00CC67DD" w:rsidRDefault="009E111D" w:rsidP="009E111D">
            <w:pPr>
              <w:pStyle w:val="BodyText3"/>
              <w:tabs>
                <w:tab w:val="left" w:pos="5688"/>
                <w:tab w:val="left" w:pos="9648"/>
              </w:tabs>
              <w:spacing w:before="120"/>
              <w:jc w:val="center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19"/>
                <w:szCs w:val="19"/>
              </w:rPr>
              <w:t>11</w:t>
            </w:r>
          </w:p>
        </w:tc>
        <w:tc>
          <w:tcPr>
            <w:tcW w:w="306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3E75F329" w14:textId="2A20AF00" w:rsidR="009E111D" w:rsidRPr="00CC67DD" w:rsidRDefault="009E111D" w:rsidP="009E111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18"/>
                <w:szCs w:val="20"/>
              </w:rPr>
              <w:t>T</w:t>
            </w:r>
            <w:r w:rsidRPr="00764864">
              <w:rPr>
                <w:rFonts w:cs="Arial"/>
                <w:sz w:val="18"/>
                <w:szCs w:val="20"/>
              </w:rPr>
              <w:t xml:space="preserve">est security systems and </w:t>
            </w:r>
            <w:r>
              <w:rPr>
                <w:rFonts w:cs="Arial"/>
                <w:sz w:val="18"/>
                <w:szCs w:val="20"/>
              </w:rPr>
              <w:t>networks regularly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4DFE44C2" w14:textId="413112A6" w:rsidR="009E111D" w:rsidRPr="00C16396" w:rsidRDefault="009E111D" w:rsidP="009E111D">
            <w:pPr>
              <w:spacing w:after="60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B21E3E">
              <w:fldChar w:fldCharType="separate"/>
            </w:r>
            <w:r w:rsidRPr="00C16396"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EA0B0A7" w14:textId="12A5480B" w:rsidR="009E111D" w:rsidRPr="00C16396" w:rsidRDefault="009E111D" w:rsidP="009E111D">
            <w:pPr>
              <w:spacing w:after="60"/>
              <w:ind w:right="-18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B21E3E">
              <w:fldChar w:fldCharType="separate"/>
            </w:r>
            <w:r w:rsidRPr="00C16396"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65A5B8E7" w14:textId="69C98A63" w:rsidR="009E111D" w:rsidRPr="00C16396" w:rsidRDefault="009E111D" w:rsidP="009E111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eastAsia="MS Mincho" w:cs="Courier New"/>
                <w:sz w:val="18"/>
              </w:rPr>
            </w:pPr>
            <w:r w:rsidRPr="00C16396">
              <w:rPr>
                <w:rFonts w:eastAsia="MS Mincho" w:cs="Courier New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6396">
              <w:rPr>
                <w:rFonts w:eastAsia="MS Mincho" w:cs="Courier New"/>
                <w:sz w:val="18"/>
              </w:rPr>
              <w:instrText xml:space="preserve"> FORMTEXT </w:instrText>
            </w:r>
            <w:r w:rsidRPr="00C16396">
              <w:rPr>
                <w:rFonts w:eastAsia="MS Mincho" w:cs="Courier New"/>
                <w:sz w:val="18"/>
              </w:rPr>
            </w:r>
            <w:r w:rsidRPr="00C16396">
              <w:rPr>
                <w:rFonts w:eastAsia="MS Mincho" w:cs="Courier New"/>
                <w:sz w:val="18"/>
              </w:rPr>
              <w:fldChar w:fldCharType="separate"/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 w:rsidRPr="00C16396">
              <w:rPr>
                <w:rFonts w:eastAsia="MS Mincho" w:cs="Courier New"/>
                <w:sz w:val="18"/>
              </w:rPr>
              <w:fldChar w:fldCharType="end"/>
            </w:r>
          </w:p>
        </w:tc>
      </w:tr>
      <w:tr w:rsidR="00D00F06" w:rsidRPr="00C16396" w14:paraId="524783E0" w14:textId="77777777" w:rsidTr="00ED4515">
        <w:trPr>
          <w:cantSplit/>
          <w:jc w:val="center"/>
        </w:trPr>
        <w:tc>
          <w:tcPr>
            <w:tcW w:w="1530" w:type="dxa"/>
            <w:tcBorders>
              <w:top w:val="single" w:sz="4" w:space="0" w:color="999999"/>
              <w:left w:val="nil"/>
              <w:bottom w:val="single" w:sz="4" w:space="0" w:color="A6A6A6"/>
              <w:right w:val="single" w:sz="4" w:space="0" w:color="999999"/>
            </w:tcBorders>
            <w:vAlign w:val="center"/>
          </w:tcPr>
          <w:p w14:paraId="5C7EFA58" w14:textId="77777777" w:rsidR="00D00F06" w:rsidRPr="00CC67DD" w:rsidRDefault="00D00F06" w:rsidP="00D00F06">
            <w:pPr>
              <w:pStyle w:val="BodyText3"/>
              <w:tabs>
                <w:tab w:val="left" w:pos="5688"/>
                <w:tab w:val="left" w:pos="9648"/>
              </w:tabs>
              <w:spacing w:before="120"/>
              <w:jc w:val="center"/>
              <w:rPr>
                <w:rFonts w:cs="Arial"/>
                <w:sz w:val="19"/>
                <w:szCs w:val="19"/>
              </w:rPr>
            </w:pPr>
            <w:r w:rsidRPr="00CC67DD">
              <w:rPr>
                <w:rFonts w:cs="Arial"/>
                <w:sz w:val="19"/>
                <w:szCs w:val="19"/>
              </w:rPr>
              <w:t>12</w:t>
            </w:r>
          </w:p>
        </w:tc>
        <w:tc>
          <w:tcPr>
            <w:tcW w:w="3060" w:type="dxa"/>
            <w:tcBorders>
              <w:top w:val="single" w:sz="4" w:space="0" w:color="999999"/>
              <w:left w:val="single" w:sz="4" w:space="0" w:color="999999"/>
              <w:bottom w:val="single" w:sz="4" w:space="0" w:color="A6A6A6"/>
              <w:right w:val="single" w:sz="4" w:space="0" w:color="999999"/>
            </w:tcBorders>
            <w:vAlign w:val="center"/>
          </w:tcPr>
          <w:p w14:paraId="0E56D781" w14:textId="73D54007" w:rsidR="00D00F06" w:rsidRPr="00CC67DD" w:rsidRDefault="00D00F06" w:rsidP="00D00F06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18"/>
                <w:szCs w:val="20"/>
              </w:rPr>
              <w:t xml:space="preserve">Support </w:t>
            </w:r>
            <w:r w:rsidRPr="00764864">
              <w:rPr>
                <w:rFonts w:cs="Arial"/>
                <w:sz w:val="18"/>
                <w:szCs w:val="20"/>
              </w:rPr>
              <w:t xml:space="preserve">information security </w:t>
            </w:r>
            <w:r>
              <w:rPr>
                <w:rFonts w:cs="Arial"/>
                <w:sz w:val="18"/>
                <w:szCs w:val="20"/>
              </w:rPr>
              <w:t>with organizational policies and programs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A6A6A6"/>
              <w:right w:val="single" w:sz="4" w:space="0" w:color="999999"/>
            </w:tcBorders>
            <w:shd w:val="clear" w:color="auto" w:fill="auto"/>
            <w:vAlign w:val="center"/>
          </w:tcPr>
          <w:p w14:paraId="34961D45" w14:textId="77777777" w:rsidR="00D00F06" w:rsidRPr="00C16396" w:rsidRDefault="00D00F06" w:rsidP="00D00F06">
            <w:pPr>
              <w:spacing w:after="60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B21E3E">
              <w:fldChar w:fldCharType="separate"/>
            </w:r>
            <w:r w:rsidRPr="00C16396"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A6A6A6"/>
              <w:right w:val="single" w:sz="4" w:space="0" w:color="999999"/>
            </w:tcBorders>
            <w:shd w:val="clear" w:color="auto" w:fill="auto"/>
            <w:vAlign w:val="center"/>
          </w:tcPr>
          <w:p w14:paraId="7DEDBCC0" w14:textId="77777777" w:rsidR="00D00F06" w:rsidRPr="00C16396" w:rsidRDefault="00D00F06" w:rsidP="00D00F06">
            <w:pPr>
              <w:spacing w:after="60"/>
              <w:ind w:right="-18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B21E3E">
              <w:fldChar w:fldCharType="separate"/>
            </w:r>
            <w:r w:rsidRPr="00C16396"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A6A6A6"/>
              <w:right w:val="nil"/>
            </w:tcBorders>
            <w:vAlign w:val="center"/>
          </w:tcPr>
          <w:p w14:paraId="246F060A" w14:textId="77777777" w:rsidR="00D00F06" w:rsidRPr="00C16396" w:rsidRDefault="00D00F06" w:rsidP="00D00F06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8"/>
                <w:szCs w:val="20"/>
              </w:rPr>
            </w:pPr>
            <w:r w:rsidRPr="00C16396">
              <w:rPr>
                <w:rFonts w:eastAsia="MS Mincho" w:cs="Courier New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6396">
              <w:rPr>
                <w:rFonts w:eastAsia="MS Mincho" w:cs="Courier New"/>
                <w:sz w:val="18"/>
              </w:rPr>
              <w:instrText xml:space="preserve"> FORMTEXT </w:instrText>
            </w:r>
            <w:r w:rsidRPr="00C16396">
              <w:rPr>
                <w:rFonts w:eastAsia="MS Mincho" w:cs="Courier New"/>
                <w:sz w:val="18"/>
              </w:rPr>
            </w:r>
            <w:r w:rsidRPr="00C16396">
              <w:rPr>
                <w:rFonts w:eastAsia="MS Mincho" w:cs="Courier New"/>
                <w:sz w:val="18"/>
              </w:rPr>
              <w:fldChar w:fldCharType="separate"/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 w:rsidRPr="00C16396">
              <w:rPr>
                <w:rFonts w:eastAsia="MS Mincho" w:cs="Courier New"/>
                <w:sz w:val="18"/>
              </w:rPr>
              <w:fldChar w:fldCharType="end"/>
            </w:r>
          </w:p>
        </w:tc>
      </w:tr>
    </w:tbl>
    <w:p w14:paraId="1E8E6B9B" w14:textId="22B356FF" w:rsidR="00AB7521" w:rsidRDefault="00AB7521" w:rsidP="00E63594">
      <w:pPr>
        <w:spacing w:before="240" w:after="0"/>
        <w:rPr>
          <w:i/>
        </w:rPr>
      </w:pPr>
      <w:r w:rsidRPr="008E00B8">
        <w:rPr>
          <w:i/>
        </w:rPr>
        <w:t xml:space="preserve">* PCI DSS Requirements indicated </w:t>
      </w:r>
      <w:r w:rsidR="00CF210B">
        <w:rPr>
          <w:i/>
        </w:rPr>
        <w:t>above</w:t>
      </w:r>
      <w:r w:rsidR="00CF210B" w:rsidRPr="008E00B8">
        <w:rPr>
          <w:i/>
        </w:rPr>
        <w:t xml:space="preserve"> </w:t>
      </w:r>
      <w:r w:rsidRPr="008E00B8">
        <w:rPr>
          <w:i/>
        </w:rPr>
        <w:t xml:space="preserve">refer to the </w:t>
      </w:r>
      <w:r w:rsidR="009E111D">
        <w:rPr>
          <w:i/>
        </w:rPr>
        <w:t>requirements</w:t>
      </w:r>
      <w:r w:rsidR="00BC5074">
        <w:rPr>
          <w:i/>
        </w:rPr>
        <w:t xml:space="preserve"> </w:t>
      </w:r>
      <w:r w:rsidRPr="008E00B8">
        <w:rPr>
          <w:i/>
        </w:rPr>
        <w:t>in Section 2 of t</w:t>
      </w:r>
      <w:r w:rsidR="00BE069C">
        <w:rPr>
          <w:i/>
        </w:rPr>
        <w:t>he SAQ associated with this AOC</w:t>
      </w:r>
      <w:r w:rsidRPr="008E00B8">
        <w:rPr>
          <w:i/>
        </w:rPr>
        <w:t>.</w:t>
      </w:r>
    </w:p>
    <w:p w14:paraId="7F0AB8CD" w14:textId="77777777" w:rsidR="006601B7" w:rsidRDefault="006601B7" w:rsidP="00E63594">
      <w:pPr>
        <w:spacing w:before="240" w:after="0"/>
        <w:rPr>
          <w:i/>
        </w:rPr>
      </w:pPr>
    </w:p>
    <w:p w14:paraId="3D4F0D25" w14:textId="77777777" w:rsidR="006601B7" w:rsidRDefault="006601B7" w:rsidP="00E63594">
      <w:pPr>
        <w:spacing w:before="240" w:after="0"/>
        <w:rPr>
          <w:i/>
        </w:rPr>
      </w:pPr>
    </w:p>
    <w:p w14:paraId="306D3986" w14:textId="77777777" w:rsidR="006601B7" w:rsidRDefault="006601B7" w:rsidP="00E63594">
      <w:pPr>
        <w:spacing w:before="240" w:after="0"/>
        <w:rPr>
          <w:i/>
        </w:rPr>
      </w:pPr>
    </w:p>
    <w:p w14:paraId="38B27991" w14:textId="77777777" w:rsidR="006601B7" w:rsidRDefault="006601B7" w:rsidP="00E63594">
      <w:pPr>
        <w:spacing w:before="240" w:after="0"/>
        <w:rPr>
          <w:i/>
        </w:rPr>
      </w:pPr>
    </w:p>
    <w:p w14:paraId="6E30387F" w14:textId="77777777" w:rsidR="006601B7" w:rsidRDefault="006601B7" w:rsidP="00E63594">
      <w:pPr>
        <w:spacing w:before="240" w:after="0"/>
        <w:rPr>
          <w:i/>
        </w:rPr>
      </w:pPr>
    </w:p>
    <w:p w14:paraId="71853CB8" w14:textId="77777777" w:rsidR="006601B7" w:rsidRDefault="006601B7" w:rsidP="00E63594">
      <w:pPr>
        <w:spacing w:before="240" w:after="0"/>
        <w:rPr>
          <w:i/>
        </w:rPr>
      </w:pPr>
    </w:p>
    <w:p w14:paraId="63A32802" w14:textId="58B32391" w:rsidR="001815C7" w:rsidRPr="00764864" w:rsidRDefault="006E2BD7" w:rsidP="00AC5EEB">
      <w:pPr>
        <w:spacing w:before="240" w:after="0"/>
        <w:jc w:val="center"/>
      </w:pPr>
      <w:r>
        <w:rPr>
          <w:noProof/>
        </w:rPr>
        <w:drawing>
          <wp:inline distT="0" distB="0" distL="0" distR="0" wp14:anchorId="66F39B8C" wp14:editId="2AA32D97">
            <wp:extent cx="5647760" cy="666750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04554" cy="68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815C7" w:rsidRPr="00764864" w:rsidSect="00BF1C58">
      <w:footerReference w:type="default" r:id="rId16"/>
      <w:pgSz w:w="12240" w:h="15840" w:code="1"/>
      <w:pgMar w:top="1440" w:right="1440" w:bottom="1008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B57CC" w14:textId="77777777" w:rsidR="00B21E3E" w:rsidRDefault="00B21E3E">
      <w:r>
        <w:separator/>
      </w:r>
    </w:p>
  </w:endnote>
  <w:endnote w:type="continuationSeparator" w:id="0">
    <w:p w14:paraId="713E966F" w14:textId="77777777" w:rsidR="00B21E3E" w:rsidRDefault="00B21E3E">
      <w:r>
        <w:continuationSeparator/>
      </w:r>
    </w:p>
  </w:endnote>
  <w:endnote w:type="continuationNotice" w:id="1">
    <w:p w14:paraId="637C70AB" w14:textId="77777777" w:rsidR="00B21E3E" w:rsidRDefault="00B21E3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Frutiger 45 Light">
    <w:altName w:val="Cambria"/>
    <w:charset w:val="00"/>
    <w:family w:val="auto"/>
    <w:pitch w:val="variable"/>
    <w:sig w:usb0="80000027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04B9E" w14:textId="6D3EDE13" w:rsidR="00A812FA" w:rsidRPr="00EE70C8" w:rsidRDefault="00A812FA" w:rsidP="00D439CF">
    <w:pPr>
      <w:pStyle w:val="BodyText"/>
      <w:pBdr>
        <w:top w:val="single" w:sz="4" w:space="1" w:color="auto"/>
      </w:pBdr>
      <w:tabs>
        <w:tab w:val="right" w:pos="9900"/>
      </w:tabs>
      <w:spacing w:before="0" w:after="0"/>
      <w:rPr>
        <w:rStyle w:val="PageNumber"/>
        <w:rFonts w:ascii="Arial Narrow" w:hAnsi="Arial Narrow"/>
        <w:bCs/>
        <w:sz w:val="18"/>
      </w:rPr>
    </w:pPr>
    <w:r>
      <w:rPr>
        <w:sz w:val="18"/>
      </w:rPr>
      <w:t>PCI</w:t>
    </w:r>
    <w:r w:rsidRPr="00EE70C8">
      <w:rPr>
        <w:sz w:val="18"/>
      </w:rPr>
      <w:t xml:space="preserve"> DSS </w:t>
    </w:r>
    <w:r>
      <w:rPr>
        <w:sz w:val="18"/>
      </w:rPr>
      <w:t xml:space="preserve">v4.0 </w:t>
    </w:r>
    <w:r w:rsidR="001F4D09">
      <w:rPr>
        <w:sz w:val="18"/>
      </w:rPr>
      <w:t xml:space="preserve">Attestation of Compliance for </w:t>
    </w:r>
    <w:r>
      <w:rPr>
        <w:sz w:val="18"/>
      </w:rPr>
      <w:t xml:space="preserve">SAQ </w:t>
    </w:r>
    <w:proofErr w:type="gramStart"/>
    <w:r>
      <w:rPr>
        <w:sz w:val="18"/>
      </w:rPr>
      <w:t>A</w:t>
    </w:r>
    <w:proofErr w:type="gramEnd"/>
    <w:r w:rsidRPr="00EE70C8">
      <w:rPr>
        <w:sz w:val="18"/>
      </w:rPr>
      <w:tab/>
    </w:r>
    <w:r w:rsidR="00FA093D">
      <w:rPr>
        <w:sz w:val="18"/>
      </w:rPr>
      <w:t>April</w:t>
    </w:r>
    <w:r>
      <w:rPr>
        <w:sz w:val="18"/>
      </w:rPr>
      <w:t xml:space="preserve"> 2022</w:t>
    </w:r>
  </w:p>
  <w:p w14:paraId="008C7BFE" w14:textId="77777777" w:rsidR="00A812FA" w:rsidRPr="00476CAE" w:rsidRDefault="00A812FA" w:rsidP="00D439CF">
    <w:pPr>
      <w:pStyle w:val="BodyText"/>
      <w:pBdr>
        <w:top w:val="single" w:sz="4" w:space="1" w:color="auto"/>
      </w:pBdr>
      <w:tabs>
        <w:tab w:val="right" w:pos="9900"/>
      </w:tabs>
      <w:spacing w:before="0" w:after="0"/>
    </w:pPr>
    <w:r w:rsidRPr="005B6058">
      <w:rPr>
        <w:rStyle w:val="PageNumber"/>
        <w:bCs/>
        <w:sz w:val="18"/>
        <w:szCs w:val="18"/>
      </w:rPr>
      <w:t xml:space="preserve">© </w:t>
    </w:r>
    <w:r>
      <w:rPr>
        <w:rStyle w:val="PageNumber"/>
        <w:bCs/>
        <w:sz w:val="18"/>
        <w:szCs w:val="18"/>
      </w:rPr>
      <w:t>2006-2022</w:t>
    </w:r>
    <w:r w:rsidRPr="005B6058">
      <w:rPr>
        <w:rStyle w:val="PageNumber"/>
        <w:bCs/>
        <w:sz w:val="18"/>
        <w:szCs w:val="18"/>
      </w:rPr>
      <w:t xml:space="preserve"> PCI Security Standards Council, LLC. All Rights Reserved.</w:t>
    </w:r>
    <w:r w:rsidRPr="00F208A1">
      <w:rPr>
        <w:rStyle w:val="PageNumber"/>
        <w:bCs/>
        <w:sz w:val="18"/>
      </w:rPr>
      <w:tab/>
    </w:r>
    <w:r w:rsidRPr="00EE70C8">
      <w:rPr>
        <w:sz w:val="18"/>
      </w:rPr>
      <w:t xml:space="preserve">Page </w:t>
    </w:r>
    <w:r w:rsidRPr="00EE70C8">
      <w:rPr>
        <w:rStyle w:val="PageNumber"/>
        <w:rFonts w:ascii="Arial Narrow" w:hAnsi="Arial Narrow"/>
        <w:bCs/>
        <w:sz w:val="18"/>
      </w:rPr>
      <w:fldChar w:fldCharType="begin"/>
    </w:r>
    <w:r w:rsidRPr="00EE70C8">
      <w:rPr>
        <w:rStyle w:val="PageNumber"/>
        <w:bCs/>
        <w:sz w:val="18"/>
      </w:rPr>
      <w:instrText xml:space="preserve"> PAGE </w:instrText>
    </w:r>
    <w:r w:rsidRPr="00EE70C8">
      <w:rPr>
        <w:rStyle w:val="PageNumber"/>
        <w:rFonts w:ascii="Arial Narrow" w:hAnsi="Arial Narrow"/>
        <w:bCs/>
        <w:sz w:val="18"/>
      </w:rPr>
      <w:fldChar w:fldCharType="separate"/>
    </w:r>
    <w:r>
      <w:rPr>
        <w:rStyle w:val="PageNumber"/>
        <w:bCs/>
        <w:noProof/>
        <w:sz w:val="18"/>
      </w:rPr>
      <w:t>3</w:t>
    </w:r>
    <w:r w:rsidRPr="00EE70C8">
      <w:rPr>
        <w:rStyle w:val="PageNumber"/>
        <w:rFonts w:ascii="Arial Narrow" w:hAnsi="Arial Narrow"/>
        <w:bCs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6CA78" w14:textId="155267DA" w:rsidR="00416D53" w:rsidRPr="00613DAB" w:rsidRDefault="00416D53" w:rsidP="00914EDF">
    <w:pPr>
      <w:pStyle w:val="BodyText"/>
      <w:pBdr>
        <w:top w:val="single" w:sz="4" w:space="1" w:color="808080" w:themeColor="background1" w:themeShade="80"/>
      </w:pBdr>
      <w:tabs>
        <w:tab w:val="right" w:pos="9360"/>
      </w:tabs>
      <w:spacing w:before="0" w:after="0"/>
      <w:rPr>
        <w:rStyle w:val="PageNumber"/>
        <w:bCs/>
        <w:sz w:val="18"/>
      </w:rPr>
    </w:pPr>
    <w:r w:rsidRPr="00613DAB">
      <w:rPr>
        <w:sz w:val="18"/>
      </w:rPr>
      <w:t xml:space="preserve">PCI DSS </w:t>
    </w:r>
    <w:r w:rsidR="00392B01">
      <w:rPr>
        <w:sz w:val="18"/>
      </w:rPr>
      <w:t>v4.0</w:t>
    </w:r>
    <w:r w:rsidR="00FD74D5">
      <w:rPr>
        <w:sz w:val="18"/>
      </w:rPr>
      <w:t xml:space="preserve"> </w:t>
    </w:r>
    <w:r w:rsidR="0045637D">
      <w:rPr>
        <w:sz w:val="18"/>
      </w:rPr>
      <w:t xml:space="preserve">Attestation of Compliance for SAQ </w:t>
    </w:r>
    <w:proofErr w:type="gramStart"/>
    <w:r w:rsidR="0045637D">
      <w:rPr>
        <w:sz w:val="18"/>
      </w:rPr>
      <w:t>A</w:t>
    </w:r>
    <w:proofErr w:type="gramEnd"/>
    <w:r w:rsidRPr="00613DAB">
      <w:rPr>
        <w:sz w:val="18"/>
      </w:rPr>
      <w:tab/>
    </w:r>
    <w:r w:rsidR="00A33B02">
      <w:rPr>
        <w:sz w:val="18"/>
      </w:rPr>
      <w:t>April</w:t>
    </w:r>
    <w:r w:rsidR="001344DD">
      <w:rPr>
        <w:sz w:val="18"/>
      </w:rPr>
      <w:t xml:space="preserve"> </w:t>
    </w:r>
    <w:r>
      <w:rPr>
        <w:sz w:val="18"/>
      </w:rPr>
      <w:t>20</w:t>
    </w:r>
    <w:r w:rsidR="00F664AB">
      <w:rPr>
        <w:sz w:val="18"/>
      </w:rPr>
      <w:t>22</w:t>
    </w:r>
  </w:p>
  <w:p w14:paraId="75D22E10" w14:textId="1566C7E0" w:rsidR="00416D53" w:rsidRDefault="00416D53" w:rsidP="00914EDF">
    <w:pPr>
      <w:pStyle w:val="BodyText"/>
      <w:tabs>
        <w:tab w:val="right" w:pos="9360"/>
      </w:tabs>
      <w:spacing w:before="0" w:after="0"/>
    </w:pPr>
    <w:r>
      <w:rPr>
        <w:rStyle w:val="PageNumber"/>
        <w:bCs/>
        <w:sz w:val="18"/>
      </w:rPr>
      <w:t>© 2006-20</w:t>
    </w:r>
    <w:r w:rsidR="00F664AB">
      <w:rPr>
        <w:rStyle w:val="PageNumber"/>
        <w:bCs/>
        <w:sz w:val="18"/>
      </w:rPr>
      <w:t>22</w:t>
    </w:r>
    <w:r w:rsidRPr="00EE70C8">
      <w:rPr>
        <w:rStyle w:val="PageNumber"/>
        <w:bCs/>
        <w:sz w:val="18"/>
      </w:rPr>
      <w:t xml:space="preserve"> PCI Security Standards Council</w:t>
    </w:r>
    <w:r>
      <w:rPr>
        <w:rStyle w:val="PageNumber"/>
        <w:bCs/>
        <w:sz w:val="18"/>
      </w:rPr>
      <w:t>,</w:t>
    </w:r>
    <w:r w:rsidRPr="00EE70C8">
      <w:rPr>
        <w:rStyle w:val="PageNumber"/>
        <w:bCs/>
        <w:sz w:val="18"/>
      </w:rPr>
      <w:t xml:space="preserve"> LLC</w:t>
    </w:r>
    <w:r>
      <w:rPr>
        <w:rStyle w:val="PageNumber"/>
        <w:bCs/>
        <w:sz w:val="18"/>
      </w:rPr>
      <w:t>. All Rights Reserved.</w:t>
    </w:r>
    <w:r w:rsidRPr="00F91D71">
      <w:rPr>
        <w:rStyle w:val="PageNumber"/>
        <w:bCs/>
        <w:sz w:val="18"/>
      </w:rPr>
      <w:tab/>
    </w:r>
    <w:r w:rsidRPr="00F91D71">
      <w:rPr>
        <w:sz w:val="18"/>
      </w:rPr>
      <w:t xml:space="preserve">Page </w:t>
    </w:r>
    <w:r w:rsidRPr="00F91D71">
      <w:rPr>
        <w:rStyle w:val="PageNumber"/>
        <w:rFonts w:ascii="Arial Narrow" w:hAnsi="Arial Narrow"/>
        <w:bCs/>
        <w:sz w:val="18"/>
      </w:rPr>
      <w:fldChar w:fldCharType="begin"/>
    </w:r>
    <w:r w:rsidRPr="00F91D71">
      <w:rPr>
        <w:rStyle w:val="PageNumber"/>
        <w:bCs/>
        <w:sz w:val="18"/>
      </w:rPr>
      <w:instrText xml:space="preserve"> PAGE </w:instrText>
    </w:r>
    <w:r w:rsidRPr="00F91D71">
      <w:rPr>
        <w:rStyle w:val="PageNumber"/>
        <w:rFonts w:ascii="Arial Narrow" w:hAnsi="Arial Narrow"/>
        <w:bCs/>
        <w:sz w:val="18"/>
      </w:rPr>
      <w:fldChar w:fldCharType="separate"/>
    </w:r>
    <w:r>
      <w:rPr>
        <w:rStyle w:val="PageNumber"/>
        <w:bCs/>
        <w:noProof/>
        <w:sz w:val="18"/>
      </w:rPr>
      <w:t>15</w:t>
    </w:r>
    <w:r w:rsidRPr="00F91D71">
      <w:rPr>
        <w:rStyle w:val="PageNumber"/>
        <w:rFonts w:ascii="Arial Narrow" w:hAnsi="Arial Narrow"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F3E73" w14:textId="77777777" w:rsidR="00B21E3E" w:rsidRDefault="00B21E3E" w:rsidP="00BE6A2D">
      <w:pPr>
        <w:spacing w:before="0" w:after="60"/>
      </w:pPr>
      <w:r>
        <w:separator/>
      </w:r>
    </w:p>
  </w:footnote>
  <w:footnote w:type="continuationSeparator" w:id="0">
    <w:p w14:paraId="09841F13" w14:textId="77777777" w:rsidR="00B21E3E" w:rsidRDefault="00B21E3E">
      <w:r>
        <w:continuationSeparator/>
      </w:r>
    </w:p>
  </w:footnote>
  <w:footnote w:type="continuationNotice" w:id="1">
    <w:p w14:paraId="63900941" w14:textId="77777777" w:rsidR="00B21E3E" w:rsidRDefault="00B21E3E">
      <w:pPr>
        <w:spacing w:before="0" w:after="0" w:line="240" w:lineRule="auto"/>
      </w:pPr>
    </w:p>
  </w:footnote>
  <w:footnote w:id="2">
    <w:p w14:paraId="46A4394F" w14:textId="77777777" w:rsidR="008C72B9" w:rsidRDefault="008C72B9" w:rsidP="008C72B9">
      <w:pPr>
        <w:pStyle w:val="FootnoteText"/>
        <w:ind w:left="180" w:hanging="180"/>
      </w:pPr>
      <w:r w:rsidRPr="00870D81">
        <w:rPr>
          <w:rStyle w:val="FootnoteReference"/>
        </w:rPr>
        <w:sym w:font="Symbol" w:char="F0A8"/>
      </w:r>
      <w:r>
        <w:t xml:space="preserve"> </w:t>
      </w:r>
      <w:r>
        <w:tab/>
      </w:r>
      <w:r w:rsidRPr="00350D0F">
        <w:rPr>
          <w:sz w:val="18"/>
          <w:szCs w:val="18"/>
        </w:rPr>
        <w:t>For purposes of this document, ”Lists of Validated Products and Solutions” means the lists of validated products, solutions, and/or components appearing on the PCI SSC website (</w:t>
      </w:r>
      <w:hyperlink r:id="rId1" w:history="1">
        <w:r w:rsidRPr="00350D0F">
          <w:rPr>
            <w:rStyle w:val="Hyperlink"/>
            <w:sz w:val="18"/>
            <w:szCs w:val="18"/>
          </w:rPr>
          <w:t>www.pcisecuritystandards.org</w:t>
        </w:r>
      </w:hyperlink>
      <w:r w:rsidRPr="00350D0F">
        <w:rPr>
          <w:sz w:val="18"/>
          <w:szCs w:val="18"/>
        </w:rPr>
        <w:t>)</w:t>
      </w:r>
      <w:r>
        <w:rPr>
          <w:sz w:val="18"/>
          <w:szCs w:val="18"/>
        </w:rPr>
        <w:sym w:font="Symbol" w:char="F0BE"/>
      </w:r>
      <w:r w:rsidRPr="00350D0F">
        <w:rPr>
          <w:sz w:val="18"/>
          <w:szCs w:val="18"/>
        </w:rPr>
        <w:t xml:space="preserve">for example, 3DS Software Development Kits, Approved PTS Devices, Validated Payment Software, </w:t>
      </w:r>
      <w:r w:rsidRPr="00350D0F">
        <w:rPr>
          <w:sz w:val="18"/>
          <w:szCs w:val="18"/>
          <w:lang w:eastAsia="en-CA"/>
        </w:rPr>
        <w:t>Payment Applications (PA-DSS), Point to Point Encryption (P2PE) solutions, Software-Based PIN Entry on COTS (SPoC) solutions, and Contactless Payments on COTS (CPoC) solutions</w:t>
      </w:r>
      <w:r w:rsidRPr="00350D0F">
        <w:rPr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C8187" w14:textId="3A18778E" w:rsidR="00416D53" w:rsidRDefault="00416D53" w:rsidP="00A36FB2">
    <w:pPr>
      <w:pStyle w:val="Header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D7FCB" w14:textId="551D2CC2" w:rsidR="00D12B04" w:rsidRPr="00357C64" w:rsidRDefault="00D12B04" w:rsidP="00D12B04">
    <w:pPr>
      <w:pStyle w:val="Header"/>
      <w:spacing w:before="0" w:after="0"/>
      <w:ind w:left="-86"/>
      <w:rPr>
        <w:sz w:val="4"/>
        <w:szCs w:val="4"/>
      </w:rPr>
    </w:pPr>
    <w:r w:rsidRPr="005B6058">
      <w:rPr>
        <w:noProof/>
        <w:sz w:val="4"/>
        <w:szCs w:val="4"/>
      </w:rPr>
      <mc:AlternateContent>
        <mc:Choice Requires="wps">
          <w:drawing>
            <wp:anchor distT="4294967293" distB="4294967293" distL="118872" distR="114300" simplePos="0" relativeHeight="251659264" behindDoc="0" locked="0" layoutInCell="1" allowOverlap="1" wp14:anchorId="2B4BFE53" wp14:editId="1D68904B">
              <wp:simplePos x="0" y="0"/>
              <wp:positionH relativeFrom="column">
                <wp:posOffset>1086908</wp:posOffset>
              </wp:positionH>
              <wp:positionV relativeFrom="paragraph">
                <wp:posOffset>219710</wp:posOffset>
              </wp:positionV>
              <wp:extent cx="4873625" cy="635"/>
              <wp:effectExtent l="0" t="0" r="22225" b="37465"/>
              <wp:wrapTight wrapText="bothSides">
                <wp:wrapPolygon edited="0">
                  <wp:start x="0" y="0"/>
                  <wp:lineTo x="0" y="648000"/>
                  <wp:lineTo x="21614" y="648000"/>
                  <wp:lineTo x="21614" y="0"/>
                  <wp:lineTo x="0" y="0"/>
                </wp:wrapPolygon>
              </wp:wrapTight>
              <wp:docPr id="17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873625" cy="635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6A7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pic="http://schemas.openxmlformats.org/drawingml/2006/picture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A3DA91" id="Line 1" o:spid="_x0000_s1026" style="position:absolute;z-index:251659264;visibility:visible;mso-wrap-style:square;mso-width-percent:0;mso-height-percent:0;mso-wrap-distance-left:9.36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85.6pt,17.3pt" to="469.35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" strokecolor="#006a71" strokeweight=".5pt">
              <w10:wrap type="tight"/>
            </v:line>
          </w:pict>
        </mc:Fallback>
      </mc:AlternateContent>
    </w:r>
    <w:r w:rsidRPr="005B6058">
      <w:rPr>
        <w:noProof/>
        <w:sz w:val="4"/>
        <w:szCs w:val="4"/>
      </w:rPr>
      <w:drawing>
        <wp:anchor distT="0" distB="0" distL="114300" distR="114300" simplePos="0" relativeHeight="251660288" behindDoc="0" locked="0" layoutInCell="1" allowOverlap="1" wp14:anchorId="4F74546D" wp14:editId="3CD7C8DE">
          <wp:simplePos x="0" y="0"/>
          <wp:positionH relativeFrom="column">
            <wp:posOffset>-50800</wp:posOffset>
          </wp:positionH>
          <wp:positionV relativeFrom="paragraph">
            <wp:posOffset>0</wp:posOffset>
          </wp:positionV>
          <wp:extent cx="1081405" cy="334010"/>
          <wp:effectExtent l="0" t="0" r="4445" b="8890"/>
          <wp:wrapSquare wrapText="bothSides"/>
          <wp:docPr id="1" name="Picture 1" descr="Description: Description: Final-PCI-SSC-Mark-R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Description: Final-PCI-SSC-Mark-R.PNG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405" cy="334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C32B490" w14:textId="596C5028" w:rsidR="009B0C81" w:rsidRDefault="009B0C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0CBD2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D2D60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18E1F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D3EE7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46ACB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15C816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2796FF6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7C589C3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4DC1308"/>
    <w:multiLevelType w:val="hybridMultilevel"/>
    <w:tmpl w:val="262E0418"/>
    <w:lvl w:ilvl="0" w:tplc="04090001">
      <w:start w:val="1"/>
      <w:numFmt w:val="bullet"/>
      <w:pStyle w:val="table11bullet"/>
      <w:lvlText w:val=""/>
      <w:lvlJc w:val="left"/>
      <w:pPr>
        <w:tabs>
          <w:tab w:val="num" w:pos="288"/>
        </w:tabs>
        <w:ind w:left="288" w:hanging="216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 w15:restartNumberingAfterBreak="0">
    <w:nsid w:val="06755C78"/>
    <w:multiLevelType w:val="hybridMultilevel"/>
    <w:tmpl w:val="0548081C"/>
    <w:lvl w:ilvl="0" w:tplc="D452E89A">
      <w:start w:val="1"/>
      <w:numFmt w:val="bullet"/>
      <w:pStyle w:val="TableListBullet"/>
      <w:lvlText w:val="•"/>
      <w:lvlJc w:val="left"/>
      <w:pPr>
        <w:ind w:left="720" w:hanging="274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 w15:restartNumberingAfterBreak="0">
    <w:nsid w:val="0EF873E4"/>
    <w:multiLevelType w:val="hybridMultilevel"/>
    <w:tmpl w:val="85DE2218"/>
    <w:lvl w:ilvl="0" w:tplc="001B0409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2C5CC9"/>
    <w:multiLevelType w:val="hybridMultilevel"/>
    <w:tmpl w:val="AB58F77E"/>
    <w:lvl w:ilvl="0" w:tplc="3194F5BE">
      <w:start w:val="1"/>
      <w:numFmt w:val="bullet"/>
      <w:pStyle w:val="dashindent2"/>
      <w:lvlText w:val=""/>
      <w:lvlJc w:val="left"/>
      <w:pPr>
        <w:tabs>
          <w:tab w:val="num" w:pos="1578"/>
        </w:tabs>
        <w:ind w:left="1578" w:hanging="360"/>
      </w:pPr>
      <w:rPr>
        <w:rFonts w:ascii="Symbol" w:hAnsi="Symbol" w:cs="Times New Roman" w:hint="default"/>
        <w:sz w:val="24"/>
      </w:rPr>
    </w:lvl>
    <w:lvl w:ilvl="1" w:tplc="00190409" w:tentative="1">
      <w:start w:val="1"/>
      <w:numFmt w:val="bullet"/>
      <w:lvlText w:val="o"/>
      <w:lvlJc w:val="left"/>
      <w:pPr>
        <w:tabs>
          <w:tab w:val="num" w:pos="1664"/>
        </w:tabs>
        <w:ind w:left="1664" w:hanging="360"/>
      </w:pPr>
      <w:rPr>
        <w:rFonts w:ascii="Courier New" w:hAnsi="Courier New" w:hint="default"/>
      </w:rPr>
    </w:lvl>
    <w:lvl w:ilvl="2" w:tplc="001B0409" w:tentative="1">
      <w:start w:val="1"/>
      <w:numFmt w:val="bullet"/>
      <w:lvlText w:val=""/>
      <w:lvlJc w:val="left"/>
      <w:pPr>
        <w:tabs>
          <w:tab w:val="num" w:pos="2384"/>
        </w:tabs>
        <w:ind w:left="2384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104"/>
        </w:tabs>
        <w:ind w:left="3104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824"/>
        </w:tabs>
        <w:ind w:left="3824" w:hanging="360"/>
      </w:pPr>
      <w:rPr>
        <w:rFonts w:ascii="Courier New" w:hAnsi="Courier New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544"/>
        </w:tabs>
        <w:ind w:left="4544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264"/>
        </w:tabs>
        <w:ind w:left="5264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5984"/>
        </w:tabs>
        <w:ind w:left="5984" w:hanging="360"/>
      </w:pPr>
      <w:rPr>
        <w:rFonts w:ascii="Courier New" w:hAnsi="Courier New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704"/>
        </w:tabs>
        <w:ind w:left="6704" w:hanging="360"/>
      </w:pPr>
      <w:rPr>
        <w:rFonts w:ascii="Wingdings" w:hAnsi="Wingdings" w:hint="default"/>
      </w:rPr>
    </w:lvl>
  </w:abstractNum>
  <w:abstractNum w:abstractNumId="12" w15:restartNumberingAfterBreak="0">
    <w:nsid w:val="153C547D"/>
    <w:multiLevelType w:val="hybridMultilevel"/>
    <w:tmpl w:val="B30A2290"/>
    <w:lvl w:ilvl="0" w:tplc="5FB89152">
      <w:start w:val="1"/>
      <w:numFmt w:val="bullet"/>
      <w:pStyle w:val="tbltex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6504282"/>
    <w:multiLevelType w:val="multilevel"/>
    <w:tmpl w:val="0E449CCE"/>
    <w:styleLink w:val="CurrentList1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7C2AAF"/>
    <w:multiLevelType w:val="hybridMultilevel"/>
    <w:tmpl w:val="5C689066"/>
    <w:lvl w:ilvl="0" w:tplc="04090005">
      <w:start w:val="1"/>
      <w:numFmt w:val="bullet"/>
      <w:pStyle w:val="PROV-L1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pStyle w:val="PROV-L1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B70193"/>
    <w:multiLevelType w:val="hybridMultilevel"/>
    <w:tmpl w:val="1D302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C75BB8"/>
    <w:multiLevelType w:val="hybridMultilevel"/>
    <w:tmpl w:val="CBBA5688"/>
    <w:lvl w:ilvl="0" w:tplc="1960DB4C">
      <w:start w:val="1"/>
      <w:numFmt w:val="bullet"/>
      <w:pStyle w:val="table111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  <w:color w:val="auto"/>
        <w:sz w:val="18"/>
      </w:rPr>
    </w:lvl>
    <w:lvl w:ilvl="1" w:tplc="04090019" w:tentative="1">
      <w:start w:val="1"/>
      <w:numFmt w:val="bullet"/>
      <w:lvlText w:val="o"/>
      <w:lvlJc w:val="left"/>
      <w:pPr>
        <w:ind w:left="1783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503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23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43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663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383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03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823" w:hanging="360"/>
      </w:pPr>
      <w:rPr>
        <w:rFonts w:ascii="Wingdings" w:hAnsi="Wingdings" w:hint="default"/>
      </w:rPr>
    </w:lvl>
  </w:abstractNum>
  <w:abstractNum w:abstractNumId="17" w15:restartNumberingAfterBreak="0">
    <w:nsid w:val="1BC766D7"/>
    <w:multiLevelType w:val="hybridMultilevel"/>
    <w:tmpl w:val="3124B62A"/>
    <w:lvl w:ilvl="0" w:tplc="001B0409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9E70BD"/>
    <w:multiLevelType w:val="hybridMultilevel"/>
    <w:tmpl w:val="A13ADEE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1DFD38F3"/>
    <w:multiLevelType w:val="hybridMultilevel"/>
    <w:tmpl w:val="EF8EA1CA"/>
    <w:lvl w:ilvl="0" w:tplc="2A0C837E">
      <w:start w:val="1"/>
      <w:numFmt w:val="bullet"/>
      <w:pStyle w:val="tabletextbullet2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019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3DF575B"/>
    <w:multiLevelType w:val="hybridMultilevel"/>
    <w:tmpl w:val="28828F08"/>
    <w:lvl w:ilvl="0" w:tplc="36BACEDA">
      <w:start w:val="1"/>
      <w:numFmt w:val="bullet"/>
      <w:pStyle w:val="Bulletlevel2"/>
      <w:lvlText w:val=""/>
      <w:lvlJc w:val="left"/>
      <w:pPr>
        <w:tabs>
          <w:tab w:val="num" w:pos="576"/>
        </w:tabs>
        <w:ind w:left="432" w:hanging="216"/>
      </w:pPr>
      <w:rPr>
        <w:rFonts w:ascii="Wingdings" w:hAnsi="Wingdings" w:hint="default"/>
        <w:sz w:val="14"/>
      </w:rPr>
    </w:lvl>
    <w:lvl w:ilvl="1" w:tplc="00030409">
      <w:start w:val="1"/>
      <w:numFmt w:val="bullet"/>
      <w:lvlText w:val=""/>
      <w:lvlJc w:val="left"/>
      <w:pPr>
        <w:tabs>
          <w:tab w:val="num" w:pos="1656"/>
        </w:tabs>
        <w:ind w:left="1656" w:hanging="360"/>
      </w:pPr>
      <w:rPr>
        <w:rFonts w:ascii="Wingdings" w:hAnsi="Wingdings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21" w15:restartNumberingAfterBreak="0">
    <w:nsid w:val="29C06D2D"/>
    <w:multiLevelType w:val="hybridMultilevel"/>
    <w:tmpl w:val="BB787784"/>
    <w:lvl w:ilvl="0" w:tplc="A6BE5462">
      <w:start w:val="5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767BFB"/>
    <w:multiLevelType w:val="hybridMultilevel"/>
    <w:tmpl w:val="CB5C2854"/>
    <w:lvl w:ilvl="0" w:tplc="3194F5BE">
      <w:start w:val="1"/>
      <w:numFmt w:val="bullet"/>
      <w:pStyle w:val="tblindent1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0190409">
      <w:start w:val="1"/>
      <w:numFmt w:val="bullet"/>
      <w:lvlText w:val=""/>
      <w:lvlJc w:val="left"/>
      <w:pPr>
        <w:tabs>
          <w:tab w:val="num" w:pos="1724"/>
        </w:tabs>
        <w:ind w:left="1724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34BF3715"/>
    <w:multiLevelType w:val="hybridMultilevel"/>
    <w:tmpl w:val="701680FC"/>
    <w:lvl w:ilvl="0" w:tplc="C90CCDE8">
      <w:start w:val="1"/>
      <w:numFmt w:val="bullet"/>
      <w:pStyle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1A570D"/>
    <w:multiLevelType w:val="multilevel"/>
    <w:tmpl w:val="704C93EE"/>
    <w:styleLink w:val="CurrentList3"/>
    <w:lvl w:ilvl="0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F3318"/>
    <w:multiLevelType w:val="hybridMultilevel"/>
    <w:tmpl w:val="A8F09DC6"/>
    <w:lvl w:ilvl="0" w:tplc="0B3AF338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  <w:sz w:val="20"/>
      </w:rPr>
    </w:lvl>
    <w:lvl w:ilvl="1" w:tplc="FFFFFFFF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46E21F22"/>
    <w:multiLevelType w:val="multilevel"/>
    <w:tmpl w:val="52142D2C"/>
    <w:styleLink w:val="CurrentList2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DF3847"/>
    <w:multiLevelType w:val="hybridMultilevel"/>
    <w:tmpl w:val="5C6E511E"/>
    <w:lvl w:ilvl="0" w:tplc="B6CAECFE">
      <w:start w:val="1"/>
      <w:numFmt w:val="bullet"/>
      <w:pStyle w:val="TableListBullet2"/>
      <w:lvlText w:val="–"/>
      <w:lvlJc w:val="left"/>
      <w:pPr>
        <w:ind w:left="1008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8" w15:restartNumberingAfterBreak="0">
    <w:nsid w:val="49FA4BE5"/>
    <w:multiLevelType w:val="hybridMultilevel"/>
    <w:tmpl w:val="9C8AE51E"/>
    <w:lvl w:ilvl="0" w:tplc="1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C064F78"/>
    <w:multiLevelType w:val="singleLevel"/>
    <w:tmpl w:val="C8589476"/>
    <w:lvl w:ilvl="0">
      <w:start w:val="1"/>
      <w:numFmt w:val="bullet"/>
      <w:pStyle w:val="Bullet0"/>
      <w:lvlText w:val=""/>
      <w:lvlJc w:val="left"/>
      <w:pPr>
        <w:tabs>
          <w:tab w:val="num" w:pos="360"/>
        </w:tabs>
        <w:ind w:left="288" w:hanging="288"/>
      </w:pPr>
      <w:rPr>
        <w:rFonts w:ascii="Wingdings" w:hAnsi="Wingdings" w:hint="default"/>
        <w:sz w:val="22"/>
      </w:rPr>
    </w:lvl>
  </w:abstractNum>
  <w:abstractNum w:abstractNumId="30" w15:restartNumberingAfterBreak="0">
    <w:nsid w:val="4C1F114B"/>
    <w:multiLevelType w:val="hybridMultilevel"/>
    <w:tmpl w:val="39920FC6"/>
    <w:lvl w:ilvl="0" w:tplc="CDF6052E">
      <w:start w:val="1"/>
      <w:numFmt w:val="bullet"/>
      <w:pStyle w:val="Style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3C2990"/>
    <w:multiLevelType w:val="hybridMultilevel"/>
    <w:tmpl w:val="4D52DA78"/>
    <w:lvl w:ilvl="0" w:tplc="353CCB3C">
      <w:start w:val="1"/>
      <w:numFmt w:val="bullet"/>
      <w:lvlText w:val=""/>
      <w:lvlJc w:val="left"/>
      <w:pPr>
        <w:ind w:left="907" w:hanging="360"/>
      </w:pPr>
      <w:rPr>
        <w:rFonts w:ascii="Symbol" w:hAnsi="Symbol" w:hint="default"/>
        <w:color w:val="000000"/>
      </w:rPr>
    </w:lvl>
    <w:lvl w:ilvl="1" w:tplc="FFFFFFFF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2" w15:restartNumberingAfterBreak="0">
    <w:nsid w:val="4F164C09"/>
    <w:multiLevelType w:val="hybridMultilevel"/>
    <w:tmpl w:val="5178B9A6"/>
    <w:lvl w:ilvl="0" w:tplc="353CCB3C">
      <w:start w:val="1"/>
      <w:numFmt w:val="bullet"/>
      <w:lvlText w:val=""/>
      <w:lvlJc w:val="left"/>
      <w:pPr>
        <w:ind w:left="907" w:hanging="360"/>
      </w:pPr>
      <w:rPr>
        <w:rFonts w:ascii="Symbol" w:hAnsi="Symbol" w:hint="default"/>
        <w:color w:val="000000"/>
      </w:rPr>
    </w:lvl>
    <w:lvl w:ilvl="1" w:tplc="FFFFFFFF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3" w15:restartNumberingAfterBreak="0">
    <w:nsid w:val="50F2104F"/>
    <w:multiLevelType w:val="hybridMultilevel"/>
    <w:tmpl w:val="AB2C2736"/>
    <w:lvl w:ilvl="0" w:tplc="2E721944">
      <w:start w:val="1"/>
      <w:numFmt w:val="bullet"/>
      <w:pStyle w:val="TableText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019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917842"/>
    <w:multiLevelType w:val="hybridMultilevel"/>
    <w:tmpl w:val="136090C8"/>
    <w:lvl w:ilvl="0" w:tplc="E072F26C">
      <w:start w:val="1"/>
      <w:numFmt w:val="lowerLetter"/>
      <w:pStyle w:val="tabletextnumber"/>
      <w:lvlText w:val="(%1)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054E2D"/>
    <w:multiLevelType w:val="hybridMultilevel"/>
    <w:tmpl w:val="B6685CDC"/>
    <w:lvl w:ilvl="0" w:tplc="F98E408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1D616B7"/>
    <w:multiLevelType w:val="multilevel"/>
    <w:tmpl w:val="2698DB42"/>
    <w:styleLink w:val="CurrentList4"/>
    <w:lvl w:ilvl="0">
      <w:start w:val="1"/>
      <w:numFmt w:val="bullet"/>
      <w:lvlText w:val="•"/>
      <w:lvlJc w:val="left"/>
      <w:pPr>
        <w:ind w:left="274" w:hanging="274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985466"/>
    <w:multiLevelType w:val="hybridMultilevel"/>
    <w:tmpl w:val="001695E6"/>
    <w:lvl w:ilvl="0" w:tplc="3194F5BE">
      <w:start w:val="1"/>
      <w:numFmt w:val="bullet"/>
      <w:pStyle w:val="BulletListSingle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019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Garamond" w:hint="default"/>
      </w:rPr>
    </w:lvl>
    <w:lvl w:ilvl="2" w:tplc="001B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6C7C2C43"/>
    <w:multiLevelType w:val="hybridMultilevel"/>
    <w:tmpl w:val="97541B9E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6D745AD8"/>
    <w:multiLevelType w:val="hybridMultilevel"/>
    <w:tmpl w:val="6EBCBF74"/>
    <w:lvl w:ilvl="0" w:tplc="9DC622A8">
      <w:start w:val="1"/>
      <w:numFmt w:val="bullet"/>
      <w:pStyle w:val="Copyrigh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825305"/>
    <w:multiLevelType w:val="singleLevel"/>
    <w:tmpl w:val="5BF2BF74"/>
    <w:lvl w:ilvl="0">
      <w:start w:val="1"/>
      <w:numFmt w:val="bullet"/>
      <w:pStyle w:val="Sub-bullet"/>
      <w:lvlText w:val="–"/>
      <w:lvlJc w:val="left"/>
      <w:pPr>
        <w:tabs>
          <w:tab w:val="num" w:pos="360"/>
        </w:tabs>
        <w:ind w:left="216" w:hanging="216"/>
      </w:pPr>
      <w:rPr>
        <w:rFonts w:ascii="Times New Roman" w:hAnsi="Times New Roman" w:hint="default"/>
        <w:sz w:val="24"/>
      </w:rPr>
    </w:lvl>
  </w:abstractNum>
  <w:abstractNum w:abstractNumId="41" w15:restartNumberingAfterBreak="0">
    <w:nsid w:val="74677714"/>
    <w:multiLevelType w:val="hybridMultilevel"/>
    <w:tmpl w:val="2698DB42"/>
    <w:lvl w:ilvl="0" w:tplc="E53CD3E2">
      <w:start w:val="1"/>
      <w:numFmt w:val="bullet"/>
      <w:lvlText w:val="•"/>
      <w:lvlJc w:val="left"/>
      <w:pPr>
        <w:ind w:left="274" w:hanging="274"/>
      </w:pPr>
      <w:rPr>
        <w:rFonts w:ascii="Arial" w:hAnsi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2A4AD8"/>
    <w:multiLevelType w:val="hybridMultilevel"/>
    <w:tmpl w:val="D09EDB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B4164"/>
    <w:multiLevelType w:val="hybridMultilevel"/>
    <w:tmpl w:val="98A0BAF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4B177B"/>
    <w:multiLevelType w:val="hybridMultilevel"/>
    <w:tmpl w:val="0D281D7E"/>
    <w:lvl w:ilvl="0" w:tplc="04090001">
      <w:start w:val="1"/>
      <w:numFmt w:val="bullet"/>
      <w:pStyle w:val="arrowbullet"/>
      <w:lvlText w:val=""/>
      <w:lvlJc w:val="left"/>
      <w:pPr>
        <w:tabs>
          <w:tab w:val="num" w:pos="1392"/>
        </w:tabs>
        <w:ind w:left="1392" w:hanging="360"/>
      </w:pPr>
      <w:rPr>
        <w:rFonts w:ascii="Wingdings" w:hAnsi="Wingdings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D1C64B3"/>
    <w:multiLevelType w:val="hybridMultilevel"/>
    <w:tmpl w:val="EE40A01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73099262">
    <w:abstractNumId w:val="6"/>
  </w:num>
  <w:num w:numId="2" w16cid:durableId="431166424">
    <w:abstractNumId w:val="5"/>
  </w:num>
  <w:num w:numId="3" w16cid:durableId="1297758886">
    <w:abstractNumId w:val="4"/>
  </w:num>
  <w:num w:numId="4" w16cid:durableId="355927003">
    <w:abstractNumId w:val="7"/>
  </w:num>
  <w:num w:numId="5" w16cid:durableId="1643343899">
    <w:abstractNumId w:val="3"/>
  </w:num>
  <w:num w:numId="6" w16cid:durableId="1237863443">
    <w:abstractNumId w:val="2"/>
  </w:num>
  <w:num w:numId="7" w16cid:durableId="245575354">
    <w:abstractNumId w:val="1"/>
  </w:num>
  <w:num w:numId="8" w16cid:durableId="1616713084">
    <w:abstractNumId w:val="0"/>
  </w:num>
  <w:num w:numId="9" w16cid:durableId="824274333">
    <w:abstractNumId w:val="40"/>
  </w:num>
  <w:num w:numId="10" w16cid:durableId="1077870695">
    <w:abstractNumId w:val="20"/>
  </w:num>
  <w:num w:numId="11" w16cid:durableId="848644436">
    <w:abstractNumId w:val="11"/>
  </w:num>
  <w:num w:numId="12" w16cid:durableId="95635157">
    <w:abstractNumId w:val="29"/>
  </w:num>
  <w:num w:numId="13" w16cid:durableId="951671901">
    <w:abstractNumId w:val="33"/>
  </w:num>
  <w:num w:numId="14" w16cid:durableId="2049645874">
    <w:abstractNumId w:val="22"/>
  </w:num>
  <w:num w:numId="15" w16cid:durableId="1506478430">
    <w:abstractNumId w:val="37"/>
  </w:num>
  <w:num w:numId="16" w16cid:durableId="1154950260">
    <w:abstractNumId w:val="38"/>
  </w:num>
  <w:num w:numId="17" w16cid:durableId="2005546586">
    <w:abstractNumId w:val="23"/>
  </w:num>
  <w:num w:numId="18" w16cid:durableId="1229264365">
    <w:abstractNumId w:val="35"/>
  </w:num>
  <w:num w:numId="19" w16cid:durableId="398476777">
    <w:abstractNumId w:val="44"/>
  </w:num>
  <w:num w:numId="20" w16cid:durableId="1752848284">
    <w:abstractNumId w:val="12"/>
  </w:num>
  <w:num w:numId="21" w16cid:durableId="1983532678">
    <w:abstractNumId w:val="14"/>
  </w:num>
  <w:num w:numId="22" w16cid:durableId="1531797390">
    <w:abstractNumId w:val="21"/>
  </w:num>
  <w:num w:numId="23" w16cid:durableId="1480222558">
    <w:abstractNumId w:val="16"/>
  </w:num>
  <w:num w:numId="24" w16cid:durableId="936986579">
    <w:abstractNumId w:val="8"/>
  </w:num>
  <w:num w:numId="25" w16cid:durableId="1007832158">
    <w:abstractNumId w:val="34"/>
  </w:num>
  <w:num w:numId="26" w16cid:durableId="1813014750">
    <w:abstractNumId w:val="19"/>
  </w:num>
  <w:num w:numId="27" w16cid:durableId="430661556">
    <w:abstractNumId w:val="45"/>
  </w:num>
  <w:num w:numId="28" w16cid:durableId="1583103061">
    <w:abstractNumId w:val="18"/>
  </w:num>
  <w:num w:numId="29" w16cid:durableId="440033280">
    <w:abstractNumId w:val="42"/>
  </w:num>
  <w:num w:numId="30" w16cid:durableId="1341661459">
    <w:abstractNumId w:val="9"/>
  </w:num>
  <w:num w:numId="31" w16cid:durableId="40518683">
    <w:abstractNumId w:val="25"/>
  </w:num>
  <w:num w:numId="32" w16cid:durableId="421923441">
    <w:abstractNumId w:val="17"/>
  </w:num>
  <w:num w:numId="33" w16cid:durableId="1881818965">
    <w:abstractNumId w:val="41"/>
  </w:num>
  <w:num w:numId="34" w16cid:durableId="841316240">
    <w:abstractNumId w:val="30"/>
  </w:num>
  <w:num w:numId="35" w16cid:durableId="1052387079">
    <w:abstractNumId w:val="10"/>
  </w:num>
  <w:num w:numId="36" w16cid:durableId="182478835">
    <w:abstractNumId w:val="31"/>
  </w:num>
  <w:num w:numId="37" w16cid:durableId="1246106180">
    <w:abstractNumId w:val="32"/>
  </w:num>
  <w:num w:numId="38" w16cid:durableId="2108235933">
    <w:abstractNumId w:val="27"/>
  </w:num>
  <w:num w:numId="39" w16cid:durableId="733695546">
    <w:abstractNumId w:val="39"/>
  </w:num>
  <w:num w:numId="40" w16cid:durableId="542984632">
    <w:abstractNumId w:val="13"/>
  </w:num>
  <w:num w:numId="41" w16cid:durableId="818771847">
    <w:abstractNumId w:val="26"/>
  </w:num>
  <w:num w:numId="42" w16cid:durableId="1969360878">
    <w:abstractNumId w:val="24"/>
  </w:num>
  <w:num w:numId="43" w16cid:durableId="1609846633">
    <w:abstractNumId w:val="36"/>
  </w:num>
  <w:num w:numId="44" w16cid:durableId="1865439346">
    <w:abstractNumId w:val="15"/>
  </w:num>
  <w:num w:numId="45" w16cid:durableId="1525705337">
    <w:abstractNumId w:val="28"/>
  </w:num>
  <w:num w:numId="46" w16cid:durableId="793256243">
    <w:abstractNumId w:val="43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ocumentProtection w:edit="forms" w:enforcement="1" w:cryptProviderType="rsaAES" w:cryptAlgorithmClass="hash" w:cryptAlgorithmType="typeAny" w:cryptAlgorithmSid="14" w:cryptSpinCount="100000" w:hash="x9wXiWNXlkXOCA6otuVY9YymYdlDQ5enMsPLiPD7Z9vFC+ZFWx3PV9RBjPdbYPgoWuM0z/K8DUJd97owpQcpEg==" w:salt="K88goFn/bzGqJJroJyiQGA==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xNDY3MLQ0MDUzMDZV0lEKTi0uzszPAykwqQUAPBTBJywAAAA="/>
  </w:docVars>
  <w:rsids>
    <w:rsidRoot w:val="00854A09"/>
    <w:rsid w:val="000013FE"/>
    <w:rsid w:val="000016E0"/>
    <w:rsid w:val="0000265E"/>
    <w:rsid w:val="00004662"/>
    <w:rsid w:val="000046AD"/>
    <w:rsid w:val="00004E20"/>
    <w:rsid w:val="00005266"/>
    <w:rsid w:val="00006418"/>
    <w:rsid w:val="00006623"/>
    <w:rsid w:val="00007401"/>
    <w:rsid w:val="00007780"/>
    <w:rsid w:val="00013508"/>
    <w:rsid w:val="00014257"/>
    <w:rsid w:val="0001592C"/>
    <w:rsid w:val="00016F2D"/>
    <w:rsid w:val="0002130B"/>
    <w:rsid w:val="00021DBD"/>
    <w:rsid w:val="0002437F"/>
    <w:rsid w:val="000245F8"/>
    <w:rsid w:val="00025149"/>
    <w:rsid w:val="000260C0"/>
    <w:rsid w:val="000267BA"/>
    <w:rsid w:val="000274B4"/>
    <w:rsid w:val="00027C2B"/>
    <w:rsid w:val="000317F5"/>
    <w:rsid w:val="000319EE"/>
    <w:rsid w:val="00032499"/>
    <w:rsid w:val="0003257B"/>
    <w:rsid w:val="00033510"/>
    <w:rsid w:val="00033754"/>
    <w:rsid w:val="0003453C"/>
    <w:rsid w:val="0003550F"/>
    <w:rsid w:val="00037218"/>
    <w:rsid w:val="000372BE"/>
    <w:rsid w:val="00037464"/>
    <w:rsid w:val="00037B23"/>
    <w:rsid w:val="00037F18"/>
    <w:rsid w:val="000409E8"/>
    <w:rsid w:val="000426C2"/>
    <w:rsid w:val="0004288E"/>
    <w:rsid w:val="000436C2"/>
    <w:rsid w:val="00043BAC"/>
    <w:rsid w:val="0004474D"/>
    <w:rsid w:val="0004508E"/>
    <w:rsid w:val="00045E93"/>
    <w:rsid w:val="00046191"/>
    <w:rsid w:val="0004672B"/>
    <w:rsid w:val="00046DDE"/>
    <w:rsid w:val="00051281"/>
    <w:rsid w:val="000523A4"/>
    <w:rsid w:val="00053D3D"/>
    <w:rsid w:val="00054A4E"/>
    <w:rsid w:val="0005585E"/>
    <w:rsid w:val="0005785E"/>
    <w:rsid w:val="00060AF4"/>
    <w:rsid w:val="00060CCC"/>
    <w:rsid w:val="000648C1"/>
    <w:rsid w:val="00064A47"/>
    <w:rsid w:val="000658EB"/>
    <w:rsid w:val="0006613D"/>
    <w:rsid w:val="000708BF"/>
    <w:rsid w:val="00073348"/>
    <w:rsid w:val="00074114"/>
    <w:rsid w:val="00074C5E"/>
    <w:rsid w:val="0007595E"/>
    <w:rsid w:val="000800BF"/>
    <w:rsid w:val="000808B0"/>
    <w:rsid w:val="0008356C"/>
    <w:rsid w:val="000841C0"/>
    <w:rsid w:val="00085969"/>
    <w:rsid w:val="00085BFA"/>
    <w:rsid w:val="00085C90"/>
    <w:rsid w:val="00085D78"/>
    <w:rsid w:val="00087E01"/>
    <w:rsid w:val="000903F2"/>
    <w:rsid w:val="00090AC1"/>
    <w:rsid w:val="000912A2"/>
    <w:rsid w:val="00091A30"/>
    <w:rsid w:val="00091D32"/>
    <w:rsid w:val="000922F5"/>
    <w:rsid w:val="00092E6E"/>
    <w:rsid w:val="0009315E"/>
    <w:rsid w:val="000936BF"/>
    <w:rsid w:val="00096531"/>
    <w:rsid w:val="00096D3E"/>
    <w:rsid w:val="0009740D"/>
    <w:rsid w:val="000A13B5"/>
    <w:rsid w:val="000A18AA"/>
    <w:rsid w:val="000A1C40"/>
    <w:rsid w:val="000A43B8"/>
    <w:rsid w:val="000A5F0C"/>
    <w:rsid w:val="000A5FFB"/>
    <w:rsid w:val="000A6E53"/>
    <w:rsid w:val="000A77C3"/>
    <w:rsid w:val="000A79E1"/>
    <w:rsid w:val="000B014E"/>
    <w:rsid w:val="000B0A93"/>
    <w:rsid w:val="000B0F77"/>
    <w:rsid w:val="000B0FC0"/>
    <w:rsid w:val="000B12C0"/>
    <w:rsid w:val="000B145D"/>
    <w:rsid w:val="000B1D99"/>
    <w:rsid w:val="000B25E0"/>
    <w:rsid w:val="000B54F1"/>
    <w:rsid w:val="000B5F2C"/>
    <w:rsid w:val="000B7274"/>
    <w:rsid w:val="000B72A8"/>
    <w:rsid w:val="000C0817"/>
    <w:rsid w:val="000C1423"/>
    <w:rsid w:val="000C1433"/>
    <w:rsid w:val="000C2375"/>
    <w:rsid w:val="000C24E9"/>
    <w:rsid w:val="000C26AB"/>
    <w:rsid w:val="000C2E4D"/>
    <w:rsid w:val="000C3C8F"/>
    <w:rsid w:val="000C433A"/>
    <w:rsid w:val="000D0F73"/>
    <w:rsid w:val="000D2335"/>
    <w:rsid w:val="000D2353"/>
    <w:rsid w:val="000D39D4"/>
    <w:rsid w:val="000D5A6D"/>
    <w:rsid w:val="000D5FFC"/>
    <w:rsid w:val="000D6032"/>
    <w:rsid w:val="000D68AA"/>
    <w:rsid w:val="000D6967"/>
    <w:rsid w:val="000E0414"/>
    <w:rsid w:val="000E12FD"/>
    <w:rsid w:val="000E2244"/>
    <w:rsid w:val="000E6BAD"/>
    <w:rsid w:val="000E77AA"/>
    <w:rsid w:val="000F1545"/>
    <w:rsid w:val="000F2F4D"/>
    <w:rsid w:val="000F33EC"/>
    <w:rsid w:val="000F3530"/>
    <w:rsid w:val="000F3736"/>
    <w:rsid w:val="000F3C7D"/>
    <w:rsid w:val="000F4FA3"/>
    <w:rsid w:val="000F7CAB"/>
    <w:rsid w:val="001006D5"/>
    <w:rsid w:val="0010191B"/>
    <w:rsid w:val="00102A1E"/>
    <w:rsid w:val="00102F95"/>
    <w:rsid w:val="00104BE3"/>
    <w:rsid w:val="0010513F"/>
    <w:rsid w:val="001067D9"/>
    <w:rsid w:val="00106CD1"/>
    <w:rsid w:val="00107170"/>
    <w:rsid w:val="0010774B"/>
    <w:rsid w:val="001128F6"/>
    <w:rsid w:val="00113325"/>
    <w:rsid w:val="00115C97"/>
    <w:rsid w:val="0011727B"/>
    <w:rsid w:val="001225ED"/>
    <w:rsid w:val="00123925"/>
    <w:rsid w:val="00123E05"/>
    <w:rsid w:val="001259F4"/>
    <w:rsid w:val="00126D5A"/>
    <w:rsid w:val="00130BFF"/>
    <w:rsid w:val="0013108C"/>
    <w:rsid w:val="0013166F"/>
    <w:rsid w:val="001320D8"/>
    <w:rsid w:val="001326B9"/>
    <w:rsid w:val="0013274E"/>
    <w:rsid w:val="00133496"/>
    <w:rsid w:val="001339D2"/>
    <w:rsid w:val="001344DD"/>
    <w:rsid w:val="00137B4A"/>
    <w:rsid w:val="00137BAB"/>
    <w:rsid w:val="001423CE"/>
    <w:rsid w:val="00142475"/>
    <w:rsid w:val="001430A2"/>
    <w:rsid w:val="0014344C"/>
    <w:rsid w:val="00143DC1"/>
    <w:rsid w:val="0014415D"/>
    <w:rsid w:val="00144959"/>
    <w:rsid w:val="001449AC"/>
    <w:rsid w:val="00144D87"/>
    <w:rsid w:val="001470F0"/>
    <w:rsid w:val="00147AE6"/>
    <w:rsid w:val="00150E3B"/>
    <w:rsid w:val="00152024"/>
    <w:rsid w:val="00152A9A"/>
    <w:rsid w:val="00153466"/>
    <w:rsid w:val="0015389F"/>
    <w:rsid w:val="00154794"/>
    <w:rsid w:val="00154AAF"/>
    <w:rsid w:val="00155294"/>
    <w:rsid w:val="00162628"/>
    <w:rsid w:val="00163BD5"/>
    <w:rsid w:val="00165790"/>
    <w:rsid w:val="0016603B"/>
    <w:rsid w:val="001670AB"/>
    <w:rsid w:val="00170FEE"/>
    <w:rsid w:val="0017117B"/>
    <w:rsid w:val="00171BAF"/>
    <w:rsid w:val="00172481"/>
    <w:rsid w:val="001730AA"/>
    <w:rsid w:val="00173A9A"/>
    <w:rsid w:val="00173BF5"/>
    <w:rsid w:val="00174559"/>
    <w:rsid w:val="00174F2C"/>
    <w:rsid w:val="00174F4F"/>
    <w:rsid w:val="00175E1F"/>
    <w:rsid w:val="00176462"/>
    <w:rsid w:val="00177D04"/>
    <w:rsid w:val="00181076"/>
    <w:rsid w:val="001815C7"/>
    <w:rsid w:val="00181CE4"/>
    <w:rsid w:val="00182A7B"/>
    <w:rsid w:val="00183D7D"/>
    <w:rsid w:val="00185704"/>
    <w:rsid w:val="00186421"/>
    <w:rsid w:val="0018655C"/>
    <w:rsid w:val="0018695B"/>
    <w:rsid w:val="00187782"/>
    <w:rsid w:val="00190260"/>
    <w:rsid w:val="0019160A"/>
    <w:rsid w:val="001916C4"/>
    <w:rsid w:val="00193D78"/>
    <w:rsid w:val="001949F9"/>
    <w:rsid w:val="00194DAA"/>
    <w:rsid w:val="001964B4"/>
    <w:rsid w:val="001967F2"/>
    <w:rsid w:val="00196D0D"/>
    <w:rsid w:val="00197F7B"/>
    <w:rsid w:val="001A10F1"/>
    <w:rsid w:val="001A3764"/>
    <w:rsid w:val="001A45A2"/>
    <w:rsid w:val="001A4B3F"/>
    <w:rsid w:val="001A53B8"/>
    <w:rsid w:val="001B1CFE"/>
    <w:rsid w:val="001B3BEF"/>
    <w:rsid w:val="001B4028"/>
    <w:rsid w:val="001B4C41"/>
    <w:rsid w:val="001B688E"/>
    <w:rsid w:val="001B69EA"/>
    <w:rsid w:val="001C0AC8"/>
    <w:rsid w:val="001C1BC2"/>
    <w:rsid w:val="001C3F12"/>
    <w:rsid w:val="001C48E6"/>
    <w:rsid w:val="001C49C6"/>
    <w:rsid w:val="001C536B"/>
    <w:rsid w:val="001C5B64"/>
    <w:rsid w:val="001C5B83"/>
    <w:rsid w:val="001C6A35"/>
    <w:rsid w:val="001C6DAA"/>
    <w:rsid w:val="001C74F9"/>
    <w:rsid w:val="001C757B"/>
    <w:rsid w:val="001C7632"/>
    <w:rsid w:val="001C7B14"/>
    <w:rsid w:val="001C7C20"/>
    <w:rsid w:val="001D0A4B"/>
    <w:rsid w:val="001D35BD"/>
    <w:rsid w:val="001D56B8"/>
    <w:rsid w:val="001D5C04"/>
    <w:rsid w:val="001D610F"/>
    <w:rsid w:val="001D66F9"/>
    <w:rsid w:val="001D6774"/>
    <w:rsid w:val="001D6A1A"/>
    <w:rsid w:val="001D7B3E"/>
    <w:rsid w:val="001E0079"/>
    <w:rsid w:val="001E166A"/>
    <w:rsid w:val="001E1752"/>
    <w:rsid w:val="001E1947"/>
    <w:rsid w:val="001E2B40"/>
    <w:rsid w:val="001E2D07"/>
    <w:rsid w:val="001E4606"/>
    <w:rsid w:val="001E5CBD"/>
    <w:rsid w:val="001E6F37"/>
    <w:rsid w:val="001E7680"/>
    <w:rsid w:val="001F16B0"/>
    <w:rsid w:val="001F2589"/>
    <w:rsid w:val="001F2DD3"/>
    <w:rsid w:val="001F4D09"/>
    <w:rsid w:val="001F617A"/>
    <w:rsid w:val="001F64CF"/>
    <w:rsid w:val="0020023C"/>
    <w:rsid w:val="00201091"/>
    <w:rsid w:val="00201D86"/>
    <w:rsid w:val="00202A83"/>
    <w:rsid w:val="00203826"/>
    <w:rsid w:val="00204D84"/>
    <w:rsid w:val="00205CA7"/>
    <w:rsid w:val="00211AAF"/>
    <w:rsid w:val="002123E9"/>
    <w:rsid w:val="0021259D"/>
    <w:rsid w:val="002128BD"/>
    <w:rsid w:val="0021484A"/>
    <w:rsid w:val="0021506D"/>
    <w:rsid w:val="002164ED"/>
    <w:rsid w:val="0021666D"/>
    <w:rsid w:val="002213B4"/>
    <w:rsid w:val="00221795"/>
    <w:rsid w:val="002242E1"/>
    <w:rsid w:val="00227F28"/>
    <w:rsid w:val="002331F9"/>
    <w:rsid w:val="00233A7E"/>
    <w:rsid w:val="002345E1"/>
    <w:rsid w:val="00234773"/>
    <w:rsid w:val="002351C1"/>
    <w:rsid w:val="002351F9"/>
    <w:rsid w:val="002364C4"/>
    <w:rsid w:val="002405C2"/>
    <w:rsid w:val="00240E3A"/>
    <w:rsid w:val="00243FF6"/>
    <w:rsid w:val="002462A3"/>
    <w:rsid w:val="002465B4"/>
    <w:rsid w:val="00246954"/>
    <w:rsid w:val="002518C0"/>
    <w:rsid w:val="00252080"/>
    <w:rsid w:val="0025211D"/>
    <w:rsid w:val="00252542"/>
    <w:rsid w:val="00252A1E"/>
    <w:rsid w:val="00252D5C"/>
    <w:rsid w:val="00252F0A"/>
    <w:rsid w:val="002530B3"/>
    <w:rsid w:val="002533C7"/>
    <w:rsid w:val="0025590B"/>
    <w:rsid w:val="00255996"/>
    <w:rsid w:val="00255AA5"/>
    <w:rsid w:val="002561BE"/>
    <w:rsid w:val="00256F43"/>
    <w:rsid w:val="00257159"/>
    <w:rsid w:val="0025790B"/>
    <w:rsid w:val="002603F1"/>
    <w:rsid w:val="00261B15"/>
    <w:rsid w:val="00263FEC"/>
    <w:rsid w:val="002652D0"/>
    <w:rsid w:val="00265466"/>
    <w:rsid w:val="00265B93"/>
    <w:rsid w:val="00265D53"/>
    <w:rsid w:val="00265DE0"/>
    <w:rsid w:val="002666B7"/>
    <w:rsid w:val="00266AA7"/>
    <w:rsid w:val="00271277"/>
    <w:rsid w:val="002718D8"/>
    <w:rsid w:val="00271E6F"/>
    <w:rsid w:val="00272C72"/>
    <w:rsid w:val="00273A23"/>
    <w:rsid w:val="00273DF0"/>
    <w:rsid w:val="0027550C"/>
    <w:rsid w:val="00277B37"/>
    <w:rsid w:val="00283367"/>
    <w:rsid w:val="0028383F"/>
    <w:rsid w:val="00283E91"/>
    <w:rsid w:val="00283F05"/>
    <w:rsid w:val="00284740"/>
    <w:rsid w:val="00284880"/>
    <w:rsid w:val="00285599"/>
    <w:rsid w:val="00285B01"/>
    <w:rsid w:val="00290221"/>
    <w:rsid w:val="0029064E"/>
    <w:rsid w:val="002914F8"/>
    <w:rsid w:val="002933DF"/>
    <w:rsid w:val="00294252"/>
    <w:rsid w:val="00295AF9"/>
    <w:rsid w:val="00295CED"/>
    <w:rsid w:val="00295CFB"/>
    <w:rsid w:val="002972C9"/>
    <w:rsid w:val="002979AD"/>
    <w:rsid w:val="002A0358"/>
    <w:rsid w:val="002A1F20"/>
    <w:rsid w:val="002A4C4E"/>
    <w:rsid w:val="002A4E95"/>
    <w:rsid w:val="002A5040"/>
    <w:rsid w:val="002A562F"/>
    <w:rsid w:val="002A5E58"/>
    <w:rsid w:val="002A63E2"/>
    <w:rsid w:val="002A77A9"/>
    <w:rsid w:val="002B32CA"/>
    <w:rsid w:val="002B371F"/>
    <w:rsid w:val="002B5995"/>
    <w:rsid w:val="002B64F8"/>
    <w:rsid w:val="002B6545"/>
    <w:rsid w:val="002C029A"/>
    <w:rsid w:val="002C03BB"/>
    <w:rsid w:val="002C244C"/>
    <w:rsid w:val="002C259F"/>
    <w:rsid w:val="002C64CA"/>
    <w:rsid w:val="002C6AC9"/>
    <w:rsid w:val="002D3121"/>
    <w:rsid w:val="002D416B"/>
    <w:rsid w:val="002D5422"/>
    <w:rsid w:val="002D5867"/>
    <w:rsid w:val="002D6723"/>
    <w:rsid w:val="002D72A5"/>
    <w:rsid w:val="002D75C4"/>
    <w:rsid w:val="002D76EB"/>
    <w:rsid w:val="002E07E3"/>
    <w:rsid w:val="002E139D"/>
    <w:rsid w:val="002E1709"/>
    <w:rsid w:val="002E1936"/>
    <w:rsid w:val="002E32A1"/>
    <w:rsid w:val="002E5D95"/>
    <w:rsid w:val="002E62E7"/>
    <w:rsid w:val="002E651B"/>
    <w:rsid w:val="002E69FE"/>
    <w:rsid w:val="002E737F"/>
    <w:rsid w:val="002E75EA"/>
    <w:rsid w:val="002F08F3"/>
    <w:rsid w:val="002F237A"/>
    <w:rsid w:val="002F29B0"/>
    <w:rsid w:val="002F3CB3"/>
    <w:rsid w:val="002F4D79"/>
    <w:rsid w:val="002F60DD"/>
    <w:rsid w:val="002F6662"/>
    <w:rsid w:val="002F780E"/>
    <w:rsid w:val="0030125D"/>
    <w:rsid w:val="00301F99"/>
    <w:rsid w:val="00303B65"/>
    <w:rsid w:val="00303D42"/>
    <w:rsid w:val="00304E71"/>
    <w:rsid w:val="003054DD"/>
    <w:rsid w:val="003068FC"/>
    <w:rsid w:val="00306BB3"/>
    <w:rsid w:val="0031080C"/>
    <w:rsid w:val="0031131D"/>
    <w:rsid w:val="0031136D"/>
    <w:rsid w:val="003115E1"/>
    <w:rsid w:val="00311F11"/>
    <w:rsid w:val="003122BA"/>
    <w:rsid w:val="00314A39"/>
    <w:rsid w:val="00314CC0"/>
    <w:rsid w:val="0031782F"/>
    <w:rsid w:val="00317DA7"/>
    <w:rsid w:val="00320411"/>
    <w:rsid w:val="003206B6"/>
    <w:rsid w:val="00321788"/>
    <w:rsid w:val="00321A98"/>
    <w:rsid w:val="003223FC"/>
    <w:rsid w:val="00322FE2"/>
    <w:rsid w:val="003235DB"/>
    <w:rsid w:val="00323870"/>
    <w:rsid w:val="003251AE"/>
    <w:rsid w:val="00325FAC"/>
    <w:rsid w:val="003268F8"/>
    <w:rsid w:val="00326DFF"/>
    <w:rsid w:val="00330504"/>
    <w:rsid w:val="003306E7"/>
    <w:rsid w:val="00333DF4"/>
    <w:rsid w:val="0033536D"/>
    <w:rsid w:val="00335AA6"/>
    <w:rsid w:val="00335B56"/>
    <w:rsid w:val="003363FA"/>
    <w:rsid w:val="00336606"/>
    <w:rsid w:val="0033679E"/>
    <w:rsid w:val="0033749E"/>
    <w:rsid w:val="0034224A"/>
    <w:rsid w:val="00342ED0"/>
    <w:rsid w:val="003431F6"/>
    <w:rsid w:val="00344518"/>
    <w:rsid w:val="00344C1B"/>
    <w:rsid w:val="003455D9"/>
    <w:rsid w:val="00345977"/>
    <w:rsid w:val="0034740E"/>
    <w:rsid w:val="00350911"/>
    <w:rsid w:val="003517B9"/>
    <w:rsid w:val="003519C5"/>
    <w:rsid w:val="00352479"/>
    <w:rsid w:val="0035379D"/>
    <w:rsid w:val="00353BAF"/>
    <w:rsid w:val="00353DF7"/>
    <w:rsid w:val="003541F3"/>
    <w:rsid w:val="00354557"/>
    <w:rsid w:val="00354B13"/>
    <w:rsid w:val="00354C73"/>
    <w:rsid w:val="003551AF"/>
    <w:rsid w:val="003557C9"/>
    <w:rsid w:val="003563E3"/>
    <w:rsid w:val="003578C9"/>
    <w:rsid w:val="00360CD6"/>
    <w:rsid w:val="0036106E"/>
    <w:rsid w:val="00361D96"/>
    <w:rsid w:val="0036586E"/>
    <w:rsid w:val="003663CC"/>
    <w:rsid w:val="003716FE"/>
    <w:rsid w:val="0037567E"/>
    <w:rsid w:val="00376019"/>
    <w:rsid w:val="003765DF"/>
    <w:rsid w:val="00376739"/>
    <w:rsid w:val="00377C30"/>
    <w:rsid w:val="00380B1C"/>
    <w:rsid w:val="003813A0"/>
    <w:rsid w:val="00382416"/>
    <w:rsid w:val="00383115"/>
    <w:rsid w:val="00384B7D"/>
    <w:rsid w:val="00385604"/>
    <w:rsid w:val="00385A28"/>
    <w:rsid w:val="0038651D"/>
    <w:rsid w:val="003878A3"/>
    <w:rsid w:val="00387A00"/>
    <w:rsid w:val="003904FB"/>
    <w:rsid w:val="003915B0"/>
    <w:rsid w:val="003922F5"/>
    <w:rsid w:val="00392B01"/>
    <w:rsid w:val="00393036"/>
    <w:rsid w:val="00393575"/>
    <w:rsid w:val="00394991"/>
    <w:rsid w:val="00394ABD"/>
    <w:rsid w:val="00397742"/>
    <w:rsid w:val="00397AC6"/>
    <w:rsid w:val="003A0798"/>
    <w:rsid w:val="003A1971"/>
    <w:rsid w:val="003A3003"/>
    <w:rsid w:val="003A30BA"/>
    <w:rsid w:val="003A36C3"/>
    <w:rsid w:val="003A3868"/>
    <w:rsid w:val="003A536A"/>
    <w:rsid w:val="003A55B3"/>
    <w:rsid w:val="003A6116"/>
    <w:rsid w:val="003B153A"/>
    <w:rsid w:val="003B1A8B"/>
    <w:rsid w:val="003B34E3"/>
    <w:rsid w:val="003B3968"/>
    <w:rsid w:val="003B6190"/>
    <w:rsid w:val="003B7081"/>
    <w:rsid w:val="003B7771"/>
    <w:rsid w:val="003C08D4"/>
    <w:rsid w:val="003C0CCE"/>
    <w:rsid w:val="003C1A9B"/>
    <w:rsid w:val="003C1FA1"/>
    <w:rsid w:val="003C1FDE"/>
    <w:rsid w:val="003C208F"/>
    <w:rsid w:val="003C2DBE"/>
    <w:rsid w:val="003C4962"/>
    <w:rsid w:val="003C4EB4"/>
    <w:rsid w:val="003C5511"/>
    <w:rsid w:val="003C5F26"/>
    <w:rsid w:val="003D1CCC"/>
    <w:rsid w:val="003D28E8"/>
    <w:rsid w:val="003D337F"/>
    <w:rsid w:val="003D4292"/>
    <w:rsid w:val="003D4B1C"/>
    <w:rsid w:val="003D4C82"/>
    <w:rsid w:val="003D5F24"/>
    <w:rsid w:val="003D60D4"/>
    <w:rsid w:val="003E0601"/>
    <w:rsid w:val="003E2056"/>
    <w:rsid w:val="003E2B90"/>
    <w:rsid w:val="003E31EE"/>
    <w:rsid w:val="003E383B"/>
    <w:rsid w:val="003E3A09"/>
    <w:rsid w:val="003E6187"/>
    <w:rsid w:val="003F05C4"/>
    <w:rsid w:val="003F3C7D"/>
    <w:rsid w:val="003F3CD0"/>
    <w:rsid w:val="003F414C"/>
    <w:rsid w:val="003F42D6"/>
    <w:rsid w:val="003F4574"/>
    <w:rsid w:val="003F475A"/>
    <w:rsid w:val="003F5F6F"/>
    <w:rsid w:val="003F61B6"/>
    <w:rsid w:val="003F6234"/>
    <w:rsid w:val="003F7088"/>
    <w:rsid w:val="004013F2"/>
    <w:rsid w:val="00401A23"/>
    <w:rsid w:val="00402069"/>
    <w:rsid w:val="00402367"/>
    <w:rsid w:val="00402605"/>
    <w:rsid w:val="00402A05"/>
    <w:rsid w:val="00404E67"/>
    <w:rsid w:val="0040590F"/>
    <w:rsid w:val="00406A9A"/>
    <w:rsid w:val="00406D0D"/>
    <w:rsid w:val="00406E4D"/>
    <w:rsid w:val="0040787D"/>
    <w:rsid w:val="00410564"/>
    <w:rsid w:val="00410AEC"/>
    <w:rsid w:val="00411503"/>
    <w:rsid w:val="00411F98"/>
    <w:rsid w:val="0041240D"/>
    <w:rsid w:val="00413E8F"/>
    <w:rsid w:val="00415084"/>
    <w:rsid w:val="00416358"/>
    <w:rsid w:val="00416D51"/>
    <w:rsid w:val="00416D53"/>
    <w:rsid w:val="00421202"/>
    <w:rsid w:val="00421D34"/>
    <w:rsid w:val="00421F24"/>
    <w:rsid w:val="00422BAE"/>
    <w:rsid w:val="00423991"/>
    <w:rsid w:val="004248CC"/>
    <w:rsid w:val="00425B48"/>
    <w:rsid w:val="0042753C"/>
    <w:rsid w:val="00427931"/>
    <w:rsid w:val="00427CAF"/>
    <w:rsid w:val="00435007"/>
    <w:rsid w:val="00436BF3"/>
    <w:rsid w:val="00436C92"/>
    <w:rsid w:val="0043784D"/>
    <w:rsid w:val="00437B43"/>
    <w:rsid w:val="00437D0F"/>
    <w:rsid w:val="00441C1E"/>
    <w:rsid w:val="004429EB"/>
    <w:rsid w:val="00442F5A"/>
    <w:rsid w:val="004466A3"/>
    <w:rsid w:val="00447947"/>
    <w:rsid w:val="00447E24"/>
    <w:rsid w:val="004507DB"/>
    <w:rsid w:val="00450D37"/>
    <w:rsid w:val="00451BEA"/>
    <w:rsid w:val="00451C1B"/>
    <w:rsid w:val="0045390D"/>
    <w:rsid w:val="00454BEF"/>
    <w:rsid w:val="00454C11"/>
    <w:rsid w:val="0045559D"/>
    <w:rsid w:val="004558D2"/>
    <w:rsid w:val="00455F58"/>
    <w:rsid w:val="0045637D"/>
    <w:rsid w:val="00457E26"/>
    <w:rsid w:val="00460002"/>
    <w:rsid w:val="00461082"/>
    <w:rsid w:val="0046132F"/>
    <w:rsid w:val="00461B7B"/>
    <w:rsid w:val="00462133"/>
    <w:rsid w:val="00462E2B"/>
    <w:rsid w:val="00462F0D"/>
    <w:rsid w:val="00462F13"/>
    <w:rsid w:val="004640B3"/>
    <w:rsid w:val="00470E0D"/>
    <w:rsid w:val="0047207E"/>
    <w:rsid w:val="004731E8"/>
    <w:rsid w:val="00474E28"/>
    <w:rsid w:val="0047615A"/>
    <w:rsid w:val="00476A6B"/>
    <w:rsid w:val="00476CAE"/>
    <w:rsid w:val="00480DFA"/>
    <w:rsid w:val="0048312D"/>
    <w:rsid w:val="00484AF0"/>
    <w:rsid w:val="00485821"/>
    <w:rsid w:val="00486878"/>
    <w:rsid w:val="00490459"/>
    <w:rsid w:val="00491C92"/>
    <w:rsid w:val="00493525"/>
    <w:rsid w:val="00493DB0"/>
    <w:rsid w:val="004947CA"/>
    <w:rsid w:val="00494CA1"/>
    <w:rsid w:val="00495B5B"/>
    <w:rsid w:val="004978D6"/>
    <w:rsid w:val="004A1373"/>
    <w:rsid w:val="004A19F6"/>
    <w:rsid w:val="004A1E1A"/>
    <w:rsid w:val="004A2ACE"/>
    <w:rsid w:val="004A37D3"/>
    <w:rsid w:val="004A4A9B"/>
    <w:rsid w:val="004A55D0"/>
    <w:rsid w:val="004A6739"/>
    <w:rsid w:val="004A7A4F"/>
    <w:rsid w:val="004B0718"/>
    <w:rsid w:val="004B1816"/>
    <w:rsid w:val="004B23BA"/>
    <w:rsid w:val="004B2500"/>
    <w:rsid w:val="004B3A41"/>
    <w:rsid w:val="004B6433"/>
    <w:rsid w:val="004B763B"/>
    <w:rsid w:val="004C0F61"/>
    <w:rsid w:val="004C15ED"/>
    <w:rsid w:val="004C1A8B"/>
    <w:rsid w:val="004C2CFC"/>
    <w:rsid w:val="004C3B26"/>
    <w:rsid w:val="004C6AC8"/>
    <w:rsid w:val="004D19D2"/>
    <w:rsid w:val="004D1C93"/>
    <w:rsid w:val="004D1CDE"/>
    <w:rsid w:val="004D213F"/>
    <w:rsid w:val="004D24F0"/>
    <w:rsid w:val="004D3FBB"/>
    <w:rsid w:val="004D70E5"/>
    <w:rsid w:val="004D7F85"/>
    <w:rsid w:val="004E09E7"/>
    <w:rsid w:val="004E0DD9"/>
    <w:rsid w:val="004E117C"/>
    <w:rsid w:val="004E1717"/>
    <w:rsid w:val="004E1A14"/>
    <w:rsid w:val="004E2A4E"/>
    <w:rsid w:val="004E2AB2"/>
    <w:rsid w:val="004E2EF1"/>
    <w:rsid w:val="004E3E07"/>
    <w:rsid w:val="004E3EBF"/>
    <w:rsid w:val="004E4390"/>
    <w:rsid w:val="004E5B00"/>
    <w:rsid w:val="004E6926"/>
    <w:rsid w:val="004F1401"/>
    <w:rsid w:val="004F17DE"/>
    <w:rsid w:val="004F264C"/>
    <w:rsid w:val="004F2D51"/>
    <w:rsid w:val="004F3140"/>
    <w:rsid w:val="004F31F6"/>
    <w:rsid w:val="004F3B7B"/>
    <w:rsid w:val="00502461"/>
    <w:rsid w:val="005029E5"/>
    <w:rsid w:val="00504AF7"/>
    <w:rsid w:val="00504CCB"/>
    <w:rsid w:val="00505153"/>
    <w:rsid w:val="0051062B"/>
    <w:rsid w:val="00511B62"/>
    <w:rsid w:val="00511D86"/>
    <w:rsid w:val="00511EFF"/>
    <w:rsid w:val="00512EE0"/>
    <w:rsid w:val="005133FC"/>
    <w:rsid w:val="00513CBF"/>
    <w:rsid w:val="00516C9C"/>
    <w:rsid w:val="0051776F"/>
    <w:rsid w:val="00521FF5"/>
    <w:rsid w:val="00522E89"/>
    <w:rsid w:val="005244DB"/>
    <w:rsid w:val="00525DB6"/>
    <w:rsid w:val="00526823"/>
    <w:rsid w:val="00527531"/>
    <w:rsid w:val="00530123"/>
    <w:rsid w:val="00530DAB"/>
    <w:rsid w:val="00531870"/>
    <w:rsid w:val="0053299A"/>
    <w:rsid w:val="00532A16"/>
    <w:rsid w:val="00532CD7"/>
    <w:rsid w:val="005331AB"/>
    <w:rsid w:val="00534097"/>
    <w:rsid w:val="00534101"/>
    <w:rsid w:val="005349BD"/>
    <w:rsid w:val="00534A21"/>
    <w:rsid w:val="00534D08"/>
    <w:rsid w:val="00535892"/>
    <w:rsid w:val="00535B21"/>
    <w:rsid w:val="00540CA4"/>
    <w:rsid w:val="005411AD"/>
    <w:rsid w:val="005418A4"/>
    <w:rsid w:val="00541CA2"/>
    <w:rsid w:val="005423A3"/>
    <w:rsid w:val="00542A88"/>
    <w:rsid w:val="00542DCB"/>
    <w:rsid w:val="00543781"/>
    <w:rsid w:val="00543793"/>
    <w:rsid w:val="00543DE2"/>
    <w:rsid w:val="005475D8"/>
    <w:rsid w:val="00550C44"/>
    <w:rsid w:val="00552CA1"/>
    <w:rsid w:val="00553DA6"/>
    <w:rsid w:val="00554F15"/>
    <w:rsid w:val="00555E88"/>
    <w:rsid w:val="00556BC9"/>
    <w:rsid w:val="00557E6D"/>
    <w:rsid w:val="00560CA8"/>
    <w:rsid w:val="00561345"/>
    <w:rsid w:val="00561A97"/>
    <w:rsid w:val="0056278C"/>
    <w:rsid w:val="00562930"/>
    <w:rsid w:val="00562E2F"/>
    <w:rsid w:val="00564700"/>
    <w:rsid w:val="005658C5"/>
    <w:rsid w:val="00565B32"/>
    <w:rsid w:val="00566521"/>
    <w:rsid w:val="005669FA"/>
    <w:rsid w:val="00567F49"/>
    <w:rsid w:val="00571852"/>
    <w:rsid w:val="00574BCE"/>
    <w:rsid w:val="0057506E"/>
    <w:rsid w:val="00577094"/>
    <w:rsid w:val="00577616"/>
    <w:rsid w:val="00580BA1"/>
    <w:rsid w:val="0058124F"/>
    <w:rsid w:val="00581368"/>
    <w:rsid w:val="0058139D"/>
    <w:rsid w:val="005816BD"/>
    <w:rsid w:val="005829E8"/>
    <w:rsid w:val="005832A9"/>
    <w:rsid w:val="00585973"/>
    <w:rsid w:val="00590042"/>
    <w:rsid w:val="005912DC"/>
    <w:rsid w:val="0059135E"/>
    <w:rsid w:val="00592611"/>
    <w:rsid w:val="00592936"/>
    <w:rsid w:val="005933E4"/>
    <w:rsid w:val="00595BE9"/>
    <w:rsid w:val="005964EE"/>
    <w:rsid w:val="00597951"/>
    <w:rsid w:val="00597B04"/>
    <w:rsid w:val="005A00C0"/>
    <w:rsid w:val="005A09A1"/>
    <w:rsid w:val="005A0D93"/>
    <w:rsid w:val="005A1183"/>
    <w:rsid w:val="005A178A"/>
    <w:rsid w:val="005A1ADB"/>
    <w:rsid w:val="005A1DE4"/>
    <w:rsid w:val="005A1FA6"/>
    <w:rsid w:val="005A3C09"/>
    <w:rsid w:val="005A3DFC"/>
    <w:rsid w:val="005A411F"/>
    <w:rsid w:val="005A4370"/>
    <w:rsid w:val="005A4B42"/>
    <w:rsid w:val="005A5803"/>
    <w:rsid w:val="005A6D12"/>
    <w:rsid w:val="005A6E84"/>
    <w:rsid w:val="005A794B"/>
    <w:rsid w:val="005B026C"/>
    <w:rsid w:val="005B1624"/>
    <w:rsid w:val="005B1895"/>
    <w:rsid w:val="005B304F"/>
    <w:rsid w:val="005B53B3"/>
    <w:rsid w:val="005B5CDB"/>
    <w:rsid w:val="005B600F"/>
    <w:rsid w:val="005B6058"/>
    <w:rsid w:val="005B643C"/>
    <w:rsid w:val="005B6EDB"/>
    <w:rsid w:val="005B73C3"/>
    <w:rsid w:val="005B7C13"/>
    <w:rsid w:val="005B7C8C"/>
    <w:rsid w:val="005C0582"/>
    <w:rsid w:val="005C3CB7"/>
    <w:rsid w:val="005C42C3"/>
    <w:rsid w:val="005C4C96"/>
    <w:rsid w:val="005C53D8"/>
    <w:rsid w:val="005C5DB3"/>
    <w:rsid w:val="005C5E63"/>
    <w:rsid w:val="005C6D1D"/>
    <w:rsid w:val="005D1CB2"/>
    <w:rsid w:val="005D28D4"/>
    <w:rsid w:val="005D3B8D"/>
    <w:rsid w:val="005D5F98"/>
    <w:rsid w:val="005D63BD"/>
    <w:rsid w:val="005D64FA"/>
    <w:rsid w:val="005D7962"/>
    <w:rsid w:val="005E04AC"/>
    <w:rsid w:val="005E235B"/>
    <w:rsid w:val="005E2B5C"/>
    <w:rsid w:val="005E3FE4"/>
    <w:rsid w:val="005E426C"/>
    <w:rsid w:val="005E4348"/>
    <w:rsid w:val="005E4EBA"/>
    <w:rsid w:val="005E530A"/>
    <w:rsid w:val="005E636E"/>
    <w:rsid w:val="005E6A04"/>
    <w:rsid w:val="005E6D65"/>
    <w:rsid w:val="005E754A"/>
    <w:rsid w:val="005E76B3"/>
    <w:rsid w:val="005F0A1D"/>
    <w:rsid w:val="005F0A52"/>
    <w:rsid w:val="005F1D2D"/>
    <w:rsid w:val="005F2491"/>
    <w:rsid w:val="005F3304"/>
    <w:rsid w:val="00602EE8"/>
    <w:rsid w:val="0060356A"/>
    <w:rsid w:val="00603B83"/>
    <w:rsid w:val="0060407C"/>
    <w:rsid w:val="006071A6"/>
    <w:rsid w:val="006075DD"/>
    <w:rsid w:val="006103BD"/>
    <w:rsid w:val="0061069E"/>
    <w:rsid w:val="00611478"/>
    <w:rsid w:val="00612FCD"/>
    <w:rsid w:val="0061383B"/>
    <w:rsid w:val="00613DAB"/>
    <w:rsid w:val="00615A6C"/>
    <w:rsid w:val="00615EBE"/>
    <w:rsid w:val="00615F06"/>
    <w:rsid w:val="0061638B"/>
    <w:rsid w:val="00616517"/>
    <w:rsid w:val="00616D56"/>
    <w:rsid w:val="006200C0"/>
    <w:rsid w:val="006209DB"/>
    <w:rsid w:val="006216A1"/>
    <w:rsid w:val="0062295C"/>
    <w:rsid w:val="0062460F"/>
    <w:rsid w:val="0063152B"/>
    <w:rsid w:val="00631B56"/>
    <w:rsid w:val="00632E0B"/>
    <w:rsid w:val="00632ECA"/>
    <w:rsid w:val="006342D6"/>
    <w:rsid w:val="00635A9C"/>
    <w:rsid w:val="00635C6D"/>
    <w:rsid w:val="00635F06"/>
    <w:rsid w:val="00636FEC"/>
    <w:rsid w:val="00637C94"/>
    <w:rsid w:val="0064192E"/>
    <w:rsid w:val="0064214A"/>
    <w:rsid w:val="006421EB"/>
    <w:rsid w:val="006435D6"/>
    <w:rsid w:val="00643654"/>
    <w:rsid w:val="006444B3"/>
    <w:rsid w:val="006450C5"/>
    <w:rsid w:val="006460AA"/>
    <w:rsid w:val="006466BA"/>
    <w:rsid w:val="00647B83"/>
    <w:rsid w:val="006500D5"/>
    <w:rsid w:val="00650657"/>
    <w:rsid w:val="00652ED3"/>
    <w:rsid w:val="00652FCF"/>
    <w:rsid w:val="0065409C"/>
    <w:rsid w:val="006547DF"/>
    <w:rsid w:val="006556D9"/>
    <w:rsid w:val="006556E8"/>
    <w:rsid w:val="00656B69"/>
    <w:rsid w:val="00660023"/>
    <w:rsid w:val="006601B7"/>
    <w:rsid w:val="0066048F"/>
    <w:rsid w:val="00662333"/>
    <w:rsid w:val="00663AFA"/>
    <w:rsid w:val="00664A02"/>
    <w:rsid w:val="00664DBF"/>
    <w:rsid w:val="006653AA"/>
    <w:rsid w:val="006656F0"/>
    <w:rsid w:val="00666814"/>
    <w:rsid w:val="00666E0A"/>
    <w:rsid w:val="00667654"/>
    <w:rsid w:val="00667F9A"/>
    <w:rsid w:val="006704BF"/>
    <w:rsid w:val="0067323C"/>
    <w:rsid w:val="006735E6"/>
    <w:rsid w:val="00674491"/>
    <w:rsid w:val="00675372"/>
    <w:rsid w:val="00675A99"/>
    <w:rsid w:val="00677812"/>
    <w:rsid w:val="00680252"/>
    <w:rsid w:val="006808ED"/>
    <w:rsid w:val="006818D6"/>
    <w:rsid w:val="00685118"/>
    <w:rsid w:val="00685766"/>
    <w:rsid w:val="0068672D"/>
    <w:rsid w:val="00686C38"/>
    <w:rsid w:val="00687D0B"/>
    <w:rsid w:val="006902E8"/>
    <w:rsid w:val="00690AC1"/>
    <w:rsid w:val="0069180B"/>
    <w:rsid w:val="0069209B"/>
    <w:rsid w:val="0069256E"/>
    <w:rsid w:val="00693E3F"/>
    <w:rsid w:val="006A0BE9"/>
    <w:rsid w:val="006A34D7"/>
    <w:rsid w:val="006A35D5"/>
    <w:rsid w:val="006A5E51"/>
    <w:rsid w:val="006B096C"/>
    <w:rsid w:val="006B3265"/>
    <w:rsid w:val="006B4196"/>
    <w:rsid w:val="006B5825"/>
    <w:rsid w:val="006B5F8A"/>
    <w:rsid w:val="006B601F"/>
    <w:rsid w:val="006B6302"/>
    <w:rsid w:val="006B6927"/>
    <w:rsid w:val="006B6C4C"/>
    <w:rsid w:val="006B7415"/>
    <w:rsid w:val="006B78B7"/>
    <w:rsid w:val="006C1A18"/>
    <w:rsid w:val="006C4F7B"/>
    <w:rsid w:val="006C5FFC"/>
    <w:rsid w:val="006D6291"/>
    <w:rsid w:val="006D7B51"/>
    <w:rsid w:val="006E1A56"/>
    <w:rsid w:val="006E2BD7"/>
    <w:rsid w:val="006E3523"/>
    <w:rsid w:val="006E5407"/>
    <w:rsid w:val="006E54E0"/>
    <w:rsid w:val="006E56FA"/>
    <w:rsid w:val="006E67D5"/>
    <w:rsid w:val="006E7899"/>
    <w:rsid w:val="006F0382"/>
    <w:rsid w:val="006F06B0"/>
    <w:rsid w:val="006F2F0C"/>
    <w:rsid w:val="006F3942"/>
    <w:rsid w:val="006F45C9"/>
    <w:rsid w:val="006F4935"/>
    <w:rsid w:val="006F4A07"/>
    <w:rsid w:val="006F560F"/>
    <w:rsid w:val="006F5AE2"/>
    <w:rsid w:val="006F6085"/>
    <w:rsid w:val="006F64E0"/>
    <w:rsid w:val="006F6E0C"/>
    <w:rsid w:val="006F719A"/>
    <w:rsid w:val="006F7A34"/>
    <w:rsid w:val="007012EB"/>
    <w:rsid w:val="007026DB"/>
    <w:rsid w:val="0070282A"/>
    <w:rsid w:val="00702CAF"/>
    <w:rsid w:val="00704A99"/>
    <w:rsid w:val="007056E2"/>
    <w:rsid w:val="007069B8"/>
    <w:rsid w:val="00707200"/>
    <w:rsid w:val="00710CB1"/>
    <w:rsid w:val="00711970"/>
    <w:rsid w:val="0071324C"/>
    <w:rsid w:val="0071346E"/>
    <w:rsid w:val="007163CF"/>
    <w:rsid w:val="007163D2"/>
    <w:rsid w:val="007222A6"/>
    <w:rsid w:val="007234FD"/>
    <w:rsid w:val="00723C77"/>
    <w:rsid w:val="0072514B"/>
    <w:rsid w:val="007253B4"/>
    <w:rsid w:val="00725A29"/>
    <w:rsid w:val="00725D78"/>
    <w:rsid w:val="00725F4A"/>
    <w:rsid w:val="0073021A"/>
    <w:rsid w:val="0073266B"/>
    <w:rsid w:val="00732778"/>
    <w:rsid w:val="00733816"/>
    <w:rsid w:val="00733EEA"/>
    <w:rsid w:val="00734528"/>
    <w:rsid w:val="00734F4E"/>
    <w:rsid w:val="00736D31"/>
    <w:rsid w:val="007379C2"/>
    <w:rsid w:val="00741EF9"/>
    <w:rsid w:val="0074223C"/>
    <w:rsid w:val="00742CB4"/>
    <w:rsid w:val="007436C5"/>
    <w:rsid w:val="00744578"/>
    <w:rsid w:val="00745574"/>
    <w:rsid w:val="00746409"/>
    <w:rsid w:val="007470C9"/>
    <w:rsid w:val="00747AFF"/>
    <w:rsid w:val="00747FF9"/>
    <w:rsid w:val="00751956"/>
    <w:rsid w:val="00752737"/>
    <w:rsid w:val="00752A74"/>
    <w:rsid w:val="00752F1B"/>
    <w:rsid w:val="00754B04"/>
    <w:rsid w:val="007562C6"/>
    <w:rsid w:val="007638A5"/>
    <w:rsid w:val="00764942"/>
    <w:rsid w:val="00765A3D"/>
    <w:rsid w:val="00766E34"/>
    <w:rsid w:val="00766EBC"/>
    <w:rsid w:val="0077087E"/>
    <w:rsid w:val="007711F4"/>
    <w:rsid w:val="00771C3C"/>
    <w:rsid w:val="00772738"/>
    <w:rsid w:val="00773D42"/>
    <w:rsid w:val="00773DCB"/>
    <w:rsid w:val="00774973"/>
    <w:rsid w:val="007749F2"/>
    <w:rsid w:val="00774D92"/>
    <w:rsid w:val="0077548B"/>
    <w:rsid w:val="0077619F"/>
    <w:rsid w:val="00776CAD"/>
    <w:rsid w:val="007773FD"/>
    <w:rsid w:val="007804A5"/>
    <w:rsid w:val="007835F2"/>
    <w:rsid w:val="00784AD9"/>
    <w:rsid w:val="0078630C"/>
    <w:rsid w:val="0078667A"/>
    <w:rsid w:val="0078711B"/>
    <w:rsid w:val="00787C99"/>
    <w:rsid w:val="00790770"/>
    <w:rsid w:val="007913F0"/>
    <w:rsid w:val="007922E8"/>
    <w:rsid w:val="00792B5E"/>
    <w:rsid w:val="00794934"/>
    <w:rsid w:val="00794FB0"/>
    <w:rsid w:val="00796DB9"/>
    <w:rsid w:val="00796E17"/>
    <w:rsid w:val="007971CA"/>
    <w:rsid w:val="00797673"/>
    <w:rsid w:val="007A04CD"/>
    <w:rsid w:val="007A05E2"/>
    <w:rsid w:val="007A0A01"/>
    <w:rsid w:val="007A2E76"/>
    <w:rsid w:val="007A348A"/>
    <w:rsid w:val="007A42A1"/>
    <w:rsid w:val="007A4301"/>
    <w:rsid w:val="007A4E2E"/>
    <w:rsid w:val="007A54A7"/>
    <w:rsid w:val="007A6BE4"/>
    <w:rsid w:val="007A7660"/>
    <w:rsid w:val="007B01F7"/>
    <w:rsid w:val="007B06F3"/>
    <w:rsid w:val="007B0CE9"/>
    <w:rsid w:val="007B27D3"/>
    <w:rsid w:val="007B32B0"/>
    <w:rsid w:val="007B3700"/>
    <w:rsid w:val="007B4114"/>
    <w:rsid w:val="007B51E6"/>
    <w:rsid w:val="007B53C0"/>
    <w:rsid w:val="007B59E9"/>
    <w:rsid w:val="007B5BCD"/>
    <w:rsid w:val="007B6291"/>
    <w:rsid w:val="007C118F"/>
    <w:rsid w:val="007C1E72"/>
    <w:rsid w:val="007C2C08"/>
    <w:rsid w:val="007C3F91"/>
    <w:rsid w:val="007C4043"/>
    <w:rsid w:val="007C572D"/>
    <w:rsid w:val="007C6387"/>
    <w:rsid w:val="007C640E"/>
    <w:rsid w:val="007C67D4"/>
    <w:rsid w:val="007C6C03"/>
    <w:rsid w:val="007C6C12"/>
    <w:rsid w:val="007C706E"/>
    <w:rsid w:val="007D0167"/>
    <w:rsid w:val="007D31C7"/>
    <w:rsid w:val="007D4AD3"/>
    <w:rsid w:val="007D6B40"/>
    <w:rsid w:val="007E0711"/>
    <w:rsid w:val="007E0724"/>
    <w:rsid w:val="007E1920"/>
    <w:rsid w:val="007E35BC"/>
    <w:rsid w:val="007E3F81"/>
    <w:rsid w:val="007E520A"/>
    <w:rsid w:val="007E6E76"/>
    <w:rsid w:val="007E7DEC"/>
    <w:rsid w:val="007F1010"/>
    <w:rsid w:val="007F2B74"/>
    <w:rsid w:val="007F2BE3"/>
    <w:rsid w:val="007F303F"/>
    <w:rsid w:val="007F3390"/>
    <w:rsid w:val="007F5273"/>
    <w:rsid w:val="007F5314"/>
    <w:rsid w:val="007F5FCB"/>
    <w:rsid w:val="007F6980"/>
    <w:rsid w:val="007F71AF"/>
    <w:rsid w:val="008006C6"/>
    <w:rsid w:val="008016D4"/>
    <w:rsid w:val="00802644"/>
    <w:rsid w:val="0080279F"/>
    <w:rsid w:val="00803699"/>
    <w:rsid w:val="008039B1"/>
    <w:rsid w:val="008047B1"/>
    <w:rsid w:val="00805129"/>
    <w:rsid w:val="008057EB"/>
    <w:rsid w:val="008073AD"/>
    <w:rsid w:val="0081433D"/>
    <w:rsid w:val="00814391"/>
    <w:rsid w:val="00814732"/>
    <w:rsid w:val="008147DA"/>
    <w:rsid w:val="008158D0"/>
    <w:rsid w:val="008171DD"/>
    <w:rsid w:val="00817C6F"/>
    <w:rsid w:val="00817F7F"/>
    <w:rsid w:val="00820371"/>
    <w:rsid w:val="00821654"/>
    <w:rsid w:val="0082178B"/>
    <w:rsid w:val="008219AD"/>
    <w:rsid w:val="00822A21"/>
    <w:rsid w:val="008241B5"/>
    <w:rsid w:val="00824D23"/>
    <w:rsid w:val="008255D6"/>
    <w:rsid w:val="00831B5D"/>
    <w:rsid w:val="00831B77"/>
    <w:rsid w:val="008324E4"/>
    <w:rsid w:val="00833E5B"/>
    <w:rsid w:val="00835014"/>
    <w:rsid w:val="0084170F"/>
    <w:rsid w:val="00842ADC"/>
    <w:rsid w:val="00844F7F"/>
    <w:rsid w:val="0084532B"/>
    <w:rsid w:val="00846551"/>
    <w:rsid w:val="00846D56"/>
    <w:rsid w:val="008503E3"/>
    <w:rsid w:val="008526D9"/>
    <w:rsid w:val="00852FCB"/>
    <w:rsid w:val="00853404"/>
    <w:rsid w:val="00854A09"/>
    <w:rsid w:val="00855285"/>
    <w:rsid w:val="0085534C"/>
    <w:rsid w:val="0085548A"/>
    <w:rsid w:val="00855B20"/>
    <w:rsid w:val="00856CA1"/>
    <w:rsid w:val="00856D18"/>
    <w:rsid w:val="008600B7"/>
    <w:rsid w:val="00860417"/>
    <w:rsid w:val="0086041C"/>
    <w:rsid w:val="008606EE"/>
    <w:rsid w:val="00861423"/>
    <w:rsid w:val="00861A75"/>
    <w:rsid w:val="008626A6"/>
    <w:rsid w:val="00863740"/>
    <w:rsid w:val="00863C4A"/>
    <w:rsid w:val="00865547"/>
    <w:rsid w:val="00865E5A"/>
    <w:rsid w:val="00870C28"/>
    <w:rsid w:val="00870DE2"/>
    <w:rsid w:val="00872047"/>
    <w:rsid w:val="00873048"/>
    <w:rsid w:val="00874EC6"/>
    <w:rsid w:val="0087585D"/>
    <w:rsid w:val="00875BE0"/>
    <w:rsid w:val="00875E3F"/>
    <w:rsid w:val="008760D6"/>
    <w:rsid w:val="00876EEF"/>
    <w:rsid w:val="0087755D"/>
    <w:rsid w:val="008779ED"/>
    <w:rsid w:val="00877F73"/>
    <w:rsid w:val="00880D9A"/>
    <w:rsid w:val="00882EA0"/>
    <w:rsid w:val="00883411"/>
    <w:rsid w:val="00883F0D"/>
    <w:rsid w:val="008844B6"/>
    <w:rsid w:val="008848AA"/>
    <w:rsid w:val="00885BC5"/>
    <w:rsid w:val="00886A8A"/>
    <w:rsid w:val="00887232"/>
    <w:rsid w:val="00887836"/>
    <w:rsid w:val="00890304"/>
    <w:rsid w:val="008919AE"/>
    <w:rsid w:val="0089345A"/>
    <w:rsid w:val="00895601"/>
    <w:rsid w:val="00895742"/>
    <w:rsid w:val="00896209"/>
    <w:rsid w:val="0089661F"/>
    <w:rsid w:val="00897768"/>
    <w:rsid w:val="008A0CEA"/>
    <w:rsid w:val="008A1B6D"/>
    <w:rsid w:val="008A4AAB"/>
    <w:rsid w:val="008A593A"/>
    <w:rsid w:val="008A626A"/>
    <w:rsid w:val="008A6BAB"/>
    <w:rsid w:val="008A7226"/>
    <w:rsid w:val="008A753D"/>
    <w:rsid w:val="008A76AA"/>
    <w:rsid w:val="008A7914"/>
    <w:rsid w:val="008A7AAF"/>
    <w:rsid w:val="008B2036"/>
    <w:rsid w:val="008B26D4"/>
    <w:rsid w:val="008B29E9"/>
    <w:rsid w:val="008B2BBA"/>
    <w:rsid w:val="008B2D98"/>
    <w:rsid w:val="008B4714"/>
    <w:rsid w:val="008B59BC"/>
    <w:rsid w:val="008B62E9"/>
    <w:rsid w:val="008B744A"/>
    <w:rsid w:val="008B7762"/>
    <w:rsid w:val="008B7E29"/>
    <w:rsid w:val="008C28DB"/>
    <w:rsid w:val="008C2D68"/>
    <w:rsid w:val="008C46B9"/>
    <w:rsid w:val="008C4873"/>
    <w:rsid w:val="008C5367"/>
    <w:rsid w:val="008C6725"/>
    <w:rsid w:val="008C6BE4"/>
    <w:rsid w:val="008C724B"/>
    <w:rsid w:val="008C72B9"/>
    <w:rsid w:val="008C7337"/>
    <w:rsid w:val="008C790C"/>
    <w:rsid w:val="008C7953"/>
    <w:rsid w:val="008C7E04"/>
    <w:rsid w:val="008C7EE3"/>
    <w:rsid w:val="008D3476"/>
    <w:rsid w:val="008D3F5B"/>
    <w:rsid w:val="008D4666"/>
    <w:rsid w:val="008D4CFC"/>
    <w:rsid w:val="008D4E8B"/>
    <w:rsid w:val="008D5278"/>
    <w:rsid w:val="008E06A3"/>
    <w:rsid w:val="008E0B43"/>
    <w:rsid w:val="008E2CA2"/>
    <w:rsid w:val="008F1834"/>
    <w:rsid w:val="008F289E"/>
    <w:rsid w:val="008F2C15"/>
    <w:rsid w:val="008F3033"/>
    <w:rsid w:val="008F5121"/>
    <w:rsid w:val="008F5228"/>
    <w:rsid w:val="008F5765"/>
    <w:rsid w:val="008F59D4"/>
    <w:rsid w:val="008F6C71"/>
    <w:rsid w:val="008F6C92"/>
    <w:rsid w:val="0090149D"/>
    <w:rsid w:val="009015BC"/>
    <w:rsid w:val="009019BC"/>
    <w:rsid w:val="0090237F"/>
    <w:rsid w:val="00902D24"/>
    <w:rsid w:val="00903606"/>
    <w:rsid w:val="00904580"/>
    <w:rsid w:val="009050E3"/>
    <w:rsid w:val="00906EBF"/>
    <w:rsid w:val="00912D90"/>
    <w:rsid w:val="0091383E"/>
    <w:rsid w:val="00914D63"/>
    <w:rsid w:val="00914EDF"/>
    <w:rsid w:val="009156B5"/>
    <w:rsid w:val="00915C2D"/>
    <w:rsid w:val="009168B1"/>
    <w:rsid w:val="00920177"/>
    <w:rsid w:val="009212F4"/>
    <w:rsid w:val="0092134B"/>
    <w:rsid w:val="00922528"/>
    <w:rsid w:val="00923270"/>
    <w:rsid w:val="0092423B"/>
    <w:rsid w:val="00924692"/>
    <w:rsid w:val="0092509E"/>
    <w:rsid w:val="009277FE"/>
    <w:rsid w:val="009332B2"/>
    <w:rsid w:val="0093357D"/>
    <w:rsid w:val="00933FEB"/>
    <w:rsid w:val="009341E3"/>
    <w:rsid w:val="0093535C"/>
    <w:rsid w:val="0093726E"/>
    <w:rsid w:val="00937922"/>
    <w:rsid w:val="009404DF"/>
    <w:rsid w:val="0094099F"/>
    <w:rsid w:val="00944815"/>
    <w:rsid w:val="009448BA"/>
    <w:rsid w:val="009502B6"/>
    <w:rsid w:val="00951C78"/>
    <w:rsid w:val="00951DF5"/>
    <w:rsid w:val="00952820"/>
    <w:rsid w:val="00953FDD"/>
    <w:rsid w:val="00954C5A"/>
    <w:rsid w:val="00955496"/>
    <w:rsid w:val="00957021"/>
    <w:rsid w:val="0096057F"/>
    <w:rsid w:val="00960797"/>
    <w:rsid w:val="00961460"/>
    <w:rsid w:val="009614D2"/>
    <w:rsid w:val="0096175C"/>
    <w:rsid w:val="009617C4"/>
    <w:rsid w:val="009652BC"/>
    <w:rsid w:val="0096583E"/>
    <w:rsid w:val="00966171"/>
    <w:rsid w:val="00967974"/>
    <w:rsid w:val="009709FF"/>
    <w:rsid w:val="00970C30"/>
    <w:rsid w:val="009719E9"/>
    <w:rsid w:val="00972EB4"/>
    <w:rsid w:val="00974249"/>
    <w:rsid w:val="00974E9E"/>
    <w:rsid w:val="00974FD8"/>
    <w:rsid w:val="00976534"/>
    <w:rsid w:val="0097711B"/>
    <w:rsid w:val="009771A6"/>
    <w:rsid w:val="009800C7"/>
    <w:rsid w:val="00983344"/>
    <w:rsid w:val="00984CC7"/>
    <w:rsid w:val="00987EFF"/>
    <w:rsid w:val="00990068"/>
    <w:rsid w:val="00990DA8"/>
    <w:rsid w:val="00991436"/>
    <w:rsid w:val="0099608A"/>
    <w:rsid w:val="00997EE5"/>
    <w:rsid w:val="009A00C8"/>
    <w:rsid w:val="009A03E2"/>
    <w:rsid w:val="009A1151"/>
    <w:rsid w:val="009A2A18"/>
    <w:rsid w:val="009A3140"/>
    <w:rsid w:val="009A314D"/>
    <w:rsid w:val="009A4911"/>
    <w:rsid w:val="009A59DF"/>
    <w:rsid w:val="009A5A2D"/>
    <w:rsid w:val="009A5ABE"/>
    <w:rsid w:val="009A61D6"/>
    <w:rsid w:val="009A6289"/>
    <w:rsid w:val="009B0C81"/>
    <w:rsid w:val="009B16C9"/>
    <w:rsid w:val="009B25C5"/>
    <w:rsid w:val="009B571C"/>
    <w:rsid w:val="009B5A2E"/>
    <w:rsid w:val="009B5E46"/>
    <w:rsid w:val="009B6614"/>
    <w:rsid w:val="009B698E"/>
    <w:rsid w:val="009C2695"/>
    <w:rsid w:val="009C35E4"/>
    <w:rsid w:val="009C44E9"/>
    <w:rsid w:val="009C5093"/>
    <w:rsid w:val="009C5363"/>
    <w:rsid w:val="009C54ED"/>
    <w:rsid w:val="009C5825"/>
    <w:rsid w:val="009C60C0"/>
    <w:rsid w:val="009C7A9A"/>
    <w:rsid w:val="009C7AC3"/>
    <w:rsid w:val="009D0576"/>
    <w:rsid w:val="009D07D3"/>
    <w:rsid w:val="009D0D81"/>
    <w:rsid w:val="009D1EAE"/>
    <w:rsid w:val="009D2270"/>
    <w:rsid w:val="009D2441"/>
    <w:rsid w:val="009D3722"/>
    <w:rsid w:val="009D3989"/>
    <w:rsid w:val="009D3BC4"/>
    <w:rsid w:val="009D4446"/>
    <w:rsid w:val="009D4AAD"/>
    <w:rsid w:val="009D4E32"/>
    <w:rsid w:val="009D73E7"/>
    <w:rsid w:val="009E111D"/>
    <w:rsid w:val="009E14C1"/>
    <w:rsid w:val="009E2367"/>
    <w:rsid w:val="009E2996"/>
    <w:rsid w:val="009E34B6"/>
    <w:rsid w:val="009E49B2"/>
    <w:rsid w:val="009E72FC"/>
    <w:rsid w:val="009F0C26"/>
    <w:rsid w:val="009F3A82"/>
    <w:rsid w:val="009F40D8"/>
    <w:rsid w:val="009F4513"/>
    <w:rsid w:val="009F5FAE"/>
    <w:rsid w:val="009F6A67"/>
    <w:rsid w:val="009F7346"/>
    <w:rsid w:val="009F7937"/>
    <w:rsid w:val="009F7F86"/>
    <w:rsid w:val="00A007B5"/>
    <w:rsid w:val="00A012FE"/>
    <w:rsid w:val="00A0163D"/>
    <w:rsid w:val="00A02D14"/>
    <w:rsid w:val="00A04068"/>
    <w:rsid w:val="00A05151"/>
    <w:rsid w:val="00A05F13"/>
    <w:rsid w:val="00A0655D"/>
    <w:rsid w:val="00A079D2"/>
    <w:rsid w:val="00A10317"/>
    <w:rsid w:val="00A1399C"/>
    <w:rsid w:val="00A13C68"/>
    <w:rsid w:val="00A13D4B"/>
    <w:rsid w:val="00A15833"/>
    <w:rsid w:val="00A15A6B"/>
    <w:rsid w:val="00A20865"/>
    <w:rsid w:val="00A20AD9"/>
    <w:rsid w:val="00A211EB"/>
    <w:rsid w:val="00A219BC"/>
    <w:rsid w:val="00A231A4"/>
    <w:rsid w:val="00A24502"/>
    <w:rsid w:val="00A245F0"/>
    <w:rsid w:val="00A2675C"/>
    <w:rsid w:val="00A27661"/>
    <w:rsid w:val="00A31D80"/>
    <w:rsid w:val="00A33281"/>
    <w:rsid w:val="00A33B02"/>
    <w:rsid w:val="00A348B7"/>
    <w:rsid w:val="00A34D76"/>
    <w:rsid w:val="00A34FFC"/>
    <w:rsid w:val="00A35C27"/>
    <w:rsid w:val="00A3648F"/>
    <w:rsid w:val="00A36E16"/>
    <w:rsid w:val="00A36FB2"/>
    <w:rsid w:val="00A37DE0"/>
    <w:rsid w:val="00A37E04"/>
    <w:rsid w:val="00A40670"/>
    <w:rsid w:val="00A40930"/>
    <w:rsid w:val="00A40C20"/>
    <w:rsid w:val="00A42E31"/>
    <w:rsid w:val="00A4376B"/>
    <w:rsid w:val="00A4415A"/>
    <w:rsid w:val="00A448D5"/>
    <w:rsid w:val="00A44A40"/>
    <w:rsid w:val="00A44D06"/>
    <w:rsid w:val="00A45A4F"/>
    <w:rsid w:val="00A5027F"/>
    <w:rsid w:val="00A50A96"/>
    <w:rsid w:val="00A5210C"/>
    <w:rsid w:val="00A52779"/>
    <w:rsid w:val="00A52F61"/>
    <w:rsid w:val="00A52FB6"/>
    <w:rsid w:val="00A542E6"/>
    <w:rsid w:val="00A54AE0"/>
    <w:rsid w:val="00A55195"/>
    <w:rsid w:val="00A55C20"/>
    <w:rsid w:val="00A56309"/>
    <w:rsid w:val="00A574B4"/>
    <w:rsid w:val="00A57FF6"/>
    <w:rsid w:val="00A604B0"/>
    <w:rsid w:val="00A61BE7"/>
    <w:rsid w:val="00A61FB6"/>
    <w:rsid w:val="00A6229F"/>
    <w:rsid w:val="00A62391"/>
    <w:rsid w:val="00A62BF8"/>
    <w:rsid w:val="00A62ECE"/>
    <w:rsid w:val="00A63156"/>
    <w:rsid w:val="00A641D1"/>
    <w:rsid w:val="00A647FD"/>
    <w:rsid w:val="00A65398"/>
    <w:rsid w:val="00A653CA"/>
    <w:rsid w:val="00A66624"/>
    <w:rsid w:val="00A67E0A"/>
    <w:rsid w:val="00A70C92"/>
    <w:rsid w:val="00A70CEB"/>
    <w:rsid w:val="00A71AAE"/>
    <w:rsid w:val="00A7239A"/>
    <w:rsid w:val="00A728FE"/>
    <w:rsid w:val="00A73370"/>
    <w:rsid w:val="00A74189"/>
    <w:rsid w:val="00A74750"/>
    <w:rsid w:val="00A7531F"/>
    <w:rsid w:val="00A75652"/>
    <w:rsid w:val="00A77295"/>
    <w:rsid w:val="00A7791C"/>
    <w:rsid w:val="00A77A19"/>
    <w:rsid w:val="00A80006"/>
    <w:rsid w:val="00A812FA"/>
    <w:rsid w:val="00A81444"/>
    <w:rsid w:val="00A8175D"/>
    <w:rsid w:val="00A82443"/>
    <w:rsid w:val="00A837C0"/>
    <w:rsid w:val="00A84279"/>
    <w:rsid w:val="00A84732"/>
    <w:rsid w:val="00A85008"/>
    <w:rsid w:val="00A86B84"/>
    <w:rsid w:val="00A87893"/>
    <w:rsid w:val="00A90EED"/>
    <w:rsid w:val="00A9187E"/>
    <w:rsid w:val="00A9191B"/>
    <w:rsid w:val="00A92228"/>
    <w:rsid w:val="00A923D5"/>
    <w:rsid w:val="00A92499"/>
    <w:rsid w:val="00A92904"/>
    <w:rsid w:val="00A94A75"/>
    <w:rsid w:val="00A9631B"/>
    <w:rsid w:val="00A96495"/>
    <w:rsid w:val="00A96FDD"/>
    <w:rsid w:val="00A9743B"/>
    <w:rsid w:val="00AA150B"/>
    <w:rsid w:val="00AA297B"/>
    <w:rsid w:val="00AA48E2"/>
    <w:rsid w:val="00AA5397"/>
    <w:rsid w:val="00AA5838"/>
    <w:rsid w:val="00AA7F82"/>
    <w:rsid w:val="00AB0737"/>
    <w:rsid w:val="00AB0D1C"/>
    <w:rsid w:val="00AB1BBB"/>
    <w:rsid w:val="00AB2336"/>
    <w:rsid w:val="00AB39B8"/>
    <w:rsid w:val="00AB400E"/>
    <w:rsid w:val="00AB4A43"/>
    <w:rsid w:val="00AB7521"/>
    <w:rsid w:val="00AB7811"/>
    <w:rsid w:val="00AC0750"/>
    <w:rsid w:val="00AC3F5E"/>
    <w:rsid w:val="00AC5EEB"/>
    <w:rsid w:val="00AC747A"/>
    <w:rsid w:val="00AC7772"/>
    <w:rsid w:val="00AD0563"/>
    <w:rsid w:val="00AD0C36"/>
    <w:rsid w:val="00AD151A"/>
    <w:rsid w:val="00AD19B7"/>
    <w:rsid w:val="00AD1CB3"/>
    <w:rsid w:val="00AD3FF7"/>
    <w:rsid w:val="00AD4AA9"/>
    <w:rsid w:val="00AD557A"/>
    <w:rsid w:val="00AD6B2C"/>
    <w:rsid w:val="00AD73C0"/>
    <w:rsid w:val="00AE076C"/>
    <w:rsid w:val="00AE0B1B"/>
    <w:rsid w:val="00AE3780"/>
    <w:rsid w:val="00AE4421"/>
    <w:rsid w:val="00AE4B2B"/>
    <w:rsid w:val="00AE7AAD"/>
    <w:rsid w:val="00AF10A8"/>
    <w:rsid w:val="00AF1119"/>
    <w:rsid w:val="00AF2ED0"/>
    <w:rsid w:val="00AF3B59"/>
    <w:rsid w:val="00AF42CE"/>
    <w:rsid w:val="00AF448B"/>
    <w:rsid w:val="00AF4829"/>
    <w:rsid w:val="00AF4E48"/>
    <w:rsid w:val="00AF5CD9"/>
    <w:rsid w:val="00AF6479"/>
    <w:rsid w:val="00B0100E"/>
    <w:rsid w:val="00B02680"/>
    <w:rsid w:val="00B034B4"/>
    <w:rsid w:val="00B0477A"/>
    <w:rsid w:val="00B05719"/>
    <w:rsid w:val="00B060D5"/>
    <w:rsid w:val="00B069D4"/>
    <w:rsid w:val="00B10508"/>
    <w:rsid w:val="00B11FAA"/>
    <w:rsid w:val="00B1245C"/>
    <w:rsid w:val="00B168DC"/>
    <w:rsid w:val="00B17179"/>
    <w:rsid w:val="00B17D48"/>
    <w:rsid w:val="00B20CFC"/>
    <w:rsid w:val="00B21900"/>
    <w:rsid w:val="00B21D18"/>
    <w:rsid w:val="00B21E3E"/>
    <w:rsid w:val="00B22B08"/>
    <w:rsid w:val="00B25AAE"/>
    <w:rsid w:val="00B25C3E"/>
    <w:rsid w:val="00B26C2F"/>
    <w:rsid w:val="00B278FC"/>
    <w:rsid w:val="00B30308"/>
    <w:rsid w:val="00B30596"/>
    <w:rsid w:val="00B30890"/>
    <w:rsid w:val="00B311A6"/>
    <w:rsid w:val="00B313F8"/>
    <w:rsid w:val="00B3315B"/>
    <w:rsid w:val="00B36CB3"/>
    <w:rsid w:val="00B374A7"/>
    <w:rsid w:val="00B412CB"/>
    <w:rsid w:val="00B41471"/>
    <w:rsid w:val="00B41919"/>
    <w:rsid w:val="00B42716"/>
    <w:rsid w:val="00B42A25"/>
    <w:rsid w:val="00B45888"/>
    <w:rsid w:val="00B45B9B"/>
    <w:rsid w:val="00B46AE5"/>
    <w:rsid w:val="00B53C88"/>
    <w:rsid w:val="00B54AFA"/>
    <w:rsid w:val="00B56616"/>
    <w:rsid w:val="00B5662D"/>
    <w:rsid w:val="00B57287"/>
    <w:rsid w:val="00B60240"/>
    <w:rsid w:val="00B60AA3"/>
    <w:rsid w:val="00B60DFD"/>
    <w:rsid w:val="00B6111E"/>
    <w:rsid w:val="00B619B3"/>
    <w:rsid w:val="00B61B0A"/>
    <w:rsid w:val="00B6241A"/>
    <w:rsid w:val="00B631C5"/>
    <w:rsid w:val="00B6428A"/>
    <w:rsid w:val="00B644A6"/>
    <w:rsid w:val="00B64AEC"/>
    <w:rsid w:val="00B64FB6"/>
    <w:rsid w:val="00B652F7"/>
    <w:rsid w:val="00B65FF2"/>
    <w:rsid w:val="00B678D5"/>
    <w:rsid w:val="00B70387"/>
    <w:rsid w:val="00B712D1"/>
    <w:rsid w:val="00B71322"/>
    <w:rsid w:val="00B713DE"/>
    <w:rsid w:val="00B71627"/>
    <w:rsid w:val="00B72A94"/>
    <w:rsid w:val="00B736C0"/>
    <w:rsid w:val="00B7522F"/>
    <w:rsid w:val="00B7572A"/>
    <w:rsid w:val="00B771B8"/>
    <w:rsid w:val="00B80144"/>
    <w:rsid w:val="00B80E8E"/>
    <w:rsid w:val="00B81181"/>
    <w:rsid w:val="00B8135A"/>
    <w:rsid w:val="00B82373"/>
    <w:rsid w:val="00B82BCC"/>
    <w:rsid w:val="00B82BF7"/>
    <w:rsid w:val="00B82E6D"/>
    <w:rsid w:val="00B83B00"/>
    <w:rsid w:val="00B84495"/>
    <w:rsid w:val="00B84E4F"/>
    <w:rsid w:val="00B90161"/>
    <w:rsid w:val="00B93827"/>
    <w:rsid w:val="00B94038"/>
    <w:rsid w:val="00B94285"/>
    <w:rsid w:val="00B948FB"/>
    <w:rsid w:val="00B94E12"/>
    <w:rsid w:val="00B956B2"/>
    <w:rsid w:val="00B96D9B"/>
    <w:rsid w:val="00B97DEC"/>
    <w:rsid w:val="00BA09ED"/>
    <w:rsid w:val="00BA0E23"/>
    <w:rsid w:val="00BA0F90"/>
    <w:rsid w:val="00BA1268"/>
    <w:rsid w:val="00BA2450"/>
    <w:rsid w:val="00BA313A"/>
    <w:rsid w:val="00BA32E0"/>
    <w:rsid w:val="00BA732B"/>
    <w:rsid w:val="00BB13B8"/>
    <w:rsid w:val="00BB31D9"/>
    <w:rsid w:val="00BB4A63"/>
    <w:rsid w:val="00BB51DB"/>
    <w:rsid w:val="00BC1310"/>
    <w:rsid w:val="00BC18F0"/>
    <w:rsid w:val="00BC1CA0"/>
    <w:rsid w:val="00BC217A"/>
    <w:rsid w:val="00BC29ED"/>
    <w:rsid w:val="00BC4736"/>
    <w:rsid w:val="00BC5074"/>
    <w:rsid w:val="00BC5950"/>
    <w:rsid w:val="00BD091D"/>
    <w:rsid w:val="00BD1135"/>
    <w:rsid w:val="00BD1C05"/>
    <w:rsid w:val="00BD265B"/>
    <w:rsid w:val="00BD37B0"/>
    <w:rsid w:val="00BD55C9"/>
    <w:rsid w:val="00BD5A28"/>
    <w:rsid w:val="00BD718A"/>
    <w:rsid w:val="00BD7EF3"/>
    <w:rsid w:val="00BE0213"/>
    <w:rsid w:val="00BE069C"/>
    <w:rsid w:val="00BE09A4"/>
    <w:rsid w:val="00BE23E9"/>
    <w:rsid w:val="00BE2785"/>
    <w:rsid w:val="00BE49A2"/>
    <w:rsid w:val="00BE5555"/>
    <w:rsid w:val="00BE5F28"/>
    <w:rsid w:val="00BE6A2D"/>
    <w:rsid w:val="00BE6D37"/>
    <w:rsid w:val="00BE6F6C"/>
    <w:rsid w:val="00BE77B3"/>
    <w:rsid w:val="00BF1C58"/>
    <w:rsid w:val="00BF3DD0"/>
    <w:rsid w:val="00BF4123"/>
    <w:rsid w:val="00BF5B30"/>
    <w:rsid w:val="00BF6655"/>
    <w:rsid w:val="00BF6A53"/>
    <w:rsid w:val="00BF6AF0"/>
    <w:rsid w:val="00BF75A9"/>
    <w:rsid w:val="00BF778F"/>
    <w:rsid w:val="00BF7F3D"/>
    <w:rsid w:val="00C00B19"/>
    <w:rsid w:val="00C02955"/>
    <w:rsid w:val="00C0297E"/>
    <w:rsid w:val="00C0331F"/>
    <w:rsid w:val="00C048B8"/>
    <w:rsid w:val="00C0514E"/>
    <w:rsid w:val="00C05270"/>
    <w:rsid w:val="00C0634B"/>
    <w:rsid w:val="00C06D55"/>
    <w:rsid w:val="00C07AA1"/>
    <w:rsid w:val="00C10B99"/>
    <w:rsid w:val="00C11017"/>
    <w:rsid w:val="00C11189"/>
    <w:rsid w:val="00C119A0"/>
    <w:rsid w:val="00C13AA2"/>
    <w:rsid w:val="00C1520F"/>
    <w:rsid w:val="00C156F8"/>
    <w:rsid w:val="00C15EDD"/>
    <w:rsid w:val="00C1745E"/>
    <w:rsid w:val="00C174C3"/>
    <w:rsid w:val="00C20096"/>
    <w:rsid w:val="00C203E9"/>
    <w:rsid w:val="00C20E7B"/>
    <w:rsid w:val="00C20FFB"/>
    <w:rsid w:val="00C214F0"/>
    <w:rsid w:val="00C241A3"/>
    <w:rsid w:val="00C245B9"/>
    <w:rsid w:val="00C266D8"/>
    <w:rsid w:val="00C27D30"/>
    <w:rsid w:val="00C309EC"/>
    <w:rsid w:val="00C3184E"/>
    <w:rsid w:val="00C318C2"/>
    <w:rsid w:val="00C3190D"/>
    <w:rsid w:val="00C3330D"/>
    <w:rsid w:val="00C3555E"/>
    <w:rsid w:val="00C35A9F"/>
    <w:rsid w:val="00C36225"/>
    <w:rsid w:val="00C376FA"/>
    <w:rsid w:val="00C40195"/>
    <w:rsid w:val="00C42030"/>
    <w:rsid w:val="00C43269"/>
    <w:rsid w:val="00C43851"/>
    <w:rsid w:val="00C45A09"/>
    <w:rsid w:val="00C462DF"/>
    <w:rsid w:val="00C465CD"/>
    <w:rsid w:val="00C46E14"/>
    <w:rsid w:val="00C5086D"/>
    <w:rsid w:val="00C5108D"/>
    <w:rsid w:val="00C51C79"/>
    <w:rsid w:val="00C52967"/>
    <w:rsid w:val="00C52D7F"/>
    <w:rsid w:val="00C53106"/>
    <w:rsid w:val="00C5328D"/>
    <w:rsid w:val="00C53F31"/>
    <w:rsid w:val="00C55C4B"/>
    <w:rsid w:val="00C5645B"/>
    <w:rsid w:val="00C57400"/>
    <w:rsid w:val="00C57F8D"/>
    <w:rsid w:val="00C6099D"/>
    <w:rsid w:val="00C6170F"/>
    <w:rsid w:val="00C62C02"/>
    <w:rsid w:val="00C63023"/>
    <w:rsid w:val="00C63FEC"/>
    <w:rsid w:val="00C644DD"/>
    <w:rsid w:val="00C65841"/>
    <w:rsid w:val="00C66258"/>
    <w:rsid w:val="00C67D0D"/>
    <w:rsid w:val="00C7112E"/>
    <w:rsid w:val="00C71DF9"/>
    <w:rsid w:val="00C7236B"/>
    <w:rsid w:val="00C72625"/>
    <w:rsid w:val="00C72836"/>
    <w:rsid w:val="00C7332A"/>
    <w:rsid w:val="00C7485B"/>
    <w:rsid w:val="00C74F9A"/>
    <w:rsid w:val="00C750EB"/>
    <w:rsid w:val="00C77A50"/>
    <w:rsid w:val="00C807EB"/>
    <w:rsid w:val="00C80850"/>
    <w:rsid w:val="00C8254D"/>
    <w:rsid w:val="00C82658"/>
    <w:rsid w:val="00C8284C"/>
    <w:rsid w:val="00C82C74"/>
    <w:rsid w:val="00C83534"/>
    <w:rsid w:val="00C83864"/>
    <w:rsid w:val="00C83FBA"/>
    <w:rsid w:val="00C8545A"/>
    <w:rsid w:val="00C85BA1"/>
    <w:rsid w:val="00C86212"/>
    <w:rsid w:val="00C8777F"/>
    <w:rsid w:val="00C91EDC"/>
    <w:rsid w:val="00C94E03"/>
    <w:rsid w:val="00C9530C"/>
    <w:rsid w:val="00C954AE"/>
    <w:rsid w:val="00C95784"/>
    <w:rsid w:val="00C96DA2"/>
    <w:rsid w:val="00C9788F"/>
    <w:rsid w:val="00C97DA5"/>
    <w:rsid w:val="00CA0138"/>
    <w:rsid w:val="00CA06A3"/>
    <w:rsid w:val="00CA0AA4"/>
    <w:rsid w:val="00CA2D12"/>
    <w:rsid w:val="00CA5735"/>
    <w:rsid w:val="00CA6EFD"/>
    <w:rsid w:val="00CA7977"/>
    <w:rsid w:val="00CB005F"/>
    <w:rsid w:val="00CB006B"/>
    <w:rsid w:val="00CB13F3"/>
    <w:rsid w:val="00CB381D"/>
    <w:rsid w:val="00CB4854"/>
    <w:rsid w:val="00CB4F0E"/>
    <w:rsid w:val="00CB6037"/>
    <w:rsid w:val="00CB6A36"/>
    <w:rsid w:val="00CC11F4"/>
    <w:rsid w:val="00CC1D69"/>
    <w:rsid w:val="00CC2220"/>
    <w:rsid w:val="00CC2246"/>
    <w:rsid w:val="00CC2249"/>
    <w:rsid w:val="00CC3BCC"/>
    <w:rsid w:val="00CC4C44"/>
    <w:rsid w:val="00CC61E5"/>
    <w:rsid w:val="00CC67DD"/>
    <w:rsid w:val="00CC732A"/>
    <w:rsid w:val="00CC77B8"/>
    <w:rsid w:val="00CC7C9C"/>
    <w:rsid w:val="00CD09D8"/>
    <w:rsid w:val="00CD19B3"/>
    <w:rsid w:val="00CD2DA1"/>
    <w:rsid w:val="00CD4589"/>
    <w:rsid w:val="00CD5562"/>
    <w:rsid w:val="00CD7612"/>
    <w:rsid w:val="00CE0AC2"/>
    <w:rsid w:val="00CE0AC7"/>
    <w:rsid w:val="00CE20AF"/>
    <w:rsid w:val="00CE282A"/>
    <w:rsid w:val="00CE47BF"/>
    <w:rsid w:val="00CE5D77"/>
    <w:rsid w:val="00CF00A5"/>
    <w:rsid w:val="00CF1265"/>
    <w:rsid w:val="00CF1597"/>
    <w:rsid w:val="00CF210B"/>
    <w:rsid w:val="00CF2411"/>
    <w:rsid w:val="00CF2A2C"/>
    <w:rsid w:val="00CF2C42"/>
    <w:rsid w:val="00CF366A"/>
    <w:rsid w:val="00CF3703"/>
    <w:rsid w:val="00CF37A0"/>
    <w:rsid w:val="00CF3D3F"/>
    <w:rsid w:val="00CF53D3"/>
    <w:rsid w:val="00CF5B31"/>
    <w:rsid w:val="00CF6A9D"/>
    <w:rsid w:val="00D001D5"/>
    <w:rsid w:val="00D0031D"/>
    <w:rsid w:val="00D009B7"/>
    <w:rsid w:val="00D00F06"/>
    <w:rsid w:val="00D014C0"/>
    <w:rsid w:val="00D01AAC"/>
    <w:rsid w:val="00D01B66"/>
    <w:rsid w:val="00D03D4E"/>
    <w:rsid w:val="00D04965"/>
    <w:rsid w:val="00D054D8"/>
    <w:rsid w:val="00D05C3F"/>
    <w:rsid w:val="00D05C46"/>
    <w:rsid w:val="00D05D00"/>
    <w:rsid w:val="00D102A3"/>
    <w:rsid w:val="00D10904"/>
    <w:rsid w:val="00D11AF6"/>
    <w:rsid w:val="00D12B04"/>
    <w:rsid w:val="00D12E3E"/>
    <w:rsid w:val="00D143F9"/>
    <w:rsid w:val="00D2188B"/>
    <w:rsid w:val="00D225AA"/>
    <w:rsid w:val="00D23346"/>
    <w:rsid w:val="00D2392E"/>
    <w:rsid w:val="00D23B06"/>
    <w:rsid w:val="00D24D51"/>
    <w:rsid w:val="00D25E30"/>
    <w:rsid w:val="00D33B86"/>
    <w:rsid w:val="00D33D2B"/>
    <w:rsid w:val="00D341C7"/>
    <w:rsid w:val="00D34834"/>
    <w:rsid w:val="00D37CAD"/>
    <w:rsid w:val="00D4284D"/>
    <w:rsid w:val="00D42C72"/>
    <w:rsid w:val="00D438A3"/>
    <w:rsid w:val="00D439CF"/>
    <w:rsid w:val="00D43E7C"/>
    <w:rsid w:val="00D44F9F"/>
    <w:rsid w:val="00D452C5"/>
    <w:rsid w:val="00D458B7"/>
    <w:rsid w:val="00D45B4F"/>
    <w:rsid w:val="00D47E56"/>
    <w:rsid w:val="00D50780"/>
    <w:rsid w:val="00D52DC5"/>
    <w:rsid w:val="00D53496"/>
    <w:rsid w:val="00D54995"/>
    <w:rsid w:val="00D56141"/>
    <w:rsid w:val="00D56F88"/>
    <w:rsid w:val="00D574F6"/>
    <w:rsid w:val="00D60231"/>
    <w:rsid w:val="00D6121E"/>
    <w:rsid w:val="00D62197"/>
    <w:rsid w:val="00D63822"/>
    <w:rsid w:val="00D6501E"/>
    <w:rsid w:val="00D669C4"/>
    <w:rsid w:val="00D6715F"/>
    <w:rsid w:val="00D674CD"/>
    <w:rsid w:val="00D67F92"/>
    <w:rsid w:val="00D713DE"/>
    <w:rsid w:val="00D73405"/>
    <w:rsid w:val="00D7345C"/>
    <w:rsid w:val="00D74308"/>
    <w:rsid w:val="00D74CF8"/>
    <w:rsid w:val="00D766FB"/>
    <w:rsid w:val="00D7773F"/>
    <w:rsid w:val="00D777CA"/>
    <w:rsid w:val="00D77A1E"/>
    <w:rsid w:val="00D77FBD"/>
    <w:rsid w:val="00D820BE"/>
    <w:rsid w:val="00D8260B"/>
    <w:rsid w:val="00D83C69"/>
    <w:rsid w:val="00D84157"/>
    <w:rsid w:val="00D84AA5"/>
    <w:rsid w:val="00D859C7"/>
    <w:rsid w:val="00D859D3"/>
    <w:rsid w:val="00D85A32"/>
    <w:rsid w:val="00D86B88"/>
    <w:rsid w:val="00D900E2"/>
    <w:rsid w:val="00D905ED"/>
    <w:rsid w:val="00D90978"/>
    <w:rsid w:val="00D90CC9"/>
    <w:rsid w:val="00D912E1"/>
    <w:rsid w:val="00D91BBC"/>
    <w:rsid w:val="00D92DC1"/>
    <w:rsid w:val="00D92DF8"/>
    <w:rsid w:val="00D938CA"/>
    <w:rsid w:val="00D9523C"/>
    <w:rsid w:val="00D960F4"/>
    <w:rsid w:val="00DA192C"/>
    <w:rsid w:val="00DA1ACC"/>
    <w:rsid w:val="00DA1AE3"/>
    <w:rsid w:val="00DA2212"/>
    <w:rsid w:val="00DA2814"/>
    <w:rsid w:val="00DA2B02"/>
    <w:rsid w:val="00DA3381"/>
    <w:rsid w:val="00DA3CF9"/>
    <w:rsid w:val="00DA497E"/>
    <w:rsid w:val="00DA557F"/>
    <w:rsid w:val="00DA7577"/>
    <w:rsid w:val="00DB0157"/>
    <w:rsid w:val="00DB198C"/>
    <w:rsid w:val="00DB300C"/>
    <w:rsid w:val="00DB5251"/>
    <w:rsid w:val="00DB5C9E"/>
    <w:rsid w:val="00DB74A5"/>
    <w:rsid w:val="00DC1151"/>
    <w:rsid w:val="00DC17A1"/>
    <w:rsid w:val="00DC1840"/>
    <w:rsid w:val="00DC28DD"/>
    <w:rsid w:val="00DC349F"/>
    <w:rsid w:val="00DC3CE6"/>
    <w:rsid w:val="00DC4837"/>
    <w:rsid w:val="00DC4B75"/>
    <w:rsid w:val="00DC4C98"/>
    <w:rsid w:val="00DC66D1"/>
    <w:rsid w:val="00DC6FBF"/>
    <w:rsid w:val="00DC7B2C"/>
    <w:rsid w:val="00DD1DD3"/>
    <w:rsid w:val="00DD2032"/>
    <w:rsid w:val="00DD227E"/>
    <w:rsid w:val="00DD278E"/>
    <w:rsid w:val="00DD285D"/>
    <w:rsid w:val="00DD2A1E"/>
    <w:rsid w:val="00DD44F2"/>
    <w:rsid w:val="00DD4C65"/>
    <w:rsid w:val="00DD56E5"/>
    <w:rsid w:val="00DD666B"/>
    <w:rsid w:val="00DE0791"/>
    <w:rsid w:val="00DE1390"/>
    <w:rsid w:val="00DE22B6"/>
    <w:rsid w:val="00DE255F"/>
    <w:rsid w:val="00DE5901"/>
    <w:rsid w:val="00DE5BF9"/>
    <w:rsid w:val="00DE6108"/>
    <w:rsid w:val="00DE6184"/>
    <w:rsid w:val="00DE7744"/>
    <w:rsid w:val="00DE7A55"/>
    <w:rsid w:val="00DF14C1"/>
    <w:rsid w:val="00DF23A9"/>
    <w:rsid w:val="00DF2966"/>
    <w:rsid w:val="00DF33DB"/>
    <w:rsid w:val="00DF3BEF"/>
    <w:rsid w:val="00DF4695"/>
    <w:rsid w:val="00DF6454"/>
    <w:rsid w:val="00DF6683"/>
    <w:rsid w:val="00DF7BE3"/>
    <w:rsid w:val="00DF7EA9"/>
    <w:rsid w:val="00E008EB"/>
    <w:rsid w:val="00E0106A"/>
    <w:rsid w:val="00E017DA"/>
    <w:rsid w:val="00E02CCB"/>
    <w:rsid w:val="00E02EE0"/>
    <w:rsid w:val="00E03167"/>
    <w:rsid w:val="00E04073"/>
    <w:rsid w:val="00E042CC"/>
    <w:rsid w:val="00E0679E"/>
    <w:rsid w:val="00E11B01"/>
    <w:rsid w:val="00E12B59"/>
    <w:rsid w:val="00E13660"/>
    <w:rsid w:val="00E14190"/>
    <w:rsid w:val="00E14AD0"/>
    <w:rsid w:val="00E17451"/>
    <w:rsid w:val="00E176AA"/>
    <w:rsid w:val="00E20C34"/>
    <w:rsid w:val="00E20FB5"/>
    <w:rsid w:val="00E23EF7"/>
    <w:rsid w:val="00E24048"/>
    <w:rsid w:val="00E24506"/>
    <w:rsid w:val="00E24A65"/>
    <w:rsid w:val="00E27DB2"/>
    <w:rsid w:val="00E301E6"/>
    <w:rsid w:val="00E309D5"/>
    <w:rsid w:val="00E31DAB"/>
    <w:rsid w:val="00E35718"/>
    <w:rsid w:val="00E35BB0"/>
    <w:rsid w:val="00E368DC"/>
    <w:rsid w:val="00E37D66"/>
    <w:rsid w:val="00E4336E"/>
    <w:rsid w:val="00E43DA7"/>
    <w:rsid w:val="00E44562"/>
    <w:rsid w:val="00E453FA"/>
    <w:rsid w:val="00E459C1"/>
    <w:rsid w:val="00E46257"/>
    <w:rsid w:val="00E466C3"/>
    <w:rsid w:val="00E5130B"/>
    <w:rsid w:val="00E5161B"/>
    <w:rsid w:val="00E51D4A"/>
    <w:rsid w:val="00E52205"/>
    <w:rsid w:val="00E52ED2"/>
    <w:rsid w:val="00E53143"/>
    <w:rsid w:val="00E607E5"/>
    <w:rsid w:val="00E60DB7"/>
    <w:rsid w:val="00E61C7E"/>
    <w:rsid w:val="00E623BD"/>
    <w:rsid w:val="00E63594"/>
    <w:rsid w:val="00E64170"/>
    <w:rsid w:val="00E6431F"/>
    <w:rsid w:val="00E64A5F"/>
    <w:rsid w:val="00E64B58"/>
    <w:rsid w:val="00E65024"/>
    <w:rsid w:val="00E66145"/>
    <w:rsid w:val="00E67049"/>
    <w:rsid w:val="00E71F7E"/>
    <w:rsid w:val="00E7371A"/>
    <w:rsid w:val="00E73C1F"/>
    <w:rsid w:val="00E74039"/>
    <w:rsid w:val="00E7644D"/>
    <w:rsid w:val="00E77771"/>
    <w:rsid w:val="00E82B6B"/>
    <w:rsid w:val="00E82C41"/>
    <w:rsid w:val="00E83437"/>
    <w:rsid w:val="00E8384A"/>
    <w:rsid w:val="00E84F9C"/>
    <w:rsid w:val="00E85CB4"/>
    <w:rsid w:val="00E85EAA"/>
    <w:rsid w:val="00E86563"/>
    <w:rsid w:val="00E876D7"/>
    <w:rsid w:val="00E91EB3"/>
    <w:rsid w:val="00E95605"/>
    <w:rsid w:val="00E97615"/>
    <w:rsid w:val="00E9764A"/>
    <w:rsid w:val="00E97949"/>
    <w:rsid w:val="00EA0984"/>
    <w:rsid w:val="00EA0B65"/>
    <w:rsid w:val="00EA1573"/>
    <w:rsid w:val="00EA29D2"/>
    <w:rsid w:val="00EA6AD2"/>
    <w:rsid w:val="00EA7644"/>
    <w:rsid w:val="00EA7E62"/>
    <w:rsid w:val="00EB0D13"/>
    <w:rsid w:val="00EB0DEC"/>
    <w:rsid w:val="00EB0F8F"/>
    <w:rsid w:val="00EB2A9D"/>
    <w:rsid w:val="00EB37BA"/>
    <w:rsid w:val="00EB3991"/>
    <w:rsid w:val="00EB6256"/>
    <w:rsid w:val="00EB72CA"/>
    <w:rsid w:val="00EB77CA"/>
    <w:rsid w:val="00EC00D5"/>
    <w:rsid w:val="00EC0879"/>
    <w:rsid w:val="00EC0AA2"/>
    <w:rsid w:val="00EC0C06"/>
    <w:rsid w:val="00EC3162"/>
    <w:rsid w:val="00EC39F8"/>
    <w:rsid w:val="00EC556E"/>
    <w:rsid w:val="00EC5668"/>
    <w:rsid w:val="00EC5D4B"/>
    <w:rsid w:val="00EC6853"/>
    <w:rsid w:val="00EC7457"/>
    <w:rsid w:val="00EC7500"/>
    <w:rsid w:val="00ED0E3A"/>
    <w:rsid w:val="00ED1150"/>
    <w:rsid w:val="00ED1C06"/>
    <w:rsid w:val="00ED2F52"/>
    <w:rsid w:val="00ED3AAE"/>
    <w:rsid w:val="00ED4515"/>
    <w:rsid w:val="00ED5493"/>
    <w:rsid w:val="00ED5AA0"/>
    <w:rsid w:val="00ED6880"/>
    <w:rsid w:val="00ED6E4C"/>
    <w:rsid w:val="00ED7084"/>
    <w:rsid w:val="00ED7AB3"/>
    <w:rsid w:val="00EE0E3F"/>
    <w:rsid w:val="00EE196A"/>
    <w:rsid w:val="00EE2C34"/>
    <w:rsid w:val="00EE2DD7"/>
    <w:rsid w:val="00EE48D9"/>
    <w:rsid w:val="00EE4A5F"/>
    <w:rsid w:val="00EE5144"/>
    <w:rsid w:val="00EE587C"/>
    <w:rsid w:val="00EE5F10"/>
    <w:rsid w:val="00EE779E"/>
    <w:rsid w:val="00EE7A7A"/>
    <w:rsid w:val="00EF1713"/>
    <w:rsid w:val="00EF321E"/>
    <w:rsid w:val="00EF3666"/>
    <w:rsid w:val="00EF4C2B"/>
    <w:rsid w:val="00EF58D8"/>
    <w:rsid w:val="00EF595B"/>
    <w:rsid w:val="00EF5AF4"/>
    <w:rsid w:val="00EF6258"/>
    <w:rsid w:val="00EF65C6"/>
    <w:rsid w:val="00EF6AA3"/>
    <w:rsid w:val="00EF6ECE"/>
    <w:rsid w:val="00EF70DF"/>
    <w:rsid w:val="00EF7290"/>
    <w:rsid w:val="00F009B9"/>
    <w:rsid w:val="00F016B0"/>
    <w:rsid w:val="00F01819"/>
    <w:rsid w:val="00F020ED"/>
    <w:rsid w:val="00F024A2"/>
    <w:rsid w:val="00F02519"/>
    <w:rsid w:val="00F04AB3"/>
    <w:rsid w:val="00F04E5E"/>
    <w:rsid w:val="00F051F3"/>
    <w:rsid w:val="00F055B0"/>
    <w:rsid w:val="00F10B99"/>
    <w:rsid w:val="00F13C5A"/>
    <w:rsid w:val="00F14477"/>
    <w:rsid w:val="00F14B73"/>
    <w:rsid w:val="00F16DDD"/>
    <w:rsid w:val="00F17E8C"/>
    <w:rsid w:val="00F2037E"/>
    <w:rsid w:val="00F20F10"/>
    <w:rsid w:val="00F22759"/>
    <w:rsid w:val="00F23E80"/>
    <w:rsid w:val="00F24A12"/>
    <w:rsid w:val="00F2525C"/>
    <w:rsid w:val="00F25B8D"/>
    <w:rsid w:val="00F314D2"/>
    <w:rsid w:val="00F31B8E"/>
    <w:rsid w:val="00F33B64"/>
    <w:rsid w:val="00F346B5"/>
    <w:rsid w:val="00F34B1C"/>
    <w:rsid w:val="00F34EC0"/>
    <w:rsid w:val="00F36037"/>
    <w:rsid w:val="00F363DE"/>
    <w:rsid w:val="00F36550"/>
    <w:rsid w:val="00F36B6B"/>
    <w:rsid w:val="00F37FB1"/>
    <w:rsid w:val="00F4176D"/>
    <w:rsid w:val="00F42D4E"/>
    <w:rsid w:val="00F42D5A"/>
    <w:rsid w:val="00F432CC"/>
    <w:rsid w:val="00F433BA"/>
    <w:rsid w:val="00F453FB"/>
    <w:rsid w:val="00F4548B"/>
    <w:rsid w:val="00F4598B"/>
    <w:rsid w:val="00F45A7F"/>
    <w:rsid w:val="00F46B10"/>
    <w:rsid w:val="00F46C34"/>
    <w:rsid w:val="00F46F9F"/>
    <w:rsid w:val="00F47068"/>
    <w:rsid w:val="00F50DF4"/>
    <w:rsid w:val="00F50EB3"/>
    <w:rsid w:val="00F5166D"/>
    <w:rsid w:val="00F51D6E"/>
    <w:rsid w:val="00F53C4E"/>
    <w:rsid w:val="00F53CB0"/>
    <w:rsid w:val="00F53F2D"/>
    <w:rsid w:val="00F553F3"/>
    <w:rsid w:val="00F56241"/>
    <w:rsid w:val="00F600C5"/>
    <w:rsid w:val="00F606D2"/>
    <w:rsid w:val="00F60C19"/>
    <w:rsid w:val="00F60CB2"/>
    <w:rsid w:val="00F613E3"/>
    <w:rsid w:val="00F6301E"/>
    <w:rsid w:val="00F6305E"/>
    <w:rsid w:val="00F63409"/>
    <w:rsid w:val="00F63EE6"/>
    <w:rsid w:val="00F664AB"/>
    <w:rsid w:val="00F66CA4"/>
    <w:rsid w:val="00F67267"/>
    <w:rsid w:val="00F7087E"/>
    <w:rsid w:val="00F70CBF"/>
    <w:rsid w:val="00F711D9"/>
    <w:rsid w:val="00F73096"/>
    <w:rsid w:val="00F74173"/>
    <w:rsid w:val="00F74CE0"/>
    <w:rsid w:val="00F759A9"/>
    <w:rsid w:val="00F81757"/>
    <w:rsid w:val="00F818A6"/>
    <w:rsid w:val="00F81C60"/>
    <w:rsid w:val="00F82348"/>
    <w:rsid w:val="00F82453"/>
    <w:rsid w:val="00F8310D"/>
    <w:rsid w:val="00F838D1"/>
    <w:rsid w:val="00F83E56"/>
    <w:rsid w:val="00F85474"/>
    <w:rsid w:val="00F86D54"/>
    <w:rsid w:val="00F8719C"/>
    <w:rsid w:val="00F87636"/>
    <w:rsid w:val="00F87ACA"/>
    <w:rsid w:val="00F87F2B"/>
    <w:rsid w:val="00F90350"/>
    <w:rsid w:val="00F90844"/>
    <w:rsid w:val="00F918C0"/>
    <w:rsid w:val="00F91AD3"/>
    <w:rsid w:val="00F91B03"/>
    <w:rsid w:val="00F92B56"/>
    <w:rsid w:val="00F92C27"/>
    <w:rsid w:val="00F93E8D"/>
    <w:rsid w:val="00F945ED"/>
    <w:rsid w:val="00F97343"/>
    <w:rsid w:val="00FA093D"/>
    <w:rsid w:val="00FA151F"/>
    <w:rsid w:val="00FA2A5B"/>
    <w:rsid w:val="00FA4059"/>
    <w:rsid w:val="00FA4DCB"/>
    <w:rsid w:val="00FA500A"/>
    <w:rsid w:val="00FA610F"/>
    <w:rsid w:val="00FA6D92"/>
    <w:rsid w:val="00FA7222"/>
    <w:rsid w:val="00FA7B8A"/>
    <w:rsid w:val="00FA7CCE"/>
    <w:rsid w:val="00FB0789"/>
    <w:rsid w:val="00FB093F"/>
    <w:rsid w:val="00FB4854"/>
    <w:rsid w:val="00FB4938"/>
    <w:rsid w:val="00FB4992"/>
    <w:rsid w:val="00FB5BF8"/>
    <w:rsid w:val="00FB6115"/>
    <w:rsid w:val="00FB61C6"/>
    <w:rsid w:val="00FB676B"/>
    <w:rsid w:val="00FB6CF7"/>
    <w:rsid w:val="00FB7507"/>
    <w:rsid w:val="00FB7694"/>
    <w:rsid w:val="00FB7AF2"/>
    <w:rsid w:val="00FB7F58"/>
    <w:rsid w:val="00FC00FE"/>
    <w:rsid w:val="00FC2A1B"/>
    <w:rsid w:val="00FC2B7B"/>
    <w:rsid w:val="00FC3B2E"/>
    <w:rsid w:val="00FC72B6"/>
    <w:rsid w:val="00FD51B9"/>
    <w:rsid w:val="00FD5412"/>
    <w:rsid w:val="00FD5BA2"/>
    <w:rsid w:val="00FD6358"/>
    <w:rsid w:val="00FD6DA5"/>
    <w:rsid w:val="00FD6FE3"/>
    <w:rsid w:val="00FD74D5"/>
    <w:rsid w:val="00FE1E43"/>
    <w:rsid w:val="00FE2EF7"/>
    <w:rsid w:val="00FE38AD"/>
    <w:rsid w:val="00FE39EE"/>
    <w:rsid w:val="00FE42DA"/>
    <w:rsid w:val="00FE4D6A"/>
    <w:rsid w:val="00FE706B"/>
    <w:rsid w:val="00FE7F02"/>
    <w:rsid w:val="00FF06B3"/>
    <w:rsid w:val="00FF06E4"/>
    <w:rsid w:val="00FF17F9"/>
    <w:rsid w:val="00FF2BE3"/>
    <w:rsid w:val="00FF369D"/>
    <w:rsid w:val="00FF4690"/>
    <w:rsid w:val="00FF4A0C"/>
    <w:rsid w:val="00FF4E6C"/>
    <w:rsid w:val="00FF4FD4"/>
    <w:rsid w:val="00FF5711"/>
    <w:rsid w:val="00FF5969"/>
    <w:rsid w:val="00FF6F71"/>
    <w:rsid w:val="00FF7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376E4A"/>
  <w15:docId w15:val="{3A0B2A03-E79C-4F5C-B012-5B1D082B4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83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6CF7"/>
    <w:pPr>
      <w:spacing w:before="60" w:after="200" w:line="264" w:lineRule="auto"/>
    </w:pPr>
    <w:rPr>
      <w:rFonts w:ascii="Arial" w:hAnsi="Arial"/>
      <w:szCs w:val="24"/>
    </w:rPr>
  </w:style>
  <w:style w:type="paragraph" w:styleId="Heading1">
    <w:name w:val="heading 1"/>
    <w:aliases w:val="ch,MIGHeading 1,ch1"/>
    <w:basedOn w:val="Normal"/>
    <w:next w:val="Normal"/>
    <w:link w:val="Heading1Char"/>
    <w:uiPriority w:val="9"/>
    <w:qFormat/>
    <w:locked/>
    <w:rsid w:val="00C119A0"/>
    <w:pPr>
      <w:keepNext/>
      <w:spacing w:before="120" w:after="60" w:line="260" w:lineRule="atLeast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locked/>
    <w:rsid w:val="002405C2"/>
    <w:pPr>
      <w:keepNext w:val="0"/>
      <w:widowControl w:val="0"/>
      <w:tabs>
        <w:tab w:val="left" w:pos="1620"/>
      </w:tabs>
      <w:spacing w:before="360" w:after="240" w:line="240" w:lineRule="auto"/>
      <w:outlineLvl w:val="1"/>
    </w:pPr>
    <w:rPr>
      <w:bCs w:val="0"/>
      <w:iCs/>
      <w:sz w:val="26"/>
      <w:szCs w:val="28"/>
    </w:rPr>
  </w:style>
  <w:style w:type="paragraph" w:styleId="Heading3">
    <w:name w:val="heading 3"/>
    <w:aliases w:val="Heading 3 White"/>
    <w:basedOn w:val="Normal"/>
    <w:next w:val="Normal"/>
    <w:link w:val="Heading3Char"/>
    <w:autoRedefine/>
    <w:uiPriority w:val="9"/>
    <w:qFormat/>
    <w:locked/>
    <w:rsid w:val="00D01B66"/>
    <w:pPr>
      <w:keepNext/>
      <w:spacing w:before="240" w:line="260" w:lineRule="atLeast"/>
      <w:ind w:left="1800" w:hanging="1710"/>
      <w:outlineLvl w:val="2"/>
    </w:pPr>
    <w:rPr>
      <w:b/>
      <w:i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qFormat/>
    <w:locked/>
    <w:rsid w:val="001F5B3C"/>
    <w:pPr>
      <w:keepNext/>
      <w:spacing w:before="120"/>
      <w:outlineLvl w:val="3"/>
    </w:pPr>
    <w:rPr>
      <w:rFonts w:ascii="Arial Narrow" w:hAnsi="Arial Narrow"/>
      <w:b/>
      <w:bCs/>
      <w:color w:val="00000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522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6D6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8F5228"/>
    <w:pPr>
      <w:keepNext/>
      <w:keepLines/>
      <w:spacing w:before="200" w:after="0" w:line="259" w:lineRule="auto"/>
      <w:ind w:left="1152" w:hanging="1152"/>
      <w:outlineLvl w:val="5"/>
    </w:pPr>
    <w:rPr>
      <w:rFonts w:eastAsiaTheme="majorEastAsia" w:cstheme="majorBidi"/>
      <w:i/>
      <w:iCs/>
      <w:color w:val="91BC7A" w:themeColor="text2" w:themeShade="B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8F5228"/>
    <w:pPr>
      <w:keepNext/>
      <w:keepLines/>
      <w:spacing w:before="200" w:after="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8F5228"/>
    <w:pPr>
      <w:keepNext/>
      <w:keepLines/>
      <w:spacing w:before="200" w:after="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8F5228"/>
    <w:pPr>
      <w:keepNext/>
      <w:keepLines/>
      <w:spacing w:before="200" w:after="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locked/>
    <w:rsid w:val="001F5B3C"/>
    <w:rPr>
      <w:rFonts w:ascii="Arial Narrow" w:hAnsi="Arial Narrow"/>
      <w:b/>
      <w:bCs/>
    </w:rPr>
  </w:style>
  <w:style w:type="character" w:styleId="Hyperlink">
    <w:name w:val="Hyperlink"/>
    <w:uiPriority w:val="99"/>
    <w:locked/>
    <w:rsid w:val="001F5B3C"/>
    <w:rPr>
      <w:color w:val="0000FF"/>
      <w:u w:val="single"/>
    </w:rPr>
  </w:style>
  <w:style w:type="paragraph" w:styleId="ListBullet">
    <w:name w:val="List Bullet"/>
    <w:basedOn w:val="Normal"/>
    <w:autoRedefine/>
    <w:locked/>
    <w:rsid w:val="004E09E7"/>
    <w:pPr>
      <w:ind w:left="450"/>
    </w:pPr>
  </w:style>
  <w:style w:type="paragraph" w:styleId="ListBullet2">
    <w:name w:val="List Bullet 2"/>
    <w:basedOn w:val="Normal"/>
    <w:autoRedefine/>
    <w:locked/>
    <w:rsid w:val="00271E6F"/>
    <w:pPr>
      <w:numPr>
        <w:numId w:val="1"/>
      </w:numPr>
    </w:pPr>
  </w:style>
  <w:style w:type="paragraph" w:styleId="ListBullet3">
    <w:name w:val="List Bullet 3"/>
    <w:basedOn w:val="Normal"/>
    <w:autoRedefine/>
    <w:locked/>
    <w:rsid w:val="00271E6F"/>
    <w:pPr>
      <w:numPr>
        <w:numId w:val="2"/>
      </w:numPr>
    </w:pPr>
  </w:style>
  <w:style w:type="paragraph" w:styleId="ListBullet4">
    <w:name w:val="List Bullet 4"/>
    <w:basedOn w:val="Normal"/>
    <w:autoRedefine/>
    <w:locked/>
    <w:rsid w:val="001F5B3C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autoRedefine/>
    <w:locked/>
    <w:rsid w:val="00271E6F"/>
    <w:pPr>
      <w:numPr>
        <w:numId w:val="3"/>
      </w:numPr>
    </w:pPr>
  </w:style>
  <w:style w:type="paragraph" w:styleId="ListNumber">
    <w:name w:val="List Number"/>
    <w:basedOn w:val="Normal"/>
    <w:locked/>
    <w:rsid w:val="00271E6F"/>
    <w:pPr>
      <w:numPr>
        <w:numId w:val="4"/>
      </w:numPr>
    </w:pPr>
  </w:style>
  <w:style w:type="paragraph" w:styleId="ListNumber2">
    <w:name w:val="List Number 2"/>
    <w:basedOn w:val="Normal"/>
    <w:uiPriority w:val="83"/>
    <w:locked/>
    <w:rsid w:val="00271E6F"/>
    <w:pPr>
      <w:numPr>
        <w:numId w:val="5"/>
      </w:numPr>
    </w:pPr>
  </w:style>
  <w:style w:type="paragraph" w:styleId="ListNumber3">
    <w:name w:val="List Number 3"/>
    <w:basedOn w:val="Normal"/>
    <w:locked/>
    <w:rsid w:val="00271E6F"/>
    <w:pPr>
      <w:numPr>
        <w:numId w:val="6"/>
      </w:numPr>
    </w:pPr>
  </w:style>
  <w:style w:type="paragraph" w:styleId="ListNumber4">
    <w:name w:val="List Number 4"/>
    <w:basedOn w:val="Normal"/>
    <w:locked/>
    <w:rsid w:val="00271E6F"/>
    <w:pPr>
      <w:numPr>
        <w:numId w:val="7"/>
      </w:numPr>
    </w:pPr>
  </w:style>
  <w:style w:type="paragraph" w:styleId="ListNumber5">
    <w:name w:val="List Number 5"/>
    <w:basedOn w:val="Normal"/>
    <w:locked/>
    <w:rsid w:val="00271E6F"/>
    <w:pPr>
      <w:numPr>
        <w:numId w:val="8"/>
      </w:numPr>
    </w:pPr>
  </w:style>
  <w:style w:type="paragraph" w:customStyle="1" w:styleId="Bulletlevel2">
    <w:name w:val="Bullet level 2"/>
    <w:basedOn w:val="Normal"/>
    <w:locked/>
    <w:rsid w:val="00271E6F"/>
    <w:pPr>
      <w:numPr>
        <w:numId w:val="10"/>
      </w:numPr>
    </w:pPr>
    <w:rPr>
      <w:kern w:val="24"/>
      <w:szCs w:val="20"/>
    </w:rPr>
  </w:style>
  <w:style w:type="paragraph" w:customStyle="1" w:styleId="Sub-bullet">
    <w:name w:val="Sub-bullet"/>
    <w:basedOn w:val="Normal"/>
    <w:link w:val="Sub-bulletChar"/>
    <w:locked/>
    <w:rsid w:val="00271E6F"/>
    <w:pPr>
      <w:numPr>
        <w:numId w:val="9"/>
      </w:numPr>
      <w:tabs>
        <w:tab w:val="clear" w:pos="360"/>
      </w:tabs>
      <w:ind w:left="1224"/>
    </w:pPr>
    <w:rPr>
      <w:kern w:val="24"/>
      <w:szCs w:val="20"/>
    </w:rPr>
  </w:style>
  <w:style w:type="character" w:customStyle="1" w:styleId="Sub-bulletChar">
    <w:name w:val="Sub-bullet Char"/>
    <w:link w:val="Sub-bullet"/>
    <w:rsid w:val="00271E6F"/>
    <w:rPr>
      <w:rFonts w:ascii="Arial" w:hAnsi="Arial"/>
      <w:kern w:val="24"/>
    </w:rPr>
  </w:style>
  <w:style w:type="paragraph" w:styleId="Footer">
    <w:name w:val="footer"/>
    <w:basedOn w:val="Normal"/>
    <w:locked/>
    <w:rsid w:val="001F5B3C"/>
    <w:pPr>
      <w:tabs>
        <w:tab w:val="center" w:pos="4320"/>
        <w:tab w:val="right" w:pos="8640"/>
      </w:tabs>
      <w:spacing w:line="260" w:lineRule="atLeast"/>
    </w:pPr>
    <w:rPr>
      <w:sz w:val="22"/>
      <w:szCs w:val="22"/>
    </w:rPr>
  </w:style>
  <w:style w:type="paragraph" w:styleId="BodyTextIndent2">
    <w:name w:val="Body Text Indent 2"/>
    <w:basedOn w:val="Normal"/>
    <w:locked/>
    <w:rsid w:val="001F5B3C"/>
    <w:pPr>
      <w:spacing w:line="480" w:lineRule="auto"/>
      <w:ind w:left="360"/>
    </w:pPr>
  </w:style>
  <w:style w:type="paragraph" w:styleId="BodyText3">
    <w:name w:val="Body Text 3"/>
    <w:basedOn w:val="Normal"/>
    <w:link w:val="BodyText3Char"/>
    <w:locked/>
    <w:rsid w:val="001F5B3C"/>
    <w:pPr>
      <w:jc w:val="both"/>
    </w:pPr>
  </w:style>
  <w:style w:type="character" w:customStyle="1" w:styleId="BodyText3Char">
    <w:name w:val="Body Text 3 Char"/>
    <w:link w:val="BodyText3"/>
    <w:rsid w:val="00B53C88"/>
    <w:rPr>
      <w:sz w:val="24"/>
      <w:szCs w:val="24"/>
    </w:rPr>
  </w:style>
  <w:style w:type="paragraph" w:styleId="ListContinue">
    <w:name w:val="List Continue"/>
    <w:basedOn w:val="Normal"/>
    <w:locked/>
    <w:rsid w:val="001F5B3C"/>
    <w:pPr>
      <w:ind w:left="360"/>
    </w:pPr>
  </w:style>
  <w:style w:type="paragraph" w:styleId="PlainText">
    <w:name w:val="Plain Text"/>
    <w:basedOn w:val="Normal"/>
    <w:locked/>
    <w:rsid w:val="001F5B3C"/>
    <w:rPr>
      <w:rFonts w:ascii="Courier New" w:hAnsi="Courier New" w:cs="Courier New"/>
      <w:szCs w:val="20"/>
    </w:rPr>
  </w:style>
  <w:style w:type="paragraph" w:styleId="Header">
    <w:name w:val="header"/>
    <w:basedOn w:val="Normal"/>
    <w:link w:val="HeaderChar"/>
    <w:uiPriority w:val="99"/>
    <w:locked/>
    <w:rsid w:val="001F5B3C"/>
    <w:pPr>
      <w:tabs>
        <w:tab w:val="center" w:pos="4320"/>
        <w:tab w:val="right" w:pos="8640"/>
      </w:tabs>
      <w:spacing w:before="40" w:after="60" w:line="260" w:lineRule="atLeast"/>
      <w:ind w:left="153"/>
    </w:pPr>
    <w:rPr>
      <w:rFonts w:cs="Arial"/>
      <w:b/>
      <w:sz w:val="30"/>
      <w:szCs w:val="40"/>
    </w:rPr>
  </w:style>
  <w:style w:type="character" w:customStyle="1" w:styleId="HeaderChar">
    <w:name w:val="Header Char"/>
    <w:link w:val="Header"/>
    <w:uiPriority w:val="99"/>
    <w:rsid w:val="00F37FB1"/>
    <w:rPr>
      <w:rFonts w:ascii="Arial" w:hAnsi="Arial" w:cs="Arial"/>
      <w:b/>
      <w:sz w:val="30"/>
      <w:szCs w:val="40"/>
    </w:rPr>
  </w:style>
  <w:style w:type="paragraph" w:styleId="BodyText">
    <w:name w:val="Body Text"/>
    <w:basedOn w:val="Normal"/>
    <w:link w:val="BodyTextChar"/>
    <w:uiPriority w:val="99"/>
    <w:locked/>
    <w:rsid w:val="001F5B3C"/>
    <w:rPr>
      <w:rFonts w:cs="Arial"/>
      <w:i/>
      <w:iCs/>
      <w:szCs w:val="20"/>
    </w:rPr>
  </w:style>
  <w:style w:type="character" w:styleId="PageNumber">
    <w:name w:val="page number"/>
    <w:basedOn w:val="DefaultParagraphFont"/>
    <w:locked/>
    <w:rsid w:val="001F5B3C"/>
  </w:style>
  <w:style w:type="paragraph" w:styleId="BodyText2">
    <w:name w:val="Body Text 2"/>
    <w:basedOn w:val="Normal"/>
    <w:locked/>
    <w:rsid w:val="001F5B3C"/>
    <w:rPr>
      <w:rFonts w:cs="Arial"/>
      <w:b/>
      <w:bCs/>
      <w:i/>
      <w:iCs/>
      <w:szCs w:val="20"/>
    </w:rPr>
  </w:style>
  <w:style w:type="paragraph" w:customStyle="1" w:styleId="TableText">
    <w:name w:val="Table Text"/>
    <w:basedOn w:val="Normal"/>
    <w:qFormat/>
    <w:locked/>
    <w:rsid w:val="00ED1C06"/>
    <w:pPr>
      <w:spacing w:after="60"/>
    </w:pPr>
    <w:rPr>
      <w:rFonts w:cs="Arial"/>
      <w:iCs/>
      <w:sz w:val="18"/>
      <w:szCs w:val="22"/>
    </w:rPr>
  </w:style>
  <w:style w:type="paragraph" w:customStyle="1" w:styleId="Headingrule">
    <w:name w:val="Heading rule"/>
    <w:basedOn w:val="Heading1"/>
    <w:locked/>
    <w:rsid w:val="00FA2A5B"/>
    <w:pPr>
      <w:pBdr>
        <w:bottom w:val="single" w:sz="4" w:space="4" w:color="auto"/>
      </w:pBdr>
      <w:spacing w:before="360" w:after="240"/>
    </w:pPr>
    <w:rPr>
      <w:bCs w:val="0"/>
      <w:sz w:val="28"/>
    </w:rPr>
  </w:style>
  <w:style w:type="paragraph" w:customStyle="1" w:styleId="RequirementTxt">
    <w:name w:val="RequirementTxt"/>
    <w:basedOn w:val="Normal"/>
    <w:locked/>
    <w:rsid w:val="001F5B3C"/>
    <w:pPr>
      <w:spacing w:before="100" w:after="100"/>
      <w:ind w:left="2160" w:hanging="2160"/>
    </w:pPr>
    <w:rPr>
      <w:rFonts w:cs="Arial"/>
      <w:bCs/>
      <w:sz w:val="22"/>
      <w:szCs w:val="20"/>
    </w:rPr>
  </w:style>
  <w:style w:type="paragraph" w:customStyle="1" w:styleId="FTableTextCentered">
    <w:name w:val="F_Table_Text_Centered"/>
    <w:basedOn w:val="FTableText"/>
    <w:locked/>
    <w:rsid w:val="001F5B3C"/>
    <w:pPr>
      <w:jc w:val="center"/>
    </w:pPr>
  </w:style>
  <w:style w:type="paragraph" w:customStyle="1" w:styleId="FTableText">
    <w:name w:val="F_Table_Text"/>
    <w:locked/>
    <w:rsid w:val="001F5B3C"/>
    <w:pPr>
      <w:spacing w:before="200"/>
    </w:pPr>
  </w:style>
  <w:style w:type="paragraph" w:customStyle="1" w:styleId="Body">
    <w:name w:val="Body"/>
    <w:basedOn w:val="Normal"/>
    <w:locked/>
    <w:rsid w:val="001F5B3C"/>
    <w:pPr>
      <w:widowControl w:val="0"/>
      <w:tabs>
        <w:tab w:val="left" w:pos="360"/>
        <w:tab w:val="left" w:pos="4508"/>
      </w:tabs>
    </w:pPr>
    <w:rPr>
      <w:color w:val="000000"/>
      <w:szCs w:val="20"/>
    </w:rPr>
  </w:style>
  <w:style w:type="paragraph" w:customStyle="1" w:styleId="tabletextitalic">
    <w:name w:val="table text italic"/>
    <w:basedOn w:val="TableText"/>
    <w:locked/>
    <w:rsid w:val="001F5B3C"/>
    <w:pPr>
      <w:spacing w:after="240"/>
    </w:pPr>
  </w:style>
  <w:style w:type="paragraph" w:customStyle="1" w:styleId="TableHeading">
    <w:name w:val="Table Heading"/>
    <w:basedOn w:val="Normal"/>
    <w:qFormat/>
    <w:locked/>
    <w:rsid w:val="00564700"/>
    <w:pPr>
      <w:spacing w:before="40" w:after="40" w:line="240" w:lineRule="atLeast"/>
      <w:jc w:val="center"/>
    </w:pPr>
    <w:rPr>
      <w:b/>
      <w:bCs/>
      <w:sz w:val="18"/>
      <w:szCs w:val="18"/>
    </w:rPr>
  </w:style>
  <w:style w:type="paragraph" w:customStyle="1" w:styleId="yes-noresponses">
    <w:name w:val="yes-no responses"/>
    <w:basedOn w:val="TableText"/>
    <w:locked/>
    <w:rsid w:val="001F5B3C"/>
  </w:style>
  <w:style w:type="paragraph" w:customStyle="1" w:styleId="booktitle">
    <w:name w:val="booktitle"/>
    <w:locked/>
    <w:rsid w:val="003700D8"/>
    <w:pPr>
      <w:overflowPunct w:val="0"/>
      <w:autoSpaceDE w:val="0"/>
      <w:autoSpaceDN w:val="0"/>
      <w:adjustRightInd w:val="0"/>
      <w:spacing w:before="3600" w:after="2000"/>
      <w:ind w:left="1440"/>
      <w:textAlignment w:val="baseline"/>
    </w:pPr>
    <w:rPr>
      <w:rFonts w:ascii="Arial" w:hAnsi="Arial"/>
      <w:b/>
      <w:noProof/>
      <w:sz w:val="56"/>
    </w:rPr>
  </w:style>
  <w:style w:type="paragraph" w:customStyle="1" w:styleId="Subtitle1">
    <w:name w:val="Subtitle1"/>
    <w:next w:val="Normal"/>
    <w:locked/>
    <w:rsid w:val="003700D8"/>
    <w:pPr>
      <w:pBdr>
        <w:top w:val="single" w:sz="6" w:space="1" w:color="auto"/>
      </w:pBdr>
      <w:overflowPunct w:val="0"/>
      <w:autoSpaceDE w:val="0"/>
      <w:autoSpaceDN w:val="0"/>
      <w:adjustRightInd w:val="0"/>
      <w:spacing w:before="1800" w:after="120"/>
      <w:ind w:left="3600"/>
      <w:jc w:val="right"/>
      <w:textAlignment w:val="baseline"/>
    </w:pPr>
    <w:rPr>
      <w:rFonts w:ascii="Helvetica" w:hAnsi="Helvetica"/>
      <w:b/>
      <w:sz w:val="40"/>
    </w:rPr>
  </w:style>
  <w:style w:type="paragraph" w:customStyle="1" w:styleId="FooterRow2Odd">
    <w:name w:val="Footer Row 2 Odd"/>
    <w:basedOn w:val="Normal"/>
    <w:locked/>
    <w:rsid w:val="003700D8"/>
    <w:rPr>
      <w:szCs w:val="22"/>
    </w:rPr>
  </w:style>
  <w:style w:type="paragraph" w:customStyle="1" w:styleId="FooterRow1Odd">
    <w:name w:val="Footer Row 1 Odd"/>
    <w:basedOn w:val="Normal"/>
    <w:locked/>
    <w:rsid w:val="003700D8"/>
    <w:rPr>
      <w:sz w:val="16"/>
      <w:szCs w:val="22"/>
    </w:rPr>
  </w:style>
  <w:style w:type="paragraph" w:customStyle="1" w:styleId="PageNumberOdd">
    <w:name w:val="Page Number Odd"/>
    <w:basedOn w:val="Normal"/>
    <w:locked/>
    <w:rsid w:val="003700D8"/>
    <w:pPr>
      <w:jc w:val="right"/>
    </w:pPr>
    <w:rPr>
      <w:b/>
      <w:sz w:val="22"/>
      <w:szCs w:val="22"/>
    </w:rPr>
  </w:style>
  <w:style w:type="character" w:customStyle="1" w:styleId="CSItalic">
    <w:name w:val="CS Italic"/>
    <w:locked/>
    <w:rsid w:val="003700D8"/>
    <w:rPr>
      <w:rFonts w:ascii="Arial" w:hAnsi="Arial"/>
      <w:i/>
    </w:rPr>
  </w:style>
  <w:style w:type="character" w:customStyle="1" w:styleId="CSEmphasisNormal">
    <w:name w:val="CS Emphasis Normal"/>
    <w:locked/>
    <w:rsid w:val="003700D8"/>
    <w:rPr>
      <w:rFonts w:ascii="Arial" w:hAnsi="Arial"/>
      <w:b/>
      <w:sz w:val="19"/>
      <w:szCs w:val="19"/>
    </w:rPr>
  </w:style>
  <w:style w:type="paragraph" w:customStyle="1" w:styleId="tablebullet">
    <w:name w:val="table bullet"/>
    <w:basedOn w:val="Normal"/>
    <w:locked/>
    <w:rsid w:val="00265F65"/>
    <w:pPr>
      <w:tabs>
        <w:tab w:val="num" w:pos="360"/>
      </w:tabs>
      <w:spacing w:before="100" w:after="80"/>
      <w:ind w:left="360" w:hanging="360"/>
    </w:pPr>
    <w:rPr>
      <w:rFonts w:cs="Arial"/>
      <w:szCs w:val="20"/>
    </w:rPr>
  </w:style>
  <w:style w:type="paragraph" w:customStyle="1" w:styleId="StyletablebulletLeft0Before2ptAfter3pt">
    <w:name w:val="Style table bullet + Left:  0&quot; Before:  2 pt After:  3 pt"/>
    <w:basedOn w:val="tablebullet"/>
    <w:locked/>
    <w:rsid w:val="00265F65"/>
    <w:pPr>
      <w:tabs>
        <w:tab w:val="clear" w:pos="360"/>
        <w:tab w:val="left" w:pos="720"/>
      </w:tabs>
      <w:spacing w:before="40" w:after="60"/>
      <w:ind w:left="720" w:hanging="720"/>
    </w:pPr>
    <w:rPr>
      <w:rFonts w:cs="Times New Roman"/>
    </w:rPr>
  </w:style>
  <w:style w:type="character" w:styleId="CommentReference">
    <w:name w:val="annotation reference"/>
    <w:uiPriority w:val="99"/>
    <w:locked/>
    <w:rsid w:val="00265F65"/>
    <w:rPr>
      <w:sz w:val="18"/>
    </w:rPr>
  </w:style>
  <w:style w:type="paragraph" w:styleId="CommentText">
    <w:name w:val="annotation text"/>
    <w:basedOn w:val="Normal"/>
    <w:link w:val="CommentTextChar"/>
    <w:uiPriority w:val="99"/>
    <w:locked/>
    <w:rsid w:val="00FB4992"/>
  </w:style>
  <w:style w:type="character" w:customStyle="1" w:styleId="CommentTextChar">
    <w:name w:val="Comment Text Char"/>
    <w:link w:val="CommentText"/>
    <w:uiPriority w:val="99"/>
    <w:rsid w:val="00FB4992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265F65"/>
  </w:style>
  <w:style w:type="paragraph" w:styleId="BalloonText">
    <w:name w:val="Balloon Text"/>
    <w:basedOn w:val="Normal"/>
    <w:semiHidden/>
    <w:locked/>
    <w:rsid w:val="00265F65"/>
    <w:rPr>
      <w:rFonts w:ascii="Lucida Grande" w:hAnsi="Lucida Grande"/>
      <w:sz w:val="18"/>
      <w:szCs w:val="18"/>
    </w:rPr>
  </w:style>
  <w:style w:type="paragraph" w:customStyle="1" w:styleId="dashindent2">
    <w:name w:val="dash indent2"/>
    <w:basedOn w:val="Normal"/>
    <w:locked/>
    <w:rsid w:val="00271E6F"/>
    <w:pPr>
      <w:numPr>
        <w:numId w:val="11"/>
      </w:numPr>
    </w:pPr>
  </w:style>
  <w:style w:type="character" w:customStyle="1" w:styleId="CSEmphasisTable">
    <w:name w:val="CS Emphasis Table"/>
    <w:locked/>
    <w:rsid w:val="00B4778F"/>
    <w:rPr>
      <w:rFonts w:ascii="Frutiger 45 Light" w:hAnsi="Frutiger 45 Light"/>
      <w:b/>
      <w:sz w:val="18"/>
    </w:rPr>
  </w:style>
  <w:style w:type="paragraph" w:customStyle="1" w:styleId="Bulletlevel2indent55">
    <w:name w:val="Bullet level 2 indent .55"/>
    <w:basedOn w:val="Bulletlevel2"/>
    <w:locked/>
    <w:rsid w:val="007A000C"/>
    <w:pPr>
      <w:numPr>
        <w:numId w:val="0"/>
      </w:numPr>
      <w:tabs>
        <w:tab w:val="num" w:pos="1080"/>
      </w:tabs>
      <w:ind w:left="1080" w:hanging="360"/>
    </w:pPr>
  </w:style>
  <w:style w:type="character" w:customStyle="1" w:styleId="emailstyle18">
    <w:name w:val="emailstyle18"/>
    <w:basedOn w:val="DefaultParagraphFont"/>
    <w:uiPriority w:val="99"/>
    <w:locked/>
    <w:rsid w:val="007A000C"/>
  </w:style>
  <w:style w:type="paragraph" w:customStyle="1" w:styleId="Bullet0">
    <w:name w:val="Bullet"/>
    <w:basedOn w:val="Normal"/>
    <w:locked/>
    <w:rsid w:val="00271E6F"/>
    <w:pPr>
      <w:numPr>
        <w:numId w:val="12"/>
      </w:numPr>
    </w:pPr>
    <w:rPr>
      <w:kern w:val="24"/>
      <w:szCs w:val="20"/>
    </w:rPr>
  </w:style>
  <w:style w:type="paragraph" w:styleId="BodyTextIndent">
    <w:name w:val="Body Text Indent"/>
    <w:basedOn w:val="Normal"/>
    <w:locked/>
    <w:rsid w:val="007A000C"/>
    <w:pPr>
      <w:ind w:left="720"/>
    </w:pPr>
    <w:rPr>
      <w:rFonts w:cs="Arial"/>
      <w:i/>
      <w:iCs/>
      <w:szCs w:val="20"/>
    </w:rPr>
  </w:style>
  <w:style w:type="character" w:styleId="FollowedHyperlink">
    <w:name w:val="FollowedHyperlink"/>
    <w:locked/>
    <w:rsid w:val="007A000C"/>
    <w:rPr>
      <w:color w:val="800080"/>
      <w:u w:val="single"/>
    </w:rPr>
  </w:style>
  <w:style w:type="paragraph" w:customStyle="1" w:styleId="BulletList">
    <w:name w:val="Bullet List"/>
    <w:basedOn w:val="Normal"/>
    <w:link w:val="BulletListChar"/>
    <w:locked/>
    <w:rsid w:val="007A000C"/>
    <w:pPr>
      <w:tabs>
        <w:tab w:val="left" w:pos="1800"/>
      </w:tabs>
      <w:spacing w:before="120" w:line="260" w:lineRule="atLeast"/>
    </w:pPr>
    <w:rPr>
      <w:rFonts w:cs="Arial"/>
      <w:sz w:val="22"/>
      <w:szCs w:val="22"/>
    </w:rPr>
  </w:style>
  <w:style w:type="character" w:customStyle="1" w:styleId="BulletListChar">
    <w:name w:val="Bullet List Char"/>
    <w:link w:val="BulletList"/>
    <w:locked/>
    <w:rsid w:val="00B311A6"/>
    <w:rPr>
      <w:rFonts w:ascii="Arial" w:hAnsi="Arial" w:cs="Arial"/>
      <w:sz w:val="22"/>
      <w:szCs w:val="22"/>
    </w:rPr>
  </w:style>
  <w:style w:type="paragraph" w:customStyle="1" w:styleId="indentbullet">
    <w:name w:val="indent bullet"/>
    <w:basedOn w:val="BulletList"/>
    <w:locked/>
    <w:rsid w:val="007A000C"/>
    <w:pPr>
      <w:tabs>
        <w:tab w:val="clear" w:pos="1800"/>
        <w:tab w:val="left" w:pos="2160"/>
      </w:tabs>
      <w:spacing w:before="60" w:after="40"/>
    </w:pPr>
  </w:style>
  <w:style w:type="paragraph" w:customStyle="1" w:styleId="indentitalic">
    <w:name w:val="indent italic"/>
    <w:basedOn w:val="BulletList"/>
    <w:locked/>
    <w:rsid w:val="007A000C"/>
    <w:pPr>
      <w:spacing w:before="60" w:after="60"/>
      <w:ind w:left="1800"/>
    </w:pPr>
    <w:rPr>
      <w:i/>
    </w:rPr>
  </w:style>
  <w:style w:type="paragraph" w:customStyle="1" w:styleId="Text">
    <w:name w:val="Text"/>
    <w:basedOn w:val="Normal"/>
    <w:locked/>
    <w:rsid w:val="007A000C"/>
    <w:pPr>
      <w:spacing w:before="80" w:line="260" w:lineRule="atLeast"/>
      <w:ind w:left="1440"/>
    </w:pPr>
    <w:rPr>
      <w:rFonts w:cs="Arial"/>
      <w:bCs/>
      <w:sz w:val="22"/>
      <w:szCs w:val="22"/>
    </w:rPr>
  </w:style>
  <w:style w:type="paragraph" w:customStyle="1" w:styleId="body0">
    <w:name w:val="body"/>
    <w:basedOn w:val="Normal"/>
    <w:locked/>
    <w:rsid w:val="007A000C"/>
    <w:pPr>
      <w:widowControl w:val="0"/>
      <w:overflowPunct w:val="0"/>
      <w:autoSpaceDE w:val="0"/>
      <w:autoSpaceDN w:val="0"/>
      <w:adjustRightInd w:val="0"/>
      <w:spacing w:after="160" w:line="260" w:lineRule="atLeast"/>
      <w:ind w:left="1800"/>
      <w:textAlignment w:val="baseline"/>
    </w:pPr>
    <w:rPr>
      <w:bCs/>
      <w:color w:val="000000"/>
      <w:szCs w:val="20"/>
    </w:rPr>
  </w:style>
  <w:style w:type="paragraph" w:customStyle="1" w:styleId="TableTextBullet">
    <w:name w:val="Table Text Bullet"/>
    <w:basedOn w:val="TableText"/>
    <w:qFormat/>
    <w:locked/>
    <w:rsid w:val="001C757B"/>
    <w:pPr>
      <w:numPr>
        <w:numId w:val="13"/>
      </w:numPr>
    </w:pPr>
    <w:rPr>
      <w:rFonts w:cs="Times New Roman"/>
      <w:iCs w:val="0"/>
    </w:rPr>
  </w:style>
  <w:style w:type="paragraph" w:customStyle="1" w:styleId="tbltextindent1">
    <w:name w:val="tbl text indent1"/>
    <w:basedOn w:val="Normal"/>
    <w:locked/>
    <w:rsid w:val="007A000C"/>
    <w:pPr>
      <w:spacing w:before="40" w:after="40" w:line="220" w:lineRule="exact"/>
      <w:ind w:left="284"/>
    </w:pPr>
    <w:rPr>
      <w:rFonts w:cs="Arial"/>
    </w:rPr>
  </w:style>
  <w:style w:type="paragraph" w:customStyle="1" w:styleId="tblindent1bullet">
    <w:name w:val="tbl indent1 bullet"/>
    <w:basedOn w:val="tbltextindent1"/>
    <w:locked/>
    <w:rsid w:val="00271E6F"/>
    <w:pPr>
      <w:numPr>
        <w:numId w:val="14"/>
      </w:numPr>
      <w:tabs>
        <w:tab w:val="clear" w:pos="1004"/>
      </w:tabs>
      <w:spacing w:after="20"/>
      <w:ind w:left="773"/>
    </w:pPr>
  </w:style>
  <w:style w:type="paragraph" w:customStyle="1" w:styleId="tbltextleft">
    <w:name w:val="tbl text left"/>
    <w:basedOn w:val="Normal"/>
    <w:locked/>
    <w:rsid w:val="007A000C"/>
    <w:pPr>
      <w:spacing w:before="40" w:after="40" w:line="220" w:lineRule="exact"/>
    </w:pPr>
    <w:rPr>
      <w:rFonts w:cs="Arial"/>
    </w:rPr>
  </w:style>
  <w:style w:type="paragraph" w:customStyle="1" w:styleId="TableTextIndent">
    <w:name w:val="Table Text Indent"/>
    <w:basedOn w:val="TableText"/>
    <w:locked/>
    <w:rsid w:val="007A000C"/>
    <w:pPr>
      <w:ind w:left="360" w:hanging="360"/>
    </w:pPr>
    <w:rPr>
      <w:rFonts w:ascii="Garamond" w:hAnsi="Garamond" w:cs="Times New Roman"/>
      <w:iCs w:val="0"/>
    </w:rPr>
  </w:style>
  <w:style w:type="paragraph" w:styleId="BodyTextIndent3">
    <w:name w:val="Body Text Indent 3"/>
    <w:basedOn w:val="Normal"/>
    <w:locked/>
    <w:rsid w:val="007A000C"/>
    <w:pPr>
      <w:tabs>
        <w:tab w:val="left" w:pos="180"/>
      </w:tabs>
      <w:spacing w:before="40" w:after="60"/>
      <w:ind w:left="1440" w:hanging="720"/>
    </w:pPr>
    <w:rPr>
      <w:rFonts w:cs="Arial"/>
      <w:i/>
      <w:szCs w:val="20"/>
    </w:rPr>
  </w:style>
  <w:style w:type="character" w:styleId="Emphasis">
    <w:name w:val="Emphasis"/>
    <w:qFormat/>
    <w:locked/>
    <w:rsid w:val="007A000C"/>
    <w:rPr>
      <w:i/>
      <w:iCs/>
    </w:rPr>
  </w:style>
  <w:style w:type="paragraph" w:styleId="NormalWeb">
    <w:name w:val="Normal (Web)"/>
    <w:basedOn w:val="Normal"/>
    <w:uiPriority w:val="99"/>
    <w:locked/>
    <w:rsid w:val="007A000C"/>
    <w:pPr>
      <w:spacing w:before="100" w:beforeAutospacing="1" w:after="100" w:afterAutospacing="1"/>
    </w:pPr>
  </w:style>
  <w:style w:type="paragraph" w:customStyle="1" w:styleId="NormalWideZero">
    <w:name w:val="Normal Wide Zero"/>
    <w:basedOn w:val="Normal"/>
    <w:locked/>
    <w:rsid w:val="007A000C"/>
    <w:pPr>
      <w:spacing w:line="260" w:lineRule="atLeast"/>
    </w:pPr>
    <w:rPr>
      <w:rFonts w:ascii="Garamond" w:hAnsi="Garamond"/>
      <w:sz w:val="22"/>
      <w:szCs w:val="22"/>
    </w:rPr>
  </w:style>
  <w:style w:type="character" w:customStyle="1" w:styleId="CharChar">
    <w:name w:val="Char Char"/>
    <w:locked/>
    <w:rsid w:val="007A000C"/>
    <w:rPr>
      <w:rFonts w:ascii="Arial" w:hAnsi="Arial" w:cs="Arial"/>
      <w:i/>
      <w:iCs/>
      <w:lang w:val="en-US" w:eastAsia="en-US" w:bidi="ar-SA"/>
    </w:rPr>
  </w:style>
  <w:style w:type="character" w:customStyle="1" w:styleId="tbltextleftChar">
    <w:name w:val="tbl text left Char"/>
    <w:locked/>
    <w:rsid w:val="007A000C"/>
    <w:rPr>
      <w:rFonts w:ascii="Arial" w:hAnsi="Arial" w:cs="Arial"/>
      <w:szCs w:val="24"/>
      <w:lang w:val="en-US" w:eastAsia="en-US" w:bidi="ar-SA"/>
    </w:rPr>
  </w:style>
  <w:style w:type="paragraph" w:customStyle="1" w:styleId="BulletListSingle">
    <w:name w:val="Bullet List Single"/>
    <w:basedOn w:val="Normal"/>
    <w:locked/>
    <w:rsid w:val="00271E6F"/>
    <w:pPr>
      <w:numPr>
        <w:numId w:val="15"/>
      </w:numPr>
      <w:spacing w:line="260" w:lineRule="atLeast"/>
    </w:pPr>
    <w:rPr>
      <w:sz w:val="22"/>
      <w:szCs w:val="22"/>
    </w:rPr>
  </w:style>
  <w:style w:type="paragraph" w:styleId="TOC1">
    <w:name w:val="toc 1"/>
    <w:basedOn w:val="Normal"/>
    <w:next w:val="Normal"/>
    <w:autoRedefine/>
    <w:uiPriority w:val="39"/>
    <w:qFormat/>
    <w:locked/>
    <w:rsid w:val="00987EFF"/>
    <w:pPr>
      <w:tabs>
        <w:tab w:val="left" w:pos="1260"/>
        <w:tab w:val="right" w:leader="dot" w:pos="9350"/>
      </w:tabs>
      <w:spacing w:before="120" w:after="0"/>
    </w:pPr>
    <w:rPr>
      <w:b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locked/>
    <w:rsid w:val="00542DCB"/>
    <w:pPr>
      <w:tabs>
        <w:tab w:val="left" w:pos="1440"/>
        <w:tab w:val="right" w:leader="dot" w:pos="9350"/>
      </w:tabs>
      <w:spacing w:after="80"/>
      <w:ind w:left="1883" w:hanging="1741"/>
    </w:pPr>
    <w:rPr>
      <w:b/>
      <w:noProof/>
      <w:szCs w:val="20"/>
    </w:rPr>
  </w:style>
  <w:style w:type="paragraph" w:styleId="TOC3">
    <w:name w:val="toc 3"/>
    <w:basedOn w:val="Normal"/>
    <w:next w:val="Normal"/>
    <w:autoRedefine/>
    <w:uiPriority w:val="39"/>
    <w:locked/>
    <w:rsid w:val="00FF6F71"/>
    <w:pPr>
      <w:tabs>
        <w:tab w:val="right" w:leader="dot" w:pos="9350"/>
      </w:tabs>
      <w:spacing w:after="60"/>
      <w:ind w:left="1890" w:hanging="1602"/>
    </w:pPr>
    <w:rPr>
      <w:i/>
      <w:noProof/>
      <w:color w:val="333333"/>
      <w:szCs w:val="20"/>
    </w:rPr>
  </w:style>
  <w:style w:type="paragraph" w:styleId="TOC4">
    <w:name w:val="toc 4"/>
    <w:basedOn w:val="Normal"/>
    <w:next w:val="Normal"/>
    <w:autoRedefine/>
    <w:uiPriority w:val="39"/>
    <w:semiHidden/>
    <w:locked/>
    <w:rsid w:val="006B1C17"/>
    <w:pPr>
      <w:ind w:left="4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locked/>
    <w:rsid w:val="006B1C17"/>
    <w:pPr>
      <w:ind w:left="72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locked/>
    <w:rsid w:val="006B1C17"/>
    <w:pPr>
      <w:ind w:left="96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locked/>
    <w:rsid w:val="006B1C17"/>
    <w:pPr>
      <w:ind w:left="120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locked/>
    <w:rsid w:val="006B1C17"/>
    <w:pPr>
      <w:ind w:left="144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locked/>
    <w:rsid w:val="006B1C17"/>
    <w:pPr>
      <w:ind w:left="1680"/>
    </w:pPr>
    <w:rPr>
      <w:szCs w:val="20"/>
    </w:rPr>
  </w:style>
  <w:style w:type="paragraph" w:styleId="FootnoteText">
    <w:name w:val="footnote text"/>
    <w:basedOn w:val="Normal"/>
    <w:link w:val="FootnoteTextChar"/>
    <w:uiPriority w:val="99"/>
    <w:semiHidden/>
    <w:locked/>
    <w:rsid w:val="00776F29"/>
  </w:style>
  <w:style w:type="character" w:styleId="FootnoteReference">
    <w:name w:val="footnote reference"/>
    <w:uiPriority w:val="99"/>
    <w:semiHidden/>
    <w:locked/>
    <w:rsid w:val="00776F29"/>
    <w:rPr>
      <w:vertAlign w:val="superscript"/>
    </w:rPr>
  </w:style>
  <w:style w:type="table" w:styleId="TableGrid">
    <w:name w:val="Table Grid"/>
    <w:basedOn w:val="TableNormal"/>
    <w:uiPriority w:val="39"/>
    <w:locked/>
    <w:rsid w:val="002319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0">
    <w:name w:val="text"/>
    <w:basedOn w:val="Normal"/>
    <w:locked/>
    <w:rsid w:val="00427DB8"/>
    <w:pPr>
      <w:spacing w:before="80" w:after="80"/>
    </w:pPr>
    <w:rPr>
      <w:rFonts w:eastAsia="MS Mincho"/>
    </w:rPr>
  </w:style>
  <w:style w:type="paragraph" w:customStyle="1" w:styleId="bullet">
    <w:name w:val="bullet"/>
    <w:basedOn w:val="text0"/>
    <w:locked/>
    <w:rsid w:val="00271E6F"/>
    <w:pPr>
      <w:numPr>
        <w:numId w:val="17"/>
      </w:numPr>
      <w:tabs>
        <w:tab w:val="clear" w:pos="720"/>
        <w:tab w:val="left" w:pos="360"/>
      </w:tabs>
      <w:spacing w:before="30"/>
      <w:ind w:left="360"/>
    </w:pPr>
  </w:style>
  <w:style w:type="paragraph" w:customStyle="1" w:styleId="checkbox5">
    <w:name w:val="check box5"/>
    <w:basedOn w:val="text0"/>
    <w:locked/>
    <w:rsid w:val="00427DB8"/>
    <w:pPr>
      <w:tabs>
        <w:tab w:val="left" w:pos="540"/>
        <w:tab w:val="center" w:pos="1080"/>
        <w:tab w:val="left" w:pos="2340"/>
        <w:tab w:val="center" w:pos="2880"/>
        <w:tab w:val="left" w:pos="4140"/>
        <w:tab w:val="center" w:pos="4680"/>
        <w:tab w:val="left" w:pos="5940"/>
        <w:tab w:val="center" w:pos="6480"/>
        <w:tab w:val="left" w:pos="7740"/>
        <w:tab w:val="center" w:pos="8280"/>
      </w:tabs>
    </w:pPr>
  </w:style>
  <w:style w:type="paragraph" w:customStyle="1" w:styleId="chartheads">
    <w:name w:val="chart heads"/>
    <w:basedOn w:val="Normal"/>
    <w:locked/>
    <w:rsid w:val="00427DB8"/>
    <w:pPr>
      <w:spacing w:after="60"/>
    </w:pPr>
    <w:rPr>
      <w:rFonts w:ascii="Arial Narrow" w:hAnsi="Arial Narrow" w:cs="Arial Unicode MS"/>
      <w:b/>
      <w:caps/>
    </w:rPr>
  </w:style>
  <w:style w:type="paragraph" w:customStyle="1" w:styleId="BodyText--AuditProcedures">
    <w:name w:val="Body Text--Audit Procedures"/>
    <w:basedOn w:val="Normal"/>
    <w:rsid w:val="00B574CB"/>
    <w:pPr>
      <w:spacing w:before="200"/>
      <w:ind w:left="1800"/>
    </w:pPr>
    <w:rPr>
      <w:rFonts w:cs="Arial"/>
      <w:bCs/>
      <w:sz w:val="22"/>
      <w:szCs w:val="22"/>
    </w:rPr>
  </w:style>
  <w:style w:type="paragraph" w:customStyle="1" w:styleId="tabe111">
    <w:name w:val="tabe 1.1.1"/>
    <w:basedOn w:val="tbltextindent1"/>
    <w:link w:val="tabe111Char"/>
    <w:autoRedefine/>
    <w:qFormat/>
    <w:rsid w:val="00BF5BE1"/>
    <w:pPr>
      <w:keepLines/>
      <w:widowControl w:val="0"/>
      <w:tabs>
        <w:tab w:val="left" w:pos="620"/>
        <w:tab w:val="left" w:pos="1103"/>
      </w:tabs>
      <w:spacing w:line="240" w:lineRule="auto"/>
      <w:ind w:left="0"/>
    </w:pPr>
    <w:rPr>
      <w:sz w:val="18"/>
    </w:rPr>
  </w:style>
  <w:style w:type="character" w:customStyle="1" w:styleId="tabe111Char">
    <w:name w:val="tabe 1.1.1 Char"/>
    <w:link w:val="tabe111"/>
    <w:rsid w:val="00BF5BE1"/>
    <w:rPr>
      <w:rFonts w:ascii="Arial" w:hAnsi="Arial" w:cs="Arial"/>
      <w:sz w:val="18"/>
      <w:szCs w:val="24"/>
    </w:rPr>
  </w:style>
  <w:style w:type="paragraph" w:customStyle="1" w:styleId="arrowbullet">
    <w:name w:val="arrow bullet"/>
    <w:basedOn w:val="Normal"/>
    <w:rsid w:val="00271E6F"/>
    <w:pPr>
      <w:numPr>
        <w:numId w:val="19"/>
      </w:numPr>
    </w:pPr>
    <w:rPr>
      <w:rFonts w:eastAsia="MS Mincho" w:cs="Arial"/>
      <w:bCs/>
    </w:rPr>
  </w:style>
  <w:style w:type="paragraph" w:customStyle="1" w:styleId="tblnotebullet">
    <w:name w:val="tbl note bullet"/>
    <w:basedOn w:val="Sub-bullet"/>
    <w:qFormat/>
    <w:rsid w:val="009B58A4"/>
    <w:pPr>
      <w:numPr>
        <w:numId w:val="0"/>
      </w:numPr>
      <w:tabs>
        <w:tab w:val="num" w:pos="432"/>
      </w:tabs>
      <w:spacing w:after="0"/>
      <w:ind w:left="605" w:hanging="360"/>
    </w:pPr>
    <w:rPr>
      <w:rFonts w:eastAsia="MS Mincho" w:cs="Arial"/>
      <w:bCs/>
      <w:i/>
      <w:sz w:val="18"/>
    </w:rPr>
  </w:style>
  <w:style w:type="paragraph" w:customStyle="1" w:styleId="tbltextbullet">
    <w:name w:val="tbl text bullet"/>
    <w:basedOn w:val="Normal"/>
    <w:qFormat/>
    <w:rsid w:val="00271E6F"/>
    <w:pPr>
      <w:numPr>
        <w:numId w:val="20"/>
      </w:numPr>
      <w:spacing w:before="40" w:after="20"/>
    </w:pPr>
    <w:rPr>
      <w:rFonts w:eastAsia="MS Mincho" w:cs="Arial"/>
      <w:bCs/>
      <w:sz w:val="18"/>
      <w:szCs w:val="18"/>
    </w:rPr>
  </w:style>
  <w:style w:type="paragraph" w:customStyle="1" w:styleId="InsertText">
    <w:name w:val="Insert Text"/>
    <w:basedOn w:val="FootnoteText"/>
    <w:rsid w:val="00541B3B"/>
    <w:pPr>
      <w:spacing w:before="40" w:after="40"/>
    </w:pPr>
    <w:rPr>
      <w:rFonts w:cs="Arial"/>
      <w:bCs/>
      <w:sz w:val="18"/>
    </w:rPr>
  </w:style>
  <w:style w:type="paragraph" w:customStyle="1" w:styleId="11table">
    <w:name w:val="1.1 table"/>
    <w:basedOn w:val="tbltextleft"/>
    <w:next w:val="Normal"/>
    <w:link w:val="11tableChar"/>
    <w:autoRedefine/>
    <w:uiPriority w:val="99"/>
    <w:qFormat/>
    <w:rsid w:val="00F32FFA"/>
    <w:pPr>
      <w:keepLines/>
      <w:widowControl w:val="0"/>
      <w:tabs>
        <w:tab w:val="left" w:pos="620"/>
      </w:tabs>
      <w:spacing w:line="240" w:lineRule="auto"/>
    </w:pPr>
    <w:rPr>
      <w:bCs/>
      <w:sz w:val="18"/>
      <w:szCs w:val="18"/>
    </w:rPr>
  </w:style>
  <w:style w:type="character" w:customStyle="1" w:styleId="11tableChar">
    <w:name w:val="1.1 table Char"/>
    <w:link w:val="11table"/>
    <w:uiPriority w:val="99"/>
    <w:rsid w:val="00F32FFA"/>
    <w:rPr>
      <w:rFonts w:ascii="Arial" w:hAnsi="Arial" w:cs="Arial"/>
      <w:bCs/>
      <w:sz w:val="18"/>
      <w:szCs w:val="18"/>
    </w:rPr>
  </w:style>
  <w:style w:type="paragraph" w:customStyle="1" w:styleId="ColorfulShading-Accent11">
    <w:name w:val="Colorful Shading - Accent 11"/>
    <w:hidden/>
    <w:uiPriority w:val="99"/>
    <w:semiHidden/>
    <w:rsid w:val="00C73977"/>
    <w:rPr>
      <w:sz w:val="24"/>
      <w:szCs w:val="24"/>
    </w:rPr>
  </w:style>
  <w:style w:type="paragraph" w:styleId="EndnoteText">
    <w:name w:val="endnote text"/>
    <w:basedOn w:val="Normal"/>
    <w:link w:val="EndnoteTextChar"/>
    <w:rsid w:val="00CA613F"/>
    <w:rPr>
      <w:szCs w:val="20"/>
    </w:rPr>
  </w:style>
  <w:style w:type="character" w:customStyle="1" w:styleId="EndnoteTextChar">
    <w:name w:val="Endnote Text Char"/>
    <w:link w:val="EndnoteText"/>
    <w:rsid w:val="00CA613F"/>
    <w:rPr>
      <w:lang w:val="en-US" w:eastAsia="en-US"/>
    </w:rPr>
  </w:style>
  <w:style w:type="character" w:styleId="EndnoteReference">
    <w:name w:val="endnote reference"/>
    <w:rsid w:val="00CA613F"/>
    <w:rPr>
      <w:vertAlign w:val="superscript"/>
    </w:rPr>
  </w:style>
  <w:style w:type="paragraph" w:customStyle="1" w:styleId="numberlist">
    <w:name w:val="number list"/>
    <w:basedOn w:val="Body"/>
    <w:rsid w:val="009D4E32"/>
    <w:pPr>
      <w:tabs>
        <w:tab w:val="clear" w:pos="360"/>
        <w:tab w:val="clear" w:pos="4508"/>
      </w:tabs>
      <w:spacing w:before="160"/>
      <w:ind w:left="360" w:hanging="360"/>
    </w:pPr>
    <w:rPr>
      <w:rFonts w:cs="Arial"/>
      <w:b/>
      <w:color w:val="auto"/>
    </w:rPr>
  </w:style>
  <w:style w:type="paragraph" w:styleId="z-TopofForm">
    <w:name w:val="HTML Top of Form"/>
    <w:basedOn w:val="Normal"/>
    <w:next w:val="Normal"/>
    <w:link w:val="z-TopofFormChar"/>
    <w:hidden/>
    <w:rsid w:val="004E6926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rsid w:val="004E692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4E6926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rsid w:val="004E6926"/>
    <w:rPr>
      <w:rFonts w:ascii="Arial" w:hAnsi="Arial" w:cs="Arial"/>
      <w:vanish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2B32CA"/>
    <w:rPr>
      <w:rFonts w:eastAsia="MS Mincho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ROV-L1">
    <w:name w:val="PROV-L1"/>
    <w:basedOn w:val="BulletList"/>
    <w:qFormat/>
    <w:rsid w:val="00271E6F"/>
    <w:pPr>
      <w:numPr>
        <w:numId w:val="21"/>
      </w:numPr>
      <w:tabs>
        <w:tab w:val="clear" w:pos="1800"/>
        <w:tab w:val="left" w:pos="459"/>
      </w:tabs>
    </w:pPr>
    <w:rPr>
      <w:b/>
      <w:sz w:val="20"/>
      <w:szCs w:val="20"/>
    </w:rPr>
  </w:style>
  <w:style w:type="paragraph" w:customStyle="1" w:styleId="PROV-L2">
    <w:name w:val="PROV-L2"/>
    <w:basedOn w:val="BulletList"/>
    <w:qFormat/>
    <w:rsid w:val="008147DA"/>
    <w:pPr>
      <w:tabs>
        <w:tab w:val="clear" w:pos="1800"/>
        <w:tab w:val="left" w:pos="459"/>
      </w:tabs>
      <w:ind w:left="1440" w:hanging="360"/>
    </w:pPr>
    <w:rPr>
      <w:sz w:val="20"/>
      <w:szCs w:val="20"/>
    </w:rPr>
  </w:style>
  <w:style w:type="paragraph" w:customStyle="1" w:styleId="PROv-L3">
    <w:name w:val="PROv-L3"/>
    <w:basedOn w:val="BulletList"/>
    <w:link w:val="PROv-L3Char"/>
    <w:qFormat/>
    <w:rsid w:val="008147DA"/>
    <w:pPr>
      <w:tabs>
        <w:tab w:val="clear" w:pos="1800"/>
        <w:tab w:val="left" w:pos="459"/>
      </w:tabs>
      <w:ind w:left="2160" w:hanging="360"/>
    </w:pPr>
    <w:rPr>
      <w:sz w:val="20"/>
      <w:szCs w:val="20"/>
    </w:rPr>
  </w:style>
  <w:style w:type="character" w:customStyle="1" w:styleId="PROv-L3Char">
    <w:name w:val="PROv-L3 Char"/>
    <w:link w:val="PROv-L3"/>
    <w:locked/>
    <w:rsid w:val="008147DA"/>
    <w:rPr>
      <w:rFonts w:ascii="Arial" w:hAnsi="Arial" w:cs="Arial"/>
    </w:rPr>
  </w:style>
  <w:style w:type="paragraph" w:customStyle="1" w:styleId="Default">
    <w:name w:val="Default"/>
    <w:rsid w:val="00B3059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aliases w:val="WL List Paragraph"/>
    <w:basedOn w:val="Normal"/>
    <w:uiPriority w:val="34"/>
    <w:qFormat/>
    <w:rsid w:val="00144959"/>
    <w:pPr>
      <w:ind w:left="720"/>
      <w:contextualSpacing/>
    </w:pPr>
  </w:style>
  <w:style w:type="paragraph" w:customStyle="1" w:styleId="tabletextbullet2">
    <w:name w:val="table text bullet 2"/>
    <w:basedOn w:val="TableText"/>
    <w:qFormat/>
    <w:rsid w:val="00A86B84"/>
    <w:pPr>
      <w:numPr>
        <w:numId w:val="26"/>
      </w:numPr>
      <w:spacing w:before="20" w:after="20"/>
      <w:ind w:left="634" w:hanging="274"/>
    </w:pPr>
    <w:rPr>
      <w:szCs w:val="20"/>
    </w:rPr>
  </w:style>
  <w:style w:type="paragraph" w:customStyle="1" w:styleId="111table">
    <w:name w:val="1.1.1 table"/>
    <w:basedOn w:val="11table"/>
    <w:link w:val="111tableChar"/>
    <w:uiPriority w:val="99"/>
    <w:qFormat/>
    <w:rsid w:val="00D92DC1"/>
    <w:pPr>
      <w:keepLines w:val="0"/>
      <w:spacing w:line="220" w:lineRule="atLeast"/>
      <w:ind w:left="144"/>
    </w:pPr>
    <w:rPr>
      <w:rFonts w:eastAsia="Calibri"/>
      <w:bCs w:val="0"/>
    </w:rPr>
  </w:style>
  <w:style w:type="character" w:customStyle="1" w:styleId="111tableChar">
    <w:name w:val="1.1.1 table Char"/>
    <w:link w:val="111table"/>
    <w:uiPriority w:val="99"/>
    <w:rsid w:val="00D92DC1"/>
    <w:rPr>
      <w:rFonts w:ascii="Arial" w:eastAsia="Calibri" w:hAnsi="Arial" w:cs="Arial"/>
      <w:sz w:val="18"/>
      <w:szCs w:val="18"/>
    </w:rPr>
  </w:style>
  <w:style w:type="paragraph" w:customStyle="1" w:styleId="note">
    <w:name w:val="note"/>
    <w:basedOn w:val="Normal"/>
    <w:qFormat/>
    <w:rsid w:val="00D92DC1"/>
    <w:pPr>
      <w:shd w:val="clear" w:color="auto" w:fill="E6E6E6"/>
      <w:spacing w:after="60"/>
    </w:pPr>
    <w:rPr>
      <w:rFonts w:cs="Arial"/>
      <w:bCs/>
      <w:i/>
      <w:sz w:val="18"/>
      <w:szCs w:val="20"/>
    </w:rPr>
  </w:style>
  <w:style w:type="paragraph" w:customStyle="1" w:styleId="Note0">
    <w:name w:val="Note"/>
    <w:basedOn w:val="Normal"/>
    <w:qFormat/>
    <w:rsid w:val="00D92DC1"/>
    <w:pPr>
      <w:keepLines/>
      <w:shd w:val="clear" w:color="auto" w:fill="E6E6E6"/>
      <w:spacing w:after="60"/>
    </w:pPr>
    <w:rPr>
      <w:rFonts w:eastAsia="Cambria" w:cs="Arial"/>
      <w:i/>
      <w:color w:val="000000"/>
      <w:sz w:val="18"/>
      <w:szCs w:val="18"/>
    </w:rPr>
  </w:style>
  <w:style w:type="paragraph" w:customStyle="1" w:styleId="table111bullet">
    <w:name w:val="table 1.1.1 bullet"/>
    <w:basedOn w:val="Normal"/>
    <w:qFormat/>
    <w:rsid w:val="00271E6F"/>
    <w:pPr>
      <w:numPr>
        <w:numId w:val="23"/>
      </w:numPr>
      <w:tabs>
        <w:tab w:val="clear" w:pos="504"/>
        <w:tab w:val="num" w:pos="360"/>
      </w:tabs>
      <w:spacing w:before="40" w:after="40"/>
      <w:ind w:left="288" w:hanging="288"/>
    </w:pPr>
    <w:rPr>
      <w:rFonts w:eastAsia="Cambria" w:cs="Arial"/>
      <w:sz w:val="18"/>
      <w:szCs w:val="18"/>
    </w:rPr>
  </w:style>
  <w:style w:type="paragraph" w:customStyle="1" w:styleId="Table11">
    <w:name w:val="Table 1.1"/>
    <w:basedOn w:val="Normal"/>
    <w:uiPriority w:val="99"/>
    <w:qFormat/>
    <w:rsid w:val="00D92DC1"/>
    <w:pPr>
      <w:spacing w:after="80"/>
    </w:pPr>
    <w:rPr>
      <w:rFonts w:eastAsia="Cambria" w:cs="Arial"/>
      <w:sz w:val="18"/>
      <w:szCs w:val="18"/>
    </w:rPr>
  </w:style>
  <w:style w:type="paragraph" w:customStyle="1" w:styleId="table11bullet">
    <w:name w:val="table 1.1 bullet"/>
    <w:qFormat/>
    <w:rsid w:val="00271E6F"/>
    <w:pPr>
      <w:numPr>
        <w:numId w:val="24"/>
      </w:numPr>
      <w:tabs>
        <w:tab w:val="clear" w:pos="288"/>
        <w:tab w:val="num" w:pos="1392"/>
      </w:tabs>
      <w:spacing w:before="40" w:after="40" w:line="220" w:lineRule="atLeast"/>
      <w:ind w:left="1392" w:hanging="360"/>
    </w:pPr>
    <w:rPr>
      <w:rFonts w:ascii="Arial" w:eastAsia="MS Mincho" w:hAnsi="Arial" w:cs="Arial"/>
      <w:sz w:val="18"/>
      <w:szCs w:val="18"/>
    </w:rPr>
  </w:style>
  <w:style w:type="table" w:styleId="ColorfulList-Accent1">
    <w:name w:val="Colorful List Accent 1"/>
    <w:basedOn w:val="TableNormal"/>
    <w:uiPriority w:val="72"/>
    <w:rsid w:val="00D92DC1"/>
    <w:rPr>
      <w:color w:val="000000" w:themeColor="text1"/>
    </w:rPr>
    <w:tblPr>
      <w:tblStyleRowBandSize w:val="1"/>
      <w:tblStyleColBandSize w:val="1"/>
    </w:tblPr>
    <w:tcPr>
      <w:shd w:val="clear" w:color="auto" w:fill="DBFFF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5D5F" w:themeFill="accent2" w:themeFillShade="CC"/>
      </w:tcPr>
    </w:tblStylePr>
    <w:tblStylePr w:type="lastRow">
      <w:rPr>
        <w:b/>
        <w:bCs/>
        <w:color w:val="285D5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FFFC" w:themeFill="accent1" w:themeFillTint="3F"/>
      </w:tcPr>
    </w:tblStylePr>
    <w:tblStylePr w:type="band1Horz">
      <w:tblPr/>
      <w:tcPr>
        <w:shd w:val="clear" w:color="auto" w:fill="B6FFFD" w:themeFill="accent1" w:themeFillTint="33"/>
      </w:tcPr>
    </w:tblStylePr>
  </w:style>
  <w:style w:type="paragraph" w:customStyle="1" w:styleId="tabletextnumber">
    <w:name w:val="table text number"/>
    <w:basedOn w:val="Normal"/>
    <w:qFormat/>
    <w:rsid w:val="00E77771"/>
    <w:pPr>
      <w:numPr>
        <w:numId w:val="25"/>
      </w:numPr>
      <w:spacing w:before="40" w:after="40"/>
    </w:pPr>
    <w:rPr>
      <w:rFonts w:cs="Arial"/>
      <w:sz w:val="18"/>
      <w:szCs w:val="18"/>
    </w:rPr>
  </w:style>
  <w:style w:type="paragraph" w:styleId="Revision">
    <w:name w:val="Revision"/>
    <w:hidden/>
    <w:uiPriority w:val="99"/>
    <w:semiHidden/>
    <w:rsid w:val="00F14477"/>
    <w:rPr>
      <w:sz w:val="24"/>
      <w:szCs w:val="24"/>
    </w:rPr>
  </w:style>
  <w:style w:type="paragraph" w:customStyle="1" w:styleId="PCInormal">
    <w:name w:val="PCI normal"/>
    <w:basedOn w:val="Normal"/>
    <w:qFormat/>
    <w:rsid w:val="00FF5711"/>
    <w:pPr>
      <w:spacing w:before="120"/>
    </w:pPr>
    <w:rPr>
      <w:rFonts w:eastAsiaTheme="minorHAnsi" w:cs="Arial"/>
      <w:szCs w:val="20"/>
    </w:rPr>
  </w:style>
  <w:style w:type="paragraph" w:customStyle="1" w:styleId="normallevel2">
    <w:name w:val="normal level 2"/>
    <w:basedOn w:val="NormalIndent"/>
    <w:qFormat/>
    <w:rsid w:val="009F7F86"/>
    <w:pPr>
      <w:ind w:left="288"/>
    </w:pPr>
    <w:rPr>
      <w:rFonts w:cs="Symbol"/>
    </w:rPr>
  </w:style>
  <w:style w:type="paragraph" w:styleId="NormalIndent">
    <w:name w:val="Normal Indent"/>
    <w:basedOn w:val="Normal"/>
    <w:semiHidden/>
    <w:unhideWhenUsed/>
    <w:rsid w:val="009F7F86"/>
    <w:pPr>
      <w:ind w:left="720"/>
    </w:pPr>
  </w:style>
  <w:style w:type="character" w:styleId="Mention">
    <w:name w:val="Mention"/>
    <w:basedOn w:val="DefaultParagraphFont"/>
    <w:uiPriority w:val="99"/>
    <w:unhideWhenUsed/>
    <w:rsid w:val="000C0817"/>
    <w:rPr>
      <w:color w:val="2B579A"/>
      <w:shd w:val="clear" w:color="auto" w:fill="E1DFDD"/>
    </w:rPr>
  </w:style>
  <w:style w:type="paragraph" w:customStyle="1" w:styleId="pcinormal0">
    <w:name w:val="pci normal"/>
    <w:basedOn w:val="Normal"/>
    <w:rsid w:val="00F04E5E"/>
    <w:pPr>
      <w:overflowPunct w:val="0"/>
      <w:autoSpaceDE w:val="0"/>
      <w:autoSpaceDN w:val="0"/>
      <w:adjustRightInd w:val="0"/>
      <w:spacing w:before="80" w:after="80"/>
    </w:pPr>
    <w:rPr>
      <w:rFonts w:cs="Arial"/>
      <w:sz w:val="19"/>
      <w:szCs w:val="19"/>
    </w:rPr>
  </w:style>
  <w:style w:type="character" w:styleId="UnresolvedMention">
    <w:name w:val="Unresolved Mention"/>
    <w:basedOn w:val="DefaultParagraphFont"/>
    <w:uiPriority w:val="99"/>
    <w:unhideWhenUsed/>
    <w:rsid w:val="00A70CEB"/>
    <w:rPr>
      <w:color w:val="605E5C"/>
      <w:shd w:val="clear" w:color="auto" w:fill="E1DFDD"/>
    </w:rPr>
  </w:style>
  <w:style w:type="character" w:customStyle="1" w:styleId="Heading1Char">
    <w:name w:val="Heading 1 Char"/>
    <w:aliases w:val="ch Char,MIGHeading 1 Char,ch1 Char"/>
    <w:basedOn w:val="DefaultParagraphFont"/>
    <w:link w:val="Heading1"/>
    <w:uiPriority w:val="9"/>
    <w:rsid w:val="00AD3FF7"/>
    <w:rPr>
      <w:rFonts w:ascii="Arial" w:hAnsi="Arial" w:cs="Arial"/>
      <w:b/>
      <w:bCs/>
      <w:kern w:val="32"/>
      <w:sz w:val="32"/>
      <w:szCs w:val="32"/>
    </w:rPr>
  </w:style>
  <w:style w:type="paragraph" w:customStyle="1" w:styleId="TableListBullet">
    <w:name w:val="Table List Bullet"/>
    <w:basedOn w:val="Normal"/>
    <w:qFormat/>
    <w:rsid w:val="000A5F0C"/>
    <w:pPr>
      <w:numPr>
        <w:numId w:val="30"/>
      </w:numPr>
      <w:spacing w:before="40" w:after="40"/>
      <w:ind w:left="288"/>
    </w:pPr>
    <w:rPr>
      <w:sz w:val="18"/>
    </w:rPr>
  </w:style>
  <w:style w:type="paragraph" w:customStyle="1" w:styleId="list1-1note">
    <w:name w:val="list 1-1 note"/>
    <w:basedOn w:val="Normal"/>
    <w:qFormat/>
    <w:rsid w:val="002405C2"/>
    <w:pPr>
      <w:shd w:val="clear" w:color="auto" w:fill="E2E7E6"/>
    </w:pPr>
    <w:rPr>
      <w:rFonts w:eastAsia="Calibri" w:cs="Geneva"/>
      <w:bCs/>
      <w:i/>
      <w:sz w:val="18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2405C2"/>
    <w:rPr>
      <w:rFonts w:ascii="Arial" w:hAnsi="Arial" w:cs="Arial"/>
      <w:i/>
      <w:iCs/>
    </w:rPr>
  </w:style>
  <w:style w:type="character" w:customStyle="1" w:styleId="Heading2Char">
    <w:name w:val="Heading 2 Char"/>
    <w:basedOn w:val="DefaultParagraphFont"/>
    <w:link w:val="Heading2"/>
    <w:rsid w:val="002405C2"/>
    <w:rPr>
      <w:rFonts w:ascii="Arial" w:hAnsi="Arial" w:cs="Arial"/>
      <w:b/>
      <w:iCs/>
      <w:kern w:val="32"/>
      <w:sz w:val="26"/>
      <w:szCs w:val="2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158D0"/>
    <w:rPr>
      <w:rFonts w:ascii="Arial" w:hAnsi="Arial"/>
      <w:szCs w:val="24"/>
    </w:rPr>
  </w:style>
  <w:style w:type="paragraph" w:customStyle="1" w:styleId="AppNotes">
    <w:name w:val="App Notes"/>
    <w:basedOn w:val="Normal"/>
    <w:qFormat/>
    <w:rsid w:val="008F5228"/>
    <w:pPr>
      <w:keepNext/>
      <w:spacing w:after="140"/>
    </w:pPr>
    <w:rPr>
      <w:rFonts w:eastAsiaTheme="minorEastAsia" w:cs="Arial"/>
      <w:b/>
      <w:bCs/>
      <w:iCs/>
      <w:color w:val="000000"/>
      <w:sz w:val="18"/>
      <w:szCs w:val="16"/>
    </w:rPr>
  </w:style>
  <w:style w:type="paragraph" w:customStyle="1" w:styleId="Heading3NoNum">
    <w:name w:val="Heading 3 No Num"/>
    <w:basedOn w:val="Heading3"/>
    <w:next w:val="BodyText"/>
    <w:qFormat/>
    <w:rsid w:val="008F5228"/>
    <w:pPr>
      <w:tabs>
        <w:tab w:val="left" w:pos="1620"/>
      </w:tabs>
      <w:spacing w:before="360" w:line="259" w:lineRule="auto"/>
      <w:ind w:left="0" w:firstLine="0"/>
    </w:pPr>
    <w:rPr>
      <w:rFonts w:eastAsiaTheme="majorEastAsia" w:cstheme="majorBidi"/>
      <w:b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5228"/>
    <w:rPr>
      <w:rFonts w:asciiTheme="majorHAnsi" w:eastAsiaTheme="majorEastAsia" w:hAnsiTheme="majorHAnsi" w:cstheme="majorBidi"/>
      <w:color w:val="006D6A" w:themeColor="accent1" w:themeShade="BF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5228"/>
    <w:rPr>
      <w:rFonts w:ascii="Arial" w:eastAsiaTheme="majorEastAsia" w:hAnsi="Arial" w:cstheme="majorBidi"/>
      <w:i/>
      <w:iCs/>
      <w:color w:val="91BC7A" w:themeColor="text2" w:themeShade="BF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5228"/>
    <w:rPr>
      <w:rFonts w:asciiTheme="majorHAnsi" w:eastAsiaTheme="majorEastAsia" w:hAnsiTheme="majorHAnsi" w:cstheme="majorBidi"/>
      <w:i/>
      <w:iCs/>
      <w:color w:val="404040" w:themeColor="text1" w:themeTint="BF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5228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522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Style3">
    <w:name w:val="Style3"/>
    <w:basedOn w:val="Normal"/>
    <w:rsid w:val="008F5228"/>
    <w:pPr>
      <w:numPr>
        <w:numId w:val="34"/>
      </w:numPr>
    </w:pPr>
  </w:style>
  <w:style w:type="paragraph" w:styleId="DocumentMap">
    <w:name w:val="Document Map"/>
    <w:basedOn w:val="Normal"/>
    <w:link w:val="DocumentMapChar"/>
    <w:rsid w:val="008F5228"/>
    <w:pPr>
      <w:spacing w:before="0" w:after="0" w:line="240" w:lineRule="auto"/>
    </w:pPr>
    <w:rPr>
      <w:rFonts w:ascii="Lucida Grande" w:hAnsi="Lucida Grande" w:cs="Lucida Grande"/>
      <w:sz w:val="24"/>
    </w:rPr>
  </w:style>
  <w:style w:type="character" w:customStyle="1" w:styleId="DocumentMapChar">
    <w:name w:val="Document Map Char"/>
    <w:basedOn w:val="DefaultParagraphFont"/>
    <w:link w:val="DocumentMap"/>
    <w:rsid w:val="008F5228"/>
    <w:rPr>
      <w:rFonts w:ascii="Lucida Grande" w:hAnsi="Lucida Grande" w:cs="Lucida Grande"/>
      <w:sz w:val="24"/>
      <w:szCs w:val="24"/>
    </w:rPr>
  </w:style>
  <w:style w:type="paragraph" w:customStyle="1" w:styleId="table111">
    <w:name w:val="table 1.1.1"/>
    <w:basedOn w:val="Normal"/>
    <w:rsid w:val="008F5228"/>
    <w:pPr>
      <w:spacing w:after="80"/>
      <w:ind w:left="144"/>
    </w:pPr>
    <w:rPr>
      <w:rFonts w:eastAsia="MS Mincho" w:cs="Arial"/>
      <w:sz w:val="18"/>
      <w:szCs w:val="18"/>
    </w:rPr>
  </w:style>
  <w:style w:type="paragraph" w:customStyle="1" w:styleId="tabletext0">
    <w:name w:val="table text"/>
    <w:basedOn w:val="Normal"/>
    <w:qFormat/>
    <w:rsid w:val="008F5228"/>
    <w:pPr>
      <w:spacing w:after="40"/>
    </w:pPr>
    <w:rPr>
      <w:rFonts w:cs="Arial"/>
      <w:bCs/>
      <w:iCs/>
      <w:sz w:val="18"/>
    </w:rPr>
  </w:style>
  <w:style w:type="character" w:customStyle="1" w:styleId="GlossaryCharacter">
    <w:name w:val="Glossary Character"/>
    <w:uiPriority w:val="1"/>
    <w:qFormat/>
    <w:rsid w:val="008F5228"/>
    <w:rPr>
      <w:color w:val="0000FF"/>
    </w:rPr>
  </w:style>
  <w:style w:type="character" w:customStyle="1" w:styleId="Heading3Char">
    <w:name w:val="Heading 3 Char"/>
    <w:aliases w:val="Heading 3 White Char"/>
    <w:basedOn w:val="DefaultParagraphFont"/>
    <w:link w:val="Heading3"/>
    <w:uiPriority w:val="9"/>
    <w:rsid w:val="00D01B66"/>
    <w:rPr>
      <w:rFonts w:ascii="Arial" w:hAnsi="Arial"/>
      <w:b/>
      <w:i/>
      <w:sz w:val="22"/>
      <w:szCs w:val="22"/>
    </w:rPr>
  </w:style>
  <w:style w:type="paragraph" w:customStyle="1" w:styleId="Heading2noNumWhite">
    <w:name w:val="Heading 2 no Num White"/>
    <w:basedOn w:val="Normal"/>
    <w:autoRedefine/>
    <w:qFormat/>
    <w:rsid w:val="008F5228"/>
    <w:pPr>
      <w:keepNext/>
      <w:keepLines/>
      <w:framePr w:hSpace="180" w:wrap="around" w:vAnchor="text" w:hAnchor="margin" w:y="289"/>
      <w:spacing w:before="360" w:line="259" w:lineRule="auto"/>
      <w:outlineLvl w:val="1"/>
    </w:pPr>
    <w:rPr>
      <w:rFonts w:eastAsiaTheme="majorEastAsia" w:cstheme="majorBidi"/>
      <w:b/>
      <w:bCs/>
      <w:color w:val="FFFFFF" w:themeColor="background1"/>
      <w:szCs w:val="28"/>
    </w:rPr>
  </w:style>
  <w:style w:type="paragraph" w:customStyle="1" w:styleId="Heading2Bold">
    <w:name w:val="Heading 2 Bold"/>
    <w:basedOn w:val="Heading2"/>
    <w:link w:val="Heading2BoldChar"/>
    <w:qFormat/>
    <w:rsid w:val="008F5228"/>
    <w:pPr>
      <w:keepNext/>
      <w:keepLines/>
      <w:widowControl/>
      <w:tabs>
        <w:tab w:val="clear" w:pos="1620"/>
      </w:tabs>
      <w:spacing w:before="40" w:after="0" w:line="259" w:lineRule="auto"/>
    </w:pPr>
    <w:rPr>
      <w:rFonts w:eastAsiaTheme="majorEastAsia"/>
      <w:bCs/>
      <w:iCs w:val="0"/>
      <w:szCs w:val="26"/>
    </w:rPr>
  </w:style>
  <w:style w:type="character" w:customStyle="1" w:styleId="Heading2BoldChar">
    <w:name w:val="Heading 2 Bold Char"/>
    <w:basedOn w:val="Heading2Char"/>
    <w:link w:val="Heading2Bold"/>
    <w:rsid w:val="008F5228"/>
    <w:rPr>
      <w:rFonts w:ascii="Arial" w:eastAsiaTheme="majorEastAsia" w:hAnsi="Arial" w:cs="Arial"/>
      <w:b/>
      <w:bCs/>
      <w:iCs w:val="0"/>
      <w:kern w:val="32"/>
      <w:sz w:val="26"/>
      <w:szCs w:val="26"/>
    </w:rPr>
  </w:style>
  <w:style w:type="paragraph" w:customStyle="1" w:styleId="Heading3Bold">
    <w:name w:val="Heading 3 Bold"/>
    <w:basedOn w:val="Heading3"/>
    <w:link w:val="Heading3BoldChar"/>
    <w:qFormat/>
    <w:rsid w:val="008F5228"/>
    <w:pPr>
      <w:spacing w:before="40" w:after="0" w:line="259" w:lineRule="auto"/>
      <w:ind w:left="0" w:firstLine="0"/>
    </w:pPr>
    <w:rPr>
      <w:rFonts w:eastAsiaTheme="majorEastAsia" w:cs="Arial"/>
      <w:bCs/>
      <w:i w:val="0"/>
      <w:color w:val="FFFFFF" w:themeColor="background1"/>
      <w:szCs w:val="26"/>
    </w:rPr>
  </w:style>
  <w:style w:type="character" w:customStyle="1" w:styleId="Heading3BoldChar">
    <w:name w:val="Heading 3 Bold Char"/>
    <w:basedOn w:val="Heading3Char"/>
    <w:link w:val="Heading3Bold"/>
    <w:rsid w:val="008F5228"/>
    <w:rPr>
      <w:rFonts w:ascii="Arial" w:eastAsiaTheme="majorEastAsia" w:hAnsi="Arial" w:cs="Arial"/>
      <w:b/>
      <w:bCs/>
      <w:i w:val="0"/>
      <w:color w:val="FFFFFF" w:themeColor="background1"/>
      <w:sz w:val="22"/>
      <w:szCs w:val="26"/>
    </w:rPr>
  </w:style>
  <w:style w:type="paragraph" w:customStyle="1" w:styleId="TableBody">
    <w:name w:val="Table Body"/>
    <w:basedOn w:val="Normal"/>
    <w:link w:val="TableBodyChar"/>
    <w:qFormat/>
    <w:rsid w:val="008F5228"/>
    <w:pPr>
      <w:spacing w:before="40" w:after="60"/>
    </w:pPr>
    <w:rPr>
      <w:rFonts w:eastAsiaTheme="minorEastAsia" w:cstheme="minorBidi"/>
      <w:sz w:val="16"/>
      <w:szCs w:val="22"/>
    </w:rPr>
  </w:style>
  <w:style w:type="paragraph" w:styleId="TOCHeading">
    <w:name w:val="TOC Heading"/>
    <w:basedOn w:val="Normal"/>
    <w:next w:val="Normal"/>
    <w:uiPriority w:val="39"/>
    <w:qFormat/>
    <w:rsid w:val="008F5228"/>
    <w:pPr>
      <w:spacing w:before="0" w:after="240" w:line="259" w:lineRule="auto"/>
    </w:pPr>
    <w:rPr>
      <w:rFonts w:eastAsiaTheme="minorEastAsia" w:cstheme="minorBidi"/>
      <w:b/>
      <w:sz w:val="32"/>
      <w:szCs w:val="22"/>
    </w:rPr>
  </w:style>
  <w:style w:type="character" w:customStyle="1" w:styleId="BoldItalicCharacter">
    <w:name w:val="Bold + Italic Character"/>
    <w:basedOn w:val="DefaultParagraphFont"/>
    <w:rsid w:val="008F5228"/>
    <w:rPr>
      <w:b/>
      <w:bCs/>
      <w:i/>
      <w:iCs/>
      <w:color w:val="auto"/>
    </w:rPr>
  </w:style>
  <w:style w:type="character" w:customStyle="1" w:styleId="Heading4Char">
    <w:name w:val="Heading 4 Char"/>
    <w:basedOn w:val="DefaultParagraphFont"/>
    <w:link w:val="Heading4"/>
    <w:uiPriority w:val="9"/>
    <w:rsid w:val="008F5228"/>
    <w:rPr>
      <w:rFonts w:ascii="Arial Narrow" w:hAnsi="Arial Narrow"/>
      <w:b/>
      <w:bCs/>
      <w:color w:val="000000"/>
    </w:rPr>
  </w:style>
  <w:style w:type="character" w:customStyle="1" w:styleId="BoldCharacter">
    <w:name w:val="Bold Character"/>
    <w:basedOn w:val="DefaultParagraphFont"/>
    <w:uiPriority w:val="1"/>
    <w:qFormat/>
    <w:rsid w:val="008F5228"/>
    <w:rPr>
      <w:b/>
    </w:rPr>
  </w:style>
  <w:style w:type="paragraph" w:customStyle="1" w:styleId="TableListBullet2">
    <w:name w:val="Table List Bullet 2"/>
    <w:basedOn w:val="TableListBullet"/>
    <w:rsid w:val="008F5228"/>
    <w:pPr>
      <w:framePr w:wrap="around" w:hAnchor="text"/>
      <w:numPr>
        <w:numId w:val="38"/>
      </w:numPr>
      <w:ind w:left="576" w:hanging="288"/>
    </w:pPr>
    <w:rPr>
      <w:rFonts w:eastAsiaTheme="minorEastAsia" w:cs="Arial"/>
      <w:szCs w:val="22"/>
      <w:lang w:val="en-NZ"/>
    </w:rPr>
  </w:style>
  <w:style w:type="paragraph" w:customStyle="1" w:styleId="ReqBody">
    <w:name w:val="Req Body"/>
    <w:basedOn w:val="TableBody"/>
    <w:qFormat/>
    <w:rsid w:val="008F5228"/>
    <w:pPr>
      <w:spacing w:after="120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5228"/>
    <w:rPr>
      <w:rFonts w:ascii="Arial" w:hAnsi="Arial"/>
      <w:sz w:val="24"/>
      <w:szCs w:val="24"/>
    </w:rPr>
  </w:style>
  <w:style w:type="paragraph" w:customStyle="1" w:styleId="TableApproach">
    <w:name w:val="Table Approach"/>
    <w:basedOn w:val="TableBody"/>
    <w:next w:val="TableBody"/>
    <w:qFormat/>
    <w:rsid w:val="008F5228"/>
    <w:pPr>
      <w:spacing w:after="40"/>
    </w:pPr>
    <w:rPr>
      <w:b/>
      <w:sz w:val="20"/>
    </w:rPr>
  </w:style>
  <w:style w:type="paragraph" w:customStyle="1" w:styleId="TableBodyContinue">
    <w:name w:val="Table Body Continue"/>
    <w:basedOn w:val="TableBody"/>
    <w:qFormat/>
    <w:rsid w:val="008F5228"/>
    <w:pPr>
      <w:spacing w:line="259" w:lineRule="auto"/>
      <w:ind w:left="274"/>
    </w:pPr>
  </w:style>
  <w:style w:type="character" w:customStyle="1" w:styleId="ItalicCharacter">
    <w:name w:val="Italic Character"/>
    <w:basedOn w:val="BoldItalicCharacter"/>
    <w:uiPriority w:val="1"/>
    <w:qFormat/>
    <w:rsid w:val="008F5228"/>
    <w:rPr>
      <w:b w:val="0"/>
      <w:bCs/>
      <w:i/>
      <w:iCs/>
      <w:color w:val="auto"/>
    </w:rPr>
  </w:style>
  <w:style w:type="paragraph" w:customStyle="1" w:styleId="Copyrightbullet">
    <w:name w:val="Copyright bullet"/>
    <w:basedOn w:val="Normal"/>
    <w:qFormat/>
    <w:rsid w:val="008F5228"/>
    <w:pPr>
      <w:numPr>
        <w:numId w:val="39"/>
      </w:numPr>
      <w:spacing w:after="0" w:line="240" w:lineRule="auto"/>
    </w:pPr>
    <w:rPr>
      <w:rFonts w:cs="Arial"/>
      <w:i/>
      <w:sz w:val="16"/>
      <w:szCs w:val="20"/>
    </w:rPr>
  </w:style>
  <w:style w:type="paragraph" w:customStyle="1" w:styleId="Heading2NoNum">
    <w:name w:val="Heading 2 No Num"/>
    <w:basedOn w:val="Heading2"/>
    <w:next w:val="BodyText"/>
    <w:link w:val="Heading2NoNumChar"/>
    <w:qFormat/>
    <w:rsid w:val="008F5228"/>
    <w:pPr>
      <w:keepNext/>
      <w:keepLines/>
      <w:widowControl/>
      <w:tabs>
        <w:tab w:val="clear" w:pos="1620"/>
      </w:tabs>
      <w:spacing w:after="120" w:line="259" w:lineRule="auto"/>
    </w:pPr>
    <w:rPr>
      <w:rFonts w:eastAsiaTheme="majorEastAsia" w:cstheme="majorBidi"/>
      <w:bCs/>
      <w:iCs w:val="0"/>
      <w:color w:val="000000" w:themeColor="text1"/>
      <w:sz w:val="28"/>
    </w:rPr>
  </w:style>
  <w:style w:type="character" w:customStyle="1" w:styleId="Heading2NoNumChar">
    <w:name w:val="Heading 2 No Num Char"/>
    <w:basedOn w:val="Heading2Char"/>
    <w:link w:val="Heading2NoNum"/>
    <w:rsid w:val="008F5228"/>
    <w:rPr>
      <w:rFonts w:ascii="Arial" w:eastAsiaTheme="majorEastAsia" w:hAnsi="Arial" w:cstheme="majorBidi"/>
      <w:b/>
      <w:bCs/>
      <w:iCs w:val="0"/>
      <w:color w:val="000000" w:themeColor="text1"/>
      <w:kern w:val="32"/>
      <w:sz w:val="28"/>
      <w:szCs w:val="28"/>
    </w:rPr>
  </w:style>
  <w:style w:type="character" w:customStyle="1" w:styleId="normaltextrun">
    <w:name w:val="normaltextrun"/>
    <w:basedOn w:val="DefaultParagraphFont"/>
    <w:rsid w:val="008F5228"/>
  </w:style>
  <w:style w:type="numbering" w:customStyle="1" w:styleId="CurrentList1">
    <w:name w:val="Current List1"/>
    <w:uiPriority w:val="99"/>
    <w:rsid w:val="008F5228"/>
    <w:pPr>
      <w:numPr>
        <w:numId w:val="40"/>
      </w:numPr>
    </w:pPr>
  </w:style>
  <w:style w:type="numbering" w:customStyle="1" w:styleId="CurrentList2">
    <w:name w:val="Current List2"/>
    <w:uiPriority w:val="99"/>
    <w:rsid w:val="008F5228"/>
    <w:pPr>
      <w:numPr>
        <w:numId w:val="41"/>
      </w:numPr>
    </w:pPr>
  </w:style>
  <w:style w:type="numbering" w:customStyle="1" w:styleId="CurrentList3">
    <w:name w:val="Current List3"/>
    <w:uiPriority w:val="99"/>
    <w:rsid w:val="008F5228"/>
    <w:pPr>
      <w:numPr>
        <w:numId w:val="42"/>
      </w:numPr>
    </w:pPr>
  </w:style>
  <w:style w:type="numbering" w:customStyle="1" w:styleId="CurrentList4">
    <w:name w:val="Current List4"/>
    <w:uiPriority w:val="99"/>
    <w:rsid w:val="00E91EB3"/>
    <w:pPr>
      <w:numPr>
        <w:numId w:val="43"/>
      </w:numPr>
    </w:pPr>
  </w:style>
  <w:style w:type="character" w:customStyle="1" w:styleId="TableBodyChar">
    <w:name w:val="Table Body Char"/>
    <w:basedOn w:val="DefaultParagraphFont"/>
    <w:link w:val="TableBody"/>
    <w:rsid w:val="00BF7F3D"/>
    <w:rPr>
      <w:rFonts w:ascii="Arial" w:eastAsiaTheme="minorEastAsia" w:hAnsi="Arial" w:cstheme="minorBidi"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15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10" Type="http://schemas.openxmlformats.org/officeDocument/2006/relationships/endnotes" Target="endnotes.xml"/><Relationship Id="rId19" Type="http://schemas.openxmlformats.org/officeDocument/2006/relationships/customXml" Target="../customXml/item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cisecuritystandards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PCI Docs">
  <a:themeElements>
    <a:clrScheme name="Custom 5">
      <a:dk1>
        <a:sysClr val="windowText" lastClr="000000"/>
      </a:dk1>
      <a:lt1>
        <a:sysClr val="window" lastClr="FFFFFF"/>
      </a:lt1>
      <a:dk2>
        <a:srgbClr val="CBDFC0"/>
      </a:dk2>
      <a:lt2>
        <a:srgbClr val="EAF1DD"/>
      </a:lt2>
      <a:accent1>
        <a:srgbClr val="00928F"/>
      </a:accent1>
      <a:accent2>
        <a:srgbClr val="337578"/>
      </a:accent2>
      <a:accent3>
        <a:srgbClr val="C1E6E5"/>
      </a:accent3>
      <a:accent4>
        <a:srgbClr val="0A5D66"/>
      </a:accent4>
      <a:accent5>
        <a:srgbClr val="DBEBEF"/>
      </a:accent5>
      <a:accent6>
        <a:srgbClr val="ECF5F7"/>
      </a:accent6>
      <a:hlink>
        <a:srgbClr val="337578"/>
      </a:hlink>
      <a:folHlink>
        <a:srgbClr val="242E68"/>
      </a:folHlink>
    </a:clrScheme>
    <a:fontScheme name="Default Desig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>
    <a:extraClrScheme>
      <a:clrScheme name="Default Design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2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FBDF53"/>
        </a:accent1>
        <a:accent2>
          <a:srgbClr val="FF9966"/>
        </a:accent2>
        <a:accent3>
          <a:srgbClr val="FFFFFF"/>
        </a:accent3>
        <a:accent4>
          <a:srgbClr val="000000"/>
        </a:accent4>
        <a:accent5>
          <a:srgbClr val="FDECB3"/>
        </a:accent5>
        <a:accent6>
          <a:srgbClr val="E78A5C"/>
        </a:accent6>
        <a:hlink>
          <a:srgbClr val="CC3300"/>
        </a:hlink>
        <a:folHlink>
          <a:srgbClr val="9966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3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99CCFF"/>
        </a:accent1>
        <a:accent2>
          <a:srgbClr val="CCCCFF"/>
        </a:accent2>
        <a:accent3>
          <a:srgbClr val="FFFFFF"/>
        </a:accent3>
        <a:accent4>
          <a:srgbClr val="000000"/>
        </a:accent4>
        <a:accent5>
          <a:srgbClr val="CAE2FF"/>
        </a:accent5>
        <a:accent6>
          <a:srgbClr val="B9B9E7"/>
        </a:accent6>
        <a:hlink>
          <a:srgbClr val="3333CC"/>
        </a:hlink>
        <a:folHlink>
          <a:srgbClr val="AF67FF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4">
        <a:dk1>
          <a:srgbClr val="000000"/>
        </a:dk1>
        <a:lt1>
          <a:srgbClr val="DEF6F1"/>
        </a:lt1>
        <a:dk2>
          <a:srgbClr val="000000"/>
        </a:dk2>
        <a:lt2>
          <a:srgbClr val="969696"/>
        </a:lt2>
        <a:accent1>
          <a:srgbClr val="FFFFFF"/>
        </a:accent1>
        <a:accent2>
          <a:srgbClr val="8DC6FF"/>
        </a:accent2>
        <a:accent3>
          <a:srgbClr val="ECFAF7"/>
        </a:accent3>
        <a:accent4>
          <a:srgbClr val="000000"/>
        </a:accent4>
        <a:accent5>
          <a:srgbClr val="FFFFFF"/>
        </a:accent5>
        <a:accent6>
          <a:srgbClr val="7FB3E7"/>
        </a:accent6>
        <a:hlink>
          <a:srgbClr val="0066CC"/>
        </a:hlink>
        <a:folHlink>
          <a:srgbClr val="00A8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5">
        <a:dk1>
          <a:srgbClr val="000000"/>
        </a:dk1>
        <a:lt1>
          <a:srgbClr val="FFFFD9"/>
        </a:lt1>
        <a:dk2>
          <a:srgbClr val="000000"/>
        </a:dk2>
        <a:lt2>
          <a:srgbClr val="777777"/>
        </a:lt2>
        <a:accent1>
          <a:srgbClr val="FFFFF7"/>
        </a:accent1>
        <a:accent2>
          <a:srgbClr val="33CCCC"/>
        </a:accent2>
        <a:accent3>
          <a:srgbClr val="FFFFE9"/>
        </a:accent3>
        <a:accent4>
          <a:srgbClr val="000000"/>
        </a:accent4>
        <a:accent5>
          <a:srgbClr val="FFFFFA"/>
        </a:accent5>
        <a:accent6>
          <a:srgbClr val="2DB9B9"/>
        </a:accent6>
        <a:hlink>
          <a:srgbClr val="FF5050"/>
        </a:hlink>
        <a:folHlink>
          <a:srgbClr val="FF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6">
        <a:dk1>
          <a:srgbClr val="005A58"/>
        </a:dk1>
        <a:lt1>
          <a:srgbClr val="FFFFFF"/>
        </a:lt1>
        <a:dk2>
          <a:srgbClr val="008080"/>
        </a:dk2>
        <a:lt2>
          <a:srgbClr val="FFFF99"/>
        </a:lt2>
        <a:accent1>
          <a:srgbClr val="006462"/>
        </a:accent1>
        <a:accent2>
          <a:srgbClr val="6D6FC7"/>
        </a:accent2>
        <a:accent3>
          <a:srgbClr val="AAC0C0"/>
        </a:accent3>
        <a:accent4>
          <a:srgbClr val="DADADA"/>
        </a:accent4>
        <a:accent5>
          <a:srgbClr val="AAB8B7"/>
        </a:accent5>
        <a:accent6>
          <a:srgbClr val="6264B4"/>
        </a:accent6>
        <a:hlink>
          <a:srgbClr val="00FFFF"/>
        </a:hlink>
        <a:folHlink>
          <a:srgbClr val="00FF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7">
        <a:dk1>
          <a:srgbClr val="5C1F00"/>
        </a:dk1>
        <a:lt1>
          <a:srgbClr val="FFFFFF"/>
        </a:lt1>
        <a:dk2>
          <a:srgbClr val="800000"/>
        </a:dk2>
        <a:lt2>
          <a:srgbClr val="DFD293"/>
        </a:lt2>
        <a:accent1>
          <a:srgbClr val="CC3300"/>
        </a:accent1>
        <a:accent2>
          <a:srgbClr val="BE7960"/>
        </a:accent2>
        <a:accent3>
          <a:srgbClr val="C0AAAA"/>
        </a:accent3>
        <a:accent4>
          <a:srgbClr val="DADADA"/>
        </a:accent4>
        <a:accent5>
          <a:srgbClr val="E2ADAA"/>
        </a:accent5>
        <a:accent6>
          <a:srgbClr val="AC6D56"/>
        </a:accent6>
        <a:hlink>
          <a:srgbClr val="FFFF99"/>
        </a:hlink>
        <a:folHlink>
          <a:srgbClr val="D3A21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8">
        <a:dk1>
          <a:srgbClr val="003366"/>
        </a:dk1>
        <a:lt1>
          <a:srgbClr val="FFFFFF"/>
        </a:lt1>
        <a:dk2>
          <a:srgbClr val="000099"/>
        </a:dk2>
        <a:lt2>
          <a:srgbClr val="CCFFFF"/>
        </a:lt2>
        <a:accent1>
          <a:srgbClr val="3366CC"/>
        </a:accent1>
        <a:accent2>
          <a:srgbClr val="00B000"/>
        </a:accent2>
        <a:accent3>
          <a:srgbClr val="AAAACA"/>
        </a:accent3>
        <a:accent4>
          <a:srgbClr val="DADADA"/>
        </a:accent4>
        <a:accent5>
          <a:srgbClr val="ADB8E2"/>
        </a:accent5>
        <a:accent6>
          <a:srgbClr val="009F00"/>
        </a:accent6>
        <a:hlink>
          <a:srgbClr val="66CCFF"/>
        </a:hlink>
        <a:folHlink>
          <a:srgbClr val="FFE701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9">
        <a:dk1>
          <a:srgbClr val="336699"/>
        </a:dk1>
        <a:lt1>
          <a:srgbClr val="FFFFFF"/>
        </a:lt1>
        <a:dk2>
          <a:srgbClr val="000000"/>
        </a:dk2>
        <a:lt2>
          <a:srgbClr val="E3EBF1"/>
        </a:lt2>
        <a:accent1>
          <a:srgbClr val="003399"/>
        </a:accent1>
        <a:accent2>
          <a:srgbClr val="468A4B"/>
        </a:accent2>
        <a:accent3>
          <a:srgbClr val="AAAAAA"/>
        </a:accent3>
        <a:accent4>
          <a:srgbClr val="DADADA"/>
        </a:accent4>
        <a:accent5>
          <a:srgbClr val="AAADCA"/>
        </a:accent5>
        <a:accent6>
          <a:srgbClr val="3F7D43"/>
        </a:accent6>
        <a:hlink>
          <a:srgbClr val="66CCFF"/>
        </a:hlink>
        <a:folHlink>
          <a:srgbClr val="F0E5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10">
        <a:dk1>
          <a:srgbClr val="777777"/>
        </a:dk1>
        <a:lt1>
          <a:srgbClr val="FFFFFF"/>
        </a:lt1>
        <a:dk2>
          <a:srgbClr val="686B5D"/>
        </a:dk2>
        <a:lt2>
          <a:srgbClr val="D1D1CB"/>
        </a:lt2>
        <a:accent1>
          <a:srgbClr val="909082"/>
        </a:accent1>
        <a:accent2>
          <a:srgbClr val="809EA8"/>
        </a:accent2>
        <a:accent3>
          <a:srgbClr val="B9BAB6"/>
        </a:accent3>
        <a:accent4>
          <a:srgbClr val="DADADA"/>
        </a:accent4>
        <a:accent5>
          <a:srgbClr val="C6C6C1"/>
        </a:accent5>
        <a:accent6>
          <a:srgbClr val="738F98"/>
        </a:accent6>
        <a:hlink>
          <a:srgbClr val="FFCC66"/>
        </a:hlink>
        <a:folHlink>
          <a:srgbClr val="E9DCB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11">
        <a:dk1>
          <a:srgbClr val="3E3E5C"/>
        </a:dk1>
        <a:lt1>
          <a:srgbClr val="FFFFFF"/>
        </a:lt1>
        <a:dk2>
          <a:srgbClr val="666699"/>
        </a:dk2>
        <a:lt2>
          <a:srgbClr val="FFFFFF"/>
        </a:lt2>
        <a:accent1>
          <a:srgbClr val="60597B"/>
        </a:accent1>
        <a:accent2>
          <a:srgbClr val="6666FF"/>
        </a:accent2>
        <a:accent3>
          <a:srgbClr val="B8B8CA"/>
        </a:accent3>
        <a:accent4>
          <a:srgbClr val="DADADA"/>
        </a:accent4>
        <a:accent5>
          <a:srgbClr val="B6B5BF"/>
        </a:accent5>
        <a:accent6>
          <a:srgbClr val="5C5CE7"/>
        </a:accent6>
        <a:hlink>
          <a:srgbClr val="99CCFF"/>
        </a:hlink>
        <a:folHlink>
          <a:srgbClr val="FFFF9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12">
        <a:dk1>
          <a:srgbClr val="2D2015"/>
        </a:dk1>
        <a:lt1>
          <a:srgbClr val="FFFFFF"/>
        </a:lt1>
        <a:dk2>
          <a:srgbClr val="523E26"/>
        </a:dk2>
        <a:lt2>
          <a:srgbClr val="DFC08D"/>
        </a:lt2>
        <a:accent1>
          <a:srgbClr val="8C7B70"/>
        </a:accent1>
        <a:accent2>
          <a:srgbClr val="8F5F2F"/>
        </a:accent2>
        <a:accent3>
          <a:srgbClr val="B3AFAC"/>
        </a:accent3>
        <a:accent4>
          <a:srgbClr val="DADADA"/>
        </a:accent4>
        <a:accent5>
          <a:srgbClr val="C5BFBB"/>
        </a:accent5>
        <a:accent6>
          <a:srgbClr val="81552A"/>
        </a:accent6>
        <a:hlink>
          <a:srgbClr val="CCB400"/>
        </a:hlink>
        <a:folHlink>
          <a:srgbClr val="8C9EA0"/>
        </a:folHlink>
      </a:clrScheme>
      <a:clrMap bg1="dk2" tx1="lt1" bg2="dk1" tx2="lt2" accent1="accent1" accent2="accent2" accent3="accent3" accent4="accent4" accent5="accent5" accent6="accent6" hlink="hlink" folHlink="folHlink"/>
    </a:extraClrScheme>
  </a:extraClrScheme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CI Controlled Document" ma:contentTypeID="0x0101001D183BBA334FFB47A702B57A412CE082008FA3FDFDA20BD7419751FB3AAB188EA4" ma:contentTypeVersion="181" ma:contentTypeDescription="" ma:contentTypeScope="" ma:versionID="91c2376768ebc64f2bf21cd948662b86">
  <xsd:schema xmlns:xsd="http://www.w3.org/2001/XMLSchema" xmlns:xs="http://www.w3.org/2001/XMLSchema" xmlns:p="http://schemas.microsoft.com/office/2006/metadata/properties" xmlns:ns1="http://schemas.microsoft.com/sharepoint/v3" xmlns:ns2="26240e89-3532-49c7-9aa3-f3298b29a84c" xmlns:ns3="72d222dc-d9d1-4b23-b5d6-dadbd3c86d8b" targetNamespace="http://schemas.microsoft.com/office/2006/metadata/properties" ma:root="true" ma:fieldsID="4f668639e2ce0f21405588535a6825b7" ns1:_="" ns2:_="" ns3:_="">
    <xsd:import namespace="http://schemas.microsoft.com/sharepoint/v3"/>
    <xsd:import namespace="26240e89-3532-49c7-9aa3-f3298b29a84c"/>
    <xsd:import namespace="72d222dc-d9d1-4b23-b5d6-dadbd3c86d8b"/>
    <xsd:element name="properties">
      <xsd:complexType>
        <xsd:sequence>
          <xsd:element name="documentManagement">
            <xsd:complexType>
              <xsd:all>
                <xsd:element ref="ns2:DocumentOwner" minOccurs="0"/>
                <xsd:element ref="ns2:StandardVersion" minOccurs="0"/>
                <xsd:element ref="ns2:PCIControlledDocStatus" minOccurs="0"/>
                <xsd:element ref="ns2:DocumentApprovedDate" minOccurs="0"/>
                <xsd:element ref="ns2:DocumentPublishedDate" minOccurs="0"/>
                <xsd:element ref="ns2:g3cb6027c5fa4fd4ba4fd85acc51570e" minOccurs="0"/>
                <xsd:element ref="ns2:TaxCatchAll" minOccurs="0"/>
                <xsd:element ref="ns2:TaxCatchAllLabel" minOccurs="0"/>
                <xsd:element ref="ns2:DocLink" minOccurs="0"/>
                <xsd:element ref="ns2:ControlledSPVersion" minOccurs="0"/>
                <xsd:element ref="ns2:WorkingDocLink" minOccurs="0"/>
                <xsd:element ref="ns2:RequiresAgreement" minOccurs="0"/>
                <xsd:element ref="ns2:Reference" minOccurs="0"/>
                <xsd:element ref="ns2:SortOrder" minOccurs="0"/>
                <xsd:element ref="ns1:Language" minOccurs="0"/>
                <xsd:element ref="ns2:RequiresDTRAgreement" minOccurs="0"/>
                <xsd:element ref="ns2:RequiresIPAgreement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23" nillable="true" ma:displayName="Language" ma:default="English" ma:internalName="Languag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40e89-3532-49c7-9aa3-f3298b29a84c" elementFormDefault="qualified">
    <xsd:import namespace="http://schemas.microsoft.com/office/2006/documentManagement/types"/>
    <xsd:import namespace="http://schemas.microsoft.com/office/infopath/2007/PartnerControls"/>
    <xsd:element name="DocumentOwner" ma:index="3" nillable="true" ma:displayName="Document Owner" ma:description="Identifies the PCI SSC Owner of this document" ma:list="UserInfo" ma:SharePointGroup="0" ma:internalName="Document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ndardVersion" ma:index="4" nillable="true" ma:displayName="Standard Version" ma:description="A string identifying the version.  It should follow this format: vN.N.N where 'N' is a number.  Example:  v3.2.1" ma:internalName="StandardVersion">
      <xsd:simpleType>
        <xsd:restriction base="dms:Text">
          <xsd:maxLength value="255"/>
        </xsd:restriction>
      </xsd:simpleType>
    </xsd:element>
    <xsd:element name="PCIControlledDocStatus" ma:index="5" nillable="true" ma:displayName="PCI Controlled DocStatus" ma:description="Identifies the state of the document within its lifecycle" ma:format="Dropdown" ma:internalName="PCIControlledDocStatus">
      <xsd:simpleType>
        <xsd:restriction base="dms:Choice">
          <xsd:enumeration value="Draft - Working"/>
          <xsd:enumeration value="Submitted for Approval"/>
          <xsd:enumeration value="Approved"/>
          <xsd:enumeration value="Active"/>
          <xsd:enumeration value="Active, due for sunset"/>
          <xsd:enumeration value="Archived"/>
        </xsd:restriction>
      </xsd:simpleType>
    </xsd:element>
    <xsd:element name="DocumentApprovedDate" ma:index="6" nillable="true" ma:displayName="Document Approved Date" ma:description="The date this document was approved" ma:format="DateOnly" ma:internalName="DocumentApprovedDate">
      <xsd:simpleType>
        <xsd:restriction base="dms:DateTime"/>
      </xsd:simpleType>
    </xsd:element>
    <xsd:element name="DocumentPublishedDate" ma:index="7" nillable="true" ma:displayName="Document Published Date" ma:description="The date this document was published" ma:format="DateOnly" ma:internalName="DocumentPublishedDate">
      <xsd:simpleType>
        <xsd:restriction base="dms:DateTime"/>
      </xsd:simpleType>
    </xsd:element>
    <xsd:element name="g3cb6027c5fa4fd4ba4fd85acc51570e" ma:index="8" nillable="true" ma:taxonomy="true" ma:internalName="g3cb6027c5fa4fd4ba4fd85acc51570e" ma:taxonomyFieldName="PCIControlledDocType" ma:displayName="PCI Controlled DocType" ma:default="" ma:fieldId="{03cb6027-c5fa-4fd4-ba4f-d85acc51570e}" ma:taxonomyMulti="true" ma:sspId="a2826b39-2456-401f-97f1-a75467d17062" ma:termSetId="8be15409-ad95-464e-8394-1eb9755d859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4e2a4e76-3d38-42e9-9109-88e48992d533}" ma:internalName="TaxCatchAll" ma:showField="CatchAllData" ma:web="72d222dc-d9d1-4b23-b5d6-dadbd3c86d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4e2a4e76-3d38-42e9-9109-88e48992d533}" ma:internalName="TaxCatchAllLabel" ma:readOnly="true" ma:showField="CatchAllDataLabel" ma:web="72d222dc-d9d1-4b23-b5d6-dadbd3c86d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Link" ma:index="17" nillable="true" ma:displayName="DocLink" ma:description="Use this field to link a published document to it's working source, or vice versa" ma:format="Hyperlink" ma:internalName="Doc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ControlledSPVersion" ma:index="18" nillable="true" ma:displayName="Controlled SPVersion" ma:description="Stores the SharePoint version when the document was approved" ma:internalName="ControlledSPVersion" ma:percentage="FALSE">
      <xsd:simpleType>
        <xsd:restriction base="dms:Number"/>
      </xsd:simpleType>
    </xsd:element>
    <xsd:element name="WorkingDocLink" ma:index="19" nillable="true" ma:displayName="Working DocLink" ma:format="Hyperlink" ma:internalName="WorkingDocLink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equiresAgreement" ma:index="20" nillable="true" ma:displayName="RequiresAgreement" ma:default="0" ma:description="Indicates whether this document should be flagged on the public facing document library to require acceptance of the agreement" ma:internalName="RequiresAgreement">
      <xsd:simpleType>
        <xsd:restriction base="dms:Boolean"/>
      </xsd:simpleType>
    </xsd:element>
    <xsd:element name="Reference" ma:index="21" nillable="true" ma:displayName="Reference" ma:internalName="Reference">
      <xsd:simpleType>
        <xsd:restriction base="dms:Text">
          <xsd:maxLength value="255"/>
        </xsd:restriction>
      </xsd:simpleType>
    </xsd:element>
    <xsd:element name="SortOrder" ma:index="22" nillable="true" ma:displayName="Sort Order" ma:internalName="SortOrder" ma:percentage="FALSE">
      <xsd:simpleType>
        <xsd:restriction base="dms:Number"/>
      </xsd:simpleType>
    </xsd:element>
    <xsd:element name="RequiresDTRAgreement" ma:index="24" nillable="true" ma:displayName="RequiresDTRAgreement" ma:default="0" ma:internalName="RequiresDTRAgreement">
      <xsd:simpleType>
        <xsd:restriction base="dms:Boolean"/>
      </xsd:simpleType>
    </xsd:element>
    <xsd:element name="RequiresIPAgreement" ma:index="25" nillable="true" ma:displayName="RequiresIPAgreement" ma:default="0" ma:internalName="RequiresIPAgree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d222dc-d9d1-4b23-b5d6-dadbd3c86d8b" elementFormDefault="qualified">
    <xsd:import namespace="http://schemas.microsoft.com/office/2006/documentManagement/types"/>
    <xsd:import namespace="http://schemas.microsoft.com/office/infopath/2007/PartnerControls"/>
    <xsd:element name="_dlc_DocId" ma:index="26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8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DocumentOwner xmlns="26240e89-3532-49c7-9aa3-f3298b29a84c">
      <UserInfo>
        <DisplayName/>
        <AccountId xsi:nil="true"/>
        <AccountType/>
      </UserInfo>
    </DocumentOwner>
    <TaxCatchAll xmlns="26240e89-3532-49c7-9aa3-f3298b29a84c" xsi:nil="true"/>
    <SortOrder xmlns="26240e89-3532-49c7-9aa3-f3298b29a84c" xsi:nil="true"/>
    <RequiresIPAgreement xmlns="26240e89-3532-49c7-9aa3-f3298b29a84c">false</RequiresIPAgreement>
    <DocLink xmlns="26240e89-3532-49c7-9aa3-f3298b29a84c">
      <Url xsi:nil="true"/>
      <Description xsi:nil="true"/>
    </DocLink>
    <RequiresDTRAgreement xmlns="26240e89-3532-49c7-9aa3-f3298b29a84c">false</RequiresDTRAgreement>
    <PCIControlledDocStatus xmlns="26240e89-3532-49c7-9aa3-f3298b29a84c">Active</PCIControlledDocStatus>
    <g3cb6027c5fa4fd4ba4fd85acc51570e xmlns="26240e89-3532-49c7-9aa3-f3298b29a84c">
      <Terms xmlns="http://schemas.microsoft.com/office/infopath/2007/PartnerControls"/>
    </g3cb6027c5fa4fd4ba4fd85acc51570e>
    <StandardVersion xmlns="26240e89-3532-49c7-9aa3-f3298b29a84c">v4.0</StandardVersion>
    <RequiresAgreement xmlns="26240e89-3532-49c7-9aa3-f3298b29a84c">false</RequiresAgreement>
    <Reference xmlns="26240e89-3532-49c7-9aa3-f3298b29a84c">aoc_saq_a_3.1</Reference>
    <ControlledSPVersion xmlns="26240e89-3532-49c7-9aa3-f3298b29a84c" xsi:nil="true"/>
    <WorkingDocLink xmlns="26240e89-3532-49c7-9aa3-f3298b29a84c">
      <Url xsi:nil="true"/>
      <Description xsi:nil="true"/>
    </WorkingDocLink>
    <_dlc_DocId xmlns="72d222dc-d9d1-4b23-b5d6-dadbd3c86d8b">E47ZJQC26PNT-1060509697-3876</_dlc_DocId>
    <_dlc_DocIdUrl xmlns="72d222dc-d9d1-4b23-b5d6-dadbd3c86d8b">
      <Url>https://pcissc.sharepoint.com/sites/PublishedDocuments/_layouts/15/DocIdRedir.aspx?ID=E47ZJQC26PNT-1060509697-3876</Url>
      <Description>E47ZJQC26PNT-1060509697-3876</Description>
    </_dlc_DocIdUrl>
    <DocumentApprovedDate xmlns="26240e89-3532-49c7-9aa3-f3298b29a84c">2022-04-28T12:00:00+00:00</DocumentApprovedDate>
    <DocumentPublishedDate xmlns="26240e89-3532-49c7-9aa3-f3298b29a84c">2022-04-28T12:00:00+00:00</DocumentPublishedDate>
  </documentManagement>
</p:properties>
</file>

<file path=customXml/item5.xml><?xml version="1.0" encoding="utf-8"?>
<?mso-contentType ?>
<SharedContentType xmlns="Microsoft.SharePoint.Taxonomy.ContentTypeSync" SourceId="a2826b39-2456-401f-97f1-a75467d17062" ContentTypeId="0x0101001D183BBA334FFB47A702B57A412CE082" PreviousValue="false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DABA65C-CA23-4F72-A61A-5FDE247662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FE08A5-8AF5-4456-97EB-0BE6CF4ED3B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4454FA0-75E3-4CF0-93AF-AC6C80267F6C}"/>
</file>

<file path=customXml/itemProps4.xml><?xml version="1.0" encoding="utf-8"?>
<ds:datastoreItem xmlns:ds="http://schemas.openxmlformats.org/officeDocument/2006/customXml" ds:itemID="{4FDB3D2C-AAB3-4CD2-83C3-8E7D1A95CD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5DA9A04F-C27F-4EC2-9BCB-400BC19C6E09}"/>
</file>

<file path=customXml/itemProps6.xml><?xml version="1.0" encoding="utf-8"?>
<ds:datastoreItem xmlns:ds="http://schemas.openxmlformats.org/officeDocument/2006/customXml" ds:itemID="{A9CC1B5C-D3E7-4E93-8E0A-9D01ECC269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2424</Words>
  <Characters>13819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1</CharactersWithSpaces>
  <SharedDoc>false</SharedDoc>
  <HLinks>
    <vt:vector size="234" baseType="variant">
      <vt:variant>
        <vt:i4>6160474</vt:i4>
      </vt:variant>
      <vt:variant>
        <vt:i4>186</vt:i4>
      </vt:variant>
      <vt:variant>
        <vt:i4>0</vt:i4>
      </vt:variant>
      <vt:variant>
        <vt:i4>5</vt:i4>
      </vt:variant>
      <vt:variant>
        <vt:lpwstr>http://www.pcisecuritystandards.org/</vt:lpwstr>
      </vt:variant>
      <vt:variant>
        <vt:lpwstr/>
      </vt:variant>
      <vt:variant>
        <vt:i4>6619136</vt:i4>
      </vt:variant>
      <vt:variant>
        <vt:i4>183</vt:i4>
      </vt:variant>
      <vt:variant>
        <vt:i4>0</vt:i4>
      </vt:variant>
      <vt:variant>
        <vt:i4>5</vt:i4>
      </vt:variant>
      <vt:variant>
        <vt:lpwstr>https://www.pcisecuritystandards.org/pci_security/glossary</vt:lpwstr>
      </vt:variant>
      <vt:variant>
        <vt:lpwstr/>
      </vt:variant>
      <vt:variant>
        <vt:i4>104862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8496593</vt:lpwstr>
      </vt:variant>
      <vt:variant>
        <vt:i4>111416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8496592</vt:lpwstr>
      </vt:variant>
      <vt:variant>
        <vt:i4>117969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8496591</vt:lpwstr>
      </vt:variant>
      <vt:variant>
        <vt:i4>124523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8496590</vt:lpwstr>
      </vt:variant>
      <vt:variant>
        <vt:i4>170398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8496589</vt:lpwstr>
      </vt:variant>
      <vt:variant>
        <vt:i4>176952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8496588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8496587</vt:lpwstr>
      </vt:variant>
      <vt:variant>
        <vt:i4>137630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8496586</vt:lpwstr>
      </vt:variant>
      <vt:variant>
        <vt:i4>144184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8496585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8496584</vt:lpwstr>
      </vt:variant>
      <vt:variant>
        <vt:i4>104862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8496583</vt:lpwstr>
      </vt:variant>
      <vt:variant>
        <vt:i4>111416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8496582</vt:lpwstr>
      </vt:variant>
      <vt:variant>
        <vt:i4>117969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8496581</vt:lpwstr>
      </vt:variant>
      <vt:variant>
        <vt:i4>124523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8496580</vt:lpwstr>
      </vt:variant>
      <vt:variant>
        <vt:i4>170399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8496579</vt:lpwstr>
      </vt:variant>
      <vt:variant>
        <vt:i4>176953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8496578</vt:lpwstr>
      </vt:variant>
      <vt:variant>
        <vt:i4>131078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8496577</vt:lpwstr>
      </vt:variant>
      <vt:variant>
        <vt:i4>137631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8496576</vt:lpwstr>
      </vt:variant>
      <vt:variant>
        <vt:i4>144185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8496575</vt:lpwstr>
      </vt:variant>
      <vt:variant>
        <vt:i4>150738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8496574</vt:lpwstr>
      </vt:variant>
      <vt:variant>
        <vt:i4>104863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8496573</vt:lpwstr>
      </vt:variant>
      <vt:variant>
        <vt:i4>11141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8496572</vt:lpwstr>
      </vt:variant>
      <vt:variant>
        <vt:i4>117970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8496571</vt:lpwstr>
      </vt:variant>
      <vt:variant>
        <vt:i4>124524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8496570</vt:lpwstr>
      </vt:variant>
      <vt:variant>
        <vt:i4>17039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8496569</vt:lpwstr>
      </vt:variant>
      <vt:variant>
        <vt:i4>17695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8496568</vt:lpwstr>
      </vt:variant>
      <vt:variant>
        <vt:i4>13107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8496567</vt:lpwstr>
      </vt:variant>
      <vt:variant>
        <vt:i4>13763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8496566</vt:lpwstr>
      </vt:variant>
      <vt:variant>
        <vt:i4>144185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8496565</vt:lpwstr>
      </vt:variant>
      <vt:variant>
        <vt:i4>150738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8496564</vt:lpwstr>
      </vt:variant>
      <vt:variant>
        <vt:i4>6160474</vt:i4>
      </vt:variant>
      <vt:variant>
        <vt:i4>0</vt:i4>
      </vt:variant>
      <vt:variant>
        <vt:i4>0</vt:i4>
      </vt:variant>
      <vt:variant>
        <vt:i4>5</vt:i4>
      </vt:variant>
      <vt:variant>
        <vt:lpwstr>http://www.pcisecuritystandards.org/</vt:lpwstr>
      </vt:variant>
      <vt:variant>
        <vt:lpwstr/>
      </vt:variant>
      <vt:variant>
        <vt:i4>4325499</vt:i4>
      </vt:variant>
      <vt:variant>
        <vt:i4>15</vt:i4>
      </vt:variant>
      <vt:variant>
        <vt:i4>0</vt:i4>
      </vt:variant>
      <vt:variant>
        <vt:i4>5</vt:i4>
      </vt:variant>
      <vt:variant>
        <vt:lpwstr>mailto:kyoung@pcisecuritystandards.org</vt:lpwstr>
      </vt:variant>
      <vt:variant>
        <vt:lpwstr/>
      </vt:variant>
      <vt:variant>
        <vt:i4>4325499</vt:i4>
      </vt:variant>
      <vt:variant>
        <vt:i4>12</vt:i4>
      </vt:variant>
      <vt:variant>
        <vt:i4>0</vt:i4>
      </vt:variant>
      <vt:variant>
        <vt:i4>5</vt:i4>
      </vt:variant>
      <vt:variant>
        <vt:lpwstr>mailto:kyoung@pcisecuritystandards.org</vt:lpwstr>
      </vt:variant>
      <vt:variant>
        <vt:lpwstr/>
      </vt:variant>
      <vt:variant>
        <vt:i4>4325499</vt:i4>
      </vt:variant>
      <vt:variant>
        <vt:i4>9</vt:i4>
      </vt:variant>
      <vt:variant>
        <vt:i4>0</vt:i4>
      </vt:variant>
      <vt:variant>
        <vt:i4>5</vt:i4>
      </vt:variant>
      <vt:variant>
        <vt:lpwstr>mailto:kyoung@pcisecuritystandards.org</vt:lpwstr>
      </vt:variant>
      <vt:variant>
        <vt:lpwstr/>
      </vt:variant>
      <vt:variant>
        <vt:i4>4325499</vt:i4>
      </vt:variant>
      <vt:variant>
        <vt:i4>6</vt:i4>
      </vt:variant>
      <vt:variant>
        <vt:i4>0</vt:i4>
      </vt:variant>
      <vt:variant>
        <vt:i4>5</vt:i4>
      </vt:variant>
      <vt:variant>
        <vt:lpwstr>mailto:kyoung@pcisecuritystandards.org</vt:lpwstr>
      </vt:variant>
      <vt:variant>
        <vt:lpwstr/>
      </vt:variant>
      <vt:variant>
        <vt:i4>4325499</vt:i4>
      </vt:variant>
      <vt:variant>
        <vt:i4>3</vt:i4>
      </vt:variant>
      <vt:variant>
        <vt:i4>0</vt:i4>
      </vt:variant>
      <vt:variant>
        <vt:i4>5</vt:i4>
      </vt:variant>
      <vt:variant>
        <vt:lpwstr>mailto:kyoung@pcisecuritystandards.org</vt:lpwstr>
      </vt:variant>
      <vt:variant>
        <vt:lpwstr/>
      </vt:variant>
      <vt:variant>
        <vt:i4>4325499</vt:i4>
      </vt:variant>
      <vt:variant>
        <vt:i4>0</vt:i4>
      </vt:variant>
      <vt:variant>
        <vt:i4>0</vt:i4>
      </vt:variant>
      <vt:variant>
        <vt:i4>5</vt:i4>
      </vt:variant>
      <vt:variant>
        <vt:lpwstr>mailto:kyoung@pcisecuritystandard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C SAQ A</dc:title>
  <dc:subject/>
  <dc:creator>PCI SSC</dc:creator>
  <cp:keywords/>
  <dc:description/>
  <cp:lastModifiedBy>Natasha Speaks</cp:lastModifiedBy>
  <cp:revision>3</cp:revision>
  <cp:lastPrinted>2018-06-19T21:18:00Z</cp:lastPrinted>
  <dcterms:created xsi:type="dcterms:W3CDTF">2022-05-03T22:43:00Z</dcterms:created>
  <dcterms:modified xsi:type="dcterms:W3CDTF">2022-05-03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183BBA334FFB47A702B57A412CE082008FA3FDFDA20BD7419751FB3AAB188EA4</vt:lpwstr>
  </property>
  <property fmtid="{D5CDD505-2E9C-101B-9397-08002B2CF9AE}" pid="3" name="_dlc_DocIdItemGuid">
    <vt:lpwstr>d12aa5a5-51d9-4882-8812-427136e367c6</vt:lpwstr>
  </property>
  <property fmtid="{D5CDD505-2E9C-101B-9397-08002B2CF9AE}" pid="4" name="PCIControlledDocType">
    <vt:lpwstr/>
  </property>
</Properties>
</file>